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授權書_Authorization"/>
    <w:bookmarkStart w:id="1" w:name="_法鼓佛教學院佛教學系碩士班外國學生入學申請表"/>
    <w:bookmarkStart w:id="2" w:name="_Toc434392282"/>
    <w:bookmarkStart w:id="3" w:name="_Toc434392892"/>
    <w:bookmarkStart w:id="4" w:name="_Toc119431964"/>
    <w:bookmarkStart w:id="5" w:name="_GoBack"/>
    <w:bookmarkEnd w:id="0"/>
    <w:bookmarkEnd w:id="1"/>
    <w:bookmarkEnd w:id="5"/>
    <w:p w14:paraId="25F6E7F7" w14:textId="77777777" w:rsidR="00DC2D99" w:rsidRPr="00462CAB" w:rsidRDefault="00DC2D99" w:rsidP="00DC2D99">
      <w:pPr>
        <w:keepNext/>
        <w:adjustRightInd w:val="0"/>
        <w:spacing w:before="180" w:after="180" w:line="720" w:lineRule="atLeast"/>
        <w:jc w:val="center"/>
        <w:textAlignment w:val="baseline"/>
        <w:outlineLvl w:val="0"/>
        <w:rPr>
          <w:rFonts w:ascii="標楷體" w:eastAsia="標楷體" w:hAnsi="標楷體" w:cs="Times New Roman"/>
          <w:b/>
          <w:bCs/>
          <w:kern w:val="52"/>
          <w:sz w:val="36"/>
          <w:szCs w:val="36"/>
        </w:rPr>
      </w:pPr>
      <w:r w:rsidRPr="007E7FEB">
        <w:rPr>
          <w:rFonts w:ascii="標楷體" w:eastAsia="標楷體" w:hAnsi="標楷體" w:cs="Times New Roman"/>
          <w:b/>
          <w:bCs/>
          <w:noProof/>
          <w:kern w:val="52"/>
          <w:sz w:val="36"/>
          <w:szCs w:val="36"/>
        </w:rPr>
        <mc:AlternateContent>
          <mc:Choice Requires="wps">
            <w:drawing>
              <wp:anchor distT="0" distB="0" distL="114300" distR="114300" simplePos="0" relativeHeight="251667456" behindDoc="0" locked="0" layoutInCell="1" allowOverlap="1" wp14:anchorId="5F5040F7" wp14:editId="24D92A29">
                <wp:simplePos x="0" y="0"/>
                <wp:positionH relativeFrom="column">
                  <wp:posOffset>-257810</wp:posOffset>
                </wp:positionH>
                <wp:positionV relativeFrom="paragraph">
                  <wp:posOffset>-45720</wp:posOffset>
                </wp:positionV>
                <wp:extent cx="939800" cy="381000"/>
                <wp:effectExtent l="9525" t="12065" r="12700" b="6985"/>
                <wp:wrapNone/>
                <wp:docPr id="15" name="文字方塊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381000"/>
                        </a:xfrm>
                        <a:prstGeom prst="rect">
                          <a:avLst/>
                        </a:prstGeom>
                        <a:solidFill>
                          <a:srgbClr val="FFFFFF"/>
                        </a:solidFill>
                        <a:ln w="12700">
                          <a:solidFill>
                            <a:srgbClr val="000000"/>
                          </a:solidFill>
                          <a:miter lim="800000"/>
                          <a:headEnd/>
                          <a:tailEnd/>
                        </a:ln>
                      </wps:spPr>
                      <wps:txbx>
                        <w:txbxContent>
                          <w:p w14:paraId="60A6981A" w14:textId="77777777" w:rsidR="008C5265" w:rsidRPr="006F6FA3" w:rsidRDefault="008C5265" w:rsidP="00DC2D99">
                            <w:pPr>
                              <w:rPr>
                                <w:rFonts w:ascii="標楷體" w:eastAsia="標楷體" w:hAnsi="標楷體"/>
                              </w:rPr>
                            </w:pPr>
                            <w:r w:rsidRPr="006B7266">
                              <w:rPr>
                                <w:rFonts w:eastAsia="標楷體"/>
                              </w:rPr>
                              <w:t xml:space="preserve">Appendix </w:t>
                            </w:r>
                            <w:r>
                              <w:rPr>
                                <w:rFonts w:ascii="標楷體" w:eastAsia="標楷體" w:hAnsi="標楷體"/>
                              </w:rP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5040F7" id="文字方塊 15" o:spid="_x0000_s1039" type="#_x0000_t202" style="position:absolute;left:0;text-align:left;margin-left:-20.3pt;margin-top:-3.6pt;width:74pt;height:30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" strokeweight="1pt">
                <v:textbox>
                  <w:txbxContent>
                    <w:p w14:paraId="60A6981A" w14:textId="77777777" w:rsidR="008C5265" w:rsidRPr="006F6FA3" w:rsidRDefault="008C5265" w:rsidP="00DC2D99">
                      <w:pPr>
                        <w:rPr>
                          <w:rFonts w:ascii="標楷體" w:eastAsia="標楷體" w:hAnsi="標楷體"/>
                        </w:rPr>
                      </w:pPr>
                      <w:r w:rsidRPr="006B7266">
                        <w:rPr>
                          <w:rFonts w:eastAsia="標楷體"/>
                        </w:rPr>
                        <w:t xml:space="preserve">Appendix </w:t>
                      </w:r>
                      <w:r>
                        <w:rPr>
                          <w:rFonts w:ascii="標楷體" w:eastAsia="標楷體" w:hAnsi="標楷體"/>
                        </w:rPr>
                        <w:t>3</w:t>
                      </w:r>
                    </w:p>
                  </w:txbxContent>
                </v:textbox>
              </v:shape>
            </w:pict>
          </mc:Fallback>
        </mc:AlternateContent>
      </w:r>
      <w:bookmarkEnd w:id="2"/>
      <w:bookmarkEnd w:id="3"/>
      <w:r w:rsidR="00252D6A" w:rsidRPr="00462CAB">
        <w:rPr>
          <w:rFonts w:ascii="標楷體" w:eastAsia="標楷體" w:hAnsi="標楷體" w:cs="Times New Roman" w:hint="eastAsia"/>
          <w:b/>
          <w:bCs/>
          <w:kern w:val="52"/>
          <w:sz w:val="36"/>
          <w:szCs w:val="36"/>
        </w:rPr>
        <w:t>法鼓文理學院外國學生入學申請表</w:t>
      </w:r>
      <w:bookmarkEnd w:id="4"/>
    </w:p>
    <w:p w14:paraId="78D46621" w14:textId="77777777" w:rsidR="00464978" w:rsidRPr="00462CAB" w:rsidRDefault="00464978" w:rsidP="00464978">
      <w:pPr>
        <w:framePr w:w="1777" w:h="2329" w:hSpace="180" w:wrap="around" w:vAnchor="text" w:hAnchor="page" w:x="9434" w:y="1"/>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此處貼最近相片</w:t>
      </w:r>
    </w:p>
    <w:p w14:paraId="075EF7CD" w14:textId="77777777" w:rsidR="00464978" w:rsidRPr="00462CAB" w:rsidRDefault="00464978" w:rsidP="00464978">
      <w:pPr>
        <w:framePr w:w="1777" w:h="2329" w:hSpace="180" w:wrap="around" w:vAnchor="text" w:hAnchor="page" w:x="9434" w:y="1"/>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rPr>
          <w:rFonts w:ascii="Times New Roman" w:eastAsia="標楷體" w:hAnsi="Times New Roman" w:cs="Times New Roman"/>
          <w:kern w:val="0"/>
          <w:sz w:val="20"/>
          <w:szCs w:val="20"/>
        </w:rPr>
      </w:pPr>
    </w:p>
    <w:p w14:paraId="61553808" w14:textId="77777777" w:rsidR="00464978" w:rsidRPr="00462CAB" w:rsidRDefault="00464978" w:rsidP="00464978">
      <w:pPr>
        <w:framePr w:w="1777" w:h="2329" w:hSpace="180" w:wrap="around" w:vAnchor="text" w:hAnchor="page" w:x="9434" w:y="1"/>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 xml:space="preserve">Attach one recent passport-size </w:t>
      </w:r>
    </w:p>
    <w:p w14:paraId="1D536C77" w14:textId="77777777" w:rsidR="00464978" w:rsidRPr="00462CAB" w:rsidRDefault="00464978" w:rsidP="00464978">
      <w:pPr>
        <w:framePr w:w="1777" w:h="2329" w:hSpace="180" w:wrap="around" w:vAnchor="text" w:hAnchor="page" w:x="9434" w:y="1"/>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photograph here</w:t>
      </w:r>
    </w:p>
    <w:p w14:paraId="0C2DA701" w14:textId="1FDEDDC3" w:rsidR="00DC2D99" w:rsidRPr="00462CAB" w:rsidRDefault="00464978" w:rsidP="00DC2D99">
      <w:pPr>
        <w:adjustRightInd w:val="0"/>
        <w:snapToGrid w:val="0"/>
        <w:jc w:val="center"/>
        <w:textAlignment w:val="baseline"/>
        <w:rPr>
          <w:rFonts w:ascii="Times New Roman" w:eastAsia="標楷體" w:hAnsi="Times New Roman" w:cs="Times New Roman"/>
          <w:b/>
          <w:kern w:val="0"/>
          <w:sz w:val="32"/>
          <w:szCs w:val="32"/>
        </w:rPr>
      </w:pPr>
      <w:r>
        <w:rPr>
          <w:rFonts w:ascii="Times New Roman" w:eastAsia="新細明體" w:hAnsi="Times New Roman" w:cs="Times New Roman" w:hint="eastAsia"/>
          <w:b/>
          <w:kern w:val="0"/>
          <w:sz w:val="32"/>
          <w:szCs w:val="32"/>
        </w:rPr>
        <w:t xml:space="preserve">           </w:t>
      </w:r>
      <w:r w:rsidR="00252D6A" w:rsidRPr="00252D6A">
        <w:rPr>
          <w:rFonts w:ascii="Times New Roman" w:eastAsia="新細明體" w:hAnsi="Times New Roman" w:cs="Times New Roman"/>
          <w:b/>
          <w:kern w:val="0"/>
          <w:sz w:val="32"/>
          <w:szCs w:val="32"/>
        </w:rPr>
        <w:t>Dharma Drum</w:t>
      </w:r>
      <w:r w:rsidR="00252D6A" w:rsidRPr="00462CAB">
        <w:rPr>
          <w:rFonts w:ascii="Times New Roman" w:eastAsia="標楷體" w:hAnsi="Times New Roman" w:cs="Times New Roman"/>
          <w:b/>
          <w:kern w:val="0"/>
          <w:sz w:val="32"/>
          <w:szCs w:val="32"/>
        </w:rPr>
        <w:t xml:space="preserve"> </w:t>
      </w:r>
      <w:r w:rsidR="00252D6A" w:rsidRPr="00252D6A">
        <w:rPr>
          <w:rFonts w:ascii="Times New Roman" w:eastAsia="新細明體" w:hAnsi="Times New Roman" w:cs="Times New Roman"/>
          <w:b/>
          <w:kern w:val="0"/>
          <w:sz w:val="32"/>
          <w:szCs w:val="32"/>
        </w:rPr>
        <w:t>Institute of Liberal Arts</w:t>
      </w:r>
    </w:p>
    <w:p w14:paraId="4E6C94A6" w14:textId="6829BE32" w:rsidR="00DC2D99" w:rsidRPr="00462CAB" w:rsidRDefault="00464978" w:rsidP="00DC2D99">
      <w:pPr>
        <w:adjustRightInd w:val="0"/>
        <w:snapToGrid w:val="0"/>
        <w:jc w:val="center"/>
        <w:textAlignment w:val="baseline"/>
        <w:rPr>
          <w:rFonts w:ascii="Times New Roman" w:eastAsia="標楷體" w:hAnsi="Times New Roman" w:cs="Times New Roman"/>
          <w:b/>
          <w:kern w:val="0"/>
          <w:sz w:val="32"/>
          <w:szCs w:val="20"/>
        </w:rPr>
      </w:pPr>
      <w:r>
        <w:rPr>
          <w:rFonts w:ascii="Times New Roman" w:eastAsia="標楷體" w:hAnsi="Times New Roman" w:cs="Times New Roman" w:hint="eastAsia"/>
          <w:b/>
          <w:kern w:val="0"/>
          <w:sz w:val="32"/>
          <w:szCs w:val="20"/>
        </w:rPr>
        <w:t xml:space="preserve">           </w:t>
      </w:r>
      <w:r w:rsidR="00252D6A" w:rsidRPr="00462CAB">
        <w:rPr>
          <w:rFonts w:ascii="Times New Roman" w:eastAsia="標楷體" w:hAnsi="Times New Roman" w:cs="Times New Roman"/>
          <w:b/>
          <w:kern w:val="0"/>
          <w:sz w:val="32"/>
          <w:szCs w:val="20"/>
        </w:rPr>
        <w:t>International Student Application Form</w:t>
      </w:r>
    </w:p>
    <w:p w14:paraId="368F827E" w14:textId="77777777" w:rsidR="00DC2D99" w:rsidRPr="00462CAB" w:rsidRDefault="00DC2D99" w:rsidP="00DC2D99">
      <w:pPr>
        <w:adjustRightInd w:val="0"/>
        <w:snapToGrid w:val="0"/>
        <w:jc w:val="center"/>
        <w:textAlignment w:val="baseline"/>
        <w:rPr>
          <w:rFonts w:ascii="Times New Roman" w:eastAsia="標楷體" w:hAnsi="Times New Roman" w:cs="Times New Roman"/>
          <w:kern w:val="0"/>
          <w:sz w:val="32"/>
          <w:szCs w:val="20"/>
        </w:rPr>
      </w:pPr>
    </w:p>
    <w:p w14:paraId="44D331C4" w14:textId="69B3CFD6" w:rsidR="000D13E1" w:rsidRDefault="000D13E1" w:rsidP="00DC2D99">
      <w:pPr>
        <w:widowControl/>
        <w:autoSpaceDE w:val="0"/>
        <w:autoSpaceDN w:val="0"/>
        <w:adjustRightInd w:val="0"/>
        <w:snapToGrid w:val="0"/>
        <w:spacing w:line="360" w:lineRule="atLeast"/>
        <w:ind w:leftChars="47" w:left="1212" w:rightChars="200" w:right="480" w:hangingChars="458" w:hanging="1099"/>
        <w:textAlignment w:val="bottom"/>
        <w:rPr>
          <w:rFonts w:ascii="Times New Roman" w:eastAsia="標楷體" w:hAnsi="Times New Roman" w:cs="Times New Roman"/>
          <w:kern w:val="0"/>
          <w:szCs w:val="24"/>
        </w:rPr>
      </w:pPr>
      <w:r w:rsidRPr="00462CAB">
        <w:rPr>
          <w:rFonts w:ascii="Times New Roman" w:eastAsia="標楷體" w:hAnsi="Times New Roman" w:cs="Times New Roman"/>
          <w:kern w:val="0"/>
          <w:szCs w:val="24"/>
        </w:rPr>
        <w:t>208</w:t>
      </w:r>
      <w:r>
        <w:rPr>
          <w:rFonts w:ascii="Times New Roman" w:eastAsia="標楷體" w:hAnsi="Times New Roman" w:cs="Times New Roman" w:hint="eastAsia"/>
          <w:kern w:val="0"/>
          <w:szCs w:val="24"/>
        </w:rPr>
        <w:t>303</w:t>
      </w:r>
      <w:r w:rsidR="00DD3A36">
        <w:rPr>
          <w:rFonts w:ascii="Times New Roman" w:eastAsia="標楷體" w:hAnsi="Times New Roman" w:cs="Times New Roman"/>
          <w:kern w:val="0"/>
          <w:szCs w:val="24"/>
        </w:rPr>
        <w:t xml:space="preserve"> </w:t>
      </w:r>
      <w:r w:rsidRPr="00462CAB">
        <w:rPr>
          <w:rFonts w:ascii="Times New Roman" w:eastAsia="標楷體" w:hAnsi="Times New Roman" w:cs="Times New Roman" w:hint="eastAsia"/>
          <w:kern w:val="0"/>
          <w:szCs w:val="24"/>
        </w:rPr>
        <w:t>中華民國臺灣新北市金山區</w:t>
      </w:r>
      <w:proofErr w:type="gramStart"/>
      <w:r w:rsidRPr="00462CAB">
        <w:rPr>
          <w:rFonts w:ascii="Times New Roman" w:eastAsia="標楷體" w:hAnsi="Times New Roman" w:cs="Times New Roman" w:hint="eastAsia"/>
          <w:kern w:val="0"/>
          <w:szCs w:val="24"/>
        </w:rPr>
        <w:t>法鼓路</w:t>
      </w:r>
      <w:r w:rsidRPr="00462CAB">
        <w:rPr>
          <w:rFonts w:ascii="Times New Roman" w:eastAsia="標楷體" w:hAnsi="Times New Roman" w:cs="Times New Roman"/>
          <w:kern w:val="0"/>
          <w:szCs w:val="24"/>
        </w:rPr>
        <w:t>700</w:t>
      </w:r>
      <w:r w:rsidRPr="00462CAB">
        <w:rPr>
          <w:rFonts w:ascii="Times New Roman" w:eastAsia="標楷體" w:hAnsi="Times New Roman" w:cs="Times New Roman" w:hint="eastAsia"/>
          <w:kern w:val="0"/>
          <w:szCs w:val="24"/>
        </w:rPr>
        <w:t>號</w:t>
      </w:r>
      <w:proofErr w:type="gramEnd"/>
    </w:p>
    <w:p w14:paraId="3A8DDB9D" w14:textId="278C1A21" w:rsidR="00DC2D99" w:rsidRPr="00462CAB" w:rsidRDefault="00252D6A" w:rsidP="00DC2D99">
      <w:pPr>
        <w:widowControl/>
        <w:autoSpaceDE w:val="0"/>
        <w:autoSpaceDN w:val="0"/>
        <w:adjustRightInd w:val="0"/>
        <w:snapToGrid w:val="0"/>
        <w:spacing w:line="360" w:lineRule="atLeast"/>
        <w:ind w:leftChars="47" w:left="1121" w:rightChars="200" w:right="480" w:hangingChars="458" w:hanging="1008"/>
        <w:textAlignment w:val="bottom"/>
        <w:rPr>
          <w:rFonts w:ascii="Times New Roman" w:eastAsia="標楷體" w:hAnsi="Times New Roman" w:cs="Times New Roman"/>
          <w:b/>
          <w:kern w:val="0"/>
          <w:sz w:val="22"/>
        </w:rPr>
      </w:pPr>
      <w:r w:rsidRPr="00462CAB">
        <w:rPr>
          <w:rFonts w:ascii="Times New Roman" w:eastAsia="標楷體" w:hAnsi="Times New Roman" w:cs="Times New Roman"/>
          <w:kern w:val="0"/>
          <w:sz w:val="22"/>
        </w:rPr>
        <w:t xml:space="preserve">No. 700, </w:t>
      </w:r>
      <w:proofErr w:type="spellStart"/>
      <w:r w:rsidRPr="00462CAB">
        <w:rPr>
          <w:rFonts w:ascii="Times New Roman" w:eastAsia="標楷體" w:hAnsi="Times New Roman" w:cs="Times New Roman"/>
          <w:kern w:val="0"/>
          <w:sz w:val="22"/>
        </w:rPr>
        <w:t>Fagu</w:t>
      </w:r>
      <w:proofErr w:type="spellEnd"/>
      <w:r w:rsidRPr="00462CAB">
        <w:rPr>
          <w:rFonts w:ascii="Times New Roman" w:eastAsia="標楷體" w:hAnsi="Times New Roman" w:cs="Times New Roman"/>
          <w:kern w:val="0"/>
          <w:sz w:val="22"/>
        </w:rPr>
        <w:t xml:space="preserve"> Rd., </w:t>
      </w:r>
      <w:proofErr w:type="spellStart"/>
      <w:r w:rsidRPr="00462CAB">
        <w:rPr>
          <w:rFonts w:ascii="Times New Roman" w:eastAsia="標楷體" w:hAnsi="Times New Roman" w:cs="Times New Roman"/>
          <w:kern w:val="0"/>
          <w:sz w:val="22"/>
        </w:rPr>
        <w:t>Jinshan</w:t>
      </w:r>
      <w:proofErr w:type="spellEnd"/>
      <w:r w:rsidRPr="00462CAB">
        <w:rPr>
          <w:rFonts w:ascii="Times New Roman" w:eastAsia="標楷體" w:hAnsi="Times New Roman" w:cs="Times New Roman"/>
          <w:kern w:val="0"/>
          <w:sz w:val="22"/>
        </w:rPr>
        <w:t xml:space="preserve"> Dist.</w:t>
      </w:r>
      <w:r w:rsidR="000D13E1" w:rsidRPr="00462CAB">
        <w:rPr>
          <w:rFonts w:ascii="Times New Roman" w:eastAsia="標楷體" w:hAnsi="Times New Roman" w:cs="Times New Roman"/>
          <w:kern w:val="0"/>
          <w:szCs w:val="24"/>
        </w:rPr>
        <w:t>,</w:t>
      </w:r>
      <w:r w:rsidRPr="00462CAB">
        <w:rPr>
          <w:rFonts w:ascii="Times New Roman" w:eastAsia="標楷體" w:hAnsi="Times New Roman" w:cs="Times New Roman"/>
          <w:kern w:val="0"/>
          <w:sz w:val="22"/>
        </w:rPr>
        <w:t xml:space="preserve"> New Taipei City 208</w:t>
      </w:r>
      <w:r w:rsidR="00D60169">
        <w:rPr>
          <w:rFonts w:ascii="Times New Roman" w:eastAsia="標楷體" w:hAnsi="Times New Roman" w:cs="Times New Roman" w:hint="eastAsia"/>
          <w:kern w:val="0"/>
          <w:sz w:val="22"/>
        </w:rPr>
        <w:t>303</w:t>
      </w:r>
      <w:r w:rsidRPr="00462CAB">
        <w:rPr>
          <w:rFonts w:ascii="Times New Roman" w:eastAsia="標楷體" w:hAnsi="Times New Roman" w:cs="Times New Roman"/>
          <w:kern w:val="0"/>
          <w:sz w:val="22"/>
        </w:rPr>
        <w:t>, Taiwan, R</w:t>
      </w:r>
      <w:r w:rsidRPr="00462CAB">
        <w:rPr>
          <w:rFonts w:ascii="Times New Roman" w:eastAsia="標楷體" w:hAnsi="Times New Roman" w:cs="Times New Roman"/>
          <w:kern w:val="0"/>
          <w:sz w:val="20"/>
          <w:szCs w:val="20"/>
        </w:rPr>
        <w:t>.O.C.</w:t>
      </w:r>
    </w:p>
    <w:p w14:paraId="6F2EE695" w14:textId="77777777" w:rsidR="00DC2D99" w:rsidRPr="00462CAB" w:rsidRDefault="00DC2D99" w:rsidP="00DC2D99">
      <w:pPr>
        <w:adjustRightInd w:val="0"/>
        <w:spacing w:line="360" w:lineRule="atLeast"/>
        <w:textAlignment w:val="baseline"/>
        <w:rPr>
          <w:rFonts w:ascii="Times New Roman" w:eastAsia="標楷體" w:hAnsi="Times New Roman" w:cs="Times New Roman"/>
          <w:kern w:val="0"/>
          <w:sz w:val="22"/>
          <w:szCs w:val="20"/>
        </w:rPr>
      </w:pPr>
    </w:p>
    <w:p w14:paraId="7550C615" w14:textId="2E0DB6DA" w:rsidR="00DC2D99" w:rsidRPr="00462CAB" w:rsidRDefault="00252D6A" w:rsidP="00DC2D99">
      <w:pPr>
        <w:adjustRightInd w:val="0"/>
        <w:snapToGrid w:val="0"/>
        <w:textAlignment w:val="baseline"/>
        <w:rPr>
          <w:rFonts w:ascii="Times New Roman" w:eastAsia="標楷體" w:hAnsi="Times New Roman" w:cs="Times New Roman"/>
          <w:kern w:val="0"/>
          <w:sz w:val="22"/>
          <w:szCs w:val="20"/>
        </w:rPr>
      </w:pPr>
      <w:r w:rsidRPr="00462CAB">
        <w:rPr>
          <w:rFonts w:ascii="Times New Roman" w:eastAsia="標楷體" w:hAnsi="Times New Roman" w:cs="Times New Roman" w:hint="eastAsia"/>
          <w:kern w:val="0"/>
          <w:sz w:val="22"/>
          <w:szCs w:val="20"/>
        </w:rPr>
        <w:t>※申請人須以電腦打字完成</w:t>
      </w:r>
      <w:r w:rsidR="00047FD3" w:rsidRPr="00462CAB">
        <w:rPr>
          <w:rFonts w:ascii="Times New Roman" w:eastAsia="標楷體" w:hAnsi="Times New Roman" w:cs="Times New Roman" w:hint="eastAsia"/>
          <w:kern w:val="0"/>
          <w:sz w:val="22"/>
          <w:szCs w:val="20"/>
        </w:rPr>
        <w:t>本表件</w:t>
      </w:r>
      <w:r w:rsidRPr="00462CAB">
        <w:rPr>
          <w:rFonts w:ascii="Times New Roman" w:eastAsia="標楷體" w:hAnsi="Times New Roman" w:cs="Times New Roman" w:hint="eastAsia"/>
          <w:kern w:val="0"/>
          <w:sz w:val="22"/>
          <w:szCs w:val="20"/>
        </w:rPr>
        <w:t>，並於下載列印後親筆簽名。</w:t>
      </w:r>
    </w:p>
    <w:p w14:paraId="36CBF975" w14:textId="3E01DDBC" w:rsidR="00DC2D99" w:rsidRPr="00462CAB" w:rsidRDefault="00252D6A" w:rsidP="00DC2D99">
      <w:pPr>
        <w:adjustRightInd w:val="0"/>
        <w:snapToGrid w:val="0"/>
        <w:ind w:leftChars="105" w:left="252"/>
        <w:textAlignment w:val="baseline"/>
        <w:rPr>
          <w:rFonts w:ascii="Times New Roman" w:eastAsia="標楷體" w:hAnsi="Times New Roman" w:cs="Times New Roman"/>
          <w:kern w:val="0"/>
          <w:sz w:val="22"/>
          <w:szCs w:val="20"/>
        </w:rPr>
      </w:pPr>
      <w:r w:rsidRPr="00462CAB">
        <w:rPr>
          <w:rFonts w:ascii="Times New Roman" w:eastAsia="標楷體" w:hAnsi="Times New Roman" w:cs="Times New Roman"/>
          <w:kern w:val="0"/>
          <w:sz w:val="22"/>
          <w:szCs w:val="20"/>
        </w:rPr>
        <w:t>Download and print the form and sign the form personally.</w:t>
      </w:r>
    </w:p>
    <w:p w14:paraId="4A2DD1A6" w14:textId="3757B75F" w:rsidR="00DC2D99" w:rsidRPr="00A211B7" w:rsidRDefault="00252D6A" w:rsidP="00DC2D99">
      <w:pPr>
        <w:adjustRightInd w:val="0"/>
        <w:snapToGrid w:val="0"/>
        <w:textAlignment w:val="baseline"/>
        <w:rPr>
          <w:rFonts w:ascii="Times New Roman" w:eastAsia="標楷體" w:hAnsi="Times New Roman" w:cs="Times New Roman"/>
          <w:bCs/>
          <w:kern w:val="0"/>
          <w:sz w:val="22"/>
          <w:szCs w:val="20"/>
        </w:rPr>
      </w:pPr>
      <w:r w:rsidRPr="00462CAB">
        <w:rPr>
          <w:rFonts w:ascii="Times New Roman" w:eastAsia="標楷體" w:hAnsi="Times New Roman" w:cs="Times New Roman" w:hint="eastAsia"/>
          <w:kern w:val="0"/>
          <w:sz w:val="22"/>
          <w:szCs w:val="20"/>
        </w:rPr>
        <w:t>※</w:t>
      </w:r>
      <w:r w:rsidRPr="00A211B7">
        <w:rPr>
          <w:rFonts w:ascii="Times New Roman" w:eastAsia="標楷體" w:hAnsi="Times New Roman" w:cs="Times New Roman" w:hint="eastAsia"/>
          <w:bCs/>
          <w:kern w:val="0"/>
          <w:sz w:val="22"/>
          <w:szCs w:val="20"/>
        </w:rPr>
        <w:t>請另提供</w:t>
      </w:r>
      <w:r w:rsidRPr="00A211B7">
        <w:rPr>
          <w:rFonts w:ascii="Times New Roman" w:eastAsia="標楷體" w:hAnsi="Times New Roman" w:cs="Times New Roman"/>
          <w:bCs/>
          <w:kern w:val="0"/>
          <w:sz w:val="22"/>
          <w:szCs w:val="20"/>
        </w:rPr>
        <w:t>word</w:t>
      </w:r>
      <w:r w:rsidRPr="00A211B7">
        <w:rPr>
          <w:rFonts w:ascii="Times New Roman" w:eastAsia="標楷體" w:hAnsi="Times New Roman" w:cs="Times New Roman" w:hint="eastAsia"/>
          <w:bCs/>
          <w:kern w:val="0"/>
          <w:sz w:val="22"/>
          <w:szCs w:val="20"/>
        </w:rPr>
        <w:t>電子檔寄至</w:t>
      </w:r>
      <w:r w:rsidR="00047FD3" w:rsidRPr="00A211B7">
        <w:rPr>
          <w:rFonts w:ascii="Times New Roman" w:eastAsia="標楷體" w:hAnsi="Times New Roman" w:cs="Times New Roman" w:hint="eastAsia"/>
          <w:bCs/>
          <w:kern w:val="0"/>
          <w:sz w:val="22"/>
          <w:szCs w:val="20"/>
        </w:rPr>
        <w:t>E</w:t>
      </w:r>
      <w:r w:rsidRPr="00A211B7">
        <w:rPr>
          <w:rFonts w:ascii="Times New Roman" w:eastAsia="標楷體" w:hAnsi="Times New Roman" w:cs="Times New Roman"/>
          <w:bCs/>
          <w:kern w:val="0"/>
          <w:sz w:val="22"/>
          <w:szCs w:val="20"/>
        </w:rPr>
        <w:t>mail</w:t>
      </w:r>
      <w:r w:rsidRPr="00A211B7">
        <w:rPr>
          <w:rFonts w:ascii="Times New Roman" w:eastAsia="標楷體" w:hAnsi="Times New Roman" w:cs="Times New Roman" w:hint="eastAsia"/>
          <w:bCs/>
          <w:kern w:val="0"/>
          <w:sz w:val="22"/>
          <w:szCs w:val="20"/>
        </w:rPr>
        <w:t>：</w:t>
      </w:r>
      <w:proofErr w:type="gramStart"/>
      <w:r w:rsidR="00DC1F1F">
        <w:rPr>
          <w:rFonts w:ascii="Times New Roman" w:eastAsia="標楷體" w:hAnsi="Times New Roman" w:cs="Times New Roman"/>
          <w:bCs/>
          <w:kern w:val="0"/>
          <w:sz w:val="22"/>
          <w:szCs w:val="20"/>
        </w:rPr>
        <w:t>oia</w:t>
      </w:r>
      <w:r w:rsidRPr="00A211B7">
        <w:rPr>
          <w:rFonts w:ascii="Times New Roman" w:eastAsia="標楷體" w:hAnsi="Times New Roman" w:cs="Times New Roman"/>
          <w:bCs/>
          <w:kern w:val="0"/>
          <w:sz w:val="22"/>
          <w:szCs w:val="20"/>
        </w:rPr>
        <w:t>@dila.edu.tw</w:t>
      </w:r>
      <w:r w:rsidR="00DC2D99" w:rsidRPr="00A211B7">
        <w:rPr>
          <w:rFonts w:ascii="Times New Roman" w:eastAsia="標楷體" w:hAnsi="Times New Roman" w:cs="Times New Roman"/>
          <w:bCs/>
          <w:kern w:val="0"/>
          <w:sz w:val="22"/>
          <w:szCs w:val="20"/>
        </w:rPr>
        <w:t xml:space="preserve"> </w:t>
      </w:r>
      <w:r w:rsidR="00DC1F1F">
        <w:rPr>
          <w:rFonts w:ascii="Times New Roman" w:eastAsia="標楷體" w:hAnsi="Times New Roman" w:cs="Times New Roman"/>
          <w:bCs/>
          <w:kern w:val="0"/>
          <w:sz w:val="22"/>
          <w:szCs w:val="20"/>
        </w:rPr>
        <w:t>;</w:t>
      </w:r>
      <w:proofErr w:type="gramEnd"/>
      <w:r w:rsidR="00DC1F1F">
        <w:rPr>
          <w:rFonts w:ascii="Times New Roman" w:eastAsia="標楷體" w:hAnsi="Times New Roman" w:cs="Times New Roman"/>
          <w:bCs/>
          <w:kern w:val="0"/>
          <w:sz w:val="22"/>
          <w:szCs w:val="20"/>
        </w:rPr>
        <w:t xml:space="preserve"> </w:t>
      </w:r>
      <w:r w:rsidR="00DC1F1F" w:rsidRPr="00444797">
        <w:rPr>
          <w:rFonts w:ascii="Times New Roman" w:eastAsia="標楷體" w:hAnsi="Times New Roman" w:cs="Times New Roman"/>
          <w:bCs/>
          <w:kern w:val="0"/>
          <w:sz w:val="22"/>
          <w:szCs w:val="20"/>
        </w:rPr>
        <w:t>matthew.orsborn@dila.edu.tw</w:t>
      </w:r>
    </w:p>
    <w:p w14:paraId="5AD0A678" w14:textId="376B842A" w:rsidR="00DC2D99" w:rsidRPr="00A211B7" w:rsidRDefault="00252D6A" w:rsidP="00DC2D99">
      <w:pPr>
        <w:adjustRightInd w:val="0"/>
        <w:snapToGrid w:val="0"/>
        <w:ind w:leftChars="105" w:left="252"/>
        <w:textAlignment w:val="baseline"/>
        <w:rPr>
          <w:rFonts w:ascii="Times New Roman" w:eastAsia="標楷體" w:hAnsi="Times New Roman" w:cs="Times New Roman"/>
          <w:bCs/>
          <w:kern w:val="0"/>
          <w:sz w:val="22"/>
          <w:szCs w:val="20"/>
        </w:rPr>
      </w:pPr>
      <w:r w:rsidRPr="00A211B7">
        <w:rPr>
          <w:rFonts w:ascii="Times New Roman" w:eastAsia="標楷體" w:hAnsi="Times New Roman" w:cs="Times New Roman"/>
          <w:bCs/>
          <w:kern w:val="0"/>
          <w:sz w:val="22"/>
          <w:szCs w:val="20"/>
        </w:rPr>
        <w:t xml:space="preserve">Please provide Microsoft Word document of the form and send it to: </w:t>
      </w:r>
      <w:proofErr w:type="spellStart"/>
      <w:r w:rsidR="00444797">
        <w:rPr>
          <w:rFonts w:ascii="Times New Roman" w:eastAsia="標楷體" w:hAnsi="Times New Roman" w:cs="Times New Roman" w:hint="eastAsia"/>
          <w:bCs/>
          <w:kern w:val="0"/>
          <w:sz w:val="22"/>
          <w:szCs w:val="20"/>
        </w:rPr>
        <w:t>oia</w:t>
      </w:r>
      <w:proofErr w:type="spellEnd"/>
      <w:r w:rsidRPr="00A211B7">
        <w:rPr>
          <w:rFonts w:ascii="Times New Roman" w:eastAsia="標楷體" w:hAnsi="Times New Roman" w:cs="Times New Roman"/>
          <w:bCs/>
          <w:kern w:val="0"/>
          <w:sz w:val="22"/>
          <w:szCs w:val="20"/>
        </w:rPr>
        <w:t>@ dila.edu.tw</w:t>
      </w:r>
      <w:r w:rsidR="00444797">
        <w:rPr>
          <w:rFonts w:ascii="Times New Roman" w:eastAsia="標楷體" w:hAnsi="Times New Roman" w:cs="Times New Roman" w:hint="eastAsia"/>
          <w:bCs/>
          <w:kern w:val="0"/>
          <w:sz w:val="22"/>
          <w:szCs w:val="20"/>
        </w:rPr>
        <w:t>,</w:t>
      </w:r>
      <w:r w:rsidRPr="00A211B7">
        <w:rPr>
          <w:rFonts w:ascii="Times New Roman" w:eastAsia="標楷體" w:hAnsi="Times New Roman" w:cs="Times New Roman"/>
          <w:bCs/>
          <w:kern w:val="0"/>
          <w:sz w:val="22"/>
          <w:szCs w:val="20"/>
        </w:rPr>
        <w:t xml:space="preserve"> </w:t>
      </w:r>
      <w:r w:rsidR="00444797" w:rsidRPr="00444797">
        <w:rPr>
          <w:rFonts w:ascii="Times New Roman" w:eastAsia="標楷體" w:hAnsi="Times New Roman" w:cs="Times New Roman"/>
          <w:bCs/>
          <w:kern w:val="0"/>
          <w:sz w:val="22"/>
          <w:szCs w:val="20"/>
        </w:rPr>
        <w:t>matthew.orsborn@dila.edu.tw</w:t>
      </w:r>
      <w:r w:rsidRPr="00A211B7">
        <w:rPr>
          <w:rFonts w:ascii="Times New Roman" w:eastAsia="標楷體" w:hAnsi="Times New Roman" w:cs="Times New Roman"/>
          <w:bCs/>
          <w:kern w:val="0"/>
          <w:sz w:val="22"/>
          <w:szCs w:val="20"/>
        </w:rPr>
        <w:t xml:space="preserve">                                                                   </w:t>
      </w:r>
      <w:r w:rsidRPr="00A211B7">
        <w:rPr>
          <w:rFonts w:ascii="Times New Roman" w:eastAsia="標楷體" w:hAnsi="Times New Roman" w:cs="Times New Roman" w:hint="eastAsia"/>
          <w:bCs/>
          <w:kern w:val="0"/>
          <w:sz w:val="22"/>
          <w:szCs w:val="20"/>
        </w:rPr>
        <w:t>檔名請寫：學生申請入學</w:t>
      </w:r>
      <w:r w:rsidRPr="00A211B7">
        <w:rPr>
          <w:rFonts w:ascii="Times New Roman" w:eastAsia="標楷體" w:hAnsi="Times New Roman" w:cs="Times New Roman"/>
          <w:bCs/>
          <w:kern w:val="0"/>
          <w:sz w:val="22"/>
          <w:szCs w:val="20"/>
        </w:rPr>
        <w:t>+</w:t>
      </w:r>
      <w:r w:rsidRPr="00A211B7">
        <w:rPr>
          <w:rFonts w:ascii="Times New Roman" w:eastAsia="標楷體" w:hAnsi="Times New Roman" w:cs="Times New Roman" w:hint="eastAsia"/>
          <w:bCs/>
          <w:kern w:val="0"/>
          <w:sz w:val="22"/>
          <w:szCs w:val="20"/>
        </w:rPr>
        <w:t>姓名。</w:t>
      </w:r>
    </w:p>
    <w:p w14:paraId="118F2948" w14:textId="77777777" w:rsidR="00DC2D99" w:rsidRPr="00A211B7" w:rsidRDefault="00252D6A" w:rsidP="00DC2D99">
      <w:pPr>
        <w:adjustRightInd w:val="0"/>
        <w:snapToGrid w:val="0"/>
        <w:ind w:leftChars="105" w:left="252"/>
        <w:textAlignment w:val="baseline"/>
        <w:rPr>
          <w:rFonts w:ascii="Times New Roman" w:eastAsia="標楷體" w:hAnsi="Times New Roman" w:cs="Times New Roman"/>
          <w:bCs/>
          <w:kern w:val="0"/>
          <w:sz w:val="22"/>
          <w:szCs w:val="20"/>
        </w:rPr>
      </w:pPr>
      <w:r w:rsidRPr="00A211B7">
        <w:rPr>
          <w:rFonts w:ascii="Times New Roman" w:eastAsia="標楷體" w:hAnsi="Times New Roman" w:cs="Times New Roman"/>
          <w:bCs/>
          <w:kern w:val="0"/>
          <w:sz w:val="22"/>
          <w:szCs w:val="20"/>
        </w:rPr>
        <w:t>File name of the document: International Students Admission + (Name)</w:t>
      </w:r>
    </w:p>
    <w:p w14:paraId="3C2F60E9" w14:textId="77777777" w:rsidR="00DC2D99" w:rsidRPr="00462CAB" w:rsidRDefault="00DC2D99" w:rsidP="00DC2D99">
      <w:pPr>
        <w:autoSpaceDE w:val="0"/>
        <w:autoSpaceDN w:val="0"/>
        <w:adjustRightInd w:val="0"/>
        <w:spacing w:beforeLines="100" w:before="360"/>
        <w:ind w:left="-130"/>
        <w:jc w:val="both"/>
        <w:rPr>
          <w:rFonts w:ascii="Times New Roman" w:eastAsia="細明體" w:hAnsi="Times New Roman" w:cs="Times New Roman"/>
          <w:kern w:val="0"/>
          <w:szCs w:val="24"/>
        </w:rPr>
      </w:pPr>
      <w:r w:rsidRPr="007E7FEB">
        <w:rPr>
          <w:rFonts w:ascii="標楷體" w:eastAsia="標楷體" w:hAnsi="標楷體" w:cs="Times New Roman"/>
          <w:noProof/>
          <w:kern w:val="0"/>
          <w:szCs w:val="24"/>
        </w:rPr>
        <mc:AlternateContent>
          <mc:Choice Requires="wps">
            <w:drawing>
              <wp:anchor distT="0" distB="0" distL="114300" distR="114300" simplePos="0" relativeHeight="251659264" behindDoc="0" locked="0" layoutInCell="1" allowOverlap="1" wp14:anchorId="3A3325FC" wp14:editId="57450C23">
                <wp:simplePos x="0" y="0"/>
                <wp:positionH relativeFrom="column">
                  <wp:posOffset>-452755</wp:posOffset>
                </wp:positionH>
                <wp:positionV relativeFrom="paragraph">
                  <wp:posOffset>105410</wp:posOffset>
                </wp:positionV>
                <wp:extent cx="7250430" cy="7620"/>
                <wp:effectExtent l="14605" t="14605" r="21590" b="15875"/>
                <wp:wrapNone/>
                <wp:docPr id="14" name="直線接點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50430" cy="762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line w14:anchorId="7F0B0257" id="直線接點 1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65pt,8.3pt" to="535.25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" strokeweight="2.25pt"/>
            </w:pict>
          </mc:Fallback>
        </mc:AlternateContent>
      </w:r>
      <w:r w:rsidR="00252D6A" w:rsidRPr="00462CAB">
        <w:rPr>
          <w:rFonts w:ascii="標楷體" w:eastAsia="標楷體" w:hAnsi="標楷體" w:cs="Times New Roman" w:hint="eastAsia"/>
          <w:kern w:val="0"/>
          <w:szCs w:val="24"/>
        </w:rPr>
        <w:t>一、申請人資料</w:t>
      </w:r>
      <w:r w:rsidR="00252D6A" w:rsidRPr="00462CAB">
        <w:rPr>
          <w:rFonts w:ascii="Times New Roman" w:eastAsia="細明體" w:hAnsi="Times New Roman" w:cs="Times New Roman"/>
          <w:kern w:val="0"/>
          <w:sz w:val="21"/>
          <w:szCs w:val="21"/>
        </w:rPr>
        <w:t xml:space="preserve"> </w:t>
      </w:r>
      <w:r w:rsidR="00252D6A" w:rsidRPr="00462CAB">
        <w:rPr>
          <w:rFonts w:ascii="Times New Roman" w:eastAsia="細明體" w:hAnsi="Times New Roman" w:cs="Times New Roman"/>
          <w:kern w:val="0"/>
          <w:szCs w:val="24"/>
        </w:rPr>
        <w:t>Personal Information</w:t>
      </w:r>
    </w:p>
    <w:tbl>
      <w:tblPr>
        <w:tblW w:w="10470" w:type="dxa"/>
        <w:jc w:val="cente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CellMar>
          <w:left w:w="28" w:type="dxa"/>
          <w:right w:w="28" w:type="dxa"/>
        </w:tblCellMar>
        <w:tblLook w:val="0000" w:firstRow="0" w:lastRow="0" w:firstColumn="0" w:lastColumn="0" w:noHBand="0" w:noVBand="0"/>
      </w:tblPr>
      <w:tblGrid>
        <w:gridCol w:w="10470"/>
      </w:tblGrid>
      <w:tr w:rsidR="00DC2D99" w:rsidRPr="00462CAB" w14:paraId="6B651495" w14:textId="77777777" w:rsidTr="00DC2D99">
        <w:trPr>
          <w:cantSplit/>
          <w:jc w:val="center"/>
        </w:trPr>
        <w:tc>
          <w:tcPr>
            <w:tcW w:w="10470" w:type="dxa"/>
            <w:vAlign w:val="center"/>
          </w:tcPr>
          <w:p w14:paraId="00A59581" w14:textId="77777777" w:rsidR="00DC2D99" w:rsidRPr="00462CAB" w:rsidRDefault="00252D6A" w:rsidP="00DC2D99">
            <w:pPr>
              <w:adjustRightInd w:val="0"/>
              <w:snapToGrid w:val="0"/>
              <w:spacing w:line="360" w:lineRule="atLeast"/>
              <w:ind w:right="-1054"/>
              <w:textAlignment w:val="baseline"/>
              <w:rPr>
                <w:rFonts w:ascii="微軟正黑體" w:eastAsia="微軟正黑體" w:hAnsi="微軟正黑體" w:cs="Times New Roman"/>
                <w:b/>
                <w:kern w:val="0"/>
                <w:sz w:val="20"/>
                <w:szCs w:val="20"/>
              </w:rPr>
            </w:pPr>
            <w:r w:rsidRPr="00462CAB">
              <w:rPr>
                <w:rFonts w:ascii="標楷體" w:eastAsia="標楷體" w:hAnsi="標楷體" w:cs="Times New Roman" w:hint="eastAsia"/>
                <w:kern w:val="0"/>
                <w:sz w:val="20"/>
                <w:szCs w:val="20"/>
              </w:rPr>
              <w:t>擬申請就讀之系</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學程及學位</w:t>
            </w:r>
            <w:r w:rsidRPr="00462CAB">
              <w:rPr>
                <w:rFonts w:ascii="Times New Roman" w:eastAsia="微軟正黑體" w:hAnsi="Times New Roman" w:cs="Times New Roman"/>
                <w:kern w:val="0"/>
                <w:sz w:val="20"/>
                <w:szCs w:val="20"/>
              </w:rPr>
              <w:t>The Department/school and degree you apply for</w:t>
            </w:r>
            <w:r w:rsidRPr="00462CAB">
              <w:rPr>
                <w:rFonts w:ascii="Times New Roman" w:eastAsia="微軟正黑體" w:hAnsi="Times New Roman" w:cs="Times New Roman" w:hint="eastAsia"/>
                <w:kern w:val="0"/>
                <w:sz w:val="20"/>
                <w:szCs w:val="20"/>
              </w:rPr>
              <w:t>：</w:t>
            </w:r>
          </w:p>
        </w:tc>
      </w:tr>
      <w:tr w:rsidR="00DC2D99" w:rsidRPr="00462CAB" w14:paraId="61578A4D" w14:textId="77777777" w:rsidTr="00DC2D99">
        <w:trPr>
          <w:cantSplit/>
          <w:jc w:val="center"/>
        </w:trPr>
        <w:tc>
          <w:tcPr>
            <w:tcW w:w="10470" w:type="dxa"/>
          </w:tcPr>
          <w:p w14:paraId="1FD3841B" w14:textId="77777777" w:rsidR="00DC2D99" w:rsidRPr="00462CAB" w:rsidRDefault="00252D6A" w:rsidP="00DC2D99">
            <w:pPr>
              <w:adjustRightInd w:val="0"/>
              <w:spacing w:line="280" w:lineRule="exact"/>
              <w:ind w:leftChars="198" w:left="475" w:firstLineChars="5" w:firstLine="1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人文社會學群</w:t>
            </w:r>
            <w:r w:rsidRPr="00462CAB">
              <w:rPr>
                <w:rFonts w:ascii="Times New Roman" w:eastAsia="標楷體" w:hAnsi="Times New Roman" w:cs="Times New Roman"/>
                <w:kern w:val="0"/>
                <w:sz w:val="20"/>
                <w:szCs w:val="20"/>
              </w:rPr>
              <w:t xml:space="preserve"> Graduate School of Humanities and Social Sciences</w:t>
            </w:r>
          </w:p>
          <w:p w14:paraId="107FB516" w14:textId="77777777" w:rsidR="00DC2D99" w:rsidRPr="00462CAB" w:rsidRDefault="00252D6A" w:rsidP="00DC2D99">
            <w:pPr>
              <w:adjustRightInd w:val="0"/>
              <w:spacing w:line="280" w:lineRule="exact"/>
              <w:ind w:leftChars="315" w:left="756" w:firstLineChars="5" w:firstLine="1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生命教育碩士學位學程</w:t>
            </w:r>
            <w:r w:rsidR="00AA2AD6">
              <w:rPr>
                <w:rFonts w:ascii="Times New Roman" w:eastAsia="標楷體" w:hAnsi="Times New Roman" w:cs="Times New Roman"/>
                <w:kern w:val="0"/>
                <w:sz w:val="20"/>
                <w:szCs w:val="20"/>
              </w:rPr>
              <w:t xml:space="preserve"> Life Education MA Program</w:t>
            </w:r>
          </w:p>
          <w:p w14:paraId="18862392" w14:textId="77777777" w:rsidR="00DC2D99" w:rsidRPr="00462CAB" w:rsidRDefault="00252D6A" w:rsidP="00DC2D99">
            <w:pPr>
              <w:adjustRightInd w:val="0"/>
              <w:spacing w:line="280" w:lineRule="exact"/>
              <w:ind w:leftChars="309" w:left="742" w:firstLineChars="5" w:firstLine="1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社會企業與創新碩士學位學程</w:t>
            </w:r>
            <w:r w:rsidRPr="00462CAB">
              <w:rPr>
                <w:rFonts w:ascii="Times New Roman" w:eastAsia="標楷體" w:hAnsi="Times New Roman" w:cs="Times New Roman"/>
                <w:kern w:val="0"/>
                <w:sz w:val="20"/>
                <w:szCs w:val="20"/>
              </w:rPr>
              <w:t xml:space="preserve"> </w:t>
            </w:r>
            <w:r w:rsidR="00AA2AD6">
              <w:rPr>
                <w:rFonts w:ascii="Times New Roman" w:eastAsia="標楷體" w:hAnsi="Times New Roman" w:cs="Times New Roman"/>
                <w:kern w:val="0"/>
                <w:sz w:val="20"/>
                <w:szCs w:val="20"/>
              </w:rPr>
              <w:t>Social Enterprise and Innovation MA Program</w:t>
            </w:r>
          </w:p>
          <w:p w14:paraId="7E6C3D26" w14:textId="77777777" w:rsidR="00DC2D99" w:rsidRPr="00462CAB" w:rsidRDefault="00252D6A" w:rsidP="00DC2D99">
            <w:pPr>
              <w:adjustRightInd w:val="0"/>
              <w:spacing w:beforeLines="50" w:before="180"/>
              <w:ind w:leftChars="198" w:left="475" w:firstLineChars="5" w:firstLine="1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佛教學系</w:t>
            </w:r>
            <w:r w:rsidRPr="00462CAB">
              <w:rPr>
                <w:rFonts w:ascii="Times New Roman" w:eastAsia="標楷體" w:hAnsi="Times New Roman" w:cs="Times New Roman"/>
                <w:kern w:val="0"/>
                <w:sz w:val="20"/>
                <w:szCs w:val="20"/>
              </w:rPr>
              <w:t>Department of Buddhist Studies</w:t>
            </w:r>
            <w:r w:rsidR="00DC2D99" w:rsidRPr="00462CAB">
              <w:rPr>
                <w:rFonts w:ascii="Times New Roman" w:eastAsia="標楷體" w:hAnsi="Times New Roman" w:cs="Times New Roman"/>
                <w:kern w:val="0"/>
                <w:sz w:val="20"/>
                <w:szCs w:val="20"/>
              </w:rPr>
              <w:t xml:space="preserve">                                                   </w:t>
            </w:r>
          </w:p>
          <w:p w14:paraId="1972D16B" w14:textId="32B9FDF9" w:rsidR="00DC2D99" w:rsidRPr="001D5962" w:rsidRDefault="00252D6A" w:rsidP="00DC2D99">
            <w:pPr>
              <w:adjustRightInd w:val="0"/>
              <w:spacing w:line="280" w:lineRule="exact"/>
              <w:ind w:leftChars="309" w:left="742" w:firstLineChars="5" w:firstLine="10"/>
              <w:textAlignment w:val="baseline"/>
              <w:rPr>
                <w:rFonts w:ascii="Times New Roman" w:eastAsia="標楷體" w:hAnsi="Times New Roman" w:cs="Times New Roman"/>
                <w:color w:val="FF0000"/>
                <w:kern w:val="0"/>
                <w:sz w:val="20"/>
                <w:szCs w:val="20"/>
              </w:rPr>
            </w:pPr>
            <w:r w:rsidRPr="00462CAB">
              <w:rPr>
                <w:rFonts w:ascii="Times New Roman" w:eastAsia="標楷體" w:hAnsi="Times New Roman" w:cs="Times New Roman" w:hint="eastAsia"/>
                <w:kern w:val="0"/>
                <w:sz w:val="20"/>
                <w:szCs w:val="20"/>
              </w:rPr>
              <w:t>□學士</w:t>
            </w:r>
            <w:r w:rsidRPr="00462CAB">
              <w:rPr>
                <w:rFonts w:ascii="Times New Roman" w:eastAsia="標楷體" w:hAnsi="Times New Roman" w:cs="Times New Roman"/>
                <w:kern w:val="0"/>
                <w:sz w:val="20"/>
                <w:szCs w:val="20"/>
              </w:rPr>
              <w:t>Bachelor</w:t>
            </w:r>
          </w:p>
          <w:p w14:paraId="3FE4DA17" w14:textId="312FF891" w:rsidR="00DC2D99" w:rsidRDefault="00252D6A" w:rsidP="003F4785">
            <w:pPr>
              <w:adjustRightInd w:val="0"/>
              <w:spacing w:line="280" w:lineRule="exact"/>
              <w:ind w:leftChars="308" w:left="739"/>
              <w:textAlignment w:val="baseline"/>
              <w:rPr>
                <w:rFonts w:ascii="Times New Roman" w:eastAsia="細明體" w:hAnsi="Times New Roman" w:cs="Times New Roman"/>
                <w:kern w:val="0"/>
                <w:sz w:val="20"/>
                <w:szCs w:val="20"/>
              </w:rPr>
            </w:pPr>
            <w:r w:rsidRPr="00462CAB">
              <w:rPr>
                <w:rFonts w:ascii="Times New Roman" w:eastAsia="標楷體" w:hAnsi="Times New Roman" w:cs="Times New Roman" w:hint="eastAsia"/>
                <w:kern w:val="0"/>
                <w:sz w:val="20"/>
                <w:szCs w:val="20"/>
              </w:rPr>
              <w:t>□碩士</w:t>
            </w:r>
            <w:r w:rsidRPr="00462CAB">
              <w:rPr>
                <w:rFonts w:ascii="Times New Roman" w:eastAsia="標楷體" w:hAnsi="Times New Roman" w:cs="Times New Roman"/>
                <w:kern w:val="0"/>
                <w:sz w:val="20"/>
                <w:szCs w:val="20"/>
              </w:rPr>
              <w:t>Master</w:t>
            </w:r>
          </w:p>
          <w:p w14:paraId="73496293" w14:textId="6D8B5053" w:rsidR="001D5962" w:rsidRPr="00462CAB" w:rsidRDefault="00A93381" w:rsidP="001D5962">
            <w:pPr>
              <w:adjustRightInd w:val="0"/>
              <w:spacing w:line="280" w:lineRule="exact"/>
              <w:ind w:right="-782" w:firstLineChars="377" w:firstLine="754"/>
              <w:textAlignment w:val="baseline"/>
              <w:rPr>
                <w:rFonts w:ascii="微軟正黑體" w:eastAsia="微軟正黑體" w:hAnsi="微軟正黑體" w:cs="Times New Roman"/>
                <w:b/>
                <w:bCs/>
                <w:kern w:val="0"/>
                <w:sz w:val="20"/>
                <w:szCs w:val="20"/>
              </w:rPr>
            </w:pPr>
            <w:r w:rsidRPr="009C72ED">
              <w:rPr>
                <w:rFonts w:ascii="Times New Roman" w:eastAsia="標楷體" w:hAnsi="Times New Roman" w:cs="Times New Roman" w:hint="eastAsia"/>
                <w:color w:val="262626" w:themeColor="text1" w:themeTint="D9"/>
                <w:kern w:val="0"/>
                <w:sz w:val="20"/>
                <w:szCs w:val="20"/>
              </w:rPr>
              <w:t>□博士</w:t>
            </w:r>
            <w:r w:rsidRPr="009C72ED">
              <w:rPr>
                <w:rFonts w:ascii="Times New Roman" w:eastAsia="標楷體" w:hAnsi="Times New Roman" w:cs="Times New Roman" w:hint="eastAsia"/>
                <w:color w:val="262626" w:themeColor="text1" w:themeTint="D9"/>
                <w:kern w:val="0"/>
                <w:sz w:val="20"/>
                <w:szCs w:val="20"/>
              </w:rPr>
              <w:t xml:space="preserve"> Doctor</w:t>
            </w:r>
          </w:p>
        </w:tc>
      </w:tr>
    </w:tbl>
    <w:p w14:paraId="76619133" w14:textId="77777777" w:rsidR="00DC2D99" w:rsidRPr="00462CAB" w:rsidRDefault="00DC2D99" w:rsidP="00DC2D99">
      <w:pPr>
        <w:autoSpaceDE w:val="0"/>
        <w:autoSpaceDN w:val="0"/>
        <w:adjustRightInd w:val="0"/>
        <w:snapToGrid w:val="0"/>
        <w:ind w:left="352"/>
        <w:jc w:val="both"/>
        <w:rPr>
          <w:rFonts w:ascii="Times New Roman" w:eastAsia="細明體" w:hAnsi="Times New Roman" w:cs="Times New Roman"/>
          <w:kern w:val="0"/>
          <w:sz w:val="22"/>
        </w:rPr>
      </w:pPr>
    </w:p>
    <w:tbl>
      <w:tblPr>
        <w:tblW w:w="10344" w:type="dxa"/>
        <w:jc w:val="cente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CellMar>
          <w:left w:w="28" w:type="dxa"/>
          <w:right w:w="28" w:type="dxa"/>
        </w:tblCellMar>
        <w:tblLook w:val="04A0" w:firstRow="1" w:lastRow="0" w:firstColumn="1" w:lastColumn="0" w:noHBand="0" w:noVBand="1"/>
      </w:tblPr>
      <w:tblGrid>
        <w:gridCol w:w="1517"/>
        <w:gridCol w:w="1159"/>
        <w:gridCol w:w="1177"/>
        <w:gridCol w:w="238"/>
        <w:gridCol w:w="1193"/>
        <w:gridCol w:w="211"/>
        <w:gridCol w:w="866"/>
        <w:gridCol w:w="901"/>
        <w:gridCol w:w="956"/>
        <w:gridCol w:w="2126"/>
      </w:tblGrid>
      <w:tr w:rsidR="00DC2D99" w:rsidRPr="00462CAB" w14:paraId="70D5F160" w14:textId="77777777" w:rsidTr="003F4785">
        <w:trPr>
          <w:jc w:val="center"/>
        </w:trPr>
        <w:tc>
          <w:tcPr>
            <w:tcW w:w="1517" w:type="dxa"/>
            <w:tcBorders>
              <w:top w:val="single" w:sz="12" w:space="0" w:color="auto"/>
              <w:left w:val="single" w:sz="12" w:space="0" w:color="auto"/>
              <w:bottom w:val="single" w:sz="2" w:space="0" w:color="auto"/>
              <w:right w:val="single" w:sz="2" w:space="0" w:color="auto"/>
            </w:tcBorders>
            <w:vAlign w:val="center"/>
            <w:hideMark/>
          </w:tcPr>
          <w:p w14:paraId="742AE59F" w14:textId="77777777" w:rsidR="00002863"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申請人姓名</w:t>
            </w:r>
          </w:p>
          <w:p w14:paraId="180C3A94" w14:textId="70E74ABB"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中文</w:t>
            </w:r>
            <w:r w:rsidRPr="00462CAB">
              <w:rPr>
                <w:rFonts w:ascii="標楷體" w:eastAsia="標楷體" w:hAnsi="標楷體" w:cs="Times New Roman"/>
                <w:kern w:val="0"/>
                <w:sz w:val="20"/>
                <w:szCs w:val="20"/>
              </w:rPr>
              <w:t>)</w:t>
            </w:r>
          </w:p>
          <w:p w14:paraId="28300CB8" w14:textId="77777777" w:rsidR="00DC2D99" w:rsidRPr="00462CAB" w:rsidRDefault="00252D6A" w:rsidP="00DC2D99">
            <w:pPr>
              <w:adjustRightInd w:val="0"/>
              <w:snapToGrid w:val="0"/>
              <w:textAlignment w:val="baseline"/>
              <w:rPr>
                <w:rFonts w:ascii="Times New Roman" w:eastAsia="標楷體" w:hAnsi="Times New Roman" w:cs="Times New Roman"/>
                <w:b/>
                <w:sz w:val="20"/>
                <w:szCs w:val="20"/>
              </w:rPr>
            </w:pPr>
            <w:r w:rsidRPr="00462CAB">
              <w:rPr>
                <w:rFonts w:ascii="Times New Roman" w:eastAsia="標楷體" w:hAnsi="Times New Roman" w:cs="Times New Roman"/>
                <w:kern w:val="0"/>
                <w:sz w:val="20"/>
                <w:szCs w:val="20"/>
              </w:rPr>
              <w:t>Applicant's Name in Chinese</w:t>
            </w:r>
          </w:p>
        </w:tc>
        <w:tc>
          <w:tcPr>
            <w:tcW w:w="8827" w:type="dxa"/>
            <w:gridSpan w:val="9"/>
            <w:tcBorders>
              <w:top w:val="single" w:sz="12" w:space="0" w:color="auto"/>
              <w:left w:val="single" w:sz="2" w:space="0" w:color="auto"/>
              <w:bottom w:val="single" w:sz="4" w:space="0" w:color="auto"/>
              <w:right w:val="single" w:sz="12" w:space="0" w:color="auto"/>
            </w:tcBorders>
          </w:tcPr>
          <w:p w14:paraId="5664B739" w14:textId="77777777" w:rsidR="00DC2D99" w:rsidRPr="00462CAB" w:rsidRDefault="00DC2D99" w:rsidP="00DC2D99">
            <w:pPr>
              <w:adjustRightInd w:val="0"/>
              <w:snapToGrid w:val="0"/>
              <w:spacing w:line="360" w:lineRule="atLeast"/>
              <w:ind w:firstLineChars="100" w:firstLine="200"/>
              <w:textAlignment w:val="baseline"/>
              <w:rPr>
                <w:rFonts w:ascii="標楷體" w:eastAsia="標楷體" w:hAnsi="標楷體" w:cs="Times New Roman"/>
                <w:sz w:val="20"/>
                <w:szCs w:val="20"/>
              </w:rPr>
            </w:pPr>
          </w:p>
        </w:tc>
      </w:tr>
      <w:tr w:rsidR="00D60169" w:rsidRPr="00462CAB" w14:paraId="7E27E36E" w14:textId="77777777" w:rsidTr="003F4785">
        <w:trPr>
          <w:trHeight w:val="437"/>
          <w:jc w:val="center"/>
        </w:trPr>
        <w:tc>
          <w:tcPr>
            <w:tcW w:w="1517" w:type="dxa"/>
            <w:vMerge w:val="restart"/>
            <w:tcBorders>
              <w:top w:val="single" w:sz="2" w:space="0" w:color="auto"/>
              <w:left w:val="single" w:sz="12" w:space="0" w:color="auto"/>
              <w:right w:val="single" w:sz="4" w:space="0" w:color="auto"/>
            </w:tcBorders>
            <w:vAlign w:val="center"/>
            <w:hideMark/>
          </w:tcPr>
          <w:p w14:paraId="2FF35B13" w14:textId="77777777" w:rsidR="00D60169" w:rsidRDefault="00D60169"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申請人姓名</w:t>
            </w:r>
          </w:p>
          <w:p w14:paraId="5A99F0C0" w14:textId="0C3D8A67" w:rsidR="00D60169" w:rsidRPr="00462CAB" w:rsidRDefault="00D60169"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英文</w:t>
            </w:r>
            <w:r w:rsidRPr="00462CAB">
              <w:rPr>
                <w:rFonts w:ascii="標楷體" w:eastAsia="標楷體" w:hAnsi="標楷體" w:cs="Times New Roman"/>
                <w:kern w:val="0"/>
                <w:sz w:val="20"/>
                <w:szCs w:val="20"/>
              </w:rPr>
              <w:t>)</w:t>
            </w:r>
          </w:p>
          <w:p w14:paraId="5EB5DFC6" w14:textId="77777777" w:rsidR="00D60169" w:rsidRPr="00462CAB" w:rsidRDefault="00D60169"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Applicant's Name in English</w:t>
            </w:r>
          </w:p>
        </w:tc>
        <w:tc>
          <w:tcPr>
            <w:tcW w:w="8827" w:type="dxa"/>
            <w:gridSpan w:val="9"/>
            <w:tcBorders>
              <w:top w:val="single" w:sz="4" w:space="0" w:color="auto"/>
              <w:left w:val="single" w:sz="4" w:space="0" w:color="auto"/>
              <w:bottom w:val="nil"/>
              <w:right w:val="single" w:sz="12" w:space="0" w:color="auto"/>
            </w:tcBorders>
            <w:vAlign w:val="center"/>
            <w:hideMark/>
          </w:tcPr>
          <w:p w14:paraId="197CF3E3" w14:textId="668B7E0B" w:rsidR="00D60169" w:rsidRPr="00462CAB" w:rsidRDefault="00D60169" w:rsidP="00D6016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w:t>
            </w:r>
          </w:p>
          <w:p w14:paraId="69A51BC9" w14:textId="476C1951" w:rsidR="00D60169" w:rsidRPr="00462CAB" w:rsidRDefault="00D60169" w:rsidP="00002863">
            <w:pPr>
              <w:adjustRightInd w:val="0"/>
              <w:snapToGrid w:val="0"/>
              <w:spacing w:line="360" w:lineRule="atLeast"/>
              <w:ind w:firstLineChars="300" w:firstLine="600"/>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w:t>
            </w:r>
          </w:p>
        </w:tc>
      </w:tr>
      <w:tr w:rsidR="00002863" w:rsidRPr="00462CAB" w14:paraId="764D28DA" w14:textId="77777777" w:rsidTr="003F4785">
        <w:trPr>
          <w:trHeight w:val="283"/>
          <w:jc w:val="center"/>
        </w:trPr>
        <w:tc>
          <w:tcPr>
            <w:tcW w:w="1517" w:type="dxa"/>
            <w:vMerge/>
            <w:tcBorders>
              <w:left w:val="single" w:sz="12" w:space="0" w:color="auto"/>
              <w:bottom w:val="single" w:sz="2" w:space="0" w:color="auto"/>
              <w:right w:val="single" w:sz="4" w:space="0" w:color="auto"/>
            </w:tcBorders>
            <w:vAlign w:val="center"/>
          </w:tcPr>
          <w:p w14:paraId="03D8C455" w14:textId="77777777" w:rsidR="00002863" w:rsidRPr="00462CAB" w:rsidRDefault="00002863" w:rsidP="00DC2D99">
            <w:pPr>
              <w:adjustRightInd w:val="0"/>
              <w:snapToGrid w:val="0"/>
              <w:textAlignment w:val="baseline"/>
              <w:rPr>
                <w:rFonts w:ascii="標楷體" w:eastAsia="標楷體" w:hAnsi="標楷體" w:cs="Times New Roman"/>
                <w:kern w:val="0"/>
                <w:sz w:val="20"/>
                <w:szCs w:val="20"/>
              </w:rPr>
            </w:pPr>
          </w:p>
        </w:tc>
        <w:tc>
          <w:tcPr>
            <w:tcW w:w="2336" w:type="dxa"/>
            <w:gridSpan w:val="2"/>
            <w:tcBorders>
              <w:top w:val="nil"/>
              <w:left w:val="single" w:sz="4" w:space="0" w:color="auto"/>
              <w:bottom w:val="single" w:sz="4" w:space="0" w:color="auto"/>
              <w:right w:val="nil"/>
            </w:tcBorders>
            <w:vAlign w:val="center"/>
          </w:tcPr>
          <w:p w14:paraId="2DF0B1C5" w14:textId="185F9F08" w:rsidR="00002863" w:rsidRPr="00462CAB" w:rsidRDefault="00DC1F1F" w:rsidP="003F4785">
            <w:pPr>
              <w:adjustRightInd w:val="0"/>
              <w:snapToGrid w:val="0"/>
              <w:spacing w:line="360" w:lineRule="atLeast"/>
              <w:ind w:firstLineChars="52" w:firstLine="104"/>
              <w:jc w:val="center"/>
              <w:textAlignment w:val="baseline"/>
              <w:rPr>
                <w:rFonts w:ascii="標楷體" w:eastAsia="標楷體" w:hAnsi="標楷體" w:cs="Times New Roman"/>
                <w:kern w:val="0"/>
                <w:sz w:val="20"/>
                <w:szCs w:val="20"/>
              </w:rPr>
            </w:pPr>
            <w:r w:rsidRPr="00462CAB">
              <w:rPr>
                <w:rFonts w:ascii="標楷體" w:eastAsia="標楷體" w:hAnsi="標楷體" w:cs="Times New Roman"/>
                <w:kern w:val="0"/>
                <w:sz w:val="20"/>
                <w:szCs w:val="20"/>
              </w:rPr>
              <w:t>(First)</w:t>
            </w:r>
          </w:p>
        </w:tc>
        <w:tc>
          <w:tcPr>
            <w:tcW w:w="3409" w:type="dxa"/>
            <w:gridSpan w:val="5"/>
            <w:tcBorders>
              <w:top w:val="nil"/>
              <w:left w:val="nil"/>
              <w:bottom w:val="single" w:sz="4" w:space="0" w:color="auto"/>
              <w:right w:val="nil"/>
            </w:tcBorders>
            <w:vAlign w:val="center"/>
          </w:tcPr>
          <w:p w14:paraId="05E0A894" w14:textId="2764ACE8" w:rsidR="00002863" w:rsidRPr="00462CAB" w:rsidRDefault="00DC1F1F" w:rsidP="003F4785">
            <w:pPr>
              <w:adjustRightInd w:val="0"/>
              <w:snapToGrid w:val="0"/>
              <w:spacing w:line="360" w:lineRule="atLeast"/>
              <w:jc w:val="center"/>
              <w:textAlignment w:val="baseline"/>
              <w:rPr>
                <w:rFonts w:ascii="標楷體" w:eastAsia="標楷體" w:hAnsi="標楷體" w:cs="Times New Roman"/>
                <w:kern w:val="0"/>
                <w:sz w:val="20"/>
                <w:szCs w:val="20"/>
              </w:rPr>
            </w:pPr>
            <w:r w:rsidRPr="00462CAB">
              <w:rPr>
                <w:rFonts w:ascii="標楷體" w:eastAsia="標楷體" w:hAnsi="標楷體" w:cs="Times New Roman"/>
                <w:kern w:val="0"/>
                <w:sz w:val="20"/>
                <w:szCs w:val="20"/>
              </w:rPr>
              <w:t>(Middle)</w:t>
            </w:r>
            <w:r w:rsidRPr="00462CAB" w:rsidDel="00DC1F1F">
              <w:rPr>
                <w:rFonts w:ascii="標楷體" w:eastAsia="標楷體" w:hAnsi="標楷體" w:cs="Times New Roman"/>
                <w:kern w:val="0"/>
                <w:sz w:val="20"/>
                <w:szCs w:val="20"/>
              </w:rPr>
              <w:t xml:space="preserve"> </w:t>
            </w:r>
          </w:p>
        </w:tc>
        <w:tc>
          <w:tcPr>
            <w:tcW w:w="3082" w:type="dxa"/>
            <w:gridSpan w:val="2"/>
            <w:tcBorders>
              <w:top w:val="nil"/>
              <w:left w:val="nil"/>
              <w:bottom w:val="single" w:sz="4" w:space="0" w:color="auto"/>
              <w:right w:val="single" w:sz="12" w:space="0" w:color="auto"/>
            </w:tcBorders>
            <w:vAlign w:val="center"/>
          </w:tcPr>
          <w:p w14:paraId="16AFEE14" w14:textId="5C4A0032" w:rsidR="00002863" w:rsidRPr="00462CAB" w:rsidRDefault="00DC1F1F" w:rsidP="003F4785">
            <w:pPr>
              <w:adjustRightInd w:val="0"/>
              <w:snapToGrid w:val="0"/>
              <w:spacing w:line="360" w:lineRule="atLeast"/>
              <w:jc w:val="center"/>
              <w:textAlignment w:val="baseline"/>
              <w:rPr>
                <w:rFonts w:ascii="標楷體" w:eastAsia="標楷體" w:hAnsi="標楷體" w:cs="Times New Roman"/>
                <w:kern w:val="0"/>
                <w:sz w:val="20"/>
                <w:szCs w:val="20"/>
              </w:rPr>
            </w:pPr>
            <w:r w:rsidRPr="00462CAB">
              <w:rPr>
                <w:rFonts w:ascii="標楷體" w:eastAsia="標楷體" w:hAnsi="標楷體" w:cs="Times New Roman"/>
                <w:kern w:val="0"/>
                <w:sz w:val="20"/>
                <w:szCs w:val="20"/>
              </w:rPr>
              <w:t>(Last)</w:t>
            </w:r>
          </w:p>
        </w:tc>
      </w:tr>
      <w:tr w:rsidR="00DC2D99" w:rsidRPr="00462CAB" w14:paraId="0D7A68E2" w14:textId="77777777" w:rsidTr="003F4785">
        <w:trPr>
          <w:jc w:val="center"/>
        </w:trPr>
        <w:tc>
          <w:tcPr>
            <w:tcW w:w="1517" w:type="dxa"/>
            <w:tcBorders>
              <w:top w:val="single" w:sz="2" w:space="0" w:color="auto"/>
              <w:left w:val="single" w:sz="12" w:space="0" w:color="auto"/>
              <w:bottom w:val="single" w:sz="2" w:space="0" w:color="auto"/>
              <w:right w:val="single" w:sz="2" w:space="0" w:color="auto"/>
            </w:tcBorders>
            <w:vAlign w:val="center"/>
            <w:hideMark/>
          </w:tcPr>
          <w:p w14:paraId="5B4CE500"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申請人中文法名</w:t>
            </w:r>
          </w:p>
          <w:p w14:paraId="2FFA1C86"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Dharma name in Chinese</w:t>
            </w:r>
          </w:p>
        </w:tc>
        <w:tc>
          <w:tcPr>
            <w:tcW w:w="8827" w:type="dxa"/>
            <w:gridSpan w:val="9"/>
            <w:tcBorders>
              <w:top w:val="single" w:sz="2" w:space="0" w:color="auto"/>
              <w:left w:val="single" w:sz="2" w:space="0" w:color="auto"/>
              <w:bottom w:val="single" w:sz="2" w:space="0" w:color="auto"/>
              <w:right w:val="single" w:sz="12" w:space="0" w:color="auto"/>
            </w:tcBorders>
            <w:vAlign w:val="center"/>
          </w:tcPr>
          <w:p w14:paraId="29250D42" w14:textId="77777777" w:rsidR="00DC2D99" w:rsidRPr="00462CAB" w:rsidRDefault="00DC2D99" w:rsidP="00DC2D99">
            <w:pPr>
              <w:adjustRightInd w:val="0"/>
              <w:snapToGrid w:val="0"/>
              <w:spacing w:line="360" w:lineRule="atLeast"/>
              <w:ind w:firstLineChars="300" w:firstLine="600"/>
              <w:textAlignment w:val="baseline"/>
              <w:rPr>
                <w:rFonts w:ascii="標楷體" w:eastAsia="標楷體" w:hAnsi="標楷體" w:cs="Times New Roman"/>
                <w:sz w:val="20"/>
                <w:szCs w:val="20"/>
              </w:rPr>
            </w:pPr>
          </w:p>
        </w:tc>
      </w:tr>
      <w:tr w:rsidR="00DC2D99" w:rsidRPr="00462CAB" w14:paraId="3360A9DC" w14:textId="77777777" w:rsidTr="003F4785">
        <w:trPr>
          <w:jc w:val="center"/>
        </w:trPr>
        <w:tc>
          <w:tcPr>
            <w:tcW w:w="1517" w:type="dxa"/>
            <w:tcBorders>
              <w:top w:val="single" w:sz="2" w:space="0" w:color="auto"/>
              <w:left w:val="single" w:sz="12" w:space="0" w:color="auto"/>
              <w:bottom w:val="single" w:sz="2" w:space="0" w:color="auto"/>
              <w:right w:val="single" w:sz="2" w:space="0" w:color="auto"/>
            </w:tcBorders>
            <w:vAlign w:val="center"/>
            <w:hideMark/>
          </w:tcPr>
          <w:p w14:paraId="2C1659A7"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出生日期</w:t>
            </w:r>
          </w:p>
          <w:p w14:paraId="707A344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Date of Birth</w:t>
            </w:r>
          </w:p>
        </w:tc>
        <w:tc>
          <w:tcPr>
            <w:tcW w:w="1159" w:type="dxa"/>
            <w:tcBorders>
              <w:top w:val="single" w:sz="2" w:space="0" w:color="auto"/>
              <w:left w:val="single" w:sz="2" w:space="0" w:color="auto"/>
              <w:bottom w:val="single" w:sz="2" w:space="0" w:color="auto"/>
              <w:right w:val="single" w:sz="2" w:space="0" w:color="auto"/>
            </w:tcBorders>
            <w:vAlign w:val="center"/>
          </w:tcPr>
          <w:p w14:paraId="1B358FF8"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sz w:val="20"/>
                <w:szCs w:val="20"/>
              </w:rPr>
            </w:pPr>
          </w:p>
        </w:tc>
        <w:tc>
          <w:tcPr>
            <w:tcW w:w="1415" w:type="dxa"/>
            <w:gridSpan w:val="2"/>
            <w:tcBorders>
              <w:top w:val="single" w:sz="2" w:space="0" w:color="auto"/>
              <w:left w:val="single" w:sz="2" w:space="0" w:color="auto"/>
              <w:bottom w:val="single" w:sz="2" w:space="0" w:color="auto"/>
              <w:right w:val="single" w:sz="2" w:space="0" w:color="auto"/>
            </w:tcBorders>
            <w:vAlign w:val="center"/>
            <w:hideMark/>
          </w:tcPr>
          <w:p w14:paraId="70E0EBD7"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性　別</w:t>
            </w:r>
            <w:r w:rsidRPr="00462CAB">
              <w:rPr>
                <w:rFonts w:ascii="Times New Roman" w:eastAsia="標楷體" w:hAnsi="Times New Roman" w:cs="Times New Roman"/>
                <w:kern w:val="0"/>
                <w:sz w:val="20"/>
                <w:szCs w:val="20"/>
              </w:rPr>
              <w:t>Sex</w:t>
            </w:r>
          </w:p>
        </w:tc>
        <w:tc>
          <w:tcPr>
            <w:tcW w:w="6253" w:type="dxa"/>
            <w:gridSpan w:val="6"/>
            <w:tcBorders>
              <w:top w:val="single" w:sz="2" w:space="0" w:color="auto"/>
              <w:left w:val="single" w:sz="2" w:space="0" w:color="auto"/>
              <w:bottom w:val="single" w:sz="2" w:space="0" w:color="auto"/>
              <w:right w:val="single" w:sz="12" w:space="0" w:color="auto"/>
            </w:tcBorders>
            <w:vAlign w:val="center"/>
            <w:hideMark/>
          </w:tcPr>
          <w:p w14:paraId="7FC493A2" w14:textId="77777777" w:rsidR="00DC2D99" w:rsidRPr="00462CAB" w:rsidRDefault="00252D6A" w:rsidP="00DC2D99">
            <w:pPr>
              <w:adjustRightInd w:val="0"/>
              <w:snapToGrid w:val="0"/>
              <w:spacing w:line="360" w:lineRule="atLeast"/>
              <w:ind w:firstLineChars="300" w:firstLine="60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男</w:t>
            </w:r>
            <w:r w:rsidRPr="00462CAB">
              <w:rPr>
                <w:rFonts w:ascii="Times New Roman" w:eastAsia="標楷體" w:hAnsi="Times New Roman" w:cs="Times New Roman"/>
                <w:kern w:val="0"/>
                <w:sz w:val="20"/>
                <w:szCs w:val="20"/>
              </w:rPr>
              <w:t xml:space="preserve">Male  </w:t>
            </w:r>
            <w:r w:rsidRPr="00462CAB">
              <w:rPr>
                <w:rFonts w:ascii="標楷體" w:eastAsia="標楷體" w:hAnsi="標楷體" w:cs="Times New Roman"/>
                <w:kern w:val="0"/>
                <w:sz w:val="20"/>
                <w:szCs w:val="20"/>
              </w:rPr>
              <w:t xml:space="preserve">       □ </w:t>
            </w:r>
            <w:r w:rsidRPr="00462CAB">
              <w:rPr>
                <w:rFonts w:ascii="標楷體" w:eastAsia="標楷體" w:hAnsi="標楷體" w:cs="Times New Roman" w:hint="eastAsia"/>
                <w:kern w:val="0"/>
                <w:sz w:val="20"/>
                <w:szCs w:val="20"/>
              </w:rPr>
              <w:t>女</w:t>
            </w:r>
            <w:r w:rsidRPr="00462CAB">
              <w:rPr>
                <w:rFonts w:ascii="Times New Roman" w:eastAsia="標楷體" w:hAnsi="Times New Roman" w:cs="Times New Roman"/>
                <w:kern w:val="0"/>
                <w:sz w:val="20"/>
                <w:szCs w:val="20"/>
              </w:rPr>
              <w:t>Female</w:t>
            </w:r>
          </w:p>
        </w:tc>
      </w:tr>
      <w:tr w:rsidR="00DC2D99" w:rsidRPr="00462CAB" w14:paraId="6B9AA077" w14:textId="77777777" w:rsidTr="003F4785">
        <w:trPr>
          <w:jc w:val="center"/>
        </w:trPr>
        <w:tc>
          <w:tcPr>
            <w:tcW w:w="1517" w:type="dxa"/>
            <w:tcBorders>
              <w:top w:val="single" w:sz="2" w:space="0" w:color="auto"/>
              <w:left w:val="single" w:sz="12" w:space="0" w:color="auto"/>
              <w:bottom w:val="single" w:sz="2" w:space="0" w:color="auto"/>
              <w:right w:val="single" w:sz="2" w:space="0" w:color="auto"/>
            </w:tcBorders>
            <w:vAlign w:val="center"/>
            <w:hideMark/>
          </w:tcPr>
          <w:p w14:paraId="1E612814" w14:textId="77777777" w:rsidR="00DC2D99" w:rsidRPr="00462CAB" w:rsidRDefault="00252D6A" w:rsidP="00002863">
            <w:pPr>
              <w:adjustRightInd w:val="0"/>
              <w:snapToGrid w:val="0"/>
              <w:spacing w:line="28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國　籍</w:t>
            </w:r>
            <w:r w:rsidRPr="00002863">
              <w:rPr>
                <w:rFonts w:ascii="Times New Roman" w:eastAsia="標楷體" w:hAnsi="Times New Roman" w:cs="Times New Roman"/>
                <w:kern w:val="0"/>
                <w:sz w:val="20"/>
                <w:szCs w:val="20"/>
              </w:rPr>
              <w:t>Nationality</w:t>
            </w:r>
          </w:p>
        </w:tc>
        <w:tc>
          <w:tcPr>
            <w:tcW w:w="1159" w:type="dxa"/>
            <w:tcBorders>
              <w:top w:val="single" w:sz="2" w:space="0" w:color="auto"/>
              <w:left w:val="single" w:sz="2" w:space="0" w:color="auto"/>
              <w:bottom w:val="single" w:sz="2" w:space="0" w:color="auto"/>
              <w:right w:val="single" w:sz="2" w:space="0" w:color="auto"/>
            </w:tcBorders>
            <w:vAlign w:val="center"/>
          </w:tcPr>
          <w:p w14:paraId="104B41DD" w14:textId="77777777"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p>
        </w:tc>
        <w:tc>
          <w:tcPr>
            <w:tcW w:w="1415" w:type="dxa"/>
            <w:gridSpan w:val="2"/>
            <w:tcBorders>
              <w:top w:val="single" w:sz="2" w:space="0" w:color="auto"/>
              <w:left w:val="single" w:sz="2" w:space="0" w:color="auto"/>
              <w:bottom w:val="single" w:sz="2" w:space="0" w:color="auto"/>
              <w:right w:val="single" w:sz="2" w:space="0" w:color="auto"/>
            </w:tcBorders>
            <w:vAlign w:val="center"/>
            <w:hideMark/>
          </w:tcPr>
          <w:p w14:paraId="322A7069" w14:textId="77777777" w:rsidR="00DC2D99" w:rsidRPr="00462CAB" w:rsidRDefault="00252D6A" w:rsidP="00002863">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出生地點</w:t>
            </w:r>
          </w:p>
          <w:p w14:paraId="21273DAB" w14:textId="77777777" w:rsidR="00DC2D99" w:rsidRPr="00462CAB" w:rsidRDefault="00252D6A" w:rsidP="00002863">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Birth Place</w:t>
            </w:r>
          </w:p>
        </w:tc>
        <w:tc>
          <w:tcPr>
            <w:tcW w:w="1404" w:type="dxa"/>
            <w:gridSpan w:val="2"/>
            <w:tcBorders>
              <w:top w:val="single" w:sz="2" w:space="0" w:color="auto"/>
              <w:left w:val="single" w:sz="2" w:space="0" w:color="auto"/>
              <w:bottom w:val="single" w:sz="2" w:space="0" w:color="auto"/>
              <w:right w:val="single" w:sz="2" w:space="0" w:color="auto"/>
            </w:tcBorders>
            <w:vAlign w:val="center"/>
          </w:tcPr>
          <w:p w14:paraId="79759492"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sz w:val="20"/>
                <w:szCs w:val="20"/>
              </w:rPr>
            </w:pPr>
          </w:p>
        </w:tc>
        <w:tc>
          <w:tcPr>
            <w:tcW w:w="1767" w:type="dxa"/>
            <w:gridSpan w:val="2"/>
            <w:tcBorders>
              <w:top w:val="single" w:sz="2" w:space="0" w:color="auto"/>
              <w:left w:val="single" w:sz="2" w:space="0" w:color="auto"/>
              <w:bottom w:val="single" w:sz="2" w:space="0" w:color="auto"/>
              <w:right w:val="single" w:sz="2" w:space="0" w:color="auto"/>
            </w:tcBorders>
            <w:vAlign w:val="center"/>
            <w:hideMark/>
          </w:tcPr>
          <w:p w14:paraId="2ED1A1DF"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護照號碼</w:t>
            </w:r>
          </w:p>
          <w:p w14:paraId="3B3BB32A"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Passport No.</w:t>
            </w:r>
          </w:p>
        </w:tc>
        <w:tc>
          <w:tcPr>
            <w:tcW w:w="3082" w:type="dxa"/>
            <w:gridSpan w:val="2"/>
            <w:tcBorders>
              <w:top w:val="single" w:sz="2" w:space="0" w:color="auto"/>
              <w:left w:val="single" w:sz="2" w:space="0" w:color="auto"/>
              <w:bottom w:val="single" w:sz="2" w:space="0" w:color="auto"/>
              <w:right w:val="single" w:sz="12" w:space="0" w:color="auto"/>
            </w:tcBorders>
            <w:vAlign w:val="center"/>
          </w:tcPr>
          <w:p w14:paraId="7C553336" w14:textId="77777777" w:rsidR="00DC2D99" w:rsidRPr="00462CAB" w:rsidRDefault="00DC2D99" w:rsidP="00DC2D99">
            <w:pPr>
              <w:adjustRightInd w:val="0"/>
              <w:snapToGrid w:val="0"/>
              <w:spacing w:line="200" w:lineRule="exact"/>
              <w:textAlignment w:val="baseline"/>
              <w:rPr>
                <w:rFonts w:ascii="標楷體" w:eastAsia="標楷體" w:hAnsi="標楷體" w:cs="Times New Roman"/>
                <w:sz w:val="20"/>
                <w:szCs w:val="20"/>
              </w:rPr>
            </w:pPr>
          </w:p>
        </w:tc>
      </w:tr>
      <w:tr w:rsidR="00DC2D99" w:rsidRPr="00462CAB" w14:paraId="261BB25B" w14:textId="77777777" w:rsidTr="003F4785">
        <w:trPr>
          <w:jc w:val="center"/>
        </w:trPr>
        <w:tc>
          <w:tcPr>
            <w:tcW w:w="2676" w:type="dxa"/>
            <w:gridSpan w:val="2"/>
            <w:tcBorders>
              <w:top w:val="single" w:sz="2" w:space="0" w:color="auto"/>
              <w:left w:val="single" w:sz="12" w:space="0" w:color="auto"/>
              <w:bottom w:val="single" w:sz="2" w:space="0" w:color="auto"/>
              <w:right w:val="single" w:sz="2" w:space="0" w:color="auto"/>
            </w:tcBorders>
            <w:vAlign w:val="center"/>
            <w:hideMark/>
          </w:tcPr>
          <w:p w14:paraId="260AED31"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居留證號</w:t>
            </w:r>
          </w:p>
          <w:p w14:paraId="0C3A434D"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Resident Certificate No.</w:t>
            </w:r>
          </w:p>
        </w:tc>
        <w:tc>
          <w:tcPr>
            <w:tcW w:w="7668" w:type="dxa"/>
            <w:gridSpan w:val="8"/>
            <w:tcBorders>
              <w:top w:val="single" w:sz="2" w:space="0" w:color="auto"/>
              <w:left w:val="single" w:sz="2" w:space="0" w:color="auto"/>
              <w:bottom w:val="single" w:sz="2" w:space="0" w:color="auto"/>
              <w:right w:val="single" w:sz="12" w:space="0" w:color="auto"/>
            </w:tcBorders>
            <w:vAlign w:val="center"/>
          </w:tcPr>
          <w:p w14:paraId="323493ED" w14:textId="77777777" w:rsidR="00DC2D99" w:rsidRPr="00462CAB" w:rsidRDefault="00DC2D99" w:rsidP="00DC2D99">
            <w:pPr>
              <w:adjustRightInd w:val="0"/>
              <w:snapToGrid w:val="0"/>
              <w:spacing w:line="200" w:lineRule="exact"/>
              <w:textAlignment w:val="baseline"/>
              <w:rPr>
                <w:rFonts w:ascii="標楷體" w:eastAsia="標楷體" w:hAnsi="標楷體" w:cs="Times New Roman"/>
                <w:sz w:val="20"/>
                <w:szCs w:val="20"/>
              </w:rPr>
            </w:pPr>
          </w:p>
        </w:tc>
      </w:tr>
      <w:tr w:rsidR="00DC2D99" w:rsidRPr="00462CAB" w14:paraId="31C0B665" w14:textId="77777777" w:rsidTr="003F4785">
        <w:trPr>
          <w:jc w:val="center"/>
        </w:trPr>
        <w:tc>
          <w:tcPr>
            <w:tcW w:w="1517" w:type="dxa"/>
            <w:tcBorders>
              <w:top w:val="single" w:sz="2" w:space="0" w:color="auto"/>
              <w:left w:val="single" w:sz="12" w:space="0" w:color="auto"/>
              <w:bottom w:val="single" w:sz="2" w:space="0" w:color="auto"/>
              <w:right w:val="single" w:sz="2" w:space="0" w:color="auto"/>
            </w:tcBorders>
            <w:vAlign w:val="center"/>
            <w:hideMark/>
          </w:tcPr>
          <w:p w14:paraId="0F961CEF"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永久地址</w:t>
            </w:r>
          </w:p>
          <w:p w14:paraId="0CE0C86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Permanent Address</w:t>
            </w:r>
          </w:p>
        </w:tc>
        <w:tc>
          <w:tcPr>
            <w:tcW w:w="8827" w:type="dxa"/>
            <w:gridSpan w:val="9"/>
            <w:tcBorders>
              <w:top w:val="single" w:sz="2" w:space="0" w:color="auto"/>
              <w:left w:val="single" w:sz="2" w:space="0" w:color="auto"/>
              <w:bottom w:val="single" w:sz="2" w:space="0" w:color="auto"/>
              <w:right w:val="single" w:sz="12" w:space="0" w:color="auto"/>
            </w:tcBorders>
            <w:hideMark/>
          </w:tcPr>
          <w:p w14:paraId="2675E201" w14:textId="77777777" w:rsidR="00DC2D99" w:rsidRPr="00462CAB" w:rsidRDefault="00252D6A" w:rsidP="00DC2D9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郵遞區號</w:t>
            </w:r>
            <w:r w:rsidR="00DC2D99" w:rsidRPr="00462CAB">
              <w:rPr>
                <w:rFonts w:ascii="標楷體" w:eastAsia="標楷體" w:hAnsi="標楷體" w:cs="Times New Roman"/>
                <w:kern w:val="0"/>
                <w:sz w:val="20"/>
                <w:szCs w:val="20"/>
              </w:rPr>
              <w:t xml:space="preserve">                                                                                  </w:t>
            </w:r>
          </w:p>
          <w:p w14:paraId="136C0321"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Zip Code)</w:t>
            </w:r>
          </w:p>
        </w:tc>
      </w:tr>
      <w:tr w:rsidR="00DC2D99" w:rsidRPr="00462CAB" w14:paraId="103FFDB8" w14:textId="77777777" w:rsidTr="003F4785">
        <w:trPr>
          <w:trHeight w:val="2691"/>
          <w:jc w:val="center"/>
        </w:trPr>
        <w:tc>
          <w:tcPr>
            <w:tcW w:w="1517" w:type="dxa"/>
            <w:tcBorders>
              <w:top w:val="single" w:sz="2" w:space="0" w:color="auto"/>
              <w:left w:val="single" w:sz="12" w:space="0" w:color="auto"/>
              <w:bottom w:val="single" w:sz="2" w:space="0" w:color="auto"/>
              <w:right w:val="single" w:sz="2" w:space="0" w:color="auto"/>
            </w:tcBorders>
            <w:vAlign w:val="center"/>
            <w:hideMark/>
          </w:tcPr>
          <w:p w14:paraId="49221D61"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lastRenderedPageBreak/>
              <w:t>通訊地址</w:t>
            </w:r>
          </w:p>
          <w:p w14:paraId="3CCDE02A"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Mailing Address</w:t>
            </w:r>
          </w:p>
        </w:tc>
        <w:tc>
          <w:tcPr>
            <w:tcW w:w="8827" w:type="dxa"/>
            <w:gridSpan w:val="9"/>
            <w:tcBorders>
              <w:top w:val="single" w:sz="2" w:space="0" w:color="auto"/>
              <w:left w:val="single" w:sz="2" w:space="0" w:color="auto"/>
              <w:bottom w:val="single" w:sz="2" w:space="0" w:color="auto"/>
              <w:right w:val="single" w:sz="12" w:space="0" w:color="auto"/>
            </w:tcBorders>
          </w:tcPr>
          <w:p w14:paraId="411D8180" w14:textId="77777777" w:rsidR="00DC2D99" w:rsidRPr="00462CAB" w:rsidRDefault="00252D6A" w:rsidP="00DC2D9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郵遞區號</w:t>
            </w:r>
            <w:r w:rsidRPr="00462CAB">
              <w:rPr>
                <w:rFonts w:ascii="Times New Roman" w:eastAsia="標楷體" w:hAnsi="Times New Roman" w:cs="Times New Roman"/>
                <w:kern w:val="0"/>
                <w:sz w:val="20"/>
                <w:szCs w:val="20"/>
              </w:rPr>
              <w:t>(Zip Code)</w:t>
            </w:r>
          </w:p>
          <w:p w14:paraId="23FDE7F7" w14:textId="63EF2100" w:rsidR="00DC2D99" w:rsidRPr="00462CAB" w:rsidRDefault="00252D6A" w:rsidP="00DC2D99">
            <w:pPr>
              <w:adjustRightInd w:val="0"/>
              <w:snapToGrid w:val="0"/>
              <w:jc w:val="both"/>
              <w:textAlignment w:val="baseline"/>
              <w:rPr>
                <w:rFonts w:ascii="標楷體" w:eastAsia="標楷體" w:hAnsi="標楷體" w:cs="Times New Roman"/>
                <w:kern w:val="0"/>
                <w:sz w:val="20"/>
                <w:szCs w:val="20"/>
              </w:rPr>
            </w:pPr>
            <w:r w:rsidRPr="00462CAB">
              <w:rPr>
                <w:rFonts w:ascii="標楷體" w:eastAsia="標楷體" w:hAnsi="標楷體" w:cs="Times New Roman"/>
                <w:kern w:val="0"/>
                <w:sz w:val="20"/>
                <w:szCs w:val="20"/>
              </w:rPr>
              <w:t xml:space="preserve"> (※</w:t>
            </w:r>
            <w:r w:rsidRPr="00462CAB">
              <w:rPr>
                <w:rFonts w:ascii="標楷體" w:eastAsia="標楷體" w:hAnsi="標楷體" w:cs="Times New Roman" w:hint="eastAsia"/>
                <w:kern w:val="0"/>
                <w:sz w:val="20"/>
                <w:szCs w:val="20"/>
              </w:rPr>
              <w:t>此為本校郵寄錄取通知用地址，</w:t>
            </w:r>
            <w:r w:rsidRPr="003F4785">
              <w:rPr>
                <w:rFonts w:ascii="標楷體" w:eastAsia="標楷體" w:hAnsi="標楷體" w:cs="Times New Roman" w:hint="eastAsia"/>
                <w:b/>
                <w:kern w:val="0"/>
                <w:sz w:val="20"/>
                <w:szCs w:val="20"/>
              </w:rPr>
              <w:t>若屬國外地址，請務必提供正確可寄達之英文或</w:t>
            </w:r>
            <w:r w:rsidRPr="003F4785">
              <w:rPr>
                <w:rFonts w:ascii="標楷體" w:eastAsia="標楷體" w:hAnsi="標楷體" w:cs="Times New Roman" w:hint="eastAsia"/>
                <w:b/>
                <w:kern w:val="0"/>
                <w:sz w:val="20"/>
                <w:szCs w:val="20"/>
                <w:u w:val="single"/>
              </w:rPr>
              <w:t>原文地址</w:t>
            </w:r>
            <w:r w:rsidRPr="00462CAB">
              <w:rPr>
                <w:rFonts w:ascii="標楷體" w:eastAsia="標楷體" w:hAnsi="標楷體" w:cs="Times New Roman" w:hint="eastAsia"/>
                <w:kern w:val="0"/>
                <w:sz w:val="20"/>
                <w:szCs w:val="20"/>
              </w:rPr>
              <w:t>，以免郵</w:t>
            </w:r>
            <w:r w:rsidR="00002863">
              <w:rPr>
                <w:rFonts w:ascii="標楷體" w:eastAsia="標楷體" w:hAnsi="標楷體" w:cs="Times New Roman" w:hint="eastAsia"/>
                <w:kern w:val="0"/>
                <w:sz w:val="20"/>
                <w:szCs w:val="20"/>
              </w:rPr>
              <w:t>件</w:t>
            </w:r>
            <w:r w:rsidRPr="00462CAB">
              <w:rPr>
                <w:rFonts w:ascii="標楷體" w:eastAsia="標楷體" w:hAnsi="標楷體" w:cs="Times New Roman" w:hint="eastAsia"/>
                <w:kern w:val="0"/>
                <w:sz w:val="20"/>
                <w:szCs w:val="20"/>
              </w:rPr>
              <w:t>被郵局退件，例越南，就請提供越南文的英文地址或越南文地址</w:t>
            </w:r>
            <w:r w:rsidRPr="00462CAB">
              <w:rPr>
                <w:rFonts w:ascii="標楷體" w:eastAsia="標楷體" w:hAnsi="標楷體" w:cs="Times New Roman"/>
                <w:kern w:val="0"/>
                <w:sz w:val="20"/>
                <w:szCs w:val="20"/>
              </w:rPr>
              <w:t>)</w:t>
            </w:r>
            <w:r w:rsidR="00DC2D99" w:rsidRPr="00462CAB">
              <w:rPr>
                <w:rFonts w:ascii="標楷體" w:eastAsia="標楷體" w:hAnsi="標楷體" w:cs="Times New Roman"/>
                <w:kern w:val="0"/>
                <w:sz w:val="20"/>
                <w:szCs w:val="20"/>
              </w:rPr>
              <w:t xml:space="preserve"> </w:t>
            </w:r>
          </w:p>
          <w:p w14:paraId="5EB8A7C0" w14:textId="77777777" w:rsidR="00DC2D99" w:rsidRPr="00462CAB" w:rsidRDefault="00252D6A" w:rsidP="00DC2D99">
            <w:pPr>
              <w:adjustRightInd w:val="0"/>
              <w:snapToGrid w:val="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The notification of admission will be sent to this address. If the address is outside of Taiwan, please write down the correct address in English or in the country of destination’s language. For example, if the address is in Vietnam, please write down the address in English or in Vietnamese.</w:t>
            </w:r>
            <w:r w:rsidR="00DC2D99" w:rsidRPr="00462CAB">
              <w:rPr>
                <w:rFonts w:ascii="Times New Roman" w:eastAsia="標楷體" w:hAnsi="Times New Roman" w:cs="Times New Roman"/>
                <w:kern w:val="0"/>
                <w:sz w:val="20"/>
                <w:szCs w:val="20"/>
                <w:lang w:eastAsia="zh-CN"/>
              </w:rPr>
              <w:t xml:space="preserve"> </w:t>
            </w:r>
          </w:p>
          <w:p w14:paraId="6D08535A" w14:textId="77777777"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highlight w:val="yellow"/>
              </w:rPr>
            </w:pPr>
          </w:p>
          <w:p w14:paraId="7372A565" w14:textId="77777777"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highlight w:val="yellow"/>
              </w:rPr>
            </w:pPr>
          </w:p>
        </w:tc>
      </w:tr>
      <w:tr w:rsidR="00DC2D99" w:rsidRPr="00462CAB" w14:paraId="5B13FB2D" w14:textId="77777777" w:rsidTr="003F4785">
        <w:trPr>
          <w:trHeight w:val="1410"/>
          <w:jc w:val="center"/>
        </w:trPr>
        <w:tc>
          <w:tcPr>
            <w:tcW w:w="1517" w:type="dxa"/>
            <w:tcBorders>
              <w:top w:val="single" w:sz="2" w:space="0" w:color="auto"/>
              <w:left w:val="single" w:sz="12" w:space="0" w:color="auto"/>
              <w:bottom w:val="single" w:sz="2" w:space="0" w:color="auto"/>
              <w:right w:val="single" w:sz="2" w:space="0" w:color="auto"/>
            </w:tcBorders>
            <w:vAlign w:val="center"/>
            <w:hideMark/>
          </w:tcPr>
          <w:p w14:paraId="01F53039"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子信箱</w:t>
            </w:r>
          </w:p>
          <w:p w14:paraId="3647ACE9" w14:textId="77777777" w:rsidR="00DC2D99" w:rsidRPr="00462CAB" w:rsidRDefault="00252D6A" w:rsidP="00DC2D99">
            <w:pPr>
              <w:adjustRightInd w:val="0"/>
              <w:snapToGrid w:val="0"/>
              <w:spacing w:line="360" w:lineRule="atLeast"/>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Email</w:t>
            </w:r>
          </w:p>
        </w:tc>
        <w:tc>
          <w:tcPr>
            <w:tcW w:w="8827" w:type="dxa"/>
            <w:gridSpan w:val="9"/>
            <w:tcBorders>
              <w:top w:val="single" w:sz="2" w:space="0" w:color="auto"/>
              <w:left w:val="single" w:sz="2" w:space="0" w:color="auto"/>
              <w:bottom w:val="single" w:sz="2" w:space="0" w:color="auto"/>
              <w:right w:val="single" w:sz="12" w:space="0" w:color="auto"/>
            </w:tcBorders>
          </w:tcPr>
          <w:p w14:paraId="76C134F2"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b/>
                <w:bCs/>
                <w:sz w:val="20"/>
                <w:szCs w:val="20"/>
              </w:rPr>
            </w:pPr>
            <w:r w:rsidRPr="00462CAB">
              <w:rPr>
                <w:rFonts w:ascii="標楷體" w:eastAsia="標楷體" w:hAnsi="標楷體" w:cs="Times New Roman" w:hint="eastAsia"/>
                <w:b/>
                <w:bCs/>
                <w:kern w:val="0"/>
                <w:sz w:val="20"/>
                <w:szCs w:val="20"/>
              </w:rPr>
              <w:t>※</w:t>
            </w:r>
            <w:proofErr w:type="gramStart"/>
            <w:r w:rsidRPr="00462CAB">
              <w:rPr>
                <w:rFonts w:ascii="標楷體" w:eastAsia="標楷體" w:hAnsi="標楷體" w:cs="Times New Roman" w:hint="eastAsia"/>
                <w:b/>
                <w:bCs/>
                <w:kern w:val="0"/>
                <w:sz w:val="20"/>
                <w:szCs w:val="20"/>
              </w:rPr>
              <w:t>至放榜</w:t>
            </w:r>
            <w:proofErr w:type="gramEnd"/>
            <w:r w:rsidRPr="00462CAB">
              <w:rPr>
                <w:rFonts w:ascii="標楷體" w:eastAsia="標楷體" w:hAnsi="標楷體" w:cs="Times New Roman" w:hint="eastAsia"/>
                <w:b/>
                <w:bCs/>
                <w:kern w:val="0"/>
                <w:sz w:val="20"/>
                <w:szCs w:val="20"/>
              </w:rPr>
              <w:t>通知</w:t>
            </w:r>
            <w:proofErr w:type="gramStart"/>
            <w:r w:rsidRPr="00462CAB">
              <w:rPr>
                <w:rFonts w:ascii="標楷體" w:eastAsia="標楷體" w:hAnsi="標楷體" w:cs="Times New Roman" w:hint="eastAsia"/>
                <w:b/>
                <w:bCs/>
                <w:kern w:val="0"/>
                <w:sz w:val="20"/>
                <w:szCs w:val="20"/>
              </w:rPr>
              <w:t>期間，</w:t>
            </w:r>
            <w:proofErr w:type="gramEnd"/>
            <w:r w:rsidRPr="00462CAB">
              <w:rPr>
                <w:rFonts w:ascii="標楷體" w:eastAsia="標楷體" w:hAnsi="標楷體" w:cs="Times New Roman" w:hint="eastAsia"/>
                <w:b/>
                <w:bCs/>
                <w:kern w:val="0"/>
                <w:sz w:val="20"/>
                <w:szCs w:val="20"/>
              </w:rPr>
              <w:t>本校</w:t>
            </w:r>
            <w:proofErr w:type="gramStart"/>
            <w:r w:rsidRPr="00462CAB">
              <w:rPr>
                <w:rFonts w:ascii="標楷體" w:eastAsia="標楷體" w:hAnsi="標楷體" w:cs="Times New Roman" w:hint="eastAsia"/>
                <w:b/>
                <w:bCs/>
                <w:kern w:val="0"/>
                <w:sz w:val="20"/>
                <w:szCs w:val="20"/>
              </w:rPr>
              <w:t>聯繫均以</w:t>
            </w:r>
            <w:proofErr w:type="gramEnd"/>
            <w:r w:rsidRPr="00462CAB">
              <w:rPr>
                <w:rFonts w:ascii="標楷體" w:eastAsia="標楷體" w:hAnsi="標楷體" w:cs="Times New Roman"/>
                <w:b/>
                <w:bCs/>
                <w:kern w:val="0"/>
                <w:sz w:val="20"/>
                <w:szCs w:val="20"/>
              </w:rPr>
              <w:t>email</w:t>
            </w:r>
            <w:r w:rsidRPr="00462CAB">
              <w:rPr>
                <w:rFonts w:ascii="標楷體" w:eastAsia="標楷體" w:hAnsi="標楷體" w:cs="Times New Roman" w:hint="eastAsia"/>
                <w:b/>
                <w:bCs/>
                <w:kern w:val="0"/>
                <w:sz w:val="20"/>
                <w:szCs w:val="20"/>
              </w:rPr>
              <w:t>方式為主，敬請您留意。</w:t>
            </w:r>
          </w:p>
          <w:p w14:paraId="6D1911A3" w14:textId="77777777" w:rsidR="00DC2D99" w:rsidRPr="00462CAB" w:rsidRDefault="00252D6A" w:rsidP="00DC2D99">
            <w:pPr>
              <w:adjustRightInd w:val="0"/>
              <w:snapToGrid w:val="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Please provide your email address in case we need to contact you. During the application process, DILA</w:t>
            </w:r>
            <w:r w:rsidRPr="00462CAB">
              <w:rPr>
                <w:rFonts w:ascii="Times New Roman" w:eastAsia="標楷體" w:hAnsi="Times New Roman" w:cs="Times New Roman"/>
                <w:dstrike/>
                <w:kern w:val="0"/>
                <w:sz w:val="20"/>
                <w:szCs w:val="20"/>
              </w:rPr>
              <w:t xml:space="preserve"> </w:t>
            </w:r>
            <w:r w:rsidRPr="00462CAB">
              <w:rPr>
                <w:rFonts w:ascii="Times New Roman" w:eastAsia="標楷體" w:hAnsi="Times New Roman" w:cs="Times New Roman"/>
                <w:kern w:val="0"/>
                <w:sz w:val="20"/>
                <w:szCs w:val="20"/>
              </w:rPr>
              <w:t>communicates with applicants via email, therefore please check your email regularly.</w:t>
            </w:r>
          </w:p>
          <w:p w14:paraId="75C67F71" w14:textId="77777777"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rPr>
            </w:pPr>
          </w:p>
        </w:tc>
      </w:tr>
      <w:tr w:rsidR="00DC2D99" w:rsidRPr="00462CAB" w14:paraId="411EEF5E" w14:textId="77777777" w:rsidTr="003F4785">
        <w:trPr>
          <w:jc w:val="center"/>
        </w:trPr>
        <w:tc>
          <w:tcPr>
            <w:tcW w:w="1517" w:type="dxa"/>
            <w:tcBorders>
              <w:top w:val="single" w:sz="2" w:space="0" w:color="auto"/>
              <w:left w:val="single" w:sz="12" w:space="0" w:color="auto"/>
              <w:bottom w:val="single" w:sz="2" w:space="0" w:color="auto"/>
              <w:right w:val="single" w:sz="2" w:space="0" w:color="auto"/>
            </w:tcBorders>
            <w:vAlign w:val="center"/>
            <w:hideMark/>
          </w:tcPr>
          <w:p w14:paraId="2897C132"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　話</w:t>
            </w:r>
            <w:r w:rsidRPr="00462CAB">
              <w:rPr>
                <w:rFonts w:ascii="Times New Roman" w:eastAsia="標楷體" w:hAnsi="Times New Roman" w:cs="Times New Roman"/>
                <w:kern w:val="0"/>
                <w:sz w:val="20"/>
                <w:szCs w:val="20"/>
              </w:rPr>
              <w:t>Telephone</w:t>
            </w:r>
          </w:p>
        </w:tc>
        <w:tc>
          <w:tcPr>
            <w:tcW w:w="2574" w:type="dxa"/>
            <w:gridSpan w:val="3"/>
            <w:tcBorders>
              <w:top w:val="single" w:sz="2" w:space="0" w:color="auto"/>
              <w:left w:val="single" w:sz="2" w:space="0" w:color="auto"/>
              <w:bottom w:val="single" w:sz="2" w:space="0" w:color="auto"/>
              <w:right w:val="single" w:sz="2" w:space="0" w:color="auto"/>
            </w:tcBorders>
            <w:vAlign w:val="center"/>
            <w:hideMark/>
          </w:tcPr>
          <w:p w14:paraId="60DB5874" w14:textId="77777777"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r w:rsidRPr="00462CAB">
              <w:rPr>
                <w:rFonts w:ascii="標楷體" w:eastAsia="標楷體" w:hAnsi="標楷體" w:cs="Arial Unicode MS"/>
                <w:sz w:val="20"/>
                <w:szCs w:val="20"/>
                <w:lang w:val="x-none" w:eastAsia="x-none" w:bidi="bo-CN"/>
              </w:rPr>
              <w:t xml:space="preserve"> (     )</w:t>
            </w:r>
          </w:p>
        </w:tc>
        <w:tc>
          <w:tcPr>
            <w:tcW w:w="1404" w:type="dxa"/>
            <w:gridSpan w:val="2"/>
            <w:tcBorders>
              <w:top w:val="single" w:sz="2" w:space="0" w:color="auto"/>
              <w:left w:val="single" w:sz="2" w:space="0" w:color="auto"/>
              <w:bottom w:val="single" w:sz="2" w:space="0" w:color="auto"/>
              <w:right w:val="single" w:sz="2" w:space="0" w:color="auto"/>
            </w:tcBorders>
            <w:vAlign w:val="center"/>
            <w:hideMark/>
          </w:tcPr>
          <w:p w14:paraId="59DD4A4F"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標楷體" w:eastAsia="標楷體" w:hAnsi="標楷體" w:cs="Times New Roman" w:hint="eastAsia"/>
                <w:kern w:val="0"/>
                <w:sz w:val="20"/>
                <w:szCs w:val="20"/>
              </w:rPr>
              <w:t>手機</w:t>
            </w:r>
            <w:r w:rsidRPr="00462CAB">
              <w:rPr>
                <w:rFonts w:ascii="Times New Roman" w:eastAsia="標楷體" w:hAnsi="Times New Roman" w:cs="Times New Roman"/>
                <w:kern w:val="0"/>
                <w:sz w:val="20"/>
                <w:szCs w:val="20"/>
              </w:rPr>
              <w:t>Cell phone</w:t>
            </w:r>
          </w:p>
        </w:tc>
        <w:tc>
          <w:tcPr>
            <w:tcW w:w="4849" w:type="dxa"/>
            <w:gridSpan w:val="4"/>
            <w:tcBorders>
              <w:top w:val="single" w:sz="2" w:space="0" w:color="auto"/>
              <w:left w:val="single" w:sz="2" w:space="0" w:color="auto"/>
              <w:bottom w:val="single" w:sz="2" w:space="0" w:color="auto"/>
              <w:right w:val="single" w:sz="12" w:space="0" w:color="auto"/>
            </w:tcBorders>
            <w:vAlign w:val="center"/>
          </w:tcPr>
          <w:p w14:paraId="19788F52"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sz w:val="20"/>
                <w:szCs w:val="20"/>
              </w:rPr>
            </w:pPr>
          </w:p>
        </w:tc>
      </w:tr>
      <w:tr w:rsidR="00002863" w:rsidRPr="00462CAB" w14:paraId="23760F30" w14:textId="77777777" w:rsidTr="003F4785">
        <w:trPr>
          <w:jc w:val="center"/>
        </w:trPr>
        <w:tc>
          <w:tcPr>
            <w:tcW w:w="1517" w:type="dxa"/>
            <w:vMerge w:val="restart"/>
            <w:tcBorders>
              <w:top w:val="single" w:sz="2" w:space="0" w:color="auto"/>
              <w:left w:val="single" w:sz="12" w:space="0" w:color="auto"/>
              <w:bottom w:val="single" w:sz="2" w:space="0" w:color="auto"/>
              <w:right w:val="single" w:sz="2" w:space="0" w:color="auto"/>
            </w:tcBorders>
            <w:vAlign w:val="center"/>
            <w:hideMark/>
          </w:tcPr>
          <w:p w14:paraId="5AD1B3ED"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申請人之父親</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監護人</w:t>
            </w:r>
          </w:p>
          <w:p w14:paraId="39F06F94"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Applicant's Father/Guardian</w:t>
            </w:r>
          </w:p>
        </w:tc>
        <w:tc>
          <w:tcPr>
            <w:tcW w:w="1159" w:type="dxa"/>
            <w:tcBorders>
              <w:top w:val="single" w:sz="2" w:space="0" w:color="auto"/>
              <w:left w:val="single" w:sz="2" w:space="0" w:color="auto"/>
              <w:bottom w:val="single" w:sz="2" w:space="0" w:color="auto"/>
              <w:right w:val="single" w:sz="2" w:space="0" w:color="auto"/>
            </w:tcBorders>
            <w:vAlign w:val="center"/>
            <w:hideMark/>
          </w:tcPr>
          <w:p w14:paraId="57F54A7E"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姓名</w:t>
            </w:r>
            <w:r w:rsidRPr="00462CAB">
              <w:rPr>
                <w:rFonts w:ascii="Times New Roman" w:eastAsia="標楷體" w:hAnsi="Times New Roman" w:cs="Times New Roman"/>
                <w:kern w:val="0"/>
                <w:sz w:val="20"/>
                <w:szCs w:val="20"/>
              </w:rPr>
              <w:t>Name</w:t>
            </w:r>
          </w:p>
        </w:tc>
        <w:tc>
          <w:tcPr>
            <w:tcW w:w="1415" w:type="dxa"/>
            <w:gridSpan w:val="2"/>
            <w:tcBorders>
              <w:top w:val="single" w:sz="2" w:space="0" w:color="auto"/>
              <w:left w:val="single" w:sz="2" w:space="0" w:color="auto"/>
              <w:bottom w:val="single" w:sz="2" w:space="0" w:color="auto"/>
              <w:right w:val="single" w:sz="2" w:space="0" w:color="auto"/>
            </w:tcBorders>
            <w:vAlign w:val="center"/>
          </w:tcPr>
          <w:p w14:paraId="7837B9C8" w14:textId="77777777"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p>
        </w:tc>
        <w:tc>
          <w:tcPr>
            <w:tcW w:w="1404" w:type="dxa"/>
            <w:gridSpan w:val="2"/>
            <w:tcBorders>
              <w:top w:val="single" w:sz="2" w:space="0" w:color="auto"/>
              <w:left w:val="single" w:sz="2" w:space="0" w:color="auto"/>
              <w:bottom w:val="single" w:sz="2" w:space="0" w:color="auto"/>
              <w:right w:val="single" w:sz="2" w:space="0" w:color="auto"/>
            </w:tcBorders>
            <w:vAlign w:val="center"/>
            <w:hideMark/>
          </w:tcPr>
          <w:p w14:paraId="0CDF3115"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出生日期</w:t>
            </w:r>
          </w:p>
          <w:p w14:paraId="696ABD2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Date of Birth</w:t>
            </w:r>
          </w:p>
        </w:tc>
        <w:tc>
          <w:tcPr>
            <w:tcW w:w="1767" w:type="dxa"/>
            <w:gridSpan w:val="2"/>
            <w:tcBorders>
              <w:top w:val="single" w:sz="2" w:space="0" w:color="auto"/>
              <w:left w:val="single" w:sz="2" w:space="0" w:color="auto"/>
              <w:bottom w:val="single" w:sz="2" w:space="0" w:color="auto"/>
              <w:right w:val="single" w:sz="2" w:space="0" w:color="auto"/>
            </w:tcBorders>
            <w:vAlign w:val="center"/>
          </w:tcPr>
          <w:p w14:paraId="3EE883A6"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sz w:val="20"/>
                <w:szCs w:val="20"/>
              </w:rPr>
            </w:pPr>
          </w:p>
        </w:tc>
        <w:tc>
          <w:tcPr>
            <w:tcW w:w="956" w:type="dxa"/>
            <w:tcBorders>
              <w:top w:val="single" w:sz="2" w:space="0" w:color="auto"/>
              <w:left w:val="single" w:sz="2" w:space="0" w:color="auto"/>
              <w:bottom w:val="single" w:sz="2" w:space="0" w:color="auto"/>
              <w:right w:val="single" w:sz="2" w:space="0" w:color="auto"/>
            </w:tcBorders>
            <w:vAlign w:val="center"/>
            <w:hideMark/>
          </w:tcPr>
          <w:p w14:paraId="790F4D65"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國　籍</w:t>
            </w:r>
          </w:p>
          <w:p w14:paraId="5B191094"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Nationality</w:t>
            </w:r>
          </w:p>
        </w:tc>
        <w:tc>
          <w:tcPr>
            <w:tcW w:w="2126" w:type="dxa"/>
            <w:tcBorders>
              <w:top w:val="single" w:sz="2" w:space="0" w:color="auto"/>
              <w:left w:val="single" w:sz="2" w:space="0" w:color="auto"/>
              <w:bottom w:val="single" w:sz="2" w:space="0" w:color="auto"/>
              <w:right w:val="single" w:sz="12" w:space="0" w:color="auto"/>
            </w:tcBorders>
            <w:vAlign w:val="center"/>
          </w:tcPr>
          <w:p w14:paraId="6B9DE564" w14:textId="77777777" w:rsidR="00DC2D99" w:rsidRPr="00462CAB" w:rsidRDefault="00DC2D99" w:rsidP="00DC2D99">
            <w:pPr>
              <w:adjustRightInd w:val="0"/>
              <w:snapToGrid w:val="0"/>
              <w:spacing w:line="200" w:lineRule="exact"/>
              <w:textAlignment w:val="baseline"/>
              <w:rPr>
                <w:rFonts w:ascii="標楷體" w:eastAsia="標楷體" w:hAnsi="標楷體" w:cs="Times New Roman"/>
                <w:sz w:val="20"/>
                <w:szCs w:val="20"/>
              </w:rPr>
            </w:pPr>
          </w:p>
        </w:tc>
      </w:tr>
      <w:tr w:rsidR="00DC2D99" w:rsidRPr="00462CAB" w14:paraId="466D7E38" w14:textId="77777777" w:rsidTr="003F4785">
        <w:trPr>
          <w:jc w:val="center"/>
        </w:trPr>
        <w:tc>
          <w:tcPr>
            <w:tcW w:w="1517" w:type="dxa"/>
            <w:vMerge/>
            <w:tcBorders>
              <w:top w:val="single" w:sz="2" w:space="0" w:color="auto"/>
              <w:left w:val="single" w:sz="12" w:space="0" w:color="auto"/>
              <w:bottom w:val="single" w:sz="2" w:space="0" w:color="auto"/>
              <w:right w:val="single" w:sz="2" w:space="0" w:color="auto"/>
            </w:tcBorders>
            <w:vAlign w:val="center"/>
            <w:hideMark/>
          </w:tcPr>
          <w:p w14:paraId="0331609C"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159" w:type="dxa"/>
            <w:tcBorders>
              <w:top w:val="single" w:sz="2" w:space="0" w:color="auto"/>
              <w:left w:val="single" w:sz="2" w:space="0" w:color="auto"/>
              <w:bottom w:val="single" w:sz="2" w:space="0" w:color="auto"/>
              <w:right w:val="single" w:sz="2" w:space="0" w:color="auto"/>
            </w:tcBorders>
            <w:vAlign w:val="center"/>
            <w:hideMark/>
          </w:tcPr>
          <w:p w14:paraId="1853EEA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通訊地址</w:t>
            </w:r>
            <w:r w:rsidRPr="00462CAB">
              <w:rPr>
                <w:rFonts w:ascii="Times New Roman" w:eastAsia="標楷體" w:hAnsi="Times New Roman" w:cs="Times New Roman"/>
                <w:kern w:val="0"/>
                <w:sz w:val="20"/>
                <w:szCs w:val="20"/>
              </w:rPr>
              <w:t>Mailing Address</w:t>
            </w:r>
          </w:p>
        </w:tc>
        <w:tc>
          <w:tcPr>
            <w:tcW w:w="7668" w:type="dxa"/>
            <w:gridSpan w:val="8"/>
            <w:tcBorders>
              <w:top w:val="single" w:sz="2" w:space="0" w:color="auto"/>
              <w:left w:val="single" w:sz="2" w:space="0" w:color="auto"/>
              <w:bottom w:val="single" w:sz="2" w:space="0" w:color="auto"/>
              <w:right w:val="single" w:sz="12" w:space="0" w:color="auto"/>
            </w:tcBorders>
          </w:tcPr>
          <w:p w14:paraId="66F850EB" w14:textId="77777777" w:rsidR="00DC2D99" w:rsidRPr="00462CAB" w:rsidRDefault="00252D6A" w:rsidP="00DC2D9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郵遞區號</w:t>
            </w:r>
            <w:r w:rsidR="00DC2D99" w:rsidRPr="00462CAB">
              <w:rPr>
                <w:rFonts w:ascii="標楷體" w:eastAsia="標楷體" w:hAnsi="標楷體" w:cs="Times New Roman"/>
                <w:kern w:val="0"/>
                <w:sz w:val="20"/>
                <w:szCs w:val="20"/>
              </w:rPr>
              <w:t xml:space="preserve">                                                                                     </w:t>
            </w:r>
          </w:p>
          <w:p w14:paraId="5F4531B1" w14:textId="77777777" w:rsidR="00DC2D99" w:rsidRPr="00462CAB" w:rsidRDefault="00252D6A" w:rsidP="00DC2D99">
            <w:pPr>
              <w:adjustRightInd w:val="0"/>
              <w:snapToGrid w:val="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Zip Code)</w:t>
            </w:r>
          </w:p>
          <w:p w14:paraId="7C9049D5" w14:textId="77777777"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rPr>
            </w:pPr>
          </w:p>
        </w:tc>
      </w:tr>
      <w:tr w:rsidR="00DC2D99" w:rsidRPr="00462CAB" w14:paraId="36BE98B4" w14:textId="77777777" w:rsidTr="003F4785">
        <w:trPr>
          <w:jc w:val="center"/>
        </w:trPr>
        <w:tc>
          <w:tcPr>
            <w:tcW w:w="1517" w:type="dxa"/>
            <w:vMerge/>
            <w:tcBorders>
              <w:top w:val="single" w:sz="2" w:space="0" w:color="auto"/>
              <w:left w:val="single" w:sz="12" w:space="0" w:color="auto"/>
              <w:bottom w:val="single" w:sz="2" w:space="0" w:color="auto"/>
              <w:right w:val="single" w:sz="2" w:space="0" w:color="auto"/>
            </w:tcBorders>
            <w:vAlign w:val="center"/>
            <w:hideMark/>
          </w:tcPr>
          <w:p w14:paraId="718FFE56"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159" w:type="dxa"/>
            <w:tcBorders>
              <w:top w:val="single" w:sz="2" w:space="0" w:color="auto"/>
              <w:left w:val="single" w:sz="2" w:space="0" w:color="auto"/>
              <w:bottom w:val="single" w:sz="2" w:space="0" w:color="auto"/>
              <w:right w:val="single" w:sz="2" w:space="0" w:color="auto"/>
            </w:tcBorders>
            <w:vAlign w:val="center"/>
            <w:hideMark/>
          </w:tcPr>
          <w:p w14:paraId="6BE31878" w14:textId="77777777" w:rsidR="00002863"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電子信箱</w:t>
            </w:r>
          </w:p>
          <w:p w14:paraId="3C1D1AD6" w14:textId="5563ACA5"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E-mail</w:t>
            </w:r>
          </w:p>
        </w:tc>
        <w:tc>
          <w:tcPr>
            <w:tcW w:w="7668" w:type="dxa"/>
            <w:gridSpan w:val="8"/>
            <w:tcBorders>
              <w:top w:val="single" w:sz="2" w:space="0" w:color="auto"/>
              <w:left w:val="single" w:sz="2" w:space="0" w:color="auto"/>
              <w:bottom w:val="single" w:sz="2" w:space="0" w:color="auto"/>
              <w:right w:val="single" w:sz="12" w:space="0" w:color="auto"/>
            </w:tcBorders>
            <w:vAlign w:val="center"/>
          </w:tcPr>
          <w:p w14:paraId="439B454E" w14:textId="77777777" w:rsidR="00DC2D99" w:rsidRPr="00462CAB" w:rsidRDefault="00DC2D99" w:rsidP="00DC2D99">
            <w:pPr>
              <w:tabs>
                <w:tab w:val="left" w:pos="480"/>
                <w:tab w:val="center" w:pos="4153"/>
                <w:tab w:val="right" w:pos="8306"/>
              </w:tabs>
              <w:snapToGrid w:val="0"/>
              <w:rPr>
                <w:rFonts w:ascii="Times New Roman" w:eastAsia="標楷體" w:hAnsi="Times New Roman" w:cs="Times New Roman"/>
                <w:sz w:val="20"/>
                <w:szCs w:val="20"/>
                <w:lang w:val="x-none" w:eastAsia="x-none" w:bidi="bo-CN"/>
              </w:rPr>
            </w:pPr>
          </w:p>
        </w:tc>
      </w:tr>
      <w:tr w:rsidR="00002863" w:rsidRPr="00462CAB" w14:paraId="4AA8790D" w14:textId="77777777" w:rsidTr="003F4785">
        <w:trPr>
          <w:jc w:val="center"/>
        </w:trPr>
        <w:tc>
          <w:tcPr>
            <w:tcW w:w="1517" w:type="dxa"/>
            <w:vMerge w:val="restart"/>
            <w:tcBorders>
              <w:top w:val="single" w:sz="2" w:space="0" w:color="auto"/>
              <w:left w:val="single" w:sz="12" w:space="0" w:color="auto"/>
              <w:bottom w:val="single" w:sz="2" w:space="0" w:color="auto"/>
              <w:right w:val="single" w:sz="2" w:space="0" w:color="auto"/>
            </w:tcBorders>
            <w:vAlign w:val="center"/>
            <w:hideMark/>
          </w:tcPr>
          <w:p w14:paraId="48F50349"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申請人之母親</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監護人</w:t>
            </w:r>
          </w:p>
          <w:p w14:paraId="7A8BF5D0"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Applicant's Mother/Guardian</w:t>
            </w:r>
          </w:p>
        </w:tc>
        <w:tc>
          <w:tcPr>
            <w:tcW w:w="1159" w:type="dxa"/>
            <w:tcBorders>
              <w:top w:val="single" w:sz="2" w:space="0" w:color="auto"/>
              <w:left w:val="single" w:sz="2" w:space="0" w:color="auto"/>
              <w:bottom w:val="single" w:sz="2" w:space="0" w:color="auto"/>
              <w:right w:val="single" w:sz="2" w:space="0" w:color="auto"/>
            </w:tcBorders>
            <w:vAlign w:val="center"/>
            <w:hideMark/>
          </w:tcPr>
          <w:p w14:paraId="666214C9"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姓名</w:t>
            </w:r>
          </w:p>
          <w:p w14:paraId="5BC45655"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Full Name</w:t>
            </w:r>
          </w:p>
        </w:tc>
        <w:tc>
          <w:tcPr>
            <w:tcW w:w="1415" w:type="dxa"/>
            <w:gridSpan w:val="2"/>
            <w:tcBorders>
              <w:top w:val="single" w:sz="2" w:space="0" w:color="auto"/>
              <w:left w:val="single" w:sz="2" w:space="0" w:color="auto"/>
              <w:bottom w:val="single" w:sz="2" w:space="0" w:color="auto"/>
              <w:right w:val="single" w:sz="2" w:space="0" w:color="auto"/>
            </w:tcBorders>
            <w:vAlign w:val="center"/>
          </w:tcPr>
          <w:p w14:paraId="1630E9A0" w14:textId="77777777"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p>
        </w:tc>
        <w:tc>
          <w:tcPr>
            <w:tcW w:w="1404" w:type="dxa"/>
            <w:gridSpan w:val="2"/>
            <w:tcBorders>
              <w:top w:val="single" w:sz="2" w:space="0" w:color="auto"/>
              <w:left w:val="single" w:sz="2" w:space="0" w:color="auto"/>
              <w:bottom w:val="single" w:sz="2" w:space="0" w:color="auto"/>
              <w:right w:val="single" w:sz="2" w:space="0" w:color="auto"/>
            </w:tcBorders>
            <w:vAlign w:val="center"/>
            <w:hideMark/>
          </w:tcPr>
          <w:p w14:paraId="6D7F646E"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出生日期</w:t>
            </w:r>
          </w:p>
          <w:p w14:paraId="4B3CD0D6"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Date of Birth</w:t>
            </w:r>
          </w:p>
        </w:tc>
        <w:tc>
          <w:tcPr>
            <w:tcW w:w="1767" w:type="dxa"/>
            <w:gridSpan w:val="2"/>
            <w:tcBorders>
              <w:top w:val="single" w:sz="2" w:space="0" w:color="auto"/>
              <w:left w:val="single" w:sz="2" w:space="0" w:color="auto"/>
              <w:bottom w:val="single" w:sz="2" w:space="0" w:color="auto"/>
              <w:right w:val="single" w:sz="2" w:space="0" w:color="auto"/>
            </w:tcBorders>
            <w:vAlign w:val="center"/>
          </w:tcPr>
          <w:p w14:paraId="77248BC3" w14:textId="77777777" w:rsidR="00DC2D99" w:rsidRPr="00462CAB" w:rsidRDefault="00DC2D99" w:rsidP="00DC2D99">
            <w:pPr>
              <w:adjustRightInd w:val="0"/>
              <w:snapToGrid w:val="0"/>
              <w:textAlignment w:val="baseline"/>
              <w:rPr>
                <w:rFonts w:ascii="標楷體" w:eastAsia="標楷體" w:hAnsi="標楷體" w:cs="Times New Roman"/>
                <w:sz w:val="20"/>
                <w:szCs w:val="20"/>
              </w:rPr>
            </w:pPr>
          </w:p>
        </w:tc>
        <w:tc>
          <w:tcPr>
            <w:tcW w:w="956" w:type="dxa"/>
            <w:tcBorders>
              <w:top w:val="single" w:sz="2" w:space="0" w:color="auto"/>
              <w:left w:val="single" w:sz="2" w:space="0" w:color="auto"/>
              <w:bottom w:val="single" w:sz="2" w:space="0" w:color="auto"/>
              <w:right w:val="single" w:sz="2" w:space="0" w:color="auto"/>
            </w:tcBorders>
            <w:vAlign w:val="center"/>
            <w:hideMark/>
          </w:tcPr>
          <w:p w14:paraId="5012B8DE"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hint="eastAsia"/>
                <w:kern w:val="0"/>
                <w:sz w:val="20"/>
                <w:szCs w:val="20"/>
              </w:rPr>
              <w:t>國　籍</w:t>
            </w:r>
            <w:r w:rsidRPr="00462CAB">
              <w:rPr>
                <w:rFonts w:ascii="Times New Roman" w:eastAsia="標楷體" w:hAnsi="Times New Roman" w:cs="Times New Roman"/>
                <w:kern w:val="0"/>
                <w:sz w:val="20"/>
                <w:szCs w:val="20"/>
              </w:rPr>
              <w:t>Nationality</w:t>
            </w:r>
          </w:p>
        </w:tc>
        <w:tc>
          <w:tcPr>
            <w:tcW w:w="2126" w:type="dxa"/>
            <w:tcBorders>
              <w:top w:val="single" w:sz="2" w:space="0" w:color="auto"/>
              <w:left w:val="single" w:sz="2" w:space="0" w:color="auto"/>
              <w:bottom w:val="single" w:sz="2" w:space="0" w:color="auto"/>
              <w:right w:val="single" w:sz="12" w:space="0" w:color="auto"/>
            </w:tcBorders>
            <w:vAlign w:val="center"/>
          </w:tcPr>
          <w:p w14:paraId="794AEE64" w14:textId="77777777" w:rsidR="00DC2D99" w:rsidRPr="00462CAB" w:rsidRDefault="00DC2D99" w:rsidP="00DC2D99">
            <w:pPr>
              <w:adjustRightInd w:val="0"/>
              <w:snapToGrid w:val="0"/>
              <w:spacing w:line="200" w:lineRule="exact"/>
              <w:textAlignment w:val="baseline"/>
              <w:rPr>
                <w:rFonts w:ascii="標楷體" w:eastAsia="標楷體" w:hAnsi="標楷體" w:cs="Times New Roman"/>
                <w:sz w:val="20"/>
                <w:szCs w:val="20"/>
              </w:rPr>
            </w:pPr>
          </w:p>
        </w:tc>
      </w:tr>
      <w:tr w:rsidR="00DC2D99" w:rsidRPr="00462CAB" w14:paraId="18D68ADB" w14:textId="77777777" w:rsidTr="003F4785">
        <w:trPr>
          <w:jc w:val="center"/>
        </w:trPr>
        <w:tc>
          <w:tcPr>
            <w:tcW w:w="1517" w:type="dxa"/>
            <w:vMerge/>
            <w:tcBorders>
              <w:top w:val="single" w:sz="2" w:space="0" w:color="auto"/>
              <w:left w:val="single" w:sz="12" w:space="0" w:color="auto"/>
              <w:bottom w:val="single" w:sz="2" w:space="0" w:color="auto"/>
              <w:right w:val="single" w:sz="2" w:space="0" w:color="auto"/>
            </w:tcBorders>
            <w:vAlign w:val="center"/>
            <w:hideMark/>
          </w:tcPr>
          <w:p w14:paraId="3C38B1FA"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159" w:type="dxa"/>
            <w:tcBorders>
              <w:top w:val="single" w:sz="2" w:space="0" w:color="auto"/>
              <w:left w:val="single" w:sz="2" w:space="0" w:color="auto"/>
              <w:bottom w:val="single" w:sz="2" w:space="0" w:color="auto"/>
              <w:right w:val="single" w:sz="2" w:space="0" w:color="auto"/>
            </w:tcBorders>
            <w:vAlign w:val="center"/>
            <w:hideMark/>
          </w:tcPr>
          <w:p w14:paraId="66109DE2"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通訊地址</w:t>
            </w:r>
            <w:r w:rsidRPr="00462CAB">
              <w:rPr>
                <w:rFonts w:ascii="Times New Roman" w:eastAsia="標楷體" w:hAnsi="Times New Roman" w:cs="Times New Roman"/>
                <w:kern w:val="0"/>
                <w:sz w:val="20"/>
                <w:szCs w:val="20"/>
              </w:rPr>
              <w:t>Mailing Address</w:t>
            </w:r>
          </w:p>
        </w:tc>
        <w:tc>
          <w:tcPr>
            <w:tcW w:w="7668" w:type="dxa"/>
            <w:gridSpan w:val="8"/>
            <w:tcBorders>
              <w:top w:val="single" w:sz="2" w:space="0" w:color="auto"/>
              <w:left w:val="single" w:sz="2" w:space="0" w:color="auto"/>
              <w:bottom w:val="single" w:sz="2" w:space="0" w:color="auto"/>
              <w:right w:val="single" w:sz="12" w:space="0" w:color="auto"/>
            </w:tcBorders>
          </w:tcPr>
          <w:p w14:paraId="2685CDAE" w14:textId="77777777" w:rsidR="00DC2D99" w:rsidRPr="00462CAB" w:rsidRDefault="00252D6A" w:rsidP="00DC2D9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郵遞區號</w:t>
            </w:r>
            <w:r w:rsidR="00DC2D99" w:rsidRPr="00462CAB">
              <w:rPr>
                <w:rFonts w:ascii="標楷體" w:eastAsia="標楷體" w:hAnsi="標楷體" w:cs="Times New Roman"/>
                <w:kern w:val="0"/>
                <w:sz w:val="20"/>
                <w:szCs w:val="20"/>
              </w:rPr>
              <w:t xml:space="preserve">                                                                                     </w:t>
            </w:r>
          </w:p>
          <w:p w14:paraId="7630593C" w14:textId="77777777" w:rsidR="00DC2D99" w:rsidRPr="00462CAB" w:rsidRDefault="00252D6A" w:rsidP="00DC2D99">
            <w:pPr>
              <w:adjustRightInd w:val="0"/>
              <w:snapToGrid w:val="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Zip Code)</w:t>
            </w:r>
          </w:p>
          <w:p w14:paraId="37DC4883" w14:textId="77777777"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rPr>
            </w:pPr>
          </w:p>
        </w:tc>
      </w:tr>
      <w:tr w:rsidR="00DC2D99" w:rsidRPr="00462CAB" w14:paraId="39FFEC58" w14:textId="77777777" w:rsidTr="003F4785">
        <w:trPr>
          <w:jc w:val="center"/>
        </w:trPr>
        <w:tc>
          <w:tcPr>
            <w:tcW w:w="1517" w:type="dxa"/>
            <w:vMerge/>
            <w:tcBorders>
              <w:top w:val="single" w:sz="2" w:space="0" w:color="auto"/>
              <w:left w:val="single" w:sz="12" w:space="0" w:color="auto"/>
              <w:bottom w:val="single" w:sz="2" w:space="0" w:color="auto"/>
              <w:right w:val="single" w:sz="2" w:space="0" w:color="auto"/>
            </w:tcBorders>
            <w:vAlign w:val="center"/>
            <w:hideMark/>
          </w:tcPr>
          <w:p w14:paraId="7999AF0C"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159" w:type="dxa"/>
            <w:tcBorders>
              <w:top w:val="single" w:sz="2" w:space="0" w:color="auto"/>
              <w:left w:val="single" w:sz="2" w:space="0" w:color="auto"/>
              <w:bottom w:val="single" w:sz="2" w:space="0" w:color="auto"/>
              <w:right w:val="single" w:sz="2" w:space="0" w:color="auto"/>
            </w:tcBorders>
            <w:vAlign w:val="center"/>
            <w:hideMark/>
          </w:tcPr>
          <w:p w14:paraId="05380B7F" w14:textId="77777777" w:rsidR="00002863"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proofErr w:type="spellStart"/>
            <w:r w:rsidRPr="00462CAB">
              <w:rPr>
                <w:rFonts w:ascii="標楷體" w:eastAsia="標楷體" w:hAnsi="標楷體" w:cs="Arial Unicode MS" w:hint="eastAsia"/>
                <w:sz w:val="20"/>
                <w:szCs w:val="20"/>
                <w:lang w:val="x-none" w:eastAsia="x-none" w:bidi="bo-CN"/>
              </w:rPr>
              <w:t>電子信箱</w:t>
            </w:r>
            <w:proofErr w:type="spellEnd"/>
          </w:p>
          <w:p w14:paraId="17DD681B" w14:textId="26BEEA87"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r w:rsidRPr="00462CAB">
              <w:rPr>
                <w:rFonts w:ascii="Times New Roman" w:eastAsia="標楷體" w:hAnsi="Times New Roman" w:cs="Times New Roman"/>
                <w:sz w:val="20"/>
                <w:szCs w:val="20"/>
                <w:lang w:val="x-none" w:eastAsia="x-none" w:bidi="bo-CN"/>
              </w:rPr>
              <w:t>E-mail</w:t>
            </w:r>
          </w:p>
        </w:tc>
        <w:tc>
          <w:tcPr>
            <w:tcW w:w="7668" w:type="dxa"/>
            <w:gridSpan w:val="8"/>
            <w:tcBorders>
              <w:top w:val="single" w:sz="2" w:space="0" w:color="auto"/>
              <w:left w:val="single" w:sz="2" w:space="0" w:color="auto"/>
              <w:bottom w:val="single" w:sz="2" w:space="0" w:color="auto"/>
              <w:right w:val="single" w:sz="12" w:space="0" w:color="auto"/>
            </w:tcBorders>
            <w:vAlign w:val="center"/>
          </w:tcPr>
          <w:p w14:paraId="23EF9A51" w14:textId="77777777"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p>
        </w:tc>
      </w:tr>
      <w:tr w:rsidR="00DC2D99" w:rsidRPr="00462CAB" w14:paraId="4A476A7D" w14:textId="77777777" w:rsidTr="003F4785">
        <w:trPr>
          <w:jc w:val="center"/>
        </w:trPr>
        <w:tc>
          <w:tcPr>
            <w:tcW w:w="1517" w:type="dxa"/>
            <w:vMerge w:val="restart"/>
            <w:tcBorders>
              <w:top w:val="single" w:sz="2" w:space="0" w:color="auto"/>
              <w:left w:val="single" w:sz="12" w:space="0" w:color="auto"/>
              <w:bottom w:val="single" w:sz="2" w:space="0" w:color="auto"/>
              <w:right w:val="single" w:sz="2" w:space="0" w:color="auto"/>
            </w:tcBorders>
            <w:vAlign w:val="center"/>
            <w:hideMark/>
          </w:tcPr>
          <w:p w14:paraId="2A1ABA6C"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緊急聯絡人</w:t>
            </w:r>
          </w:p>
          <w:p w14:paraId="5E6E7B87" w14:textId="77777777" w:rsidR="00DC2D99" w:rsidRPr="00462CAB" w:rsidRDefault="00DC2D99"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sz w:val="20"/>
                <w:szCs w:val="20"/>
                <w:lang w:val="x-none" w:eastAsia="x-none" w:bidi="bo-CN"/>
              </w:rPr>
              <w:t>Emergency Contact Person</w:t>
            </w:r>
          </w:p>
        </w:tc>
        <w:tc>
          <w:tcPr>
            <w:tcW w:w="1159" w:type="dxa"/>
            <w:vMerge w:val="restart"/>
            <w:tcBorders>
              <w:top w:val="single" w:sz="2" w:space="0" w:color="auto"/>
              <w:left w:val="single" w:sz="2" w:space="0" w:color="auto"/>
              <w:bottom w:val="single" w:sz="2" w:space="0" w:color="auto"/>
              <w:right w:val="single" w:sz="2" w:space="0" w:color="auto"/>
            </w:tcBorders>
            <w:vAlign w:val="center"/>
            <w:hideMark/>
          </w:tcPr>
          <w:p w14:paraId="4F85D005"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姓名</w:t>
            </w:r>
          </w:p>
          <w:p w14:paraId="5B8A31D2" w14:textId="77777777" w:rsidR="00DC2D99" w:rsidRPr="00462CAB" w:rsidRDefault="00DC2D99"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sz w:val="20"/>
                <w:szCs w:val="20"/>
                <w:lang w:val="x-none" w:eastAsia="x-none" w:bidi="bo-CN"/>
              </w:rPr>
              <w:t>Full Name</w:t>
            </w:r>
          </w:p>
        </w:tc>
        <w:tc>
          <w:tcPr>
            <w:tcW w:w="1177" w:type="dxa"/>
            <w:vMerge w:val="restart"/>
            <w:tcBorders>
              <w:top w:val="single" w:sz="2" w:space="0" w:color="auto"/>
              <w:left w:val="single" w:sz="2" w:space="0" w:color="auto"/>
              <w:bottom w:val="single" w:sz="2" w:space="0" w:color="auto"/>
              <w:right w:val="single" w:sz="2" w:space="0" w:color="auto"/>
            </w:tcBorders>
            <w:vAlign w:val="center"/>
          </w:tcPr>
          <w:p w14:paraId="5FA6359B"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sz w:val="20"/>
                <w:szCs w:val="20"/>
              </w:rPr>
            </w:pPr>
          </w:p>
        </w:tc>
        <w:tc>
          <w:tcPr>
            <w:tcW w:w="1431" w:type="dxa"/>
            <w:gridSpan w:val="2"/>
            <w:vMerge w:val="restart"/>
            <w:tcBorders>
              <w:top w:val="single" w:sz="2" w:space="0" w:color="auto"/>
              <w:left w:val="single" w:sz="2" w:space="0" w:color="auto"/>
              <w:bottom w:val="single" w:sz="2" w:space="0" w:color="auto"/>
              <w:right w:val="single" w:sz="2" w:space="0" w:color="auto"/>
            </w:tcBorders>
            <w:vAlign w:val="center"/>
            <w:hideMark/>
          </w:tcPr>
          <w:p w14:paraId="06635FD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與申請人關係</w:t>
            </w:r>
            <w:r w:rsidR="00DC2D99" w:rsidRPr="00462CAB">
              <w:rPr>
                <w:rFonts w:ascii="標楷體" w:eastAsia="標楷體" w:hAnsi="標楷體" w:cs="Times New Roman"/>
                <w:kern w:val="0"/>
                <w:sz w:val="20"/>
                <w:szCs w:val="20"/>
              </w:rPr>
              <w:br/>
            </w:r>
            <w:r w:rsidR="00DC2D99" w:rsidRPr="00462CAB">
              <w:rPr>
                <w:rFonts w:ascii="Times New Roman" w:eastAsia="標楷體" w:hAnsi="Times New Roman" w:cs="Times New Roman"/>
                <w:sz w:val="20"/>
                <w:szCs w:val="20"/>
                <w:lang w:val="x-none" w:eastAsia="x-none" w:bidi="bo-CN"/>
              </w:rPr>
              <w:t>Relationship to the applicant</w:t>
            </w:r>
          </w:p>
        </w:tc>
        <w:tc>
          <w:tcPr>
            <w:tcW w:w="1077" w:type="dxa"/>
            <w:gridSpan w:val="2"/>
            <w:vMerge w:val="restart"/>
            <w:tcBorders>
              <w:top w:val="single" w:sz="2" w:space="0" w:color="auto"/>
              <w:left w:val="single" w:sz="2" w:space="0" w:color="auto"/>
              <w:bottom w:val="single" w:sz="2" w:space="0" w:color="auto"/>
              <w:right w:val="single" w:sz="2" w:space="0" w:color="auto"/>
            </w:tcBorders>
            <w:vAlign w:val="center"/>
          </w:tcPr>
          <w:p w14:paraId="2D6171FC" w14:textId="77777777" w:rsidR="00DC2D99" w:rsidRPr="00462CAB" w:rsidRDefault="00DC2D99" w:rsidP="00DC2D99">
            <w:pPr>
              <w:tabs>
                <w:tab w:val="left" w:pos="480"/>
                <w:tab w:val="center" w:pos="4153"/>
                <w:tab w:val="right" w:pos="8306"/>
              </w:tabs>
              <w:snapToGrid w:val="0"/>
              <w:jc w:val="center"/>
              <w:rPr>
                <w:rFonts w:ascii="標楷體" w:eastAsia="標楷體" w:hAnsi="標楷體" w:cs="Arial Unicode MS"/>
                <w:sz w:val="20"/>
                <w:szCs w:val="20"/>
                <w:lang w:val="x-none" w:eastAsia="x-none" w:bidi="bo-CN"/>
              </w:rPr>
            </w:pPr>
          </w:p>
        </w:tc>
        <w:tc>
          <w:tcPr>
            <w:tcW w:w="901" w:type="dxa"/>
            <w:tcBorders>
              <w:top w:val="single" w:sz="2" w:space="0" w:color="auto"/>
              <w:left w:val="single" w:sz="2" w:space="0" w:color="auto"/>
              <w:bottom w:val="single" w:sz="2" w:space="0" w:color="auto"/>
              <w:right w:val="single" w:sz="2" w:space="0" w:color="auto"/>
            </w:tcBorders>
            <w:vAlign w:val="center"/>
            <w:hideMark/>
          </w:tcPr>
          <w:p w14:paraId="0E5E9C14"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　話</w:t>
            </w:r>
            <w:r w:rsidRPr="00462CAB">
              <w:rPr>
                <w:rFonts w:ascii="Times New Roman" w:eastAsia="標楷體" w:hAnsi="Times New Roman" w:cs="Times New Roman"/>
                <w:kern w:val="0"/>
                <w:sz w:val="20"/>
                <w:szCs w:val="20"/>
              </w:rPr>
              <w:t>Telephone</w:t>
            </w:r>
          </w:p>
        </w:tc>
        <w:tc>
          <w:tcPr>
            <w:tcW w:w="3082" w:type="dxa"/>
            <w:gridSpan w:val="2"/>
            <w:tcBorders>
              <w:top w:val="single" w:sz="2" w:space="0" w:color="auto"/>
              <w:left w:val="single" w:sz="2" w:space="0" w:color="auto"/>
              <w:bottom w:val="single" w:sz="2" w:space="0" w:color="auto"/>
              <w:right w:val="single" w:sz="12" w:space="0" w:color="auto"/>
            </w:tcBorders>
            <w:vAlign w:val="center"/>
            <w:hideMark/>
          </w:tcPr>
          <w:p w14:paraId="5E966256" w14:textId="77777777" w:rsidR="00DC2D99" w:rsidRPr="00462CAB" w:rsidRDefault="00252D6A" w:rsidP="00DC2D99">
            <w:pPr>
              <w:adjustRightInd w:val="0"/>
              <w:snapToGrid w:val="0"/>
              <w:spacing w:line="240" w:lineRule="exact"/>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    )</w:t>
            </w:r>
          </w:p>
        </w:tc>
      </w:tr>
      <w:tr w:rsidR="00DC2D99" w:rsidRPr="00462CAB" w14:paraId="50AF310F" w14:textId="77777777" w:rsidTr="003F4785">
        <w:trPr>
          <w:jc w:val="center"/>
        </w:trPr>
        <w:tc>
          <w:tcPr>
            <w:tcW w:w="1517" w:type="dxa"/>
            <w:vMerge/>
            <w:tcBorders>
              <w:top w:val="single" w:sz="2" w:space="0" w:color="auto"/>
              <w:left w:val="single" w:sz="12" w:space="0" w:color="auto"/>
              <w:bottom w:val="single" w:sz="2" w:space="0" w:color="auto"/>
              <w:right w:val="single" w:sz="2" w:space="0" w:color="auto"/>
            </w:tcBorders>
            <w:vAlign w:val="center"/>
            <w:hideMark/>
          </w:tcPr>
          <w:p w14:paraId="30CD10CE"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159" w:type="dxa"/>
            <w:vMerge/>
            <w:tcBorders>
              <w:top w:val="single" w:sz="2" w:space="0" w:color="auto"/>
              <w:left w:val="single" w:sz="2" w:space="0" w:color="auto"/>
              <w:bottom w:val="single" w:sz="2" w:space="0" w:color="auto"/>
              <w:right w:val="single" w:sz="2" w:space="0" w:color="auto"/>
            </w:tcBorders>
            <w:vAlign w:val="center"/>
            <w:hideMark/>
          </w:tcPr>
          <w:p w14:paraId="460A8F0B"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177" w:type="dxa"/>
            <w:vMerge/>
            <w:tcBorders>
              <w:top w:val="single" w:sz="2" w:space="0" w:color="auto"/>
              <w:left w:val="single" w:sz="2" w:space="0" w:color="auto"/>
              <w:bottom w:val="single" w:sz="2" w:space="0" w:color="auto"/>
              <w:right w:val="single" w:sz="2" w:space="0" w:color="auto"/>
            </w:tcBorders>
            <w:vAlign w:val="center"/>
            <w:hideMark/>
          </w:tcPr>
          <w:p w14:paraId="1E1E7B87"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431" w:type="dxa"/>
            <w:gridSpan w:val="2"/>
            <w:vMerge/>
            <w:tcBorders>
              <w:top w:val="single" w:sz="2" w:space="0" w:color="auto"/>
              <w:left w:val="single" w:sz="2" w:space="0" w:color="auto"/>
              <w:bottom w:val="single" w:sz="2" w:space="0" w:color="auto"/>
              <w:right w:val="single" w:sz="2" w:space="0" w:color="auto"/>
            </w:tcBorders>
            <w:vAlign w:val="center"/>
            <w:hideMark/>
          </w:tcPr>
          <w:p w14:paraId="1275BE6A"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077" w:type="dxa"/>
            <w:gridSpan w:val="2"/>
            <w:vMerge/>
            <w:tcBorders>
              <w:top w:val="single" w:sz="2" w:space="0" w:color="auto"/>
              <w:left w:val="single" w:sz="2" w:space="0" w:color="auto"/>
              <w:bottom w:val="single" w:sz="2" w:space="0" w:color="auto"/>
              <w:right w:val="single" w:sz="2" w:space="0" w:color="auto"/>
            </w:tcBorders>
            <w:vAlign w:val="center"/>
            <w:hideMark/>
          </w:tcPr>
          <w:p w14:paraId="4A16B037"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901" w:type="dxa"/>
            <w:tcBorders>
              <w:top w:val="single" w:sz="2" w:space="0" w:color="auto"/>
              <w:left w:val="single" w:sz="2" w:space="0" w:color="auto"/>
              <w:bottom w:val="single" w:sz="2" w:space="0" w:color="auto"/>
              <w:right w:val="single" w:sz="2" w:space="0" w:color="auto"/>
            </w:tcBorders>
            <w:vAlign w:val="center"/>
            <w:hideMark/>
          </w:tcPr>
          <w:p w14:paraId="6373014D"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手機</w:t>
            </w:r>
          </w:p>
          <w:p w14:paraId="4E05C036"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Cell Phone</w:t>
            </w:r>
          </w:p>
        </w:tc>
        <w:tc>
          <w:tcPr>
            <w:tcW w:w="3082" w:type="dxa"/>
            <w:gridSpan w:val="2"/>
            <w:tcBorders>
              <w:top w:val="single" w:sz="2" w:space="0" w:color="auto"/>
              <w:left w:val="single" w:sz="2" w:space="0" w:color="auto"/>
              <w:bottom w:val="single" w:sz="2" w:space="0" w:color="auto"/>
              <w:right w:val="single" w:sz="12" w:space="0" w:color="auto"/>
            </w:tcBorders>
            <w:vAlign w:val="center"/>
          </w:tcPr>
          <w:p w14:paraId="4DABBE45" w14:textId="77777777" w:rsidR="00DC2D99" w:rsidRPr="00462CAB" w:rsidRDefault="00DC2D99" w:rsidP="00DC2D99">
            <w:pPr>
              <w:adjustRightInd w:val="0"/>
              <w:snapToGrid w:val="0"/>
              <w:spacing w:line="240" w:lineRule="exact"/>
              <w:textAlignment w:val="baseline"/>
              <w:rPr>
                <w:rFonts w:ascii="標楷體" w:eastAsia="標楷體" w:hAnsi="標楷體" w:cs="Times New Roman"/>
                <w:sz w:val="20"/>
                <w:szCs w:val="20"/>
              </w:rPr>
            </w:pPr>
          </w:p>
        </w:tc>
      </w:tr>
      <w:tr w:rsidR="00DC2D99" w:rsidRPr="00462CAB" w14:paraId="4156F2D2" w14:textId="77777777" w:rsidTr="003F4785">
        <w:trPr>
          <w:jc w:val="center"/>
        </w:trPr>
        <w:tc>
          <w:tcPr>
            <w:tcW w:w="1517" w:type="dxa"/>
            <w:vMerge/>
            <w:tcBorders>
              <w:top w:val="single" w:sz="2" w:space="0" w:color="auto"/>
              <w:left w:val="single" w:sz="12" w:space="0" w:color="auto"/>
              <w:bottom w:val="single" w:sz="2" w:space="0" w:color="auto"/>
              <w:right w:val="single" w:sz="2" w:space="0" w:color="auto"/>
            </w:tcBorders>
            <w:vAlign w:val="center"/>
            <w:hideMark/>
          </w:tcPr>
          <w:p w14:paraId="6BF9FE0A"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159" w:type="dxa"/>
            <w:tcBorders>
              <w:top w:val="single" w:sz="2" w:space="0" w:color="auto"/>
              <w:left w:val="single" w:sz="2" w:space="0" w:color="auto"/>
              <w:bottom w:val="single" w:sz="2" w:space="0" w:color="auto"/>
              <w:right w:val="single" w:sz="2" w:space="0" w:color="auto"/>
            </w:tcBorders>
            <w:vAlign w:val="center"/>
            <w:hideMark/>
          </w:tcPr>
          <w:p w14:paraId="7093AD8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通訊地址</w:t>
            </w:r>
            <w:r w:rsidR="00DC2D99" w:rsidRPr="00462CAB">
              <w:rPr>
                <w:rFonts w:ascii="Times New Roman" w:eastAsia="標楷體" w:hAnsi="Times New Roman" w:cs="Times New Roman"/>
                <w:sz w:val="20"/>
                <w:szCs w:val="20"/>
                <w:lang w:val="x-none" w:eastAsia="x-none" w:bidi="bo-CN"/>
              </w:rPr>
              <w:t>Mailing Address</w:t>
            </w:r>
          </w:p>
        </w:tc>
        <w:tc>
          <w:tcPr>
            <w:tcW w:w="7668" w:type="dxa"/>
            <w:gridSpan w:val="8"/>
            <w:tcBorders>
              <w:top w:val="single" w:sz="2" w:space="0" w:color="auto"/>
              <w:left w:val="single" w:sz="2" w:space="0" w:color="auto"/>
              <w:bottom w:val="single" w:sz="2" w:space="0" w:color="auto"/>
              <w:right w:val="single" w:sz="12" w:space="0" w:color="auto"/>
            </w:tcBorders>
          </w:tcPr>
          <w:p w14:paraId="6C761E63"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郵遞區號</w:t>
            </w:r>
          </w:p>
          <w:p w14:paraId="0A78BB46" w14:textId="77777777" w:rsidR="00DC2D99" w:rsidRPr="00462CAB" w:rsidRDefault="00252D6A" w:rsidP="00DC2D99">
            <w:pPr>
              <w:adjustRightInd w:val="0"/>
              <w:snapToGrid w:val="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Zip Code)</w:t>
            </w:r>
          </w:p>
          <w:p w14:paraId="54B510EB" w14:textId="77777777" w:rsidR="00DC2D99" w:rsidRPr="00462CAB" w:rsidRDefault="00DC2D99" w:rsidP="00DC2D99">
            <w:pPr>
              <w:adjustRightInd w:val="0"/>
              <w:snapToGrid w:val="0"/>
              <w:spacing w:line="240" w:lineRule="exact"/>
              <w:textAlignment w:val="baseline"/>
              <w:rPr>
                <w:rFonts w:ascii="標楷體" w:eastAsia="標楷體" w:hAnsi="標楷體" w:cs="Times New Roman"/>
                <w:sz w:val="20"/>
                <w:szCs w:val="20"/>
              </w:rPr>
            </w:pPr>
          </w:p>
        </w:tc>
      </w:tr>
      <w:tr w:rsidR="00DC2D99" w:rsidRPr="00462CAB" w14:paraId="5444997F" w14:textId="77777777" w:rsidTr="003F4785">
        <w:trPr>
          <w:jc w:val="center"/>
        </w:trPr>
        <w:tc>
          <w:tcPr>
            <w:tcW w:w="1517" w:type="dxa"/>
            <w:vMerge/>
            <w:tcBorders>
              <w:top w:val="single" w:sz="2" w:space="0" w:color="auto"/>
              <w:left w:val="single" w:sz="12" w:space="0" w:color="auto"/>
              <w:bottom w:val="single" w:sz="2" w:space="0" w:color="auto"/>
              <w:right w:val="single" w:sz="2" w:space="0" w:color="auto"/>
            </w:tcBorders>
            <w:vAlign w:val="center"/>
            <w:hideMark/>
          </w:tcPr>
          <w:p w14:paraId="3FAE27E6"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159" w:type="dxa"/>
            <w:tcBorders>
              <w:top w:val="single" w:sz="2" w:space="0" w:color="auto"/>
              <w:left w:val="single" w:sz="2" w:space="0" w:color="auto"/>
              <w:bottom w:val="single" w:sz="2" w:space="0" w:color="auto"/>
              <w:right w:val="single" w:sz="2" w:space="0" w:color="auto"/>
            </w:tcBorders>
            <w:vAlign w:val="center"/>
            <w:hideMark/>
          </w:tcPr>
          <w:p w14:paraId="173D7295" w14:textId="77777777" w:rsidR="00DC2D99" w:rsidRPr="00462CAB" w:rsidRDefault="00252D6A" w:rsidP="00002863">
            <w:pPr>
              <w:adjustRightInd w:val="0"/>
              <w:snapToGrid w:val="0"/>
              <w:spacing w:line="28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子信箱</w:t>
            </w:r>
            <w:r w:rsidRPr="00462CAB">
              <w:rPr>
                <w:rFonts w:ascii="Times New Roman" w:eastAsia="標楷體" w:hAnsi="Times New Roman" w:cs="Times New Roman"/>
                <w:kern w:val="0"/>
                <w:sz w:val="20"/>
                <w:szCs w:val="20"/>
              </w:rPr>
              <w:t>Email</w:t>
            </w:r>
          </w:p>
        </w:tc>
        <w:tc>
          <w:tcPr>
            <w:tcW w:w="7668" w:type="dxa"/>
            <w:gridSpan w:val="8"/>
            <w:tcBorders>
              <w:top w:val="single" w:sz="2" w:space="0" w:color="auto"/>
              <w:left w:val="single" w:sz="2" w:space="0" w:color="auto"/>
              <w:bottom w:val="single" w:sz="2" w:space="0" w:color="auto"/>
              <w:right w:val="single" w:sz="12" w:space="0" w:color="auto"/>
            </w:tcBorders>
            <w:vAlign w:val="center"/>
          </w:tcPr>
          <w:p w14:paraId="2B61714E" w14:textId="77777777" w:rsidR="00DC2D99" w:rsidRPr="00462CAB" w:rsidRDefault="00DC2D99" w:rsidP="00DC2D99">
            <w:pPr>
              <w:adjustRightInd w:val="0"/>
              <w:snapToGrid w:val="0"/>
              <w:spacing w:line="240" w:lineRule="exact"/>
              <w:jc w:val="center"/>
              <w:textAlignment w:val="baseline"/>
              <w:rPr>
                <w:rFonts w:ascii="標楷體" w:eastAsia="標楷體" w:hAnsi="標楷體" w:cs="Times New Roman"/>
                <w:sz w:val="20"/>
                <w:szCs w:val="20"/>
              </w:rPr>
            </w:pPr>
          </w:p>
        </w:tc>
      </w:tr>
      <w:tr w:rsidR="00DC2D99" w:rsidRPr="00462CAB" w14:paraId="48951CE4" w14:textId="77777777" w:rsidTr="003F4785">
        <w:trPr>
          <w:jc w:val="center"/>
        </w:trPr>
        <w:tc>
          <w:tcPr>
            <w:tcW w:w="1517" w:type="dxa"/>
            <w:vMerge w:val="restart"/>
            <w:tcBorders>
              <w:top w:val="single" w:sz="2" w:space="0" w:color="auto"/>
              <w:left w:val="single" w:sz="12" w:space="0" w:color="auto"/>
              <w:bottom w:val="single" w:sz="12" w:space="0" w:color="auto"/>
              <w:right w:val="single" w:sz="2" w:space="0" w:color="auto"/>
            </w:tcBorders>
            <w:vAlign w:val="center"/>
            <w:hideMark/>
          </w:tcPr>
          <w:p w14:paraId="66C18702"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在台聯絡人姓名</w:t>
            </w:r>
          </w:p>
          <w:p w14:paraId="29654AD1"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Local Contact Person</w:t>
            </w:r>
          </w:p>
        </w:tc>
        <w:tc>
          <w:tcPr>
            <w:tcW w:w="1159" w:type="dxa"/>
            <w:vMerge w:val="restart"/>
            <w:tcBorders>
              <w:top w:val="single" w:sz="2" w:space="0" w:color="auto"/>
              <w:left w:val="single" w:sz="2" w:space="0" w:color="auto"/>
              <w:bottom w:val="single" w:sz="2" w:space="0" w:color="auto"/>
              <w:right w:val="single" w:sz="2" w:space="0" w:color="auto"/>
            </w:tcBorders>
            <w:vAlign w:val="center"/>
            <w:hideMark/>
          </w:tcPr>
          <w:p w14:paraId="2DF40DC4"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姓名</w:t>
            </w:r>
          </w:p>
          <w:p w14:paraId="06C0E9E1"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Full Name</w:t>
            </w:r>
          </w:p>
        </w:tc>
        <w:tc>
          <w:tcPr>
            <w:tcW w:w="1177" w:type="dxa"/>
            <w:vMerge w:val="restart"/>
            <w:tcBorders>
              <w:top w:val="single" w:sz="2" w:space="0" w:color="auto"/>
              <w:left w:val="single" w:sz="2" w:space="0" w:color="auto"/>
              <w:bottom w:val="single" w:sz="2" w:space="0" w:color="auto"/>
              <w:right w:val="single" w:sz="2" w:space="0" w:color="auto"/>
            </w:tcBorders>
            <w:vAlign w:val="center"/>
          </w:tcPr>
          <w:p w14:paraId="31D90FC4"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br/>
            </w:r>
          </w:p>
          <w:p w14:paraId="6F3EA06D"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sz w:val="20"/>
                <w:szCs w:val="20"/>
              </w:rPr>
            </w:pPr>
          </w:p>
        </w:tc>
        <w:tc>
          <w:tcPr>
            <w:tcW w:w="1431" w:type="dxa"/>
            <w:gridSpan w:val="2"/>
            <w:vMerge w:val="restart"/>
            <w:tcBorders>
              <w:top w:val="single" w:sz="2" w:space="0" w:color="auto"/>
              <w:left w:val="single" w:sz="2" w:space="0" w:color="auto"/>
              <w:bottom w:val="single" w:sz="2" w:space="0" w:color="auto"/>
              <w:right w:val="single" w:sz="2" w:space="0" w:color="auto"/>
            </w:tcBorders>
            <w:vAlign w:val="center"/>
            <w:hideMark/>
          </w:tcPr>
          <w:p w14:paraId="509D67B6" w14:textId="77777777" w:rsidR="00DC2D99" w:rsidRPr="00462CAB" w:rsidRDefault="00252D6A" w:rsidP="00002863">
            <w:pPr>
              <w:adjustRightInd w:val="0"/>
              <w:spacing w:line="280" w:lineRule="exac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與申請人關係</w:t>
            </w:r>
            <w:r w:rsidR="00DC2D99" w:rsidRPr="00462CAB">
              <w:rPr>
                <w:rFonts w:ascii="標楷體" w:eastAsia="標楷體" w:hAnsi="標楷體" w:cs="Times New Roman"/>
                <w:kern w:val="0"/>
                <w:sz w:val="20"/>
                <w:szCs w:val="20"/>
              </w:rPr>
              <w:br/>
            </w:r>
            <w:r w:rsidRPr="00462CAB">
              <w:rPr>
                <w:rFonts w:ascii="Times New Roman" w:eastAsia="標楷體" w:hAnsi="Times New Roman" w:cs="Times New Roman"/>
                <w:kern w:val="0"/>
                <w:sz w:val="20"/>
                <w:szCs w:val="20"/>
              </w:rPr>
              <w:t>Relationship to the applicant</w:t>
            </w:r>
          </w:p>
        </w:tc>
        <w:tc>
          <w:tcPr>
            <w:tcW w:w="1077" w:type="dxa"/>
            <w:gridSpan w:val="2"/>
            <w:vMerge w:val="restart"/>
            <w:tcBorders>
              <w:top w:val="single" w:sz="2" w:space="0" w:color="auto"/>
              <w:left w:val="single" w:sz="2" w:space="0" w:color="auto"/>
              <w:bottom w:val="single" w:sz="2" w:space="0" w:color="auto"/>
              <w:right w:val="single" w:sz="2" w:space="0" w:color="auto"/>
            </w:tcBorders>
            <w:vAlign w:val="center"/>
          </w:tcPr>
          <w:p w14:paraId="41A0A388" w14:textId="77777777" w:rsidR="00DC2D99" w:rsidRPr="00462CAB" w:rsidRDefault="00DC2D99" w:rsidP="00DC2D99">
            <w:pPr>
              <w:tabs>
                <w:tab w:val="left" w:pos="480"/>
                <w:tab w:val="center" w:pos="4153"/>
                <w:tab w:val="right" w:pos="8306"/>
              </w:tabs>
              <w:snapToGrid w:val="0"/>
              <w:jc w:val="center"/>
              <w:rPr>
                <w:rFonts w:ascii="標楷體" w:eastAsia="標楷體" w:hAnsi="標楷體" w:cs="Arial Unicode MS"/>
                <w:sz w:val="20"/>
                <w:szCs w:val="20"/>
                <w:lang w:val="x-none" w:eastAsia="x-none" w:bidi="bo-CN"/>
              </w:rPr>
            </w:pPr>
          </w:p>
        </w:tc>
        <w:tc>
          <w:tcPr>
            <w:tcW w:w="901" w:type="dxa"/>
            <w:tcBorders>
              <w:top w:val="single" w:sz="2" w:space="0" w:color="auto"/>
              <w:left w:val="single" w:sz="2" w:space="0" w:color="auto"/>
              <w:bottom w:val="single" w:sz="2" w:space="0" w:color="auto"/>
              <w:right w:val="single" w:sz="2" w:space="0" w:color="auto"/>
            </w:tcBorders>
            <w:vAlign w:val="center"/>
            <w:hideMark/>
          </w:tcPr>
          <w:p w14:paraId="4AAE8042"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　話</w:t>
            </w:r>
            <w:r w:rsidRPr="00462CAB">
              <w:rPr>
                <w:rFonts w:ascii="Times New Roman" w:eastAsia="標楷體" w:hAnsi="Times New Roman" w:cs="Times New Roman"/>
                <w:kern w:val="0"/>
                <w:sz w:val="20"/>
                <w:szCs w:val="20"/>
              </w:rPr>
              <w:t>Telephone</w:t>
            </w:r>
          </w:p>
        </w:tc>
        <w:tc>
          <w:tcPr>
            <w:tcW w:w="3082" w:type="dxa"/>
            <w:gridSpan w:val="2"/>
            <w:tcBorders>
              <w:top w:val="single" w:sz="2" w:space="0" w:color="auto"/>
              <w:left w:val="single" w:sz="2" w:space="0" w:color="auto"/>
              <w:bottom w:val="single" w:sz="2" w:space="0" w:color="auto"/>
              <w:right w:val="single" w:sz="12" w:space="0" w:color="auto"/>
            </w:tcBorders>
            <w:vAlign w:val="center"/>
            <w:hideMark/>
          </w:tcPr>
          <w:p w14:paraId="237B3460" w14:textId="77777777" w:rsidR="00DC2D99" w:rsidRPr="00462CAB" w:rsidRDefault="00252D6A" w:rsidP="00DC2D99">
            <w:pPr>
              <w:adjustRightInd w:val="0"/>
              <w:snapToGrid w:val="0"/>
              <w:spacing w:line="240" w:lineRule="exact"/>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    )</w:t>
            </w:r>
          </w:p>
        </w:tc>
      </w:tr>
      <w:tr w:rsidR="00DC2D99" w:rsidRPr="00462CAB" w14:paraId="7E157CB0" w14:textId="77777777" w:rsidTr="003F4785">
        <w:trPr>
          <w:jc w:val="center"/>
        </w:trPr>
        <w:tc>
          <w:tcPr>
            <w:tcW w:w="1517" w:type="dxa"/>
            <w:vMerge/>
            <w:tcBorders>
              <w:top w:val="single" w:sz="2" w:space="0" w:color="auto"/>
              <w:left w:val="single" w:sz="12" w:space="0" w:color="auto"/>
              <w:bottom w:val="single" w:sz="12" w:space="0" w:color="auto"/>
              <w:right w:val="single" w:sz="2" w:space="0" w:color="auto"/>
            </w:tcBorders>
            <w:vAlign w:val="center"/>
            <w:hideMark/>
          </w:tcPr>
          <w:p w14:paraId="1B8244C0"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159" w:type="dxa"/>
            <w:vMerge/>
            <w:tcBorders>
              <w:top w:val="single" w:sz="2" w:space="0" w:color="auto"/>
              <w:left w:val="single" w:sz="2" w:space="0" w:color="auto"/>
              <w:bottom w:val="single" w:sz="2" w:space="0" w:color="auto"/>
              <w:right w:val="single" w:sz="2" w:space="0" w:color="auto"/>
            </w:tcBorders>
            <w:vAlign w:val="center"/>
            <w:hideMark/>
          </w:tcPr>
          <w:p w14:paraId="6F943F22"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177" w:type="dxa"/>
            <w:vMerge/>
            <w:tcBorders>
              <w:top w:val="single" w:sz="2" w:space="0" w:color="auto"/>
              <w:left w:val="single" w:sz="2" w:space="0" w:color="auto"/>
              <w:bottom w:val="single" w:sz="2" w:space="0" w:color="auto"/>
              <w:right w:val="single" w:sz="2" w:space="0" w:color="auto"/>
            </w:tcBorders>
            <w:vAlign w:val="center"/>
            <w:hideMark/>
          </w:tcPr>
          <w:p w14:paraId="2546DCD6"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431" w:type="dxa"/>
            <w:gridSpan w:val="2"/>
            <w:vMerge/>
            <w:tcBorders>
              <w:top w:val="single" w:sz="2" w:space="0" w:color="auto"/>
              <w:left w:val="single" w:sz="2" w:space="0" w:color="auto"/>
              <w:bottom w:val="single" w:sz="2" w:space="0" w:color="auto"/>
              <w:right w:val="single" w:sz="2" w:space="0" w:color="auto"/>
            </w:tcBorders>
            <w:vAlign w:val="center"/>
            <w:hideMark/>
          </w:tcPr>
          <w:p w14:paraId="2A92BD5C"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077" w:type="dxa"/>
            <w:gridSpan w:val="2"/>
            <w:vMerge/>
            <w:tcBorders>
              <w:top w:val="single" w:sz="2" w:space="0" w:color="auto"/>
              <w:left w:val="single" w:sz="2" w:space="0" w:color="auto"/>
              <w:bottom w:val="single" w:sz="2" w:space="0" w:color="auto"/>
              <w:right w:val="single" w:sz="2" w:space="0" w:color="auto"/>
            </w:tcBorders>
            <w:vAlign w:val="center"/>
            <w:hideMark/>
          </w:tcPr>
          <w:p w14:paraId="5A772E10"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901" w:type="dxa"/>
            <w:tcBorders>
              <w:top w:val="single" w:sz="2" w:space="0" w:color="auto"/>
              <w:left w:val="single" w:sz="2" w:space="0" w:color="auto"/>
              <w:bottom w:val="single" w:sz="2" w:space="0" w:color="auto"/>
              <w:right w:val="single" w:sz="2" w:space="0" w:color="auto"/>
            </w:tcBorders>
            <w:vAlign w:val="center"/>
            <w:hideMark/>
          </w:tcPr>
          <w:p w14:paraId="292F0C22"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手機</w:t>
            </w:r>
          </w:p>
          <w:p w14:paraId="0CF1328C"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Cell Phone</w:t>
            </w:r>
          </w:p>
        </w:tc>
        <w:tc>
          <w:tcPr>
            <w:tcW w:w="3082" w:type="dxa"/>
            <w:gridSpan w:val="2"/>
            <w:tcBorders>
              <w:top w:val="single" w:sz="2" w:space="0" w:color="auto"/>
              <w:left w:val="single" w:sz="2" w:space="0" w:color="auto"/>
              <w:bottom w:val="single" w:sz="2" w:space="0" w:color="auto"/>
              <w:right w:val="single" w:sz="12" w:space="0" w:color="auto"/>
            </w:tcBorders>
            <w:vAlign w:val="center"/>
          </w:tcPr>
          <w:p w14:paraId="1C2CCF32" w14:textId="77777777" w:rsidR="00DC2D99" w:rsidRPr="00462CAB" w:rsidRDefault="00DC2D99" w:rsidP="00DC2D99">
            <w:pPr>
              <w:adjustRightInd w:val="0"/>
              <w:snapToGrid w:val="0"/>
              <w:spacing w:line="240" w:lineRule="exact"/>
              <w:ind w:firstLineChars="50" w:firstLine="100"/>
              <w:textAlignment w:val="baseline"/>
              <w:rPr>
                <w:rFonts w:ascii="標楷體" w:eastAsia="標楷體" w:hAnsi="標楷體" w:cs="Times New Roman"/>
                <w:sz w:val="20"/>
                <w:szCs w:val="20"/>
              </w:rPr>
            </w:pPr>
          </w:p>
        </w:tc>
      </w:tr>
      <w:tr w:rsidR="00DC2D99" w:rsidRPr="00462CAB" w14:paraId="3288E536" w14:textId="77777777" w:rsidTr="003F4785">
        <w:trPr>
          <w:jc w:val="center"/>
        </w:trPr>
        <w:tc>
          <w:tcPr>
            <w:tcW w:w="1517" w:type="dxa"/>
            <w:vMerge/>
            <w:tcBorders>
              <w:top w:val="single" w:sz="2" w:space="0" w:color="auto"/>
              <w:left w:val="single" w:sz="12" w:space="0" w:color="auto"/>
              <w:bottom w:val="single" w:sz="12" w:space="0" w:color="auto"/>
              <w:right w:val="single" w:sz="2" w:space="0" w:color="auto"/>
            </w:tcBorders>
            <w:vAlign w:val="center"/>
            <w:hideMark/>
          </w:tcPr>
          <w:p w14:paraId="195D6FBD"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159" w:type="dxa"/>
            <w:tcBorders>
              <w:top w:val="single" w:sz="2" w:space="0" w:color="auto"/>
              <w:left w:val="single" w:sz="2" w:space="0" w:color="auto"/>
              <w:bottom w:val="single" w:sz="2" w:space="0" w:color="auto"/>
              <w:right w:val="single" w:sz="2" w:space="0" w:color="auto"/>
            </w:tcBorders>
            <w:vAlign w:val="center"/>
            <w:hideMark/>
          </w:tcPr>
          <w:p w14:paraId="30946C9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通訊地址</w:t>
            </w:r>
            <w:r w:rsidRPr="00462CAB">
              <w:rPr>
                <w:rFonts w:ascii="Times New Roman" w:eastAsia="標楷體" w:hAnsi="Times New Roman" w:cs="Times New Roman"/>
                <w:kern w:val="0"/>
                <w:sz w:val="20"/>
                <w:szCs w:val="20"/>
              </w:rPr>
              <w:t>Mailing Address</w:t>
            </w:r>
          </w:p>
        </w:tc>
        <w:tc>
          <w:tcPr>
            <w:tcW w:w="7668" w:type="dxa"/>
            <w:gridSpan w:val="8"/>
            <w:tcBorders>
              <w:top w:val="single" w:sz="2" w:space="0" w:color="auto"/>
              <w:left w:val="single" w:sz="2" w:space="0" w:color="auto"/>
              <w:bottom w:val="single" w:sz="2" w:space="0" w:color="auto"/>
              <w:right w:val="single" w:sz="12" w:space="0" w:color="auto"/>
            </w:tcBorders>
          </w:tcPr>
          <w:p w14:paraId="4917C3C3" w14:textId="77777777" w:rsidR="00DC2D99" w:rsidRPr="00462CAB" w:rsidRDefault="00252D6A" w:rsidP="00DC2D9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郵遞區號</w:t>
            </w:r>
            <w:r w:rsidR="00DC2D99" w:rsidRPr="00462CAB">
              <w:rPr>
                <w:rFonts w:ascii="標楷體" w:eastAsia="標楷體" w:hAnsi="標楷體" w:cs="Times New Roman"/>
                <w:kern w:val="0"/>
                <w:sz w:val="20"/>
                <w:szCs w:val="20"/>
              </w:rPr>
              <w:t xml:space="preserve">                                                                                     </w:t>
            </w:r>
          </w:p>
          <w:p w14:paraId="2FBDEBEE" w14:textId="77777777" w:rsidR="00DC2D99" w:rsidRPr="00462CAB" w:rsidRDefault="00252D6A" w:rsidP="00DC2D99">
            <w:pPr>
              <w:adjustRightInd w:val="0"/>
              <w:snapToGrid w:val="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Zip Code)</w:t>
            </w:r>
          </w:p>
          <w:p w14:paraId="2410C601" w14:textId="77777777"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rPr>
            </w:pPr>
          </w:p>
        </w:tc>
      </w:tr>
      <w:tr w:rsidR="00DC2D99" w:rsidRPr="00462CAB" w14:paraId="1F10BEE0" w14:textId="77777777" w:rsidTr="003F4785">
        <w:trPr>
          <w:jc w:val="center"/>
        </w:trPr>
        <w:tc>
          <w:tcPr>
            <w:tcW w:w="1517" w:type="dxa"/>
            <w:vMerge/>
            <w:tcBorders>
              <w:top w:val="single" w:sz="2" w:space="0" w:color="auto"/>
              <w:left w:val="single" w:sz="12" w:space="0" w:color="auto"/>
              <w:bottom w:val="single" w:sz="12" w:space="0" w:color="auto"/>
              <w:right w:val="single" w:sz="2" w:space="0" w:color="auto"/>
            </w:tcBorders>
            <w:vAlign w:val="center"/>
            <w:hideMark/>
          </w:tcPr>
          <w:p w14:paraId="48CE2215"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159" w:type="dxa"/>
            <w:tcBorders>
              <w:top w:val="single" w:sz="2" w:space="0" w:color="auto"/>
              <w:left w:val="single" w:sz="2" w:space="0" w:color="auto"/>
              <w:bottom w:val="single" w:sz="12" w:space="0" w:color="auto"/>
              <w:right w:val="single" w:sz="2" w:space="0" w:color="auto"/>
            </w:tcBorders>
            <w:vAlign w:val="center"/>
            <w:hideMark/>
          </w:tcPr>
          <w:p w14:paraId="26FE54D3" w14:textId="77777777" w:rsidR="00DC2D99" w:rsidRPr="00462CAB" w:rsidRDefault="00252D6A" w:rsidP="00002863">
            <w:pPr>
              <w:adjustRightInd w:val="0"/>
              <w:snapToGrid w:val="0"/>
              <w:spacing w:line="28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子信箱</w:t>
            </w:r>
            <w:r w:rsidRPr="00462CAB">
              <w:rPr>
                <w:rFonts w:ascii="Times New Roman" w:eastAsia="標楷體" w:hAnsi="Times New Roman" w:cs="Times New Roman"/>
                <w:kern w:val="0"/>
                <w:sz w:val="20"/>
                <w:szCs w:val="20"/>
              </w:rPr>
              <w:t>Email</w:t>
            </w:r>
          </w:p>
        </w:tc>
        <w:tc>
          <w:tcPr>
            <w:tcW w:w="7668" w:type="dxa"/>
            <w:gridSpan w:val="8"/>
            <w:tcBorders>
              <w:top w:val="single" w:sz="2" w:space="0" w:color="auto"/>
              <w:left w:val="single" w:sz="2" w:space="0" w:color="auto"/>
              <w:bottom w:val="single" w:sz="12" w:space="0" w:color="auto"/>
              <w:right w:val="single" w:sz="12" w:space="0" w:color="auto"/>
            </w:tcBorders>
            <w:vAlign w:val="center"/>
          </w:tcPr>
          <w:p w14:paraId="0608EA4A" w14:textId="77777777" w:rsidR="00DC2D99" w:rsidRPr="00462CAB" w:rsidRDefault="00DC2D99" w:rsidP="00DC2D99">
            <w:pPr>
              <w:adjustRightInd w:val="0"/>
              <w:snapToGrid w:val="0"/>
              <w:spacing w:line="240" w:lineRule="exact"/>
              <w:ind w:firstLineChars="50" w:firstLine="100"/>
              <w:textAlignment w:val="baseline"/>
              <w:rPr>
                <w:rFonts w:ascii="標楷體" w:eastAsia="標楷體" w:hAnsi="標楷體" w:cs="Times New Roman"/>
                <w:sz w:val="20"/>
                <w:szCs w:val="20"/>
              </w:rPr>
            </w:pPr>
          </w:p>
        </w:tc>
      </w:tr>
    </w:tbl>
    <w:p w14:paraId="60774E5F" w14:textId="77777777" w:rsidR="00DC2D99" w:rsidRPr="00462CAB" w:rsidRDefault="00DC2D99" w:rsidP="00DC2D99">
      <w:pPr>
        <w:autoSpaceDE w:val="0"/>
        <w:autoSpaceDN w:val="0"/>
        <w:adjustRightInd w:val="0"/>
        <w:snapToGrid w:val="0"/>
        <w:jc w:val="both"/>
        <w:rPr>
          <w:rFonts w:ascii="Times New Roman" w:eastAsia="新細明體" w:hAnsi="Times New Roman" w:cs="Times New Roman"/>
          <w:kern w:val="0"/>
          <w:szCs w:val="24"/>
        </w:rPr>
      </w:pPr>
    </w:p>
    <w:p w14:paraId="0EDEB9D1" w14:textId="77777777" w:rsidR="00002863" w:rsidRDefault="00002863" w:rsidP="00DC2D99">
      <w:pPr>
        <w:autoSpaceDE w:val="0"/>
        <w:autoSpaceDN w:val="0"/>
        <w:adjustRightInd w:val="0"/>
        <w:snapToGrid w:val="0"/>
        <w:ind w:left="-14"/>
        <w:jc w:val="both"/>
        <w:rPr>
          <w:rFonts w:ascii="Times New Roman" w:eastAsia="標楷體" w:hAnsi="Times New Roman" w:cs="Times New Roman"/>
          <w:kern w:val="0"/>
          <w:szCs w:val="24"/>
        </w:rPr>
      </w:pPr>
    </w:p>
    <w:p w14:paraId="7ED7C386" w14:textId="77777777" w:rsidR="00002863" w:rsidRDefault="00002863" w:rsidP="00DC2D99">
      <w:pPr>
        <w:autoSpaceDE w:val="0"/>
        <w:autoSpaceDN w:val="0"/>
        <w:adjustRightInd w:val="0"/>
        <w:snapToGrid w:val="0"/>
        <w:ind w:left="-14"/>
        <w:jc w:val="both"/>
        <w:rPr>
          <w:rFonts w:ascii="Times New Roman" w:eastAsia="標楷體" w:hAnsi="Times New Roman" w:cs="Times New Roman"/>
          <w:kern w:val="0"/>
          <w:szCs w:val="24"/>
        </w:rPr>
      </w:pPr>
    </w:p>
    <w:p w14:paraId="50331404" w14:textId="77777777" w:rsidR="00002863" w:rsidRDefault="00002863" w:rsidP="00DC2D99">
      <w:pPr>
        <w:autoSpaceDE w:val="0"/>
        <w:autoSpaceDN w:val="0"/>
        <w:adjustRightInd w:val="0"/>
        <w:snapToGrid w:val="0"/>
        <w:ind w:left="-14"/>
        <w:jc w:val="both"/>
        <w:rPr>
          <w:rFonts w:ascii="Times New Roman" w:eastAsia="標楷體" w:hAnsi="Times New Roman" w:cs="Times New Roman"/>
          <w:kern w:val="0"/>
          <w:szCs w:val="24"/>
        </w:rPr>
      </w:pPr>
    </w:p>
    <w:p w14:paraId="5C0678CA" w14:textId="3D7F1AC7" w:rsidR="00DC2D99" w:rsidRPr="00462CAB" w:rsidRDefault="00252D6A" w:rsidP="00DC2D99">
      <w:pPr>
        <w:autoSpaceDE w:val="0"/>
        <w:autoSpaceDN w:val="0"/>
        <w:adjustRightInd w:val="0"/>
        <w:snapToGrid w:val="0"/>
        <w:ind w:left="-14"/>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二、教育背景</w:t>
      </w:r>
      <w:r w:rsidRPr="00462CAB">
        <w:rPr>
          <w:rFonts w:ascii="Times New Roman" w:eastAsia="標楷體" w:hAnsi="Times New Roman" w:cs="Times New Roman"/>
          <w:kern w:val="0"/>
          <w:szCs w:val="24"/>
        </w:rPr>
        <w:t xml:space="preserve"> / Educational Background</w:t>
      </w:r>
    </w:p>
    <w:tbl>
      <w:tblPr>
        <w:tblW w:w="9497" w:type="dxa"/>
        <w:tblInd w:w="127"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CellMar>
          <w:left w:w="28" w:type="dxa"/>
          <w:right w:w="28" w:type="dxa"/>
        </w:tblCellMar>
        <w:tblLook w:val="0000" w:firstRow="0" w:lastRow="0" w:firstColumn="0" w:lastColumn="0" w:noHBand="0" w:noVBand="0"/>
      </w:tblPr>
      <w:tblGrid>
        <w:gridCol w:w="1843"/>
        <w:gridCol w:w="7654"/>
      </w:tblGrid>
      <w:tr w:rsidR="00DC2D99" w:rsidRPr="00462CAB" w14:paraId="6FACBB63" w14:textId="77777777" w:rsidTr="00002863">
        <w:trPr>
          <w:trHeight w:val="453"/>
        </w:trPr>
        <w:tc>
          <w:tcPr>
            <w:tcW w:w="9497" w:type="dxa"/>
            <w:gridSpan w:val="2"/>
            <w:vAlign w:val="center"/>
          </w:tcPr>
          <w:p w14:paraId="7F54B4E5" w14:textId="77777777" w:rsidR="00DC2D99" w:rsidRPr="00462CAB" w:rsidRDefault="00252D6A" w:rsidP="00DC2D99">
            <w:pPr>
              <w:adjustRightInd w:val="0"/>
              <w:snapToGrid w:val="0"/>
              <w:spacing w:line="360" w:lineRule="atLeast"/>
              <w:ind w:firstLineChars="50" w:firstLine="10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位</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文憑</w:t>
            </w:r>
            <w:r w:rsidRPr="00462CAB">
              <w:rPr>
                <w:rFonts w:ascii="Times New Roman" w:eastAsia="標楷體" w:hAnsi="Times New Roman" w:cs="Times New Roman"/>
                <w:kern w:val="0"/>
                <w:sz w:val="20"/>
                <w:szCs w:val="20"/>
              </w:rPr>
              <w:t>Degree/Diploma</w:t>
            </w:r>
          </w:p>
        </w:tc>
      </w:tr>
      <w:tr w:rsidR="00DC2D99" w:rsidRPr="00462CAB" w14:paraId="244610C5" w14:textId="77777777" w:rsidTr="00002863">
        <w:trPr>
          <w:trHeight w:val="76"/>
        </w:trPr>
        <w:tc>
          <w:tcPr>
            <w:tcW w:w="1843" w:type="dxa"/>
            <w:vMerge w:val="restart"/>
            <w:vAlign w:val="center"/>
          </w:tcPr>
          <w:p w14:paraId="509DAB17"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高中</w:t>
            </w:r>
          </w:p>
          <w:p w14:paraId="4BB9815F"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Senior high</w:t>
            </w:r>
          </w:p>
        </w:tc>
        <w:tc>
          <w:tcPr>
            <w:tcW w:w="7654" w:type="dxa"/>
            <w:vAlign w:val="center"/>
          </w:tcPr>
          <w:p w14:paraId="26A5088F"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名稱</w:t>
            </w:r>
            <w:r w:rsidRPr="00462CAB">
              <w:rPr>
                <w:rFonts w:ascii="Times New Roman" w:eastAsia="標楷體" w:hAnsi="Times New Roman" w:cs="Times New Roman"/>
                <w:kern w:val="0"/>
                <w:sz w:val="20"/>
                <w:szCs w:val="20"/>
              </w:rPr>
              <w:t>Name of School</w:t>
            </w:r>
            <w:r w:rsidRPr="00462CAB">
              <w:rPr>
                <w:rFonts w:ascii="標楷體" w:eastAsia="標楷體" w:hAnsi="標楷體" w:cs="Times New Roman" w:hint="eastAsia"/>
                <w:kern w:val="0"/>
                <w:sz w:val="20"/>
                <w:szCs w:val="20"/>
              </w:rPr>
              <w:t>：</w:t>
            </w:r>
          </w:p>
        </w:tc>
      </w:tr>
      <w:tr w:rsidR="00DC2D99" w:rsidRPr="00462CAB" w14:paraId="66F64699" w14:textId="77777777" w:rsidTr="00002863">
        <w:trPr>
          <w:trHeight w:val="75"/>
        </w:trPr>
        <w:tc>
          <w:tcPr>
            <w:tcW w:w="1843" w:type="dxa"/>
            <w:vMerge/>
            <w:vAlign w:val="center"/>
          </w:tcPr>
          <w:p w14:paraId="2EFE1F99"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660EF5BD"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所在地</w:t>
            </w:r>
            <w:r w:rsidRPr="00462CAB">
              <w:rPr>
                <w:rFonts w:ascii="Times New Roman" w:eastAsia="標楷體" w:hAnsi="Times New Roman" w:cs="Times New Roman"/>
                <w:kern w:val="0"/>
                <w:sz w:val="20"/>
                <w:szCs w:val="20"/>
              </w:rPr>
              <w:t>City and Country</w:t>
            </w:r>
            <w:r w:rsidRPr="00462CAB">
              <w:rPr>
                <w:rFonts w:ascii="標楷體" w:eastAsia="標楷體" w:hAnsi="標楷體" w:cs="Times New Roman" w:hint="eastAsia"/>
                <w:kern w:val="0"/>
                <w:sz w:val="20"/>
                <w:szCs w:val="20"/>
              </w:rPr>
              <w:t>：</w:t>
            </w:r>
          </w:p>
        </w:tc>
      </w:tr>
      <w:tr w:rsidR="00DC2D99" w:rsidRPr="00462CAB" w14:paraId="7DE51306" w14:textId="77777777" w:rsidTr="00002863">
        <w:trPr>
          <w:trHeight w:val="74"/>
        </w:trPr>
        <w:tc>
          <w:tcPr>
            <w:tcW w:w="1843" w:type="dxa"/>
            <w:vMerge/>
            <w:vAlign w:val="center"/>
          </w:tcPr>
          <w:p w14:paraId="10FF4DDA"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2D5A57BF"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畢業日期</w:t>
            </w:r>
            <w:r w:rsidRPr="00462CAB">
              <w:rPr>
                <w:rFonts w:ascii="標楷體" w:eastAsia="標楷體" w:hAnsi="標楷體" w:cs="Times New Roman"/>
                <w:kern w:val="0"/>
                <w:sz w:val="20"/>
                <w:szCs w:val="20"/>
              </w:rPr>
              <w:t xml:space="preserve"> </w:t>
            </w:r>
            <w:r w:rsidRPr="00462CAB">
              <w:rPr>
                <w:rFonts w:ascii="Times New Roman" w:eastAsia="標楷體" w:hAnsi="Times New Roman" w:cs="Times New Roman"/>
                <w:kern w:val="0"/>
                <w:sz w:val="20"/>
                <w:szCs w:val="20"/>
              </w:rPr>
              <w:t>Date of Graduation (MM/DD/YY)</w:t>
            </w:r>
            <w:r w:rsidRPr="00462CAB">
              <w:rPr>
                <w:rFonts w:ascii="標楷體" w:eastAsia="標楷體" w:hAnsi="標楷體" w:cs="Times New Roman" w:hint="eastAsia"/>
                <w:kern w:val="0"/>
                <w:sz w:val="20"/>
                <w:szCs w:val="20"/>
              </w:rPr>
              <w:t>：</w:t>
            </w:r>
          </w:p>
        </w:tc>
      </w:tr>
      <w:tr w:rsidR="00DC2D99" w:rsidRPr="00462CAB" w14:paraId="1A3C85EE" w14:textId="77777777" w:rsidTr="00002863">
        <w:trPr>
          <w:trHeight w:val="76"/>
        </w:trPr>
        <w:tc>
          <w:tcPr>
            <w:tcW w:w="1843" w:type="dxa"/>
            <w:vMerge w:val="restart"/>
            <w:vAlign w:val="center"/>
          </w:tcPr>
          <w:p w14:paraId="5817C8CF"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大學</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學院</w:t>
            </w:r>
          </w:p>
          <w:p w14:paraId="237FA250"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University/ College</w:t>
            </w:r>
          </w:p>
        </w:tc>
        <w:tc>
          <w:tcPr>
            <w:tcW w:w="7654" w:type="dxa"/>
            <w:vAlign w:val="center"/>
          </w:tcPr>
          <w:p w14:paraId="7282AD3A"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名稱</w:t>
            </w:r>
            <w:r w:rsidRPr="00462CAB">
              <w:rPr>
                <w:rFonts w:ascii="Times New Roman" w:eastAsia="標楷體" w:hAnsi="Times New Roman" w:cs="Times New Roman"/>
                <w:kern w:val="0"/>
                <w:sz w:val="20"/>
                <w:szCs w:val="20"/>
              </w:rPr>
              <w:t>Name of School</w:t>
            </w:r>
            <w:r w:rsidRPr="00462CAB">
              <w:rPr>
                <w:rFonts w:ascii="標楷體" w:eastAsia="標楷體" w:hAnsi="標楷體" w:cs="Times New Roman" w:hint="eastAsia"/>
                <w:kern w:val="0"/>
                <w:sz w:val="20"/>
                <w:szCs w:val="20"/>
              </w:rPr>
              <w:t>：</w:t>
            </w:r>
          </w:p>
        </w:tc>
      </w:tr>
      <w:tr w:rsidR="00DC2D99" w:rsidRPr="00462CAB" w14:paraId="1410DD1A" w14:textId="77777777" w:rsidTr="00002863">
        <w:trPr>
          <w:trHeight w:val="75"/>
        </w:trPr>
        <w:tc>
          <w:tcPr>
            <w:tcW w:w="1843" w:type="dxa"/>
            <w:vMerge/>
            <w:vAlign w:val="center"/>
          </w:tcPr>
          <w:p w14:paraId="1EEAB8AE"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2DBBAE0C"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所在地</w:t>
            </w:r>
            <w:r w:rsidRPr="00462CAB">
              <w:rPr>
                <w:rFonts w:ascii="Times New Roman" w:eastAsia="標楷體" w:hAnsi="Times New Roman" w:cs="Times New Roman"/>
                <w:kern w:val="0"/>
                <w:sz w:val="20"/>
                <w:szCs w:val="20"/>
              </w:rPr>
              <w:t>City and Country</w:t>
            </w:r>
            <w:r w:rsidRPr="00462CAB">
              <w:rPr>
                <w:rFonts w:ascii="標楷體" w:eastAsia="標楷體" w:hAnsi="標楷體" w:cs="Times New Roman" w:hint="eastAsia"/>
                <w:kern w:val="0"/>
                <w:sz w:val="20"/>
                <w:szCs w:val="20"/>
              </w:rPr>
              <w:t>：</w:t>
            </w:r>
          </w:p>
        </w:tc>
      </w:tr>
      <w:tr w:rsidR="00DC2D99" w:rsidRPr="00462CAB" w14:paraId="70262307" w14:textId="77777777" w:rsidTr="00002863">
        <w:trPr>
          <w:trHeight w:val="75"/>
        </w:trPr>
        <w:tc>
          <w:tcPr>
            <w:tcW w:w="1843" w:type="dxa"/>
            <w:vMerge/>
            <w:vAlign w:val="center"/>
          </w:tcPr>
          <w:p w14:paraId="65FEE0A5"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7DFD0E9A"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主修學門</w:t>
            </w:r>
            <w:r w:rsidRPr="00462CAB">
              <w:rPr>
                <w:rFonts w:ascii="Times New Roman" w:eastAsia="標楷體" w:hAnsi="Times New Roman" w:cs="Times New Roman"/>
                <w:kern w:val="0"/>
                <w:sz w:val="20"/>
                <w:szCs w:val="20"/>
              </w:rPr>
              <w:t>Major</w:t>
            </w:r>
            <w:r w:rsidRPr="00462CAB">
              <w:rPr>
                <w:rFonts w:ascii="標楷體" w:eastAsia="標楷體" w:hAnsi="標楷體" w:cs="Times New Roman" w:hint="eastAsia"/>
                <w:kern w:val="0"/>
                <w:sz w:val="20"/>
                <w:szCs w:val="20"/>
              </w:rPr>
              <w:t>：</w:t>
            </w:r>
          </w:p>
        </w:tc>
      </w:tr>
      <w:tr w:rsidR="00DC2D99" w:rsidRPr="00462CAB" w14:paraId="23DCDAF4" w14:textId="77777777" w:rsidTr="00002863">
        <w:trPr>
          <w:trHeight w:val="75"/>
        </w:trPr>
        <w:tc>
          <w:tcPr>
            <w:tcW w:w="1843" w:type="dxa"/>
            <w:vMerge/>
            <w:vAlign w:val="center"/>
          </w:tcPr>
          <w:p w14:paraId="021AB1C4"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5522672C"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副修學門</w:t>
            </w:r>
            <w:r w:rsidRPr="00462CAB">
              <w:rPr>
                <w:rFonts w:ascii="Times New Roman" w:eastAsia="標楷體" w:hAnsi="Times New Roman" w:cs="Times New Roman"/>
                <w:kern w:val="0"/>
                <w:sz w:val="20"/>
                <w:szCs w:val="20"/>
              </w:rPr>
              <w:t>Minor</w:t>
            </w:r>
            <w:r w:rsidRPr="00462CAB">
              <w:rPr>
                <w:rFonts w:ascii="標楷體" w:eastAsia="標楷體" w:hAnsi="標楷體" w:cs="Times New Roman" w:hint="eastAsia"/>
                <w:kern w:val="0"/>
                <w:sz w:val="20"/>
                <w:szCs w:val="20"/>
              </w:rPr>
              <w:t>：</w:t>
            </w:r>
          </w:p>
        </w:tc>
      </w:tr>
      <w:tr w:rsidR="00DC2D99" w:rsidRPr="00462CAB" w14:paraId="67E88B29" w14:textId="77777777" w:rsidTr="00002863">
        <w:trPr>
          <w:trHeight w:val="75"/>
        </w:trPr>
        <w:tc>
          <w:tcPr>
            <w:tcW w:w="1843" w:type="dxa"/>
            <w:vMerge/>
            <w:vAlign w:val="center"/>
          </w:tcPr>
          <w:p w14:paraId="6AC8968F"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2C44D693"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位</w:t>
            </w:r>
            <w:r w:rsidRPr="00462CAB">
              <w:rPr>
                <w:rFonts w:ascii="Times New Roman" w:eastAsia="標楷體" w:hAnsi="Times New Roman" w:cs="Times New Roman"/>
                <w:kern w:val="0"/>
                <w:sz w:val="20"/>
                <w:szCs w:val="20"/>
              </w:rPr>
              <w:t>Degree Obtained</w:t>
            </w:r>
            <w:r w:rsidRPr="00462CAB">
              <w:rPr>
                <w:rFonts w:ascii="標楷體" w:eastAsia="標楷體" w:hAnsi="標楷體" w:cs="Times New Roman" w:hint="eastAsia"/>
                <w:kern w:val="0"/>
                <w:sz w:val="20"/>
                <w:szCs w:val="20"/>
              </w:rPr>
              <w:t>：</w:t>
            </w:r>
          </w:p>
        </w:tc>
      </w:tr>
      <w:tr w:rsidR="00DC2D99" w:rsidRPr="00462CAB" w14:paraId="4E56D178" w14:textId="77777777" w:rsidTr="00002863">
        <w:trPr>
          <w:trHeight w:val="75"/>
        </w:trPr>
        <w:tc>
          <w:tcPr>
            <w:tcW w:w="1843" w:type="dxa"/>
            <w:vMerge/>
            <w:vAlign w:val="center"/>
          </w:tcPr>
          <w:p w14:paraId="5F2F81DA"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3C957FDB"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取得學位日期</w:t>
            </w:r>
            <w:r w:rsidRPr="00462CAB">
              <w:rPr>
                <w:rFonts w:ascii="標楷體" w:eastAsia="標楷體" w:hAnsi="標楷體" w:cs="Times New Roman"/>
                <w:kern w:val="0"/>
                <w:sz w:val="20"/>
                <w:szCs w:val="20"/>
              </w:rPr>
              <w:t xml:space="preserve"> </w:t>
            </w:r>
            <w:r w:rsidRPr="00462CAB">
              <w:rPr>
                <w:rFonts w:ascii="Times New Roman" w:eastAsia="標楷體" w:hAnsi="Times New Roman" w:cs="Times New Roman"/>
                <w:kern w:val="0"/>
                <w:sz w:val="20"/>
                <w:szCs w:val="20"/>
              </w:rPr>
              <w:t>Date Degree Granted (MM/DD/YY)</w:t>
            </w:r>
            <w:r w:rsidRPr="00462CAB">
              <w:rPr>
                <w:rFonts w:ascii="標楷體" w:eastAsia="標楷體" w:hAnsi="標楷體" w:cs="Times New Roman" w:hint="eastAsia"/>
                <w:kern w:val="0"/>
                <w:sz w:val="20"/>
                <w:szCs w:val="20"/>
              </w:rPr>
              <w:t>：</w:t>
            </w:r>
          </w:p>
        </w:tc>
      </w:tr>
      <w:tr w:rsidR="00DC2D99" w:rsidRPr="00462CAB" w14:paraId="21C617D8" w14:textId="77777777" w:rsidTr="00002863">
        <w:trPr>
          <w:trHeight w:val="76"/>
        </w:trPr>
        <w:tc>
          <w:tcPr>
            <w:tcW w:w="1843" w:type="dxa"/>
            <w:vMerge w:val="restart"/>
            <w:vAlign w:val="center"/>
          </w:tcPr>
          <w:p w14:paraId="73AECB6C"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研究所</w:t>
            </w:r>
          </w:p>
          <w:p w14:paraId="13BEDE7B"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Graduate Institute</w:t>
            </w:r>
          </w:p>
        </w:tc>
        <w:tc>
          <w:tcPr>
            <w:tcW w:w="7654" w:type="dxa"/>
            <w:vAlign w:val="center"/>
          </w:tcPr>
          <w:p w14:paraId="1C69CC0F"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名稱</w:t>
            </w:r>
            <w:r w:rsidRPr="00462CAB">
              <w:rPr>
                <w:rFonts w:ascii="Times New Roman" w:eastAsia="標楷體" w:hAnsi="Times New Roman" w:cs="Times New Roman"/>
                <w:kern w:val="0"/>
                <w:sz w:val="20"/>
                <w:szCs w:val="20"/>
              </w:rPr>
              <w:t>Name of School</w:t>
            </w:r>
            <w:r w:rsidRPr="00462CAB">
              <w:rPr>
                <w:rFonts w:ascii="標楷體" w:eastAsia="標楷體" w:hAnsi="標楷體" w:cs="Times New Roman" w:hint="eastAsia"/>
                <w:kern w:val="0"/>
                <w:sz w:val="20"/>
                <w:szCs w:val="20"/>
              </w:rPr>
              <w:t>：</w:t>
            </w:r>
          </w:p>
        </w:tc>
      </w:tr>
      <w:tr w:rsidR="00DC2D99" w:rsidRPr="00462CAB" w14:paraId="2C84F65C" w14:textId="77777777" w:rsidTr="00002863">
        <w:trPr>
          <w:trHeight w:val="75"/>
        </w:trPr>
        <w:tc>
          <w:tcPr>
            <w:tcW w:w="1843" w:type="dxa"/>
            <w:vMerge/>
            <w:vAlign w:val="center"/>
          </w:tcPr>
          <w:p w14:paraId="478D7C61"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19E976F3"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所在地</w:t>
            </w:r>
            <w:r w:rsidRPr="00462CAB">
              <w:rPr>
                <w:rFonts w:ascii="Times New Roman" w:eastAsia="標楷體" w:hAnsi="Times New Roman" w:cs="Times New Roman"/>
                <w:kern w:val="0"/>
                <w:sz w:val="20"/>
                <w:szCs w:val="20"/>
              </w:rPr>
              <w:t>City and Country</w:t>
            </w:r>
            <w:r w:rsidRPr="00462CAB">
              <w:rPr>
                <w:rFonts w:ascii="標楷體" w:eastAsia="標楷體" w:hAnsi="標楷體" w:cs="Times New Roman" w:hint="eastAsia"/>
                <w:kern w:val="0"/>
                <w:sz w:val="20"/>
                <w:szCs w:val="20"/>
              </w:rPr>
              <w:t>：</w:t>
            </w:r>
          </w:p>
        </w:tc>
      </w:tr>
      <w:tr w:rsidR="00DC2D99" w:rsidRPr="00462CAB" w14:paraId="38115FC5" w14:textId="77777777" w:rsidTr="00002863">
        <w:trPr>
          <w:trHeight w:val="75"/>
        </w:trPr>
        <w:tc>
          <w:tcPr>
            <w:tcW w:w="1843" w:type="dxa"/>
            <w:vMerge/>
            <w:vAlign w:val="center"/>
          </w:tcPr>
          <w:p w14:paraId="03EBF61A"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0E4CEC49"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主修學門</w:t>
            </w:r>
            <w:r w:rsidRPr="00462CAB">
              <w:rPr>
                <w:rFonts w:ascii="Times New Roman" w:eastAsia="標楷體" w:hAnsi="Times New Roman" w:cs="Times New Roman"/>
                <w:kern w:val="0"/>
                <w:sz w:val="20"/>
                <w:szCs w:val="20"/>
              </w:rPr>
              <w:t>Major</w:t>
            </w:r>
            <w:r w:rsidRPr="00462CAB">
              <w:rPr>
                <w:rFonts w:ascii="標楷體" w:eastAsia="標楷體" w:hAnsi="標楷體" w:cs="Times New Roman" w:hint="eastAsia"/>
                <w:kern w:val="0"/>
                <w:sz w:val="20"/>
                <w:szCs w:val="20"/>
              </w:rPr>
              <w:t>：</w:t>
            </w:r>
          </w:p>
        </w:tc>
      </w:tr>
      <w:tr w:rsidR="00DC2D99" w:rsidRPr="00462CAB" w14:paraId="0ACB62FA" w14:textId="77777777" w:rsidTr="00002863">
        <w:trPr>
          <w:trHeight w:val="75"/>
        </w:trPr>
        <w:tc>
          <w:tcPr>
            <w:tcW w:w="1843" w:type="dxa"/>
            <w:vMerge/>
            <w:vAlign w:val="center"/>
          </w:tcPr>
          <w:p w14:paraId="0D93EBB3"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7EC5F16A"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副修學門</w:t>
            </w:r>
            <w:r w:rsidRPr="00462CAB">
              <w:rPr>
                <w:rFonts w:ascii="Times New Roman" w:eastAsia="標楷體" w:hAnsi="Times New Roman" w:cs="Times New Roman"/>
                <w:kern w:val="0"/>
                <w:sz w:val="20"/>
                <w:szCs w:val="20"/>
              </w:rPr>
              <w:t>Minor</w:t>
            </w:r>
            <w:r w:rsidRPr="00462CAB">
              <w:rPr>
                <w:rFonts w:ascii="標楷體" w:eastAsia="標楷體" w:hAnsi="標楷體" w:cs="Times New Roman" w:hint="eastAsia"/>
                <w:kern w:val="0"/>
                <w:sz w:val="20"/>
                <w:szCs w:val="20"/>
              </w:rPr>
              <w:t>：</w:t>
            </w:r>
          </w:p>
        </w:tc>
      </w:tr>
      <w:tr w:rsidR="00DC2D99" w:rsidRPr="00462CAB" w14:paraId="5407C193" w14:textId="77777777" w:rsidTr="00002863">
        <w:trPr>
          <w:trHeight w:val="75"/>
        </w:trPr>
        <w:tc>
          <w:tcPr>
            <w:tcW w:w="1843" w:type="dxa"/>
            <w:vMerge/>
            <w:vAlign w:val="center"/>
          </w:tcPr>
          <w:p w14:paraId="37A0C0DA"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2D132F3B"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位</w:t>
            </w:r>
            <w:r w:rsidRPr="00462CAB">
              <w:rPr>
                <w:rFonts w:ascii="Times New Roman" w:eastAsia="標楷體" w:hAnsi="Times New Roman" w:cs="Times New Roman"/>
                <w:kern w:val="0"/>
                <w:sz w:val="20"/>
                <w:szCs w:val="20"/>
              </w:rPr>
              <w:t>Degree Obtained</w:t>
            </w:r>
            <w:r w:rsidRPr="00462CAB">
              <w:rPr>
                <w:rFonts w:ascii="標楷體" w:eastAsia="標楷體" w:hAnsi="標楷體" w:cs="Times New Roman" w:hint="eastAsia"/>
                <w:kern w:val="0"/>
                <w:sz w:val="20"/>
                <w:szCs w:val="20"/>
              </w:rPr>
              <w:t>：</w:t>
            </w:r>
          </w:p>
        </w:tc>
      </w:tr>
      <w:tr w:rsidR="00DC2D99" w:rsidRPr="00462CAB" w14:paraId="22A179AB" w14:textId="77777777" w:rsidTr="00002863">
        <w:trPr>
          <w:trHeight w:val="75"/>
        </w:trPr>
        <w:tc>
          <w:tcPr>
            <w:tcW w:w="1843" w:type="dxa"/>
            <w:vMerge/>
            <w:vAlign w:val="center"/>
          </w:tcPr>
          <w:p w14:paraId="489A07C2"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582871C5"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取得學位日期</w:t>
            </w:r>
            <w:r w:rsidRPr="00462CAB">
              <w:rPr>
                <w:rFonts w:ascii="標楷體" w:eastAsia="標楷體" w:hAnsi="標楷體" w:cs="Times New Roman"/>
                <w:kern w:val="0"/>
                <w:sz w:val="20"/>
                <w:szCs w:val="20"/>
              </w:rPr>
              <w:t xml:space="preserve"> </w:t>
            </w:r>
            <w:r w:rsidRPr="00462CAB">
              <w:rPr>
                <w:rFonts w:ascii="Times New Roman" w:eastAsia="標楷體" w:hAnsi="Times New Roman" w:cs="Times New Roman"/>
                <w:kern w:val="0"/>
                <w:sz w:val="20"/>
                <w:szCs w:val="20"/>
              </w:rPr>
              <w:t>Date Degree Granted (MM/DD/YY)</w:t>
            </w:r>
            <w:r w:rsidRPr="00462CAB">
              <w:rPr>
                <w:rFonts w:ascii="標楷體" w:eastAsia="標楷體" w:hAnsi="標楷體" w:cs="Times New Roman" w:hint="eastAsia"/>
                <w:kern w:val="0"/>
                <w:sz w:val="20"/>
                <w:szCs w:val="20"/>
              </w:rPr>
              <w:t>：</w:t>
            </w:r>
          </w:p>
        </w:tc>
      </w:tr>
      <w:tr w:rsidR="00DC2D99" w:rsidRPr="00462CAB" w14:paraId="6EF08FEA" w14:textId="77777777" w:rsidTr="00002863">
        <w:trPr>
          <w:trHeight w:val="76"/>
        </w:trPr>
        <w:tc>
          <w:tcPr>
            <w:tcW w:w="1843" w:type="dxa"/>
            <w:vMerge w:val="restart"/>
            <w:vAlign w:val="center"/>
          </w:tcPr>
          <w:p w14:paraId="27C56C90"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其他</w:t>
            </w:r>
          </w:p>
          <w:p w14:paraId="5BE2A92D"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Other Training</w:t>
            </w:r>
          </w:p>
        </w:tc>
        <w:tc>
          <w:tcPr>
            <w:tcW w:w="7654" w:type="dxa"/>
            <w:vAlign w:val="center"/>
          </w:tcPr>
          <w:p w14:paraId="21810D86"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名稱</w:t>
            </w:r>
            <w:r w:rsidRPr="00462CAB">
              <w:rPr>
                <w:rFonts w:ascii="Times New Roman" w:eastAsia="標楷體" w:hAnsi="Times New Roman" w:cs="Times New Roman"/>
                <w:kern w:val="0"/>
                <w:sz w:val="20"/>
                <w:szCs w:val="20"/>
              </w:rPr>
              <w:t>Name of School</w:t>
            </w:r>
            <w:r w:rsidRPr="00462CAB">
              <w:rPr>
                <w:rFonts w:ascii="標楷體" w:eastAsia="標楷體" w:hAnsi="標楷體" w:cs="Times New Roman" w:hint="eastAsia"/>
                <w:kern w:val="0"/>
                <w:sz w:val="20"/>
                <w:szCs w:val="20"/>
              </w:rPr>
              <w:t>：</w:t>
            </w:r>
          </w:p>
        </w:tc>
      </w:tr>
      <w:tr w:rsidR="00DC2D99" w:rsidRPr="00462CAB" w14:paraId="437B9932" w14:textId="77777777" w:rsidTr="00002863">
        <w:trPr>
          <w:trHeight w:val="75"/>
        </w:trPr>
        <w:tc>
          <w:tcPr>
            <w:tcW w:w="1843" w:type="dxa"/>
            <w:vMerge/>
            <w:vAlign w:val="center"/>
          </w:tcPr>
          <w:p w14:paraId="1DCDF3BA"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kern w:val="0"/>
                <w:sz w:val="20"/>
                <w:szCs w:val="20"/>
              </w:rPr>
            </w:pPr>
          </w:p>
        </w:tc>
        <w:tc>
          <w:tcPr>
            <w:tcW w:w="7654" w:type="dxa"/>
            <w:vAlign w:val="center"/>
          </w:tcPr>
          <w:p w14:paraId="010BF9D2"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所在地</w:t>
            </w:r>
            <w:r w:rsidRPr="00462CAB">
              <w:rPr>
                <w:rFonts w:ascii="Times New Roman" w:eastAsia="標楷體" w:hAnsi="Times New Roman" w:cs="Times New Roman"/>
                <w:kern w:val="0"/>
                <w:sz w:val="20"/>
                <w:szCs w:val="20"/>
              </w:rPr>
              <w:t>City and Country</w:t>
            </w:r>
            <w:r w:rsidRPr="00462CAB">
              <w:rPr>
                <w:rFonts w:ascii="標楷體" w:eastAsia="標楷體" w:hAnsi="標楷體" w:cs="Times New Roman" w:hint="eastAsia"/>
                <w:kern w:val="0"/>
                <w:sz w:val="20"/>
                <w:szCs w:val="20"/>
              </w:rPr>
              <w:t>：</w:t>
            </w:r>
          </w:p>
        </w:tc>
      </w:tr>
      <w:tr w:rsidR="00DC2D99" w:rsidRPr="00462CAB" w14:paraId="2358A73D" w14:textId="77777777" w:rsidTr="00002863">
        <w:trPr>
          <w:trHeight w:val="75"/>
        </w:trPr>
        <w:tc>
          <w:tcPr>
            <w:tcW w:w="1843" w:type="dxa"/>
            <w:vMerge/>
            <w:vAlign w:val="center"/>
          </w:tcPr>
          <w:p w14:paraId="77B0FDEF"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kern w:val="0"/>
                <w:sz w:val="20"/>
                <w:szCs w:val="20"/>
              </w:rPr>
            </w:pPr>
          </w:p>
        </w:tc>
        <w:tc>
          <w:tcPr>
            <w:tcW w:w="7654" w:type="dxa"/>
            <w:vAlign w:val="center"/>
          </w:tcPr>
          <w:p w14:paraId="5C0ABF45"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主修學門</w:t>
            </w:r>
            <w:r w:rsidRPr="00462CAB">
              <w:rPr>
                <w:rFonts w:ascii="Times New Roman" w:eastAsia="標楷體" w:hAnsi="Times New Roman" w:cs="Times New Roman"/>
                <w:kern w:val="0"/>
                <w:sz w:val="20"/>
                <w:szCs w:val="20"/>
              </w:rPr>
              <w:t>Major</w:t>
            </w:r>
            <w:r w:rsidRPr="00462CAB">
              <w:rPr>
                <w:rFonts w:ascii="標楷體" w:eastAsia="標楷體" w:hAnsi="標楷體" w:cs="Times New Roman" w:hint="eastAsia"/>
                <w:kern w:val="0"/>
                <w:sz w:val="20"/>
                <w:szCs w:val="20"/>
              </w:rPr>
              <w:t>：</w:t>
            </w:r>
          </w:p>
        </w:tc>
      </w:tr>
      <w:tr w:rsidR="00DC2D99" w:rsidRPr="00462CAB" w14:paraId="55963372" w14:textId="77777777" w:rsidTr="00002863">
        <w:trPr>
          <w:trHeight w:val="75"/>
        </w:trPr>
        <w:tc>
          <w:tcPr>
            <w:tcW w:w="1843" w:type="dxa"/>
            <w:vMerge/>
            <w:vAlign w:val="center"/>
          </w:tcPr>
          <w:p w14:paraId="1B149B97"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kern w:val="0"/>
                <w:sz w:val="20"/>
                <w:szCs w:val="20"/>
              </w:rPr>
            </w:pPr>
          </w:p>
        </w:tc>
        <w:tc>
          <w:tcPr>
            <w:tcW w:w="7654" w:type="dxa"/>
            <w:vAlign w:val="center"/>
          </w:tcPr>
          <w:p w14:paraId="00A1ADD3"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副修學門</w:t>
            </w:r>
            <w:r w:rsidRPr="00462CAB">
              <w:rPr>
                <w:rFonts w:ascii="Times New Roman" w:eastAsia="標楷體" w:hAnsi="Times New Roman" w:cs="Times New Roman"/>
                <w:kern w:val="0"/>
                <w:sz w:val="20"/>
                <w:szCs w:val="20"/>
              </w:rPr>
              <w:t>Minor</w:t>
            </w:r>
            <w:r w:rsidRPr="00462CAB">
              <w:rPr>
                <w:rFonts w:ascii="標楷體" w:eastAsia="標楷體" w:hAnsi="標楷體" w:cs="Times New Roman" w:hint="eastAsia"/>
                <w:kern w:val="0"/>
                <w:sz w:val="20"/>
                <w:szCs w:val="20"/>
              </w:rPr>
              <w:t>：</w:t>
            </w:r>
          </w:p>
        </w:tc>
      </w:tr>
      <w:tr w:rsidR="00DC2D99" w:rsidRPr="00462CAB" w14:paraId="5BCF6E0A" w14:textId="77777777" w:rsidTr="00002863">
        <w:trPr>
          <w:trHeight w:val="75"/>
        </w:trPr>
        <w:tc>
          <w:tcPr>
            <w:tcW w:w="1843" w:type="dxa"/>
            <w:vMerge/>
            <w:vAlign w:val="center"/>
          </w:tcPr>
          <w:p w14:paraId="7E40744D"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kern w:val="0"/>
                <w:sz w:val="20"/>
                <w:szCs w:val="20"/>
              </w:rPr>
            </w:pPr>
          </w:p>
        </w:tc>
        <w:tc>
          <w:tcPr>
            <w:tcW w:w="7654" w:type="dxa"/>
            <w:vAlign w:val="center"/>
          </w:tcPr>
          <w:p w14:paraId="09BABC1E"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位</w:t>
            </w:r>
            <w:r w:rsidRPr="00462CAB">
              <w:rPr>
                <w:rFonts w:ascii="Times New Roman" w:eastAsia="標楷體" w:hAnsi="Times New Roman" w:cs="Times New Roman"/>
                <w:kern w:val="0"/>
                <w:sz w:val="20"/>
                <w:szCs w:val="20"/>
              </w:rPr>
              <w:t>Degree Obtained</w:t>
            </w:r>
            <w:r w:rsidRPr="00462CAB">
              <w:rPr>
                <w:rFonts w:ascii="標楷體" w:eastAsia="標楷體" w:hAnsi="標楷體" w:cs="Times New Roman" w:hint="eastAsia"/>
                <w:kern w:val="0"/>
                <w:sz w:val="20"/>
                <w:szCs w:val="20"/>
              </w:rPr>
              <w:t>：</w:t>
            </w:r>
          </w:p>
        </w:tc>
      </w:tr>
      <w:tr w:rsidR="00DC2D99" w:rsidRPr="00462CAB" w14:paraId="16196746" w14:textId="77777777" w:rsidTr="00002863">
        <w:trPr>
          <w:trHeight w:val="75"/>
        </w:trPr>
        <w:tc>
          <w:tcPr>
            <w:tcW w:w="1843" w:type="dxa"/>
            <w:vMerge/>
            <w:vAlign w:val="center"/>
          </w:tcPr>
          <w:p w14:paraId="3FBD56BD"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kern w:val="0"/>
                <w:sz w:val="20"/>
                <w:szCs w:val="20"/>
              </w:rPr>
            </w:pPr>
          </w:p>
        </w:tc>
        <w:tc>
          <w:tcPr>
            <w:tcW w:w="7654" w:type="dxa"/>
            <w:vAlign w:val="center"/>
          </w:tcPr>
          <w:p w14:paraId="5DB57A15"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取得學位日期</w:t>
            </w:r>
            <w:r w:rsidRPr="00462CAB">
              <w:rPr>
                <w:rFonts w:ascii="標楷體" w:eastAsia="標楷體" w:hAnsi="標楷體" w:cs="Times New Roman"/>
                <w:kern w:val="0"/>
                <w:sz w:val="20"/>
                <w:szCs w:val="20"/>
              </w:rPr>
              <w:t xml:space="preserve"> </w:t>
            </w:r>
            <w:r w:rsidRPr="00462CAB">
              <w:rPr>
                <w:rFonts w:ascii="Times New Roman" w:eastAsia="標楷體" w:hAnsi="Times New Roman" w:cs="Times New Roman"/>
                <w:kern w:val="0"/>
                <w:sz w:val="20"/>
                <w:szCs w:val="20"/>
              </w:rPr>
              <w:t>Date Degree Granted (MM/DD/YY)</w:t>
            </w:r>
            <w:r w:rsidRPr="00462CAB">
              <w:rPr>
                <w:rFonts w:ascii="標楷體" w:eastAsia="標楷體" w:hAnsi="標楷體" w:cs="Times New Roman" w:hint="eastAsia"/>
                <w:kern w:val="0"/>
                <w:sz w:val="20"/>
                <w:szCs w:val="20"/>
              </w:rPr>
              <w:t>：</w:t>
            </w:r>
          </w:p>
        </w:tc>
      </w:tr>
    </w:tbl>
    <w:p w14:paraId="679BB4A1" w14:textId="77777777" w:rsidR="00DC2D99" w:rsidRPr="00462CAB" w:rsidRDefault="00DC2D99" w:rsidP="00DC2D99">
      <w:pPr>
        <w:autoSpaceDE w:val="0"/>
        <w:autoSpaceDN w:val="0"/>
        <w:adjustRightInd w:val="0"/>
        <w:snapToGrid w:val="0"/>
        <w:ind w:left="518"/>
        <w:jc w:val="both"/>
        <w:rPr>
          <w:rFonts w:ascii="Times New Roman" w:eastAsia="標楷體" w:hAnsi="Times New Roman" w:cs="Times New Roman"/>
          <w:sz w:val="21"/>
          <w:szCs w:val="21"/>
        </w:rPr>
      </w:pPr>
    </w:p>
    <w:p w14:paraId="5B6D7A46" w14:textId="77777777" w:rsidR="00DC2D99" w:rsidRPr="00462CAB" w:rsidRDefault="00252D6A" w:rsidP="00DC2D99">
      <w:pPr>
        <w:adjustRightInd w:val="0"/>
        <w:spacing w:line="220" w:lineRule="exac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三、語文能力</w:t>
      </w:r>
      <w:r w:rsidRPr="00462CAB">
        <w:rPr>
          <w:rFonts w:ascii="Times New Roman" w:eastAsia="標楷體" w:hAnsi="Times New Roman" w:cs="Times New Roman"/>
          <w:kern w:val="0"/>
          <w:szCs w:val="20"/>
        </w:rPr>
        <w:t>Language Skills</w:t>
      </w:r>
    </w:p>
    <w:p w14:paraId="11F8BDF4" w14:textId="77777777" w:rsidR="00DC2D99" w:rsidRPr="00462CAB" w:rsidRDefault="00252D6A" w:rsidP="00DC2D99">
      <w:pPr>
        <w:adjustRightInd w:val="0"/>
        <w:snapToGrid w:val="0"/>
        <w:spacing w:line="240" w:lineRule="atLeast"/>
        <w:ind w:leftChars="192" w:left="461" w:right="-873" w:firstLineChars="7" w:firstLine="17"/>
        <w:textAlignment w:val="baseline"/>
        <w:rPr>
          <w:rFonts w:ascii="標楷體" w:eastAsia="標楷體" w:hAnsi="標楷體" w:cs="Times New Roman"/>
          <w:bCs/>
          <w:kern w:val="0"/>
          <w:szCs w:val="20"/>
        </w:rPr>
      </w:pPr>
      <w:r w:rsidRPr="00462CAB">
        <w:rPr>
          <w:rFonts w:ascii="標楷體" w:eastAsia="標楷體" w:hAnsi="標楷體" w:cs="Times New Roman"/>
          <w:bCs/>
          <w:kern w:val="0"/>
          <w:szCs w:val="20"/>
        </w:rPr>
        <w:t>(</w:t>
      </w:r>
      <w:proofErr w:type="gramStart"/>
      <w:r w:rsidRPr="00462CAB">
        <w:rPr>
          <w:rFonts w:ascii="標楷體" w:eastAsia="標楷體" w:hAnsi="標楷體" w:cs="Times New Roman" w:hint="eastAsia"/>
          <w:bCs/>
          <w:kern w:val="0"/>
          <w:szCs w:val="20"/>
        </w:rPr>
        <w:t>一</w:t>
      </w:r>
      <w:proofErr w:type="gramEnd"/>
      <w:r w:rsidRPr="00462CAB">
        <w:rPr>
          <w:rFonts w:ascii="標楷體" w:eastAsia="標楷體" w:hAnsi="標楷體" w:cs="Times New Roman"/>
          <w:bCs/>
          <w:kern w:val="0"/>
          <w:szCs w:val="20"/>
        </w:rPr>
        <w:t>)</w:t>
      </w:r>
      <w:r w:rsidRPr="00462CAB">
        <w:rPr>
          <w:rFonts w:ascii="標楷體" w:eastAsia="標楷體" w:hAnsi="標楷體" w:cs="Times New Roman" w:hint="eastAsia"/>
          <w:bCs/>
          <w:kern w:val="0"/>
          <w:szCs w:val="20"/>
        </w:rPr>
        <w:t>中文語文能力</w:t>
      </w:r>
      <w:r w:rsidRPr="00462CAB">
        <w:rPr>
          <w:rFonts w:ascii="Times New Roman" w:eastAsia="標楷體" w:hAnsi="Times New Roman" w:cs="Times New Roman"/>
          <w:bCs/>
          <w:kern w:val="0"/>
          <w:szCs w:val="20"/>
        </w:rPr>
        <w:t>Chinese Language Skills</w:t>
      </w:r>
    </w:p>
    <w:tbl>
      <w:tblPr>
        <w:tblW w:w="9459" w:type="dxa"/>
        <w:tblInd w:w="269"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CellMar>
          <w:left w:w="28" w:type="dxa"/>
          <w:right w:w="28" w:type="dxa"/>
        </w:tblCellMar>
        <w:tblLook w:val="0000" w:firstRow="0" w:lastRow="0" w:firstColumn="0" w:lastColumn="0" w:noHBand="0" w:noVBand="0"/>
      </w:tblPr>
      <w:tblGrid>
        <w:gridCol w:w="1984"/>
        <w:gridCol w:w="1705"/>
        <w:gridCol w:w="2096"/>
        <w:gridCol w:w="2096"/>
        <w:gridCol w:w="1578"/>
      </w:tblGrid>
      <w:tr w:rsidR="00DC2D99" w:rsidRPr="00462CAB" w14:paraId="40F974DF" w14:textId="77777777" w:rsidTr="00002863">
        <w:trPr>
          <w:trHeight w:val="614"/>
        </w:trPr>
        <w:tc>
          <w:tcPr>
            <w:tcW w:w="5785" w:type="dxa"/>
            <w:gridSpan w:val="3"/>
            <w:vAlign w:val="center"/>
          </w:tcPr>
          <w:p w14:paraId="0E9BEA0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習中文幾年</w:t>
            </w:r>
            <w:r w:rsidRPr="00462CAB">
              <w:rPr>
                <w:rFonts w:ascii="標楷體" w:eastAsia="標楷體" w:hAnsi="標楷體" w:cs="Times New Roman"/>
                <w:kern w:val="0"/>
                <w:sz w:val="20"/>
                <w:szCs w:val="20"/>
              </w:rPr>
              <w:t>?</w:t>
            </w:r>
          </w:p>
          <w:p w14:paraId="0E6E8EE0" w14:textId="77777777" w:rsidR="00DC2D99" w:rsidRPr="00462CAB" w:rsidRDefault="00252D6A" w:rsidP="00DC2D99">
            <w:pPr>
              <w:adjustRightInd w:val="0"/>
              <w:snapToGrid w:val="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How many years have you studied Chinese?</w:t>
            </w:r>
          </w:p>
        </w:tc>
        <w:tc>
          <w:tcPr>
            <w:tcW w:w="3674" w:type="dxa"/>
            <w:gridSpan w:val="2"/>
            <w:vAlign w:val="center"/>
          </w:tcPr>
          <w:p w14:paraId="426BE9E9"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02643106" w14:textId="77777777" w:rsidTr="00002863">
        <w:trPr>
          <w:trHeight w:val="563"/>
        </w:trPr>
        <w:tc>
          <w:tcPr>
            <w:tcW w:w="5785" w:type="dxa"/>
            <w:gridSpan w:val="3"/>
            <w:vAlign w:val="center"/>
          </w:tcPr>
          <w:p w14:paraId="3D057810"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於何地受何人指導</w:t>
            </w:r>
            <w:r w:rsidRPr="00462CAB">
              <w:rPr>
                <w:rFonts w:ascii="標楷體" w:eastAsia="標楷體" w:hAnsi="標楷體" w:cs="Times New Roman"/>
                <w:kern w:val="0"/>
                <w:sz w:val="20"/>
                <w:szCs w:val="20"/>
              </w:rPr>
              <w:t>?</w:t>
            </w:r>
            <w:r w:rsidR="00DC2D99" w:rsidRPr="00462CAB">
              <w:rPr>
                <w:rFonts w:ascii="標楷體" w:eastAsia="標楷體" w:hAnsi="標楷體" w:cs="Times New Roman"/>
                <w:kern w:val="0"/>
                <w:sz w:val="20"/>
                <w:szCs w:val="20"/>
              </w:rPr>
              <w:t xml:space="preserve"> </w:t>
            </w:r>
          </w:p>
          <w:p w14:paraId="15DBCA9E"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Under whose guidance and where?</w:t>
            </w:r>
          </w:p>
        </w:tc>
        <w:tc>
          <w:tcPr>
            <w:tcW w:w="3674" w:type="dxa"/>
            <w:gridSpan w:val="2"/>
            <w:vAlign w:val="center"/>
          </w:tcPr>
          <w:p w14:paraId="2BF8C9D8"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669DA4F9" w14:textId="77777777" w:rsidTr="00002863">
        <w:trPr>
          <w:trHeight w:val="699"/>
        </w:trPr>
        <w:tc>
          <w:tcPr>
            <w:tcW w:w="5785" w:type="dxa"/>
            <w:gridSpan w:val="3"/>
            <w:vAlign w:val="center"/>
          </w:tcPr>
          <w:p w14:paraId="58B96694"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習中文環境</w:t>
            </w:r>
            <w:r w:rsidRPr="00462CAB">
              <w:rPr>
                <w:rFonts w:ascii="標楷體" w:eastAsia="標楷體" w:hAnsi="標楷體" w:cs="Times New Roman"/>
                <w:kern w:val="0"/>
                <w:sz w:val="20"/>
                <w:szCs w:val="20"/>
              </w:rPr>
              <w:t xml:space="preserve"> (</w:t>
            </w:r>
            <w:r w:rsidRPr="00462CAB">
              <w:rPr>
                <w:rFonts w:ascii="標楷體" w:eastAsia="標楷體" w:hAnsi="標楷體" w:cs="Times New Roman" w:hint="eastAsia"/>
                <w:kern w:val="0"/>
                <w:sz w:val="20"/>
                <w:szCs w:val="20"/>
              </w:rPr>
              <w:t>高中、大學、語文機構</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w:t>
            </w:r>
          </w:p>
          <w:p w14:paraId="5BA12CD5"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Where did you study Chinese (high school, college, language institute)?</w:t>
            </w:r>
          </w:p>
        </w:tc>
        <w:tc>
          <w:tcPr>
            <w:tcW w:w="3674" w:type="dxa"/>
            <w:gridSpan w:val="2"/>
            <w:vAlign w:val="center"/>
          </w:tcPr>
          <w:p w14:paraId="5141DBE4"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73034643" w14:textId="77777777" w:rsidTr="00002863">
        <w:trPr>
          <w:cantSplit/>
          <w:trHeight w:val="723"/>
        </w:trPr>
        <w:tc>
          <w:tcPr>
            <w:tcW w:w="3689" w:type="dxa"/>
            <w:gridSpan w:val="2"/>
            <w:vMerge w:val="restart"/>
            <w:vAlign w:val="center"/>
          </w:tcPr>
          <w:p w14:paraId="48CEDAEB"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您能否提供中文語文能力測驗證明？</w:t>
            </w:r>
          </w:p>
          <w:p w14:paraId="42B149E1"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Can you provide any Chinese language certificates?</w:t>
            </w:r>
          </w:p>
        </w:tc>
        <w:tc>
          <w:tcPr>
            <w:tcW w:w="2096" w:type="dxa"/>
            <w:vMerge w:val="restart"/>
            <w:vAlign w:val="center"/>
          </w:tcPr>
          <w:p w14:paraId="266C14C8"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是</w:t>
            </w:r>
            <w:r w:rsidRPr="00462CAB">
              <w:rPr>
                <w:rFonts w:ascii="Times New Roman" w:eastAsia="標楷體" w:hAnsi="Times New Roman" w:cs="Times New Roman"/>
                <w:kern w:val="0"/>
                <w:sz w:val="20"/>
                <w:szCs w:val="20"/>
              </w:rPr>
              <w:t>Yes</w:t>
            </w:r>
            <w:r w:rsidR="00DC2D99" w:rsidRPr="00462CAB">
              <w:rPr>
                <w:rFonts w:ascii="Times New Roman" w:eastAsia="標楷體" w:hAnsi="Times New Roman" w:cs="Times New Roman"/>
                <w:kern w:val="0"/>
                <w:sz w:val="20"/>
                <w:szCs w:val="20"/>
              </w:rPr>
              <w:t xml:space="preserve"> </w:t>
            </w:r>
          </w:p>
          <w:p w14:paraId="1B66008B"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proofErr w:type="gramStart"/>
            <w:r w:rsidRPr="00462CAB">
              <w:rPr>
                <w:rFonts w:ascii="標楷體" w:eastAsia="標楷體" w:hAnsi="標楷體" w:cs="Times New Roman" w:hint="eastAsia"/>
                <w:kern w:val="0"/>
                <w:sz w:val="20"/>
                <w:szCs w:val="20"/>
              </w:rPr>
              <w:t>□否</w:t>
            </w:r>
            <w:proofErr w:type="gramEnd"/>
            <w:r w:rsidRPr="00462CAB">
              <w:rPr>
                <w:rFonts w:ascii="Times New Roman" w:eastAsia="標楷體" w:hAnsi="Times New Roman" w:cs="Times New Roman"/>
                <w:kern w:val="0"/>
                <w:sz w:val="20"/>
                <w:szCs w:val="20"/>
              </w:rPr>
              <w:t>No</w:t>
            </w:r>
          </w:p>
        </w:tc>
        <w:tc>
          <w:tcPr>
            <w:tcW w:w="2096" w:type="dxa"/>
            <w:vAlign w:val="center"/>
          </w:tcPr>
          <w:p w14:paraId="332F9DB4" w14:textId="77777777" w:rsidR="00DC2D99" w:rsidRPr="00462CAB" w:rsidRDefault="00252D6A" w:rsidP="00DC2D99">
            <w:pPr>
              <w:adjustRightInd w:val="0"/>
              <w:snapToGrid w:val="0"/>
              <w:ind w:right="113"/>
              <w:textAlignment w:val="baseline"/>
              <w:rPr>
                <w:rFonts w:ascii="標楷體" w:eastAsia="標楷體" w:hAnsi="標楷體" w:cs="Times New Roman"/>
                <w:dstrike/>
                <w:kern w:val="0"/>
                <w:sz w:val="20"/>
                <w:szCs w:val="20"/>
              </w:rPr>
            </w:pPr>
            <w:r w:rsidRPr="00462CAB">
              <w:rPr>
                <w:rFonts w:ascii="標楷體" w:eastAsia="標楷體" w:hAnsi="標楷體" w:cs="Times New Roman" w:hint="eastAsia"/>
                <w:kern w:val="0"/>
                <w:sz w:val="20"/>
                <w:szCs w:val="20"/>
              </w:rPr>
              <w:t>何種證明</w:t>
            </w:r>
            <w:r w:rsidRPr="00462CAB">
              <w:rPr>
                <w:rFonts w:ascii="標楷體" w:eastAsia="標楷體" w:hAnsi="標楷體" w:cs="Times New Roman"/>
                <w:kern w:val="0"/>
                <w:sz w:val="20"/>
                <w:szCs w:val="20"/>
              </w:rPr>
              <w:t>?</w:t>
            </w:r>
          </w:p>
          <w:p w14:paraId="44C1C7A0"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If yes, what kind of Chinese language certificates can be provided?</w:t>
            </w:r>
          </w:p>
        </w:tc>
        <w:tc>
          <w:tcPr>
            <w:tcW w:w="1578" w:type="dxa"/>
            <w:vAlign w:val="center"/>
          </w:tcPr>
          <w:p w14:paraId="591418AB"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42C30198" w14:textId="77777777" w:rsidTr="00002863">
        <w:trPr>
          <w:cantSplit/>
          <w:trHeight w:val="289"/>
        </w:trPr>
        <w:tc>
          <w:tcPr>
            <w:tcW w:w="3689" w:type="dxa"/>
            <w:gridSpan w:val="2"/>
            <w:vMerge/>
            <w:vAlign w:val="center"/>
          </w:tcPr>
          <w:p w14:paraId="5FAB78FD"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c>
          <w:tcPr>
            <w:tcW w:w="2096" w:type="dxa"/>
            <w:vMerge/>
            <w:vAlign w:val="center"/>
          </w:tcPr>
          <w:p w14:paraId="504D7D77"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c>
          <w:tcPr>
            <w:tcW w:w="2096" w:type="dxa"/>
            <w:vAlign w:val="center"/>
          </w:tcPr>
          <w:p w14:paraId="47D32C3A" w14:textId="77777777" w:rsidR="00DC2D99" w:rsidRPr="00462CAB" w:rsidRDefault="00252D6A" w:rsidP="00DC2D99">
            <w:pPr>
              <w:adjustRightInd w:val="0"/>
              <w:snapToGrid w:val="0"/>
              <w:ind w:right="113"/>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分數</w:t>
            </w:r>
            <w:r w:rsidRPr="00462CAB">
              <w:rPr>
                <w:rFonts w:ascii="標楷體" w:eastAsia="標楷體" w:hAnsi="標楷體" w:cs="Times New Roman"/>
                <w:kern w:val="0"/>
                <w:sz w:val="20"/>
                <w:szCs w:val="20"/>
              </w:rPr>
              <w:t>Score</w:t>
            </w:r>
          </w:p>
        </w:tc>
        <w:tc>
          <w:tcPr>
            <w:tcW w:w="1578" w:type="dxa"/>
            <w:vAlign w:val="center"/>
          </w:tcPr>
          <w:p w14:paraId="0B54796D"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649C81A7" w14:textId="77777777" w:rsidTr="00002863">
        <w:trPr>
          <w:trHeight w:val="340"/>
        </w:trPr>
        <w:tc>
          <w:tcPr>
            <w:tcW w:w="9459" w:type="dxa"/>
            <w:gridSpan w:val="5"/>
            <w:vAlign w:val="center"/>
          </w:tcPr>
          <w:p w14:paraId="4E210A7F"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自我評估</w:t>
            </w:r>
            <w:r w:rsidRPr="00462CAB">
              <w:rPr>
                <w:rFonts w:ascii="標楷體" w:eastAsia="標楷體" w:hAnsi="標楷體" w:cs="Times New Roman"/>
                <w:kern w:val="0"/>
                <w:sz w:val="20"/>
                <w:szCs w:val="20"/>
              </w:rPr>
              <w:t>P</w:t>
            </w:r>
            <w:r w:rsidRPr="00462CAB">
              <w:rPr>
                <w:rFonts w:ascii="Times New Roman" w:eastAsia="標楷體" w:hAnsi="Times New Roman" w:cs="Times New Roman"/>
                <w:kern w:val="0"/>
                <w:sz w:val="20"/>
                <w:szCs w:val="20"/>
              </w:rPr>
              <w:t>lease indicate your approximate level in the four Chinese skills.</w:t>
            </w:r>
          </w:p>
        </w:tc>
      </w:tr>
      <w:tr w:rsidR="00DC2D99" w:rsidRPr="00462CAB" w14:paraId="0BB5C6E0" w14:textId="77777777" w:rsidTr="00002863">
        <w:trPr>
          <w:trHeight w:val="340"/>
        </w:trPr>
        <w:tc>
          <w:tcPr>
            <w:tcW w:w="1984" w:type="dxa"/>
            <w:vAlign w:val="center"/>
          </w:tcPr>
          <w:p w14:paraId="6326C380"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聽</w:t>
            </w:r>
            <w:r w:rsidRPr="00462CAB">
              <w:rPr>
                <w:rFonts w:ascii="Times New Roman" w:eastAsia="標楷體" w:hAnsi="Times New Roman" w:cs="Times New Roman"/>
                <w:kern w:val="0"/>
                <w:sz w:val="20"/>
                <w:szCs w:val="20"/>
              </w:rPr>
              <w:t>Listening</w:t>
            </w:r>
          </w:p>
        </w:tc>
        <w:tc>
          <w:tcPr>
            <w:tcW w:w="1705" w:type="dxa"/>
            <w:vAlign w:val="center"/>
          </w:tcPr>
          <w:p w14:paraId="6126EB8D"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2096" w:type="dxa"/>
            <w:vAlign w:val="center"/>
          </w:tcPr>
          <w:p w14:paraId="2D276933"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2096" w:type="dxa"/>
            <w:vAlign w:val="center"/>
          </w:tcPr>
          <w:p w14:paraId="5BFB8F5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578" w:type="dxa"/>
            <w:vAlign w:val="center"/>
          </w:tcPr>
          <w:p w14:paraId="5CB7A159"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14:paraId="4C349069" w14:textId="77777777" w:rsidTr="00002863">
        <w:trPr>
          <w:trHeight w:val="340"/>
        </w:trPr>
        <w:tc>
          <w:tcPr>
            <w:tcW w:w="1984" w:type="dxa"/>
            <w:vAlign w:val="center"/>
          </w:tcPr>
          <w:p w14:paraId="579B364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說</w:t>
            </w:r>
            <w:r w:rsidRPr="00462CAB">
              <w:rPr>
                <w:rFonts w:ascii="Times New Roman" w:eastAsia="標楷體" w:hAnsi="Times New Roman" w:cs="Times New Roman"/>
                <w:kern w:val="0"/>
                <w:sz w:val="20"/>
                <w:szCs w:val="20"/>
              </w:rPr>
              <w:t>Speaking</w:t>
            </w:r>
          </w:p>
        </w:tc>
        <w:tc>
          <w:tcPr>
            <w:tcW w:w="1705" w:type="dxa"/>
            <w:vAlign w:val="center"/>
          </w:tcPr>
          <w:p w14:paraId="787EE0EA"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2096" w:type="dxa"/>
            <w:vAlign w:val="center"/>
          </w:tcPr>
          <w:p w14:paraId="36877302"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2096" w:type="dxa"/>
            <w:vAlign w:val="center"/>
          </w:tcPr>
          <w:p w14:paraId="0553F344"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578" w:type="dxa"/>
            <w:vAlign w:val="center"/>
          </w:tcPr>
          <w:p w14:paraId="00A81B8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14:paraId="706374B4" w14:textId="77777777" w:rsidTr="00002863">
        <w:trPr>
          <w:trHeight w:val="340"/>
        </w:trPr>
        <w:tc>
          <w:tcPr>
            <w:tcW w:w="1984" w:type="dxa"/>
            <w:vAlign w:val="center"/>
          </w:tcPr>
          <w:p w14:paraId="1794F6D9"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讀</w:t>
            </w:r>
            <w:r w:rsidRPr="00462CAB">
              <w:rPr>
                <w:rFonts w:ascii="Times New Roman" w:eastAsia="標楷體" w:hAnsi="Times New Roman" w:cs="Times New Roman"/>
                <w:kern w:val="0"/>
                <w:sz w:val="20"/>
                <w:szCs w:val="20"/>
              </w:rPr>
              <w:t>Reading</w:t>
            </w:r>
          </w:p>
        </w:tc>
        <w:tc>
          <w:tcPr>
            <w:tcW w:w="1705" w:type="dxa"/>
            <w:vAlign w:val="center"/>
          </w:tcPr>
          <w:p w14:paraId="48CE949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2096" w:type="dxa"/>
            <w:vAlign w:val="center"/>
          </w:tcPr>
          <w:p w14:paraId="38270959"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2096" w:type="dxa"/>
            <w:vAlign w:val="center"/>
          </w:tcPr>
          <w:p w14:paraId="4C9E606A"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578" w:type="dxa"/>
            <w:vAlign w:val="center"/>
          </w:tcPr>
          <w:p w14:paraId="72E5AE7A"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14:paraId="0AF7C678" w14:textId="77777777" w:rsidTr="00002863">
        <w:trPr>
          <w:trHeight w:val="340"/>
        </w:trPr>
        <w:tc>
          <w:tcPr>
            <w:tcW w:w="1984" w:type="dxa"/>
            <w:vAlign w:val="center"/>
          </w:tcPr>
          <w:p w14:paraId="32811D4B"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寫</w:t>
            </w:r>
            <w:r w:rsidRPr="00462CAB">
              <w:rPr>
                <w:rFonts w:ascii="Times New Roman" w:eastAsia="標楷體" w:hAnsi="Times New Roman" w:cs="Times New Roman"/>
                <w:kern w:val="0"/>
                <w:sz w:val="20"/>
                <w:szCs w:val="20"/>
              </w:rPr>
              <w:t>Writing</w:t>
            </w:r>
          </w:p>
        </w:tc>
        <w:tc>
          <w:tcPr>
            <w:tcW w:w="1705" w:type="dxa"/>
            <w:vAlign w:val="center"/>
          </w:tcPr>
          <w:p w14:paraId="1E4DA27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2096" w:type="dxa"/>
            <w:vAlign w:val="center"/>
          </w:tcPr>
          <w:p w14:paraId="235F3987"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2096" w:type="dxa"/>
            <w:vAlign w:val="center"/>
          </w:tcPr>
          <w:p w14:paraId="172EB8A7"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578" w:type="dxa"/>
            <w:vAlign w:val="center"/>
          </w:tcPr>
          <w:p w14:paraId="766E9284"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bl>
    <w:p w14:paraId="3569B168" w14:textId="77777777" w:rsidR="00002863" w:rsidRDefault="00002863" w:rsidP="00DC2D99">
      <w:pPr>
        <w:adjustRightInd w:val="0"/>
        <w:snapToGrid w:val="0"/>
        <w:spacing w:beforeLines="50" w:before="180"/>
        <w:ind w:leftChars="-157" w:left="-17" w:right="-873" w:hangingChars="150" w:hanging="360"/>
        <w:textAlignment w:val="baseline"/>
        <w:rPr>
          <w:rFonts w:ascii="標楷體" w:eastAsia="標楷體" w:hAnsi="標楷體" w:cs="Times New Roman"/>
          <w:bCs/>
          <w:kern w:val="0"/>
          <w:szCs w:val="20"/>
        </w:rPr>
      </w:pPr>
    </w:p>
    <w:p w14:paraId="5E85AE74" w14:textId="1C604CA9" w:rsidR="00DC2D99" w:rsidRPr="00462CAB" w:rsidRDefault="00252D6A" w:rsidP="00002863">
      <w:pPr>
        <w:adjustRightInd w:val="0"/>
        <w:snapToGrid w:val="0"/>
        <w:spacing w:beforeLines="50" w:before="180"/>
        <w:ind w:leftChars="204" w:left="850" w:right="-873" w:hangingChars="150" w:hanging="360"/>
        <w:textAlignment w:val="baseline"/>
        <w:rPr>
          <w:rFonts w:ascii="微軟正黑體" w:eastAsia="微軟正黑體" w:hAnsi="微軟正黑體" w:cs="Times New Roman"/>
          <w:b/>
          <w:bCs/>
          <w:kern w:val="0"/>
          <w:szCs w:val="20"/>
        </w:rPr>
      </w:pPr>
      <w:r w:rsidRPr="00462CAB">
        <w:rPr>
          <w:rFonts w:ascii="標楷體" w:eastAsia="標楷體" w:hAnsi="標楷體" w:cs="Times New Roman"/>
          <w:bCs/>
          <w:kern w:val="0"/>
          <w:szCs w:val="20"/>
        </w:rPr>
        <w:t>(</w:t>
      </w:r>
      <w:r w:rsidRPr="00462CAB">
        <w:rPr>
          <w:rFonts w:ascii="標楷體" w:eastAsia="標楷體" w:hAnsi="標楷體" w:cs="Times New Roman" w:hint="eastAsia"/>
          <w:bCs/>
          <w:kern w:val="0"/>
          <w:szCs w:val="20"/>
        </w:rPr>
        <w:t>二</w:t>
      </w:r>
      <w:r w:rsidRPr="00462CAB">
        <w:rPr>
          <w:rFonts w:ascii="標楷體" w:eastAsia="標楷體" w:hAnsi="標楷體" w:cs="Times New Roman"/>
          <w:bCs/>
          <w:kern w:val="0"/>
          <w:szCs w:val="20"/>
        </w:rPr>
        <w:t xml:space="preserve">) </w:t>
      </w:r>
      <w:r w:rsidRPr="00462CAB">
        <w:rPr>
          <w:rFonts w:ascii="標楷體" w:eastAsia="標楷體" w:hAnsi="標楷體" w:cs="Times New Roman" w:hint="eastAsia"/>
          <w:bCs/>
          <w:kern w:val="0"/>
          <w:szCs w:val="20"/>
        </w:rPr>
        <w:t>英文語文能力</w:t>
      </w:r>
      <w:r w:rsidRPr="00462CAB">
        <w:rPr>
          <w:rFonts w:ascii="Times New Roman" w:eastAsia="標楷體" w:hAnsi="Times New Roman" w:cs="Times New Roman"/>
          <w:kern w:val="0"/>
          <w:szCs w:val="24"/>
        </w:rPr>
        <w:t>English Language Skills</w:t>
      </w:r>
    </w:p>
    <w:tbl>
      <w:tblPr>
        <w:tblW w:w="9356" w:type="dxa"/>
        <w:jc w:val="cente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CellMar>
          <w:left w:w="28" w:type="dxa"/>
          <w:right w:w="28" w:type="dxa"/>
        </w:tblCellMar>
        <w:tblLook w:val="0000" w:firstRow="0" w:lastRow="0" w:firstColumn="0" w:lastColumn="0" w:noHBand="0" w:noVBand="0"/>
      </w:tblPr>
      <w:tblGrid>
        <w:gridCol w:w="1843"/>
        <w:gridCol w:w="1984"/>
        <w:gridCol w:w="1770"/>
        <w:gridCol w:w="1988"/>
        <w:gridCol w:w="1771"/>
      </w:tblGrid>
      <w:tr w:rsidR="00DC2D99" w:rsidRPr="00462CAB" w14:paraId="6A9EF5FF" w14:textId="77777777" w:rsidTr="00002863">
        <w:trPr>
          <w:trHeight w:val="496"/>
          <w:jc w:val="center"/>
        </w:trPr>
        <w:tc>
          <w:tcPr>
            <w:tcW w:w="5597" w:type="dxa"/>
            <w:gridSpan w:val="3"/>
            <w:vAlign w:val="center"/>
          </w:tcPr>
          <w:p w14:paraId="49826F35"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習英文幾年</w:t>
            </w:r>
            <w:r w:rsidRPr="00462CAB">
              <w:rPr>
                <w:rFonts w:ascii="標楷體" w:eastAsia="標楷體" w:hAnsi="標楷體" w:cs="Times New Roman"/>
                <w:kern w:val="0"/>
                <w:sz w:val="20"/>
                <w:szCs w:val="20"/>
              </w:rPr>
              <w:t>?</w:t>
            </w:r>
          </w:p>
          <w:p w14:paraId="2BF120A4" w14:textId="77777777" w:rsidR="00DC2D99" w:rsidRPr="00462CAB" w:rsidRDefault="00252D6A" w:rsidP="00DC2D99">
            <w:pPr>
              <w:adjustRightInd w:val="0"/>
              <w:snapToGrid w:val="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 xml:space="preserve">How many years have you studied </w:t>
            </w:r>
            <w:r w:rsidRPr="00462CAB">
              <w:rPr>
                <w:rFonts w:ascii="Times New Roman" w:eastAsia="標楷體" w:hAnsi="Times New Roman" w:cs="Times New Roman"/>
                <w:bCs/>
                <w:kern w:val="0"/>
                <w:sz w:val="20"/>
                <w:szCs w:val="20"/>
              </w:rPr>
              <w:t>English</w:t>
            </w:r>
            <w:r w:rsidRPr="00462CAB">
              <w:rPr>
                <w:rFonts w:ascii="Times New Roman" w:eastAsia="標楷體" w:hAnsi="Times New Roman" w:cs="Times New Roman"/>
                <w:kern w:val="0"/>
                <w:sz w:val="20"/>
                <w:szCs w:val="20"/>
              </w:rPr>
              <w:t>?</w:t>
            </w:r>
          </w:p>
        </w:tc>
        <w:tc>
          <w:tcPr>
            <w:tcW w:w="3759" w:type="dxa"/>
            <w:gridSpan w:val="2"/>
            <w:vAlign w:val="center"/>
          </w:tcPr>
          <w:p w14:paraId="5C7E0BFE"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7A0EDDC9" w14:textId="77777777" w:rsidTr="00002863">
        <w:trPr>
          <w:trHeight w:val="713"/>
          <w:jc w:val="center"/>
        </w:trPr>
        <w:tc>
          <w:tcPr>
            <w:tcW w:w="5597" w:type="dxa"/>
            <w:gridSpan w:val="3"/>
            <w:vAlign w:val="center"/>
          </w:tcPr>
          <w:p w14:paraId="6F5038F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習英文環境</w:t>
            </w:r>
            <w:r w:rsidRPr="00462CAB">
              <w:rPr>
                <w:rFonts w:ascii="標楷體" w:eastAsia="標楷體" w:hAnsi="標楷體" w:cs="Times New Roman"/>
                <w:kern w:val="0"/>
                <w:sz w:val="20"/>
                <w:szCs w:val="20"/>
              </w:rPr>
              <w:t xml:space="preserve"> (</w:t>
            </w:r>
            <w:r w:rsidRPr="00462CAB">
              <w:rPr>
                <w:rFonts w:ascii="標楷體" w:eastAsia="標楷體" w:hAnsi="標楷體" w:cs="Times New Roman" w:hint="eastAsia"/>
                <w:kern w:val="0"/>
                <w:sz w:val="20"/>
                <w:szCs w:val="20"/>
              </w:rPr>
              <w:t>小學</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中學、大學、語文機構</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w:t>
            </w:r>
          </w:p>
          <w:p w14:paraId="73A622D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Where did you study English (primary/secondary school, college, language institute)?</w:t>
            </w:r>
          </w:p>
        </w:tc>
        <w:tc>
          <w:tcPr>
            <w:tcW w:w="3759" w:type="dxa"/>
            <w:gridSpan w:val="2"/>
            <w:vAlign w:val="center"/>
          </w:tcPr>
          <w:p w14:paraId="4793541E"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0E5430BE" w14:textId="77777777" w:rsidTr="00002863">
        <w:trPr>
          <w:trHeight w:val="340"/>
          <w:jc w:val="center"/>
        </w:trPr>
        <w:tc>
          <w:tcPr>
            <w:tcW w:w="9356" w:type="dxa"/>
            <w:gridSpan w:val="5"/>
            <w:vAlign w:val="center"/>
          </w:tcPr>
          <w:p w14:paraId="275F4E8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自我評估</w:t>
            </w:r>
            <w:r w:rsidRPr="00462CAB">
              <w:rPr>
                <w:rFonts w:ascii="Times New Roman" w:eastAsia="標楷體" w:hAnsi="Times New Roman" w:cs="Times New Roman"/>
                <w:kern w:val="0"/>
                <w:sz w:val="20"/>
                <w:szCs w:val="20"/>
              </w:rPr>
              <w:t>Please indicate your approximate level in the four English skills.</w:t>
            </w:r>
          </w:p>
        </w:tc>
      </w:tr>
      <w:tr w:rsidR="00DC2D99" w:rsidRPr="00462CAB" w14:paraId="316CA075" w14:textId="77777777" w:rsidTr="00002863">
        <w:trPr>
          <w:trHeight w:val="340"/>
          <w:jc w:val="center"/>
        </w:trPr>
        <w:tc>
          <w:tcPr>
            <w:tcW w:w="1843" w:type="dxa"/>
            <w:vAlign w:val="center"/>
          </w:tcPr>
          <w:p w14:paraId="4EDE9621"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聽</w:t>
            </w:r>
            <w:r w:rsidRPr="00462CAB">
              <w:rPr>
                <w:rFonts w:ascii="Times New Roman" w:eastAsia="標楷體" w:hAnsi="Times New Roman" w:cs="Times New Roman"/>
                <w:kern w:val="0"/>
                <w:sz w:val="20"/>
                <w:szCs w:val="20"/>
              </w:rPr>
              <w:t>Listening</w:t>
            </w:r>
          </w:p>
        </w:tc>
        <w:tc>
          <w:tcPr>
            <w:tcW w:w="1984" w:type="dxa"/>
            <w:vAlign w:val="center"/>
          </w:tcPr>
          <w:p w14:paraId="4C32572A"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1770" w:type="dxa"/>
            <w:vAlign w:val="center"/>
          </w:tcPr>
          <w:p w14:paraId="4246C4AB"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1988" w:type="dxa"/>
            <w:vAlign w:val="center"/>
          </w:tcPr>
          <w:p w14:paraId="2FF3A8DE"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771" w:type="dxa"/>
            <w:vAlign w:val="center"/>
          </w:tcPr>
          <w:p w14:paraId="31A210D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14:paraId="7CEBB1E1" w14:textId="77777777" w:rsidTr="00002863">
        <w:trPr>
          <w:trHeight w:val="340"/>
          <w:jc w:val="center"/>
        </w:trPr>
        <w:tc>
          <w:tcPr>
            <w:tcW w:w="1843" w:type="dxa"/>
            <w:vAlign w:val="center"/>
          </w:tcPr>
          <w:p w14:paraId="2F54839E"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說</w:t>
            </w:r>
            <w:r w:rsidRPr="00462CAB">
              <w:rPr>
                <w:rFonts w:ascii="Times New Roman" w:eastAsia="標楷體" w:hAnsi="Times New Roman" w:cs="Times New Roman"/>
                <w:kern w:val="0"/>
                <w:sz w:val="20"/>
                <w:szCs w:val="20"/>
              </w:rPr>
              <w:t>Speaking</w:t>
            </w:r>
          </w:p>
        </w:tc>
        <w:tc>
          <w:tcPr>
            <w:tcW w:w="1984" w:type="dxa"/>
            <w:vAlign w:val="center"/>
          </w:tcPr>
          <w:p w14:paraId="584A1971"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1770" w:type="dxa"/>
            <w:vAlign w:val="center"/>
          </w:tcPr>
          <w:p w14:paraId="2DBEE41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1988" w:type="dxa"/>
            <w:vAlign w:val="center"/>
          </w:tcPr>
          <w:p w14:paraId="0F41DAC5"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771" w:type="dxa"/>
            <w:vAlign w:val="center"/>
          </w:tcPr>
          <w:p w14:paraId="6C726DD0"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14:paraId="0272C2F2" w14:textId="77777777" w:rsidTr="00002863">
        <w:trPr>
          <w:trHeight w:val="340"/>
          <w:jc w:val="center"/>
        </w:trPr>
        <w:tc>
          <w:tcPr>
            <w:tcW w:w="1843" w:type="dxa"/>
            <w:vAlign w:val="center"/>
          </w:tcPr>
          <w:p w14:paraId="79140589"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讀</w:t>
            </w:r>
            <w:r w:rsidRPr="00462CAB">
              <w:rPr>
                <w:rFonts w:ascii="Times New Roman" w:eastAsia="標楷體" w:hAnsi="Times New Roman" w:cs="Times New Roman"/>
                <w:kern w:val="0"/>
                <w:sz w:val="20"/>
                <w:szCs w:val="20"/>
              </w:rPr>
              <w:t>Reading</w:t>
            </w:r>
          </w:p>
        </w:tc>
        <w:tc>
          <w:tcPr>
            <w:tcW w:w="1984" w:type="dxa"/>
            <w:vAlign w:val="center"/>
          </w:tcPr>
          <w:p w14:paraId="10256244"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1770" w:type="dxa"/>
            <w:vAlign w:val="center"/>
          </w:tcPr>
          <w:p w14:paraId="05378A2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1988" w:type="dxa"/>
            <w:vAlign w:val="center"/>
          </w:tcPr>
          <w:p w14:paraId="3EBC67B1"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771" w:type="dxa"/>
            <w:vAlign w:val="center"/>
          </w:tcPr>
          <w:p w14:paraId="5CE2C37F"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14:paraId="14DE0EBB" w14:textId="77777777" w:rsidTr="00002863">
        <w:trPr>
          <w:trHeight w:val="340"/>
          <w:jc w:val="center"/>
        </w:trPr>
        <w:tc>
          <w:tcPr>
            <w:tcW w:w="1843" w:type="dxa"/>
            <w:vAlign w:val="center"/>
          </w:tcPr>
          <w:p w14:paraId="07AD6F4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寫</w:t>
            </w:r>
            <w:r w:rsidRPr="00462CAB">
              <w:rPr>
                <w:rFonts w:ascii="Times New Roman" w:eastAsia="標楷體" w:hAnsi="Times New Roman" w:cs="Times New Roman"/>
                <w:kern w:val="0"/>
                <w:sz w:val="20"/>
                <w:szCs w:val="20"/>
              </w:rPr>
              <w:t>Writing</w:t>
            </w:r>
          </w:p>
        </w:tc>
        <w:tc>
          <w:tcPr>
            <w:tcW w:w="1984" w:type="dxa"/>
            <w:vAlign w:val="center"/>
          </w:tcPr>
          <w:p w14:paraId="23935EA0"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1770" w:type="dxa"/>
            <w:vAlign w:val="center"/>
          </w:tcPr>
          <w:p w14:paraId="67A1EA71"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1988" w:type="dxa"/>
            <w:vAlign w:val="center"/>
          </w:tcPr>
          <w:p w14:paraId="49ABE933"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771" w:type="dxa"/>
            <w:vAlign w:val="center"/>
          </w:tcPr>
          <w:p w14:paraId="631E1A2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bl>
    <w:p w14:paraId="25E7D721" w14:textId="77777777" w:rsidR="00DC2D99" w:rsidRPr="00462CAB" w:rsidRDefault="00252D6A" w:rsidP="00002863">
      <w:pPr>
        <w:adjustRightInd w:val="0"/>
        <w:snapToGrid w:val="0"/>
        <w:spacing w:beforeLines="100" w:before="360" w:line="220" w:lineRule="exac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四、</w:t>
      </w:r>
      <w:r w:rsidRPr="00462CAB">
        <w:rPr>
          <w:rFonts w:ascii="標楷體" w:eastAsia="標楷體" w:hAnsi="標楷體" w:cs="Times New Roman" w:hint="eastAsia"/>
          <w:kern w:val="0"/>
          <w:szCs w:val="24"/>
        </w:rPr>
        <w:t>在校研習期間各項費用來源</w:t>
      </w:r>
    </w:p>
    <w:p w14:paraId="4A34D37F" w14:textId="77777777" w:rsidR="00DC2D99" w:rsidRPr="00462CAB" w:rsidRDefault="00252D6A" w:rsidP="00DC2D99">
      <w:pPr>
        <w:autoSpaceDE w:val="0"/>
        <w:autoSpaceDN w:val="0"/>
        <w:adjustRightInd w:val="0"/>
        <w:snapToGrid w:val="0"/>
        <w:ind w:firstLineChars="250" w:firstLine="525"/>
        <w:jc w:val="both"/>
        <w:textAlignment w:val="baseline"/>
        <w:rPr>
          <w:rFonts w:ascii="Times New Roman" w:eastAsia="細明體" w:hAnsi="Times New Roman" w:cs="Times New Roman"/>
          <w:kern w:val="0"/>
          <w:sz w:val="21"/>
          <w:szCs w:val="21"/>
        </w:rPr>
      </w:pPr>
      <w:r w:rsidRPr="00462CAB">
        <w:rPr>
          <w:rFonts w:ascii="Times New Roman" w:eastAsia="細明體" w:hAnsi="Times New Roman" w:cs="Times New Roman"/>
          <w:kern w:val="0"/>
          <w:sz w:val="21"/>
          <w:szCs w:val="21"/>
        </w:rPr>
        <w:t>How will you finance the major portion of your study at DILA?</w:t>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4677"/>
        <w:gridCol w:w="4673"/>
      </w:tblGrid>
      <w:tr w:rsidR="00DC2D99" w:rsidRPr="00462CAB" w14:paraId="7B5E896C" w14:textId="77777777" w:rsidTr="00002863">
        <w:trPr>
          <w:jc w:val="center"/>
        </w:trPr>
        <w:tc>
          <w:tcPr>
            <w:tcW w:w="4677" w:type="dxa"/>
          </w:tcPr>
          <w:p w14:paraId="67A2860D" w14:textId="77777777" w:rsidR="00DC2D99" w:rsidRPr="00462CAB" w:rsidRDefault="00252D6A" w:rsidP="00DC2D99">
            <w:pPr>
              <w:autoSpaceDE w:val="0"/>
              <w:autoSpaceDN w:val="0"/>
              <w:adjustRightInd w:val="0"/>
              <w:snapToGrid w:val="0"/>
              <w:spacing w:beforeLines="50" w:before="180"/>
              <w:jc w:val="both"/>
              <w:textAlignment w:val="baseline"/>
              <w:rPr>
                <w:rFonts w:ascii="Times New Roman" w:eastAsia="新細明體" w:hAnsi="Times New Roman" w:cs="Times New Roman"/>
                <w:kern w:val="0"/>
                <w:sz w:val="20"/>
                <w:szCs w:val="20"/>
              </w:rPr>
            </w:pPr>
            <w:r w:rsidRPr="00462CAB">
              <w:rPr>
                <w:rFonts w:ascii="標楷體" w:eastAsia="標楷體" w:hAnsi="標楷體" w:cs="Times New Roman"/>
                <w:kern w:val="0"/>
                <w:sz w:val="20"/>
                <w:szCs w:val="20"/>
              </w:rPr>
              <w:t>□</w:t>
            </w:r>
            <w:r w:rsidRPr="00462CAB">
              <w:rPr>
                <w:rFonts w:ascii="Times New Roman" w:eastAsia="標楷體" w:hAnsi="Times New Roman" w:cs="Times New Roman" w:hint="eastAsia"/>
                <w:kern w:val="0"/>
                <w:sz w:val="20"/>
                <w:szCs w:val="20"/>
              </w:rPr>
              <w:t>個人儲蓄</w:t>
            </w:r>
            <w:r w:rsidRPr="00462CAB">
              <w:rPr>
                <w:rFonts w:ascii="Times New Roman" w:eastAsia="標楷體" w:hAnsi="Times New Roman" w:cs="Times New Roman"/>
                <w:kern w:val="0"/>
                <w:sz w:val="20"/>
                <w:szCs w:val="20"/>
              </w:rPr>
              <w:t xml:space="preserve"> Personal Savings</w:t>
            </w:r>
          </w:p>
        </w:tc>
        <w:tc>
          <w:tcPr>
            <w:tcW w:w="4673" w:type="dxa"/>
          </w:tcPr>
          <w:p w14:paraId="60FD9589" w14:textId="77777777" w:rsidR="00DC2D99" w:rsidRPr="00462CAB" w:rsidRDefault="00252D6A" w:rsidP="00DC2D99">
            <w:pPr>
              <w:autoSpaceDE w:val="0"/>
              <w:autoSpaceDN w:val="0"/>
              <w:adjustRightInd w:val="0"/>
              <w:snapToGrid w:val="0"/>
              <w:spacing w:beforeLines="50" w:before="180"/>
              <w:jc w:val="both"/>
              <w:textAlignment w:val="baseline"/>
              <w:rPr>
                <w:rFonts w:ascii="Times New Roman" w:eastAsia="新細明體" w:hAnsi="Times New Roman" w:cs="Times New Roman"/>
                <w:kern w:val="0"/>
                <w:sz w:val="20"/>
                <w:szCs w:val="20"/>
              </w:rPr>
            </w:pPr>
            <w:r w:rsidRPr="00462CAB">
              <w:rPr>
                <w:rFonts w:ascii="標楷體" w:eastAsia="標楷體" w:hAnsi="標楷體" w:cs="Times New Roman"/>
                <w:kern w:val="0"/>
                <w:sz w:val="20"/>
                <w:szCs w:val="20"/>
              </w:rPr>
              <w:t>□</w:t>
            </w:r>
            <w:r w:rsidRPr="00462CAB">
              <w:rPr>
                <w:rFonts w:ascii="Times New Roman" w:eastAsia="標楷體" w:hAnsi="Times New Roman" w:cs="Times New Roman" w:hint="eastAsia"/>
                <w:kern w:val="0"/>
                <w:sz w:val="20"/>
                <w:szCs w:val="20"/>
              </w:rPr>
              <w:t>獎助金</w:t>
            </w:r>
            <w:r w:rsidRPr="00462CAB">
              <w:rPr>
                <w:rFonts w:ascii="Times New Roman" w:eastAsia="標楷體" w:hAnsi="Times New Roman" w:cs="Times New Roman"/>
                <w:kern w:val="0"/>
                <w:sz w:val="20"/>
                <w:szCs w:val="20"/>
              </w:rPr>
              <w:t xml:space="preserve"> Scholarship</w:t>
            </w:r>
          </w:p>
        </w:tc>
      </w:tr>
      <w:tr w:rsidR="00DC2D99" w:rsidRPr="00462CAB" w14:paraId="37C70B0C" w14:textId="77777777" w:rsidTr="00002863">
        <w:trPr>
          <w:jc w:val="center"/>
        </w:trPr>
        <w:tc>
          <w:tcPr>
            <w:tcW w:w="4677" w:type="dxa"/>
          </w:tcPr>
          <w:p w14:paraId="74CB0092" w14:textId="77777777" w:rsidR="00DC2D99" w:rsidRPr="00462CAB" w:rsidRDefault="00252D6A" w:rsidP="00DC2D99">
            <w:pPr>
              <w:autoSpaceDE w:val="0"/>
              <w:autoSpaceDN w:val="0"/>
              <w:adjustRightInd w:val="0"/>
              <w:snapToGrid w:val="0"/>
              <w:spacing w:beforeLines="50" w:before="180"/>
              <w:jc w:val="both"/>
              <w:textAlignment w:val="baseline"/>
              <w:rPr>
                <w:rFonts w:ascii="Times New Roman" w:eastAsia="新細明體" w:hAnsi="Times New Roman" w:cs="Times New Roman"/>
                <w:kern w:val="0"/>
                <w:sz w:val="20"/>
                <w:szCs w:val="20"/>
              </w:rPr>
            </w:pPr>
            <w:r w:rsidRPr="00462CAB">
              <w:rPr>
                <w:rFonts w:ascii="標楷體" w:eastAsia="標楷體" w:hAnsi="標楷體" w:cs="Times New Roman"/>
                <w:kern w:val="0"/>
                <w:sz w:val="20"/>
                <w:szCs w:val="20"/>
              </w:rPr>
              <w:t>□</w:t>
            </w:r>
            <w:r w:rsidRPr="00462CAB">
              <w:rPr>
                <w:rFonts w:ascii="Times New Roman" w:eastAsia="標楷體" w:hAnsi="Times New Roman" w:cs="Times New Roman" w:hint="eastAsia"/>
                <w:kern w:val="0"/>
                <w:sz w:val="20"/>
                <w:szCs w:val="20"/>
              </w:rPr>
              <w:t>父母供給</w:t>
            </w:r>
            <w:r w:rsidRPr="00462CAB">
              <w:rPr>
                <w:rFonts w:ascii="Times New Roman" w:eastAsia="標楷體" w:hAnsi="Times New Roman" w:cs="Times New Roman"/>
                <w:kern w:val="0"/>
                <w:sz w:val="20"/>
                <w:szCs w:val="20"/>
              </w:rPr>
              <w:t xml:space="preserve"> Parental Support</w:t>
            </w:r>
          </w:p>
        </w:tc>
        <w:tc>
          <w:tcPr>
            <w:tcW w:w="4673" w:type="dxa"/>
          </w:tcPr>
          <w:p w14:paraId="2AE1E97C" w14:textId="77777777" w:rsidR="00DC2D99" w:rsidRPr="00462CAB" w:rsidRDefault="00252D6A" w:rsidP="00DC2D99">
            <w:pPr>
              <w:autoSpaceDE w:val="0"/>
              <w:autoSpaceDN w:val="0"/>
              <w:adjustRightInd w:val="0"/>
              <w:snapToGrid w:val="0"/>
              <w:spacing w:beforeLines="50" w:before="180"/>
              <w:jc w:val="both"/>
              <w:textAlignment w:val="baseline"/>
              <w:rPr>
                <w:rFonts w:ascii="Times New Roman" w:eastAsia="新細明體" w:hAnsi="Times New Roman" w:cs="Times New Roman"/>
                <w:kern w:val="0"/>
                <w:sz w:val="20"/>
                <w:szCs w:val="20"/>
                <w:lang w:val="it-IT"/>
              </w:rPr>
            </w:pPr>
            <w:r w:rsidRPr="00462CAB">
              <w:rPr>
                <w:rFonts w:ascii="標楷體" w:eastAsia="標楷體" w:hAnsi="標楷體" w:cs="Times New Roman"/>
                <w:kern w:val="0"/>
                <w:sz w:val="20"/>
                <w:szCs w:val="20"/>
              </w:rPr>
              <w:t>□</w:t>
            </w:r>
            <w:r w:rsidRPr="00462CAB">
              <w:rPr>
                <w:rFonts w:ascii="Times New Roman" w:eastAsia="標楷體" w:hAnsi="Times New Roman" w:cs="Times New Roman" w:hint="eastAsia"/>
                <w:kern w:val="0"/>
                <w:sz w:val="20"/>
                <w:szCs w:val="20"/>
              </w:rPr>
              <w:t>其他</w:t>
            </w:r>
            <w:r w:rsidRPr="00462CAB">
              <w:rPr>
                <w:rFonts w:ascii="Times New Roman" w:eastAsia="標楷體" w:hAnsi="Times New Roman" w:cs="Times New Roman"/>
                <w:kern w:val="0"/>
                <w:sz w:val="20"/>
                <w:szCs w:val="20"/>
              </w:rPr>
              <w:t xml:space="preserve"> </w:t>
            </w:r>
            <w:r w:rsidRPr="00462CAB">
              <w:rPr>
                <w:rFonts w:ascii="Times Ext Roman" w:eastAsia="標楷體" w:hAnsi="Times Ext Roman" w:cs="Times Ext Roman"/>
                <w:kern w:val="0"/>
                <w:sz w:val="20"/>
                <w:szCs w:val="20"/>
              </w:rPr>
              <w:t xml:space="preserve">Other </w:t>
            </w:r>
            <w:r w:rsidR="00DC2D99" w:rsidRPr="00462CAB">
              <w:rPr>
                <w:rFonts w:ascii="Times Ext Roman" w:eastAsia="標楷體" w:hAnsi="Times New Roman" w:cs="Times Ext Roman"/>
                <w:kern w:val="0"/>
                <w:sz w:val="20"/>
                <w:szCs w:val="20"/>
                <w:lang w:val="it-IT"/>
              </w:rPr>
              <w:t>(</w:t>
            </w:r>
            <w:r w:rsidRPr="00462CAB">
              <w:rPr>
                <w:rFonts w:ascii="Times Ext Roman" w:eastAsia="標楷體" w:hAnsi="Times Ext Roman" w:cs="Times Ext Roman"/>
                <w:kern w:val="0"/>
                <w:sz w:val="20"/>
                <w:szCs w:val="20"/>
              </w:rPr>
              <w:t>Specify</w:t>
            </w:r>
            <w:r w:rsidR="00DC2D99" w:rsidRPr="00462CAB">
              <w:rPr>
                <w:rFonts w:ascii="Times Ext Roman" w:eastAsia="標楷體" w:hAnsi="Times New Roman" w:cs="Times Ext Roman"/>
                <w:kern w:val="0"/>
                <w:sz w:val="20"/>
                <w:szCs w:val="20"/>
                <w:lang w:val="it-IT"/>
              </w:rPr>
              <w:t>)</w:t>
            </w:r>
          </w:p>
        </w:tc>
      </w:tr>
    </w:tbl>
    <w:p w14:paraId="69FF8C65" w14:textId="77777777" w:rsidR="00DC2D99" w:rsidRPr="00462CAB" w:rsidRDefault="00DC2D99" w:rsidP="00DC2D99">
      <w:pPr>
        <w:adjustRightInd w:val="0"/>
        <w:spacing w:line="220" w:lineRule="exact"/>
        <w:textAlignment w:val="baseline"/>
        <w:rPr>
          <w:rFonts w:ascii="Times New Roman" w:eastAsia="標楷體" w:hAnsi="Times New Roman" w:cs="Times New Roman"/>
          <w:kern w:val="0"/>
          <w:szCs w:val="20"/>
        </w:rPr>
      </w:pPr>
    </w:p>
    <w:p w14:paraId="0BB9F202" w14:textId="77777777" w:rsidR="00DC2D99" w:rsidRPr="00462CAB" w:rsidRDefault="00252D6A" w:rsidP="00002863">
      <w:pPr>
        <w:adjustRightInd w:val="0"/>
        <w:spacing w:beforeLines="100" w:before="360" w:line="220" w:lineRule="exact"/>
        <w:textAlignment w:val="baseline"/>
        <w:rPr>
          <w:rFonts w:ascii="標楷體" w:eastAsia="標楷體" w:hAnsi="標楷體" w:cs="Times New Roman"/>
          <w:kern w:val="0"/>
          <w:sz w:val="22"/>
        </w:rPr>
      </w:pPr>
      <w:r w:rsidRPr="00462CAB">
        <w:rPr>
          <w:rFonts w:ascii="Times New Roman" w:eastAsia="標楷體" w:hAnsi="Times New Roman" w:cs="Times New Roman" w:hint="eastAsia"/>
          <w:kern w:val="0"/>
          <w:szCs w:val="20"/>
        </w:rPr>
        <w:t>五、</w:t>
      </w:r>
      <w:r w:rsidRPr="00462CAB">
        <w:rPr>
          <w:rFonts w:ascii="標楷體" w:eastAsia="標楷體" w:hAnsi="標楷體" w:cs="Times New Roman" w:hint="eastAsia"/>
          <w:kern w:val="0"/>
          <w:szCs w:val="24"/>
        </w:rPr>
        <w:t>健康情形</w:t>
      </w:r>
      <w:r w:rsidRPr="00462CAB">
        <w:rPr>
          <w:rFonts w:ascii="Times New Roman" w:eastAsia="標楷體" w:hAnsi="Times New Roman" w:cs="Times New Roman"/>
          <w:bCs/>
          <w:kern w:val="0"/>
          <w:sz w:val="22"/>
        </w:rPr>
        <w:t>Health Condition</w:t>
      </w:r>
      <w:r w:rsidR="00DC2D99" w:rsidRPr="00462CAB">
        <w:rPr>
          <w:rFonts w:ascii="Times New Roman" w:eastAsia="標楷體" w:hAnsi="Times New Roman" w:cs="Times New Roman"/>
          <w:kern w:val="0"/>
          <w:sz w:val="22"/>
        </w:rPr>
        <w:t xml:space="preserve"> </w:t>
      </w:r>
    </w:p>
    <w:p w14:paraId="7785FF1B" w14:textId="77777777" w:rsidR="00DC2D99" w:rsidRPr="00462CAB" w:rsidRDefault="00DC2D99" w:rsidP="00DC2D99">
      <w:pPr>
        <w:adjustRightInd w:val="0"/>
        <w:spacing w:line="220" w:lineRule="exact"/>
        <w:ind w:firstLineChars="100" w:firstLine="220"/>
        <w:textAlignment w:val="baseline"/>
        <w:rPr>
          <w:rFonts w:ascii="標楷體" w:eastAsia="標楷體" w:hAnsi="標楷體" w:cs="夹发砰-WinCharSetFFFF-H"/>
          <w:kern w:val="0"/>
          <w:sz w:val="22"/>
        </w:rPr>
      </w:pPr>
    </w:p>
    <w:p w14:paraId="6A989A7A" w14:textId="77777777" w:rsidR="00DC2D99" w:rsidRPr="00462CAB" w:rsidRDefault="00252D6A" w:rsidP="00DC2D99">
      <w:pPr>
        <w:adjustRightInd w:val="0"/>
        <w:snapToGrid w:val="0"/>
        <w:ind w:firstLineChars="200" w:firstLine="400"/>
        <w:textAlignment w:val="baseline"/>
        <w:rPr>
          <w:rFonts w:ascii="標楷體" w:eastAsia="標楷體" w:hAnsi="標楷體" w:cs="Times New Roman"/>
          <w:kern w:val="0"/>
          <w:sz w:val="20"/>
          <w:szCs w:val="20"/>
        </w:rPr>
      </w:pPr>
      <w:r w:rsidRPr="00462CAB">
        <w:rPr>
          <w:rFonts w:ascii="新細明體" w:eastAsia="新細明體" w:hAnsi="新細明體" w:cs="夹发砰-WinCharSetFFFF-H" w:hint="eastAsia"/>
          <w:kern w:val="0"/>
          <w:sz w:val="20"/>
          <w:szCs w:val="20"/>
        </w:rPr>
        <w:t>□</w:t>
      </w:r>
      <w:r w:rsidRPr="00462CAB">
        <w:rPr>
          <w:rFonts w:ascii="Times New Roman" w:eastAsia="標楷體" w:hAnsi="Times New Roman" w:cs="Times New Roman" w:hint="eastAsia"/>
          <w:kern w:val="0"/>
          <w:sz w:val="20"/>
          <w:szCs w:val="20"/>
        </w:rPr>
        <w:t>佳</w:t>
      </w:r>
      <w:r w:rsidRPr="00462CAB">
        <w:rPr>
          <w:rFonts w:ascii="Times New Roman" w:eastAsia="標楷體" w:hAnsi="Times New Roman" w:cs="Times New Roman"/>
          <w:kern w:val="0"/>
          <w:sz w:val="20"/>
          <w:szCs w:val="20"/>
        </w:rPr>
        <w:t>(Good)</w:t>
      </w:r>
      <w:r w:rsidRPr="00462CAB">
        <w:rPr>
          <w:rFonts w:ascii="標楷體" w:eastAsia="標楷體" w:hAnsi="標楷體" w:cs="夹发砰-WinCharSetFFFF-H"/>
          <w:kern w:val="0"/>
          <w:sz w:val="20"/>
          <w:szCs w:val="20"/>
        </w:rPr>
        <w:t xml:space="preserve"> </w:t>
      </w:r>
      <w:r w:rsidRPr="00462CAB">
        <w:rPr>
          <w:rFonts w:ascii="標楷體" w:eastAsia="標楷體" w:hAnsi="標楷體" w:cs="夹发砰-WinCharSetFFFF-H" w:hint="eastAsia"/>
          <w:kern w:val="0"/>
          <w:sz w:val="20"/>
          <w:szCs w:val="20"/>
        </w:rPr>
        <w:t>□</w:t>
      </w:r>
      <w:r w:rsidRPr="00462CAB">
        <w:rPr>
          <w:rFonts w:ascii="Times New Roman" w:eastAsia="標楷體" w:hAnsi="Times New Roman" w:cs="Times New Roman" w:hint="eastAsia"/>
          <w:kern w:val="0"/>
          <w:sz w:val="20"/>
          <w:szCs w:val="20"/>
        </w:rPr>
        <w:t>尚可</w:t>
      </w:r>
      <w:r w:rsidRPr="00462CAB">
        <w:rPr>
          <w:rFonts w:ascii="Times New Roman" w:eastAsia="標楷體" w:hAnsi="Times New Roman" w:cs="Times New Roman"/>
          <w:kern w:val="0"/>
          <w:sz w:val="20"/>
          <w:szCs w:val="20"/>
        </w:rPr>
        <w:t>(Average)</w:t>
      </w:r>
      <w:r w:rsidRPr="00462CAB">
        <w:rPr>
          <w:rFonts w:ascii="標楷體" w:eastAsia="標楷體" w:hAnsi="標楷體" w:cs="夹发砰-WinCharSetFFFF-H"/>
          <w:kern w:val="0"/>
          <w:sz w:val="20"/>
          <w:szCs w:val="20"/>
        </w:rPr>
        <w:t xml:space="preserve"> </w:t>
      </w:r>
      <w:r w:rsidRPr="00462CAB">
        <w:rPr>
          <w:rFonts w:ascii="標楷體" w:eastAsia="標楷體" w:hAnsi="標楷體" w:cs="夹发砰-WinCharSetFFFF-H" w:hint="eastAsia"/>
          <w:kern w:val="0"/>
          <w:sz w:val="20"/>
          <w:szCs w:val="20"/>
        </w:rPr>
        <w:t>□</w:t>
      </w:r>
      <w:r w:rsidRPr="00462CAB">
        <w:rPr>
          <w:rFonts w:ascii="Times New Roman" w:eastAsia="標楷體" w:hAnsi="Times New Roman" w:cs="Times New Roman" w:hint="eastAsia"/>
          <w:kern w:val="0"/>
          <w:sz w:val="20"/>
          <w:szCs w:val="20"/>
        </w:rPr>
        <w:t>稍差</w:t>
      </w:r>
      <w:r w:rsidRPr="00462CAB">
        <w:rPr>
          <w:rFonts w:ascii="Times New Roman" w:eastAsia="標楷體" w:hAnsi="Times New Roman" w:cs="Times New Roman"/>
          <w:kern w:val="0"/>
          <w:sz w:val="20"/>
          <w:szCs w:val="20"/>
        </w:rPr>
        <w:t>(Poor)</w:t>
      </w:r>
    </w:p>
    <w:p w14:paraId="7B6B3B45" w14:textId="77777777" w:rsidR="00DC2D99" w:rsidRPr="00462CAB" w:rsidRDefault="00DC2D99" w:rsidP="00DC2D99">
      <w:pPr>
        <w:adjustRightInd w:val="0"/>
        <w:spacing w:line="220" w:lineRule="exact"/>
        <w:textAlignment w:val="baseline"/>
        <w:rPr>
          <w:rFonts w:ascii="標楷體" w:eastAsia="標楷體" w:hAnsi="標楷體" w:cs="Times New Roman"/>
          <w:kern w:val="0"/>
          <w:sz w:val="20"/>
          <w:szCs w:val="20"/>
        </w:rPr>
      </w:pPr>
    </w:p>
    <w:p w14:paraId="5BCDB70F" w14:textId="77777777" w:rsidR="00DC2D99" w:rsidRPr="00462CAB" w:rsidRDefault="00252D6A" w:rsidP="00DC2D99">
      <w:pPr>
        <w:adjustRightInd w:val="0"/>
        <w:spacing w:line="220" w:lineRule="exact"/>
        <w:ind w:firstLineChars="150" w:firstLine="30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如有疾病或</w:t>
      </w:r>
      <w:proofErr w:type="gramStart"/>
      <w:r w:rsidRPr="00462CAB">
        <w:rPr>
          <w:rFonts w:ascii="Times New Roman" w:eastAsia="標楷體" w:hAnsi="Times New Roman" w:cs="Times New Roman" w:hint="eastAsia"/>
          <w:kern w:val="0"/>
          <w:sz w:val="20"/>
          <w:szCs w:val="20"/>
        </w:rPr>
        <w:t>缺陷請敘明</w:t>
      </w:r>
      <w:proofErr w:type="gramEnd"/>
      <w:r w:rsidRPr="00462CAB">
        <w:rPr>
          <w:rFonts w:ascii="Times New Roman" w:eastAsia="標楷體" w:hAnsi="Times New Roman" w:cs="Times New Roman" w:hint="eastAsia"/>
          <w:kern w:val="0"/>
          <w:sz w:val="20"/>
          <w:szCs w:val="20"/>
        </w:rPr>
        <w:t>之</w:t>
      </w:r>
      <w:r w:rsidRPr="00462CAB">
        <w:rPr>
          <w:rFonts w:ascii="Times New Roman" w:eastAsia="標楷體" w:hAnsi="Times New Roman" w:cs="Times New Roman"/>
          <w:kern w:val="0"/>
          <w:sz w:val="20"/>
          <w:szCs w:val="20"/>
        </w:rPr>
        <w:t xml:space="preserve"> Describe any major impairment, disease or health problem you have.</w:t>
      </w:r>
    </w:p>
    <w:p w14:paraId="7DF490FD" w14:textId="77777777" w:rsidR="00DC2D99" w:rsidRPr="00462CAB" w:rsidRDefault="00DC2D99" w:rsidP="00DC2D99">
      <w:pPr>
        <w:adjustRightInd w:val="0"/>
        <w:spacing w:line="220" w:lineRule="exact"/>
        <w:textAlignment w:val="baseline"/>
        <w:rPr>
          <w:rFonts w:ascii="標楷體" w:eastAsia="標楷體" w:hAnsi="標楷體" w:cs="Times New Roman"/>
          <w:kern w:val="0"/>
          <w:sz w:val="20"/>
          <w:szCs w:val="20"/>
        </w:rPr>
      </w:pPr>
    </w:p>
    <w:p w14:paraId="2A6B323F" w14:textId="77777777" w:rsidR="00DC2D99" w:rsidRPr="00462CAB" w:rsidRDefault="00DC2D99" w:rsidP="00DC2D99">
      <w:pPr>
        <w:adjustRightInd w:val="0"/>
        <w:spacing w:line="220" w:lineRule="exact"/>
        <w:ind w:right="-662"/>
        <w:textAlignment w:val="baseline"/>
        <w:rPr>
          <w:rFonts w:ascii="Times New Roman" w:eastAsia="SimSun" w:hAnsi="Times New Roman" w:cs="Times New Roman"/>
          <w:kern w:val="0"/>
          <w:sz w:val="20"/>
          <w:szCs w:val="20"/>
          <w:u w:val="single"/>
          <w:lang w:eastAsia="zh-CN"/>
        </w:rPr>
      </w:pPr>
      <w:r w:rsidRPr="00462CAB">
        <w:rPr>
          <w:rFonts w:ascii="Times New Roman" w:eastAsia="標楷體" w:hAnsi="Times New Roman" w:cs="Times New Roman"/>
          <w:kern w:val="0"/>
          <w:sz w:val="20"/>
          <w:szCs w:val="20"/>
        </w:rPr>
        <w:t xml:space="preserve">     </w:t>
      </w:r>
      <w:r w:rsidRPr="00462CAB">
        <w:rPr>
          <w:rFonts w:ascii="Times New Roman" w:eastAsia="標楷體" w:hAnsi="Times New Roman" w:cs="Times New Roman"/>
          <w:kern w:val="0"/>
          <w:sz w:val="20"/>
          <w:szCs w:val="20"/>
          <w:u w:val="single"/>
        </w:rPr>
        <w:t xml:space="preserve">                                                                                     </w:t>
      </w:r>
    </w:p>
    <w:p w14:paraId="6D7369EF" w14:textId="77777777" w:rsidR="00DC2D99" w:rsidRPr="00462CAB" w:rsidRDefault="00252D6A" w:rsidP="00DC2D99">
      <w:pPr>
        <w:adjustRightInd w:val="0"/>
        <w:spacing w:line="220" w:lineRule="exact"/>
        <w:ind w:right="-662" w:firstLineChars="200" w:firstLine="400"/>
        <w:textAlignment w:val="baseline"/>
        <w:rPr>
          <w:rFonts w:ascii="標楷體" w:eastAsia="標楷體" w:hAnsi="標楷體" w:cs="Times New Roman"/>
          <w:kern w:val="0"/>
          <w:sz w:val="20"/>
          <w:szCs w:val="20"/>
        </w:rPr>
      </w:pPr>
      <w:r w:rsidRPr="00462CAB">
        <w:rPr>
          <w:rFonts w:ascii="標楷體" w:eastAsia="標楷體" w:hAnsi="標楷體" w:cs="Times-Roman"/>
          <w:kern w:val="0"/>
          <w:sz w:val="20"/>
          <w:szCs w:val="20"/>
        </w:rPr>
        <w:t>(</w:t>
      </w:r>
      <w:r w:rsidRPr="00462CAB">
        <w:rPr>
          <w:rFonts w:ascii="標楷體" w:eastAsia="標楷體" w:hAnsi="標楷體" w:cs="夹发砰-WinCharSetFFFF-H" w:hint="eastAsia"/>
          <w:kern w:val="0"/>
          <w:sz w:val="20"/>
          <w:szCs w:val="20"/>
        </w:rPr>
        <w:t>如有進一步說明，</w:t>
      </w:r>
      <w:proofErr w:type="gramStart"/>
      <w:r w:rsidRPr="00462CAB">
        <w:rPr>
          <w:rFonts w:ascii="標楷體" w:eastAsia="標楷體" w:hAnsi="標楷體" w:cs="夹发砰-WinCharSetFFFF-H" w:hint="eastAsia"/>
          <w:kern w:val="0"/>
          <w:sz w:val="20"/>
          <w:szCs w:val="20"/>
        </w:rPr>
        <w:t>請另紙一併</w:t>
      </w:r>
      <w:proofErr w:type="gramEnd"/>
      <w:r w:rsidRPr="00462CAB">
        <w:rPr>
          <w:rFonts w:ascii="標楷體" w:eastAsia="標楷體" w:hAnsi="標楷體" w:cs="夹发砰-WinCharSetFFFF-H" w:hint="eastAsia"/>
          <w:kern w:val="0"/>
          <w:sz w:val="20"/>
          <w:szCs w:val="20"/>
        </w:rPr>
        <w:t>提出</w:t>
      </w:r>
      <w:r w:rsidRPr="00462CAB">
        <w:rPr>
          <w:rFonts w:ascii="標楷體" w:eastAsia="標楷體" w:hAnsi="標楷體" w:cs="Times-Roman"/>
          <w:kern w:val="0"/>
          <w:sz w:val="20"/>
          <w:szCs w:val="20"/>
        </w:rPr>
        <w:t>)</w:t>
      </w:r>
      <w:r w:rsidRPr="00462CAB">
        <w:rPr>
          <w:rFonts w:ascii="Times Ext Roman" w:eastAsia="標楷體" w:hAnsi="Times Ext Roman" w:cs="Times Ext Roman"/>
          <w:kern w:val="0"/>
          <w:sz w:val="20"/>
          <w:szCs w:val="20"/>
        </w:rPr>
        <w:t>(Additional information may be provided on a separate sheet of paper.)</w:t>
      </w:r>
    </w:p>
    <w:p w14:paraId="7FB3E7DD" w14:textId="77777777" w:rsidR="00DC2D99" w:rsidRPr="00462CAB" w:rsidRDefault="00DC2D99" w:rsidP="00DC2D99">
      <w:pPr>
        <w:adjustRightInd w:val="0"/>
        <w:spacing w:line="220" w:lineRule="exact"/>
        <w:ind w:right="-662"/>
        <w:textAlignment w:val="baseline"/>
        <w:rPr>
          <w:rFonts w:ascii="Times New Roman" w:eastAsia="標楷體" w:hAnsi="Times New Roman" w:cs="Times New Roman"/>
          <w:kern w:val="0"/>
          <w:szCs w:val="20"/>
        </w:rPr>
      </w:pPr>
    </w:p>
    <w:p w14:paraId="33D2F4CF" w14:textId="77777777" w:rsidR="00DC2D99" w:rsidRPr="00462CAB" w:rsidRDefault="00DC2D99" w:rsidP="00DC2D99">
      <w:pPr>
        <w:adjustRightInd w:val="0"/>
        <w:spacing w:line="220" w:lineRule="exact"/>
        <w:ind w:right="-662"/>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 xml:space="preserve">                          </w:t>
      </w:r>
    </w:p>
    <w:p w14:paraId="3F0675DA" w14:textId="77777777" w:rsidR="00DC2D99" w:rsidRPr="00462CAB" w:rsidRDefault="00DC2D99" w:rsidP="00DC2D99">
      <w:pPr>
        <w:adjustRightInd w:val="0"/>
        <w:spacing w:line="220" w:lineRule="exact"/>
        <w:textAlignment w:val="baseline"/>
        <w:rPr>
          <w:rFonts w:ascii="Times New Roman" w:eastAsia="標楷體" w:hAnsi="Times New Roman" w:cs="Times New Roman"/>
          <w:kern w:val="0"/>
          <w:szCs w:val="20"/>
        </w:rPr>
      </w:pPr>
    </w:p>
    <w:p w14:paraId="75E3FF10" w14:textId="77777777" w:rsidR="00DC2D99" w:rsidRPr="00462CAB" w:rsidRDefault="00DC2D99" w:rsidP="00DC2D99">
      <w:pPr>
        <w:adjustRightInd w:val="0"/>
        <w:spacing w:line="220" w:lineRule="exact"/>
        <w:textAlignment w:val="baseline"/>
        <w:rPr>
          <w:rFonts w:ascii="Times New Roman" w:eastAsia="標楷體" w:hAnsi="Times New Roman" w:cs="Times New Roman"/>
          <w:kern w:val="0"/>
          <w:szCs w:val="20"/>
        </w:rPr>
      </w:pPr>
    </w:p>
    <w:p w14:paraId="46BD04F8" w14:textId="77777777" w:rsidR="00DC2D99" w:rsidRPr="00462CAB" w:rsidRDefault="00252D6A" w:rsidP="00DC2D99">
      <w:pPr>
        <w:adjustRightInd w:val="0"/>
        <w:spacing w:line="220" w:lineRule="exact"/>
        <w:ind w:left="2926" w:hangingChars="1219" w:hanging="2926"/>
        <w:textAlignment w:val="baseline"/>
        <w:rPr>
          <w:rFonts w:ascii="Times New Roman" w:eastAsia="標楷體" w:hAnsi="Times New Roman" w:cs="Times New Roman"/>
          <w:kern w:val="0"/>
          <w:szCs w:val="20"/>
          <w:u w:val="single"/>
        </w:rPr>
      </w:pP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kern w:val="0"/>
          <w:szCs w:val="20"/>
          <w:u w:val="single"/>
        </w:rPr>
        <w:t xml:space="preserve">                             </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kern w:val="0"/>
          <w:szCs w:val="20"/>
          <w:u w:val="single"/>
        </w:rPr>
        <w:t xml:space="preserve">                         _</w:t>
      </w:r>
    </w:p>
    <w:p w14:paraId="7781497C" w14:textId="6EBFA645" w:rsidR="005F0AAB" w:rsidRPr="00F27AE2" w:rsidRDefault="00252D6A" w:rsidP="003F4785">
      <w:pPr>
        <w:keepNext/>
        <w:adjustRightInd w:val="0"/>
        <w:spacing w:line="500" w:lineRule="atLeast"/>
        <w:jc w:val="center"/>
        <w:textAlignment w:val="baseline"/>
        <w:outlineLvl w:val="0"/>
      </w:pPr>
      <w:r w:rsidRPr="00462CAB">
        <w:rPr>
          <w:rFonts w:ascii="Times New Roman" w:eastAsia="標楷體" w:hAnsi="Times New Roman" w:cs="Times New Roman"/>
          <w:kern w:val="0"/>
          <w:szCs w:val="20"/>
        </w:rPr>
        <w:t xml:space="preserve"> </w:t>
      </w:r>
      <w:r w:rsidR="00464978">
        <w:rPr>
          <w:rFonts w:ascii="Times New Roman" w:eastAsia="標楷體" w:hAnsi="Times New Roman" w:cs="Times New Roman" w:hint="eastAsia"/>
          <w:kern w:val="0"/>
          <w:szCs w:val="20"/>
        </w:rPr>
        <w:t xml:space="preserve">                        </w:t>
      </w:r>
      <w:r w:rsidRPr="00462CAB">
        <w:rPr>
          <w:rFonts w:ascii="Times New Roman" w:eastAsia="標楷體" w:hAnsi="Times New Roman" w:cs="Times New Roman" w:hint="eastAsia"/>
          <w:kern w:val="0"/>
          <w:szCs w:val="20"/>
        </w:rPr>
        <w:t>申請人簽名</w:t>
      </w:r>
      <w:r w:rsidR="00DC2D99" w:rsidRPr="00462CAB">
        <w:rPr>
          <w:rFonts w:ascii="Times New Roman" w:eastAsia="標楷體" w:hAnsi="Times New Roman" w:cs="Times New Roman"/>
          <w:kern w:val="0"/>
          <w:szCs w:val="20"/>
          <w:lang w:val="it-IT"/>
        </w:rPr>
        <w:t xml:space="preserve"> </w:t>
      </w:r>
      <w:r w:rsidRPr="00462CAB">
        <w:rPr>
          <w:rFonts w:ascii="Times New Roman" w:eastAsia="標楷體" w:hAnsi="Times New Roman" w:cs="Times New Roman"/>
          <w:kern w:val="0"/>
          <w:szCs w:val="20"/>
        </w:rPr>
        <w:t>(Applicant</w:t>
      </w:r>
      <w:proofErr w:type="gramStart"/>
      <w:r w:rsidRPr="00462CAB">
        <w:rPr>
          <w:rFonts w:ascii="Times New Roman" w:eastAsia="標楷體" w:hAnsi="Times New Roman" w:cs="Times New Roman"/>
          <w:kern w:val="0"/>
          <w:szCs w:val="20"/>
        </w:rPr>
        <w:t>’</w:t>
      </w:r>
      <w:proofErr w:type="gramEnd"/>
      <w:r w:rsidRPr="00462CAB">
        <w:rPr>
          <w:rFonts w:ascii="Times New Roman" w:eastAsia="標楷體" w:hAnsi="Times New Roman" w:cs="Times New Roman"/>
          <w:kern w:val="0"/>
          <w:szCs w:val="20"/>
        </w:rPr>
        <w:t xml:space="preserve">s signature)   </w:t>
      </w:r>
      <w:r w:rsidRPr="00462CAB">
        <w:rPr>
          <w:rFonts w:ascii="Times New Roman" w:eastAsia="標楷體" w:hAnsi="Times New Roman" w:cs="Times New Roman" w:hint="eastAsia"/>
          <w:kern w:val="0"/>
          <w:szCs w:val="20"/>
        </w:rPr>
        <w:t>申請日期</w:t>
      </w:r>
      <w:r w:rsidR="00DC2D99" w:rsidRPr="00462CAB">
        <w:rPr>
          <w:rFonts w:ascii="Times New Roman" w:eastAsia="標楷體" w:hAnsi="Times New Roman" w:cs="Times New Roman"/>
          <w:kern w:val="0"/>
          <w:szCs w:val="20"/>
          <w:lang w:val="it-IT"/>
        </w:rPr>
        <w:t xml:space="preserve"> </w:t>
      </w:r>
      <w:r w:rsidRPr="00462CAB">
        <w:rPr>
          <w:rFonts w:ascii="Times New Roman" w:eastAsia="標楷體" w:hAnsi="Times New Roman" w:cs="Times New Roman"/>
          <w:kern w:val="0"/>
          <w:szCs w:val="20"/>
        </w:rPr>
        <w:t>(Date of application)</w:t>
      </w:r>
      <w:r w:rsidR="00DC2D99" w:rsidRPr="00462CAB">
        <w:rPr>
          <w:rFonts w:ascii="Times New Roman" w:eastAsia="標楷體" w:hAnsi="Times New Roman" w:cs="Times New Roman"/>
          <w:kern w:val="0"/>
          <w:szCs w:val="20"/>
        </w:rPr>
        <w:t xml:space="preserve">  </w:t>
      </w:r>
      <w:bookmarkStart w:id="6" w:name="_財__"/>
      <w:bookmarkStart w:id="7" w:name="_Toc434392283"/>
      <w:bookmarkStart w:id="8" w:name="_Toc434392893"/>
      <w:bookmarkEnd w:id="6"/>
      <w:r w:rsidR="00DC2D99" w:rsidRPr="00462CAB">
        <w:rPr>
          <w:rFonts w:ascii="標楷體" w:eastAsia="標楷體" w:hAnsi="標楷體" w:cs="Times New Roman"/>
          <w:kern w:val="0"/>
          <w:sz w:val="40"/>
          <w:szCs w:val="40"/>
        </w:rPr>
        <w:br w:type="page"/>
      </w:r>
      <w:bookmarkStart w:id="9" w:name="_考生自傳Autobiography"/>
      <w:bookmarkStart w:id="10" w:name="_切結書_Deposition"/>
      <w:bookmarkEnd w:id="7"/>
      <w:bookmarkEnd w:id="8"/>
      <w:bookmarkEnd w:id="9"/>
      <w:bookmarkEnd w:id="10"/>
    </w:p>
    <w:sectPr w:rsidR="005F0AAB" w:rsidRPr="00F27AE2" w:rsidSect="003F4785">
      <w:footerReference w:type="default" r:id="rId8"/>
      <w:footerReference w:type="first" r:id="rId9"/>
      <w:footnotePr>
        <w:numRestart w:val="eachPage"/>
      </w:footnotePr>
      <w:pgSz w:w="11906" w:h="16838" w:code="9"/>
      <w:pgMar w:top="851" w:right="851" w:bottom="1021" w:left="1021" w:header="567" w:footer="454" w:gutter="0"/>
      <w:pgNumType w:fmt="numberInDash" w:start="1"/>
      <w:cols w:space="425"/>
      <w:titlePg/>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8AE2C6" w14:textId="77777777" w:rsidR="004958BA" w:rsidRDefault="004958BA">
      <w:r>
        <w:separator/>
      </w:r>
    </w:p>
  </w:endnote>
  <w:endnote w:type="continuationSeparator" w:id="0">
    <w:p w14:paraId="66409CC4" w14:textId="77777777" w:rsidR="004958BA" w:rsidRDefault="004958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微軟正黑體">
    <w:panose1 w:val="020B0604030504040204"/>
    <w:charset w:val="88"/>
    <w:family w:val="swiss"/>
    <w:pitch w:val="variable"/>
    <w:sig w:usb0="000002A7" w:usb1="28CF4400" w:usb2="00000016" w:usb3="00000000" w:csb0="00100009" w:csb1="00000000"/>
  </w:font>
  <w:font w:name="標楷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ngal">
    <w:altName w:val="Courier Std"/>
    <w:panose1 w:val="00000400000000000000"/>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Arial Unicode MS">
    <w:panose1 w:val="020B0604020202020204"/>
    <w:charset w:val="88"/>
    <w:family w:val="swiss"/>
    <w:pitch w:val="variable"/>
    <w:sig w:usb0="F7FFAFFF" w:usb1="E9DFFFFF" w:usb2="0000003F" w:usb3="00000000" w:csb0="003F01FF" w:csb1="00000000"/>
  </w:font>
  <w:font w:name="華康仿宋體W5">
    <w:charset w:val="88"/>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Times Ext Roman">
    <w:altName w:val="Times New Roman"/>
    <w:charset w:val="00"/>
    <w:family w:val="roman"/>
    <w:pitch w:val="variable"/>
    <w:sig w:usb0="00000000" w:usb1="4000387A" w:usb2="00000028" w:usb3="00000000" w:csb0="000001FF" w:csb1="00000000"/>
  </w:font>
  <w:font w:name="夹发砰-WinCharSetFFFF-H">
    <w:panose1 w:val="00000000000000000000"/>
    <w:charset w:val="86"/>
    <w:family w:val="auto"/>
    <w:notTrueType/>
    <w:pitch w:val="default"/>
    <w:sig w:usb0="00000001" w:usb1="080E0000" w:usb2="00000010" w:usb3="00000000" w:csb0="00040000" w:csb1="00000000"/>
  </w:font>
  <w:font w:name="Times-Roman">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0419852"/>
      <w:docPartObj>
        <w:docPartGallery w:val="Page Numbers (Bottom of Page)"/>
        <w:docPartUnique/>
      </w:docPartObj>
    </w:sdtPr>
    <w:sdtEndPr/>
    <w:sdtContent>
      <w:p w14:paraId="7AECF983" w14:textId="32169892" w:rsidR="008C5265" w:rsidRDefault="008C5265">
        <w:pPr>
          <w:pStyle w:val="ab"/>
          <w:jc w:val="center"/>
        </w:pPr>
        <w:r>
          <w:fldChar w:fldCharType="begin"/>
        </w:r>
        <w:r>
          <w:instrText>PAGE   \* MERGEFORMAT</w:instrText>
        </w:r>
        <w:r>
          <w:fldChar w:fldCharType="separate"/>
        </w:r>
        <w:r w:rsidR="003F4785" w:rsidRPr="003F4785">
          <w:rPr>
            <w:noProof/>
            <w:lang w:val="zh-TW" w:eastAsia="zh-TW"/>
          </w:rPr>
          <w:t>-</w:t>
        </w:r>
        <w:r w:rsidR="003F4785">
          <w:rPr>
            <w:noProof/>
          </w:rPr>
          <w:t xml:space="preserve"> 5 -</w:t>
        </w:r>
        <w:r>
          <w:fldChar w:fldCharType="end"/>
        </w:r>
      </w:p>
    </w:sdtContent>
  </w:sdt>
  <w:p w14:paraId="702D1F7B" w14:textId="77777777" w:rsidR="008C5265" w:rsidRDefault="008C5265">
    <w:pPr>
      <w:pStyle w:val="ab"/>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1728510"/>
      <w:docPartObj>
        <w:docPartGallery w:val="Page Numbers (Bottom of Page)"/>
        <w:docPartUnique/>
      </w:docPartObj>
    </w:sdtPr>
    <w:sdtEndPr/>
    <w:sdtContent>
      <w:p w14:paraId="236F2C86" w14:textId="7D608EEE" w:rsidR="008C5265" w:rsidRDefault="008C5265">
        <w:pPr>
          <w:pStyle w:val="ab"/>
          <w:jc w:val="center"/>
        </w:pPr>
        <w:r>
          <w:fldChar w:fldCharType="begin"/>
        </w:r>
        <w:r>
          <w:instrText>PAGE   \* MERGEFORMAT</w:instrText>
        </w:r>
        <w:r>
          <w:fldChar w:fldCharType="separate"/>
        </w:r>
        <w:r w:rsidR="003F4785" w:rsidRPr="003F4785">
          <w:rPr>
            <w:noProof/>
            <w:lang w:val="zh-TW" w:eastAsia="zh-TW"/>
          </w:rPr>
          <w:t>-</w:t>
        </w:r>
        <w:r w:rsidR="003F4785">
          <w:rPr>
            <w:noProof/>
          </w:rPr>
          <w:t xml:space="preserve"> 1 -</w:t>
        </w:r>
        <w:r>
          <w:fldChar w:fldCharType="end"/>
        </w:r>
      </w:p>
    </w:sdtContent>
  </w:sdt>
  <w:p w14:paraId="7B0BE6D8" w14:textId="77777777" w:rsidR="008C5265" w:rsidRDefault="008C5265">
    <w:pPr>
      <w:pStyle w:val="ab"/>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CA6322" w14:textId="77777777" w:rsidR="004958BA" w:rsidRDefault="004958BA">
      <w:r>
        <w:separator/>
      </w:r>
    </w:p>
  </w:footnote>
  <w:footnote w:type="continuationSeparator" w:id="0">
    <w:p w14:paraId="3FE0CF65" w14:textId="77777777" w:rsidR="004958BA" w:rsidRDefault="004958B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71340"/>
    <w:multiLevelType w:val="hybridMultilevel"/>
    <w:tmpl w:val="61766AFE"/>
    <w:lvl w:ilvl="0" w:tplc="3CFE5522">
      <w:start w:val="1"/>
      <w:numFmt w:val="decimal"/>
      <w:lvlText w:val="%1."/>
      <w:lvlJc w:val="left"/>
      <w:pPr>
        <w:ind w:left="480" w:hanging="480"/>
      </w:pPr>
      <w:rPr>
        <w:rFonts w:hint="eastAsia"/>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185828CA"/>
    <w:multiLevelType w:val="hybridMultilevel"/>
    <w:tmpl w:val="F3521224"/>
    <w:lvl w:ilvl="0" w:tplc="CC58D214">
      <w:numFmt w:val="bullet"/>
      <w:lvlText w:val="•"/>
      <w:lvlJc w:val="left"/>
      <w:pPr>
        <w:ind w:left="2316" w:hanging="480"/>
      </w:pPr>
      <w:rPr>
        <w:rFonts w:hint="default"/>
        <w:u w:color="943634" w:themeColor="accent2" w:themeShade="BF"/>
        <w:lang w:val="en-US" w:eastAsia="zh-TW" w:bidi="ar-SA"/>
      </w:rPr>
    </w:lvl>
    <w:lvl w:ilvl="1" w:tplc="04090003" w:tentative="1">
      <w:start w:val="1"/>
      <w:numFmt w:val="bullet"/>
      <w:lvlText w:val=""/>
      <w:lvlJc w:val="left"/>
      <w:pPr>
        <w:ind w:left="2796" w:hanging="480"/>
      </w:pPr>
      <w:rPr>
        <w:rFonts w:ascii="Wingdings" w:hAnsi="Wingdings" w:hint="default"/>
      </w:rPr>
    </w:lvl>
    <w:lvl w:ilvl="2" w:tplc="04090005" w:tentative="1">
      <w:start w:val="1"/>
      <w:numFmt w:val="bullet"/>
      <w:lvlText w:val=""/>
      <w:lvlJc w:val="left"/>
      <w:pPr>
        <w:ind w:left="3276" w:hanging="480"/>
      </w:pPr>
      <w:rPr>
        <w:rFonts w:ascii="Wingdings" w:hAnsi="Wingdings" w:hint="default"/>
      </w:rPr>
    </w:lvl>
    <w:lvl w:ilvl="3" w:tplc="04090001" w:tentative="1">
      <w:start w:val="1"/>
      <w:numFmt w:val="bullet"/>
      <w:lvlText w:val=""/>
      <w:lvlJc w:val="left"/>
      <w:pPr>
        <w:ind w:left="3756" w:hanging="480"/>
      </w:pPr>
      <w:rPr>
        <w:rFonts w:ascii="Wingdings" w:hAnsi="Wingdings" w:hint="default"/>
      </w:rPr>
    </w:lvl>
    <w:lvl w:ilvl="4" w:tplc="04090003" w:tentative="1">
      <w:start w:val="1"/>
      <w:numFmt w:val="bullet"/>
      <w:lvlText w:val=""/>
      <w:lvlJc w:val="left"/>
      <w:pPr>
        <w:ind w:left="4236" w:hanging="480"/>
      </w:pPr>
      <w:rPr>
        <w:rFonts w:ascii="Wingdings" w:hAnsi="Wingdings" w:hint="default"/>
      </w:rPr>
    </w:lvl>
    <w:lvl w:ilvl="5" w:tplc="04090005" w:tentative="1">
      <w:start w:val="1"/>
      <w:numFmt w:val="bullet"/>
      <w:lvlText w:val=""/>
      <w:lvlJc w:val="left"/>
      <w:pPr>
        <w:ind w:left="4716" w:hanging="480"/>
      </w:pPr>
      <w:rPr>
        <w:rFonts w:ascii="Wingdings" w:hAnsi="Wingdings" w:hint="default"/>
      </w:rPr>
    </w:lvl>
    <w:lvl w:ilvl="6" w:tplc="04090001" w:tentative="1">
      <w:start w:val="1"/>
      <w:numFmt w:val="bullet"/>
      <w:lvlText w:val=""/>
      <w:lvlJc w:val="left"/>
      <w:pPr>
        <w:ind w:left="5196" w:hanging="480"/>
      </w:pPr>
      <w:rPr>
        <w:rFonts w:ascii="Wingdings" w:hAnsi="Wingdings" w:hint="default"/>
      </w:rPr>
    </w:lvl>
    <w:lvl w:ilvl="7" w:tplc="04090003" w:tentative="1">
      <w:start w:val="1"/>
      <w:numFmt w:val="bullet"/>
      <w:lvlText w:val=""/>
      <w:lvlJc w:val="left"/>
      <w:pPr>
        <w:ind w:left="5676" w:hanging="480"/>
      </w:pPr>
      <w:rPr>
        <w:rFonts w:ascii="Wingdings" w:hAnsi="Wingdings" w:hint="default"/>
      </w:rPr>
    </w:lvl>
    <w:lvl w:ilvl="8" w:tplc="04090005" w:tentative="1">
      <w:start w:val="1"/>
      <w:numFmt w:val="bullet"/>
      <w:lvlText w:val=""/>
      <w:lvlJc w:val="left"/>
      <w:pPr>
        <w:ind w:left="6156" w:hanging="480"/>
      </w:pPr>
      <w:rPr>
        <w:rFonts w:ascii="Wingdings" w:hAnsi="Wingdings" w:hint="default"/>
      </w:rPr>
    </w:lvl>
  </w:abstractNum>
  <w:abstractNum w:abstractNumId="2" w15:restartNumberingAfterBreak="0">
    <w:nsid w:val="1AB42325"/>
    <w:multiLevelType w:val="multilevel"/>
    <w:tmpl w:val="FE6AF6AE"/>
    <w:lvl w:ilvl="0">
      <w:start w:val="3"/>
      <w:numFmt w:val="decimal"/>
      <w:lvlText w:val="%1"/>
      <w:lvlJc w:val="left"/>
      <w:pPr>
        <w:ind w:left="360" w:hanging="360"/>
      </w:pPr>
      <w:rPr>
        <w:rFonts w:eastAsia="微軟正黑體" w:hint="default"/>
      </w:rPr>
    </w:lvl>
    <w:lvl w:ilvl="1">
      <w:start w:val="1"/>
      <w:numFmt w:val="decimal"/>
      <w:lvlText w:val="%1.%2"/>
      <w:lvlJc w:val="left"/>
      <w:pPr>
        <w:ind w:left="957" w:hanging="360"/>
      </w:pPr>
      <w:rPr>
        <w:rFonts w:eastAsia="微軟正黑體" w:hint="default"/>
      </w:rPr>
    </w:lvl>
    <w:lvl w:ilvl="2">
      <w:start w:val="1"/>
      <w:numFmt w:val="decimal"/>
      <w:lvlText w:val="%1.%2.%3"/>
      <w:lvlJc w:val="left"/>
      <w:pPr>
        <w:ind w:left="1914" w:hanging="720"/>
      </w:pPr>
      <w:rPr>
        <w:rFonts w:eastAsia="微軟正黑體" w:hint="default"/>
      </w:rPr>
    </w:lvl>
    <w:lvl w:ilvl="3">
      <w:start w:val="1"/>
      <w:numFmt w:val="decimal"/>
      <w:lvlText w:val="%1.%2.%3.%4"/>
      <w:lvlJc w:val="left"/>
      <w:pPr>
        <w:ind w:left="2511" w:hanging="720"/>
      </w:pPr>
      <w:rPr>
        <w:rFonts w:eastAsia="微軟正黑體" w:hint="default"/>
      </w:rPr>
    </w:lvl>
    <w:lvl w:ilvl="4">
      <w:start w:val="1"/>
      <w:numFmt w:val="decimal"/>
      <w:lvlText w:val="%1.%2.%3.%4.%5"/>
      <w:lvlJc w:val="left"/>
      <w:pPr>
        <w:ind w:left="3468" w:hanging="1080"/>
      </w:pPr>
      <w:rPr>
        <w:rFonts w:eastAsia="微軟正黑體" w:hint="default"/>
      </w:rPr>
    </w:lvl>
    <w:lvl w:ilvl="5">
      <w:start w:val="1"/>
      <w:numFmt w:val="decimal"/>
      <w:lvlText w:val="%1.%2.%3.%4.%5.%6"/>
      <w:lvlJc w:val="left"/>
      <w:pPr>
        <w:ind w:left="4065" w:hanging="1080"/>
      </w:pPr>
      <w:rPr>
        <w:rFonts w:eastAsia="微軟正黑體" w:hint="default"/>
      </w:rPr>
    </w:lvl>
    <w:lvl w:ilvl="6">
      <w:start w:val="1"/>
      <w:numFmt w:val="decimal"/>
      <w:lvlText w:val="%1.%2.%3.%4.%5.%6.%7"/>
      <w:lvlJc w:val="left"/>
      <w:pPr>
        <w:ind w:left="5022" w:hanging="1440"/>
      </w:pPr>
      <w:rPr>
        <w:rFonts w:eastAsia="微軟正黑體" w:hint="default"/>
      </w:rPr>
    </w:lvl>
    <w:lvl w:ilvl="7">
      <w:start w:val="1"/>
      <w:numFmt w:val="decimal"/>
      <w:lvlText w:val="%1.%2.%3.%4.%5.%6.%7.%8"/>
      <w:lvlJc w:val="left"/>
      <w:pPr>
        <w:ind w:left="5619" w:hanging="1440"/>
      </w:pPr>
      <w:rPr>
        <w:rFonts w:eastAsia="微軟正黑體" w:hint="default"/>
      </w:rPr>
    </w:lvl>
    <w:lvl w:ilvl="8">
      <w:start w:val="1"/>
      <w:numFmt w:val="decimal"/>
      <w:lvlText w:val="%1.%2.%3.%4.%5.%6.%7.%8.%9"/>
      <w:lvlJc w:val="left"/>
      <w:pPr>
        <w:ind w:left="6576" w:hanging="1800"/>
      </w:pPr>
      <w:rPr>
        <w:rFonts w:eastAsia="微軟正黑體" w:hint="default"/>
      </w:rPr>
    </w:lvl>
  </w:abstractNum>
  <w:abstractNum w:abstractNumId="3" w15:restartNumberingAfterBreak="0">
    <w:nsid w:val="2780131A"/>
    <w:multiLevelType w:val="hybridMultilevel"/>
    <w:tmpl w:val="71621674"/>
    <w:lvl w:ilvl="0" w:tplc="0409000F">
      <w:start w:val="1"/>
      <w:numFmt w:val="decimal"/>
      <w:lvlText w:val="%1."/>
      <w:lvlJc w:val="left"/>
      <w:pPr>
        <w:ind w:left="597" w:hanging="480"/>
      </w:pPr>
      <w:rPr>
        <w:rFonts w:hint="eastAsia"/>
      </w:rPr>
    </w:lvl>
    <w:lvl w:ilvl="1" w:tplc="545491D4">
      <w:start w:val="1"/>
      <w:numFmt w:val="decimal"/>
      <w:lvlText w:val="(%2)"/>
      <w:lvlJc w:val="left"/>
      <w:pPr>
        <w:ind w:left="1077" w:hanging="480"/>
      </w:pPr>
      <w:rPr>
        <w:rFonts w:hint="default"/>
      </w:rPr>
    </w:lvl>
    <w:lvl w:ilvl="2" w:tplc="0409000F">
      <w:start w:val="1"/>
      <w:numFmt w:val="decimal"/>
      <w:lvlText w:val="%3."/>
      <w:lvlJc w:val="left"/>
      <w:pPr>
        <w:ind w:left="1557" w:hanging="480"/>
      </w:pPr>
    </w:lvl>
    <w:lvl w:ilvl="3" w:tplc="41640EC0">
      <w:start w:val="1"/>
      <w:numFmt w:val="upperRoman"/>
      <w:lvlText w:val="(%4)"/>
      <w:lvlJc w:val="left"/>
      <w:pPr>
        <w:ind w:left="2037" w:hanging="480"/>
      </w:pPr>
      <w:rPr>
        <w:rFonts w:hint="default"/>
      </w:rPr>
    </w:lvl>
    <w:lvl w:ilvl="4" w:tplc="04090019" w:tentative="1">
      <w:start w:val="1"/>
      <w:numFmt w:val="ideographTraditional"/>
      <w:lvlText w:val="%5、"/>
      <w:lvlJc w:val="left"/>
      <w:pPr>
        <w:ind w:left="2517" w:hanging="480"/>
      </w:pPr>
    </w:lvl>
    <w:lvl w:ilvl="5" w:tplc="0409001B" w:tentative="1">
      <w:start w:val="1"/>
      <w:numFmt w:val="lowerRoman"/>
      <w:lvlText w:val="%6."/>
      <w:lvlJc w:val="right"/>
      <w:pPr>
        <w:ind w:left="2997" w:hanging="480"/>
      </w:pPr>
    </w:lvl>
    <w:lvl w:ilvl="6" w:tplc="0409000F" w:tentative="1">
      <w:start w:val="1"/>
      <w:numFmt w:val="decimal"/>
      <w:lvlText w:val="%7."/>
      <w:lvlJc w:val="left"/>
      <w:pPr>
        <w:ind w:left="3477" w:hanging="480"/>
      </w:pPr>
    </w:lvl>
    <w:lvl w:ilvl="7" w:tplc="04090019" w:tentative="1">
      <w:start w:val="1"/>
      <w:numFmt w:val="ideographTraditional"/>
      <w:lvlText w:val="%8、"/>
      <w:lvlJc w:val="left"/>
      <w:pPr>
        <w:ind w:left="3957" w:hanging="480"/>
      </w:pPr>
    </w:lvl>
    <w:lvl w:ilvl="8" w:tplc="0409001B" w:tentative="1">
      <w:start w:val="1"/>
      <w:numFmt w:val="lowerRoman"/>
      <w:lvlText w:val="%9."/>
      <w:lvlJc w:val="right"/>
      <w:pPr>
        <w:ind w:left="4437" w:hanging="480"/>
      </w:pPr>
    </w:lvl>
  </w:abstractNum>
  <w:abstractNum w:abstractNumId="4" w15:restartNumberingAfterBreak="0">
    <w:nsid w:val="2BA62C1E"/>
    <w:multiLevelType w:val="hybridMultilevel"/>
    <w:tmpl w:val="473E86D8"/>
    <w:lvl w:ilvl="0" w:tplc="A6127FE6">
      <w:start w:val="1"/>
      <w:numFmt w:val="decimal"/>
      <w:lvlText w:val="%1."/>
      <w:lvlJc w:val="left"/>
      <w:pPr>
        <w:ind w:left="1361" w:hanging="286"/>
      </w:pPr>
      <w:rPr>
        <w:rFonts w:ascii="微軟正黑體" w:eastAsia="微軟正黑體" w:hAnsi="微軟正黑體" w:cs="微軟正黑體" w:hint="default"/>
        <w:b/>
        <w:bCs/>
        <w:w w:val="117"/>
        <w:sz w:val="24"/>
        <w:szCs w:val="24"/>
        <w:lang w:val="en-US" w:eastAsia="zh-TW" w:bidi="ar-SA"/>
      </w:rPr>
    </w:lvl>
    <w:lvl w:ilvl="1" w:tplc="3F02A6D4">
      <w:numFmt w:val="bullet"/>
      <w:lvlText w:val="•"/>
      <w:lvlJc w:val="left"/>
      <w:pPr>
        <w:ind w:left="2246" w:hanging="286"/>
      </w:pPr>
      <w:rPr>
        <w:rFonts w:hint="default"/>
        <w:lang w:val="en-US" w:eastAsia="zh-TW" w:bidi="ar-SA"/>
      </w:rPr>
    </w:lvl>
    <w:lvl w:ilvl="2" w:tplc="9348A3BC">
      <w:numFmt w:val="bullet"/>
      <w:lvlText w:val="•"/>
      <w:lvlJc w:val="left"/>
      <w:pPr>
        <w:ind w:left="3133" w:hanging="286"/>
      </w:pPr>
      <w:rPr>
        <w:rFonts w:hint="default"/>
        <w:lang w:val="en-US" w:eastAsia="zh-TW" w:bidi="ar-SA"/>
      </w:rPr>
    </w:lvl>
    <w:lvl w:ilvl="3" w:tplc="165AEA1C">
      <w:numFmt w:val="bullet"/>
      <w:lvlText w:val="•"/>
      <w:lvlJc w:val="left"/>
      <w:pPr>
        <w:ind w:left="4019" w:hanging="286"/>
      </w:pPr>
      <w:rPr>
        <w:rFonts w:hint="default"/>
        <w:lang w:val="en-US" w:eastAsia="zh-TW" w:bidi="ar-SA"/>
      </w:rPr>
    </w:lvl>
    <w:lvl w:ilvl="4" w:tplc="F0DCC268">
      <w:numFmt w:val="bullet"/>
      <w:lvlText w:val="•"/>
      <w:lvlJc w:val="left"/>
      <w:pPr>
        <w:ind w:left="4906" w:hanging="286"/>
      </w:pPr>
      <w:rPr>
        <w:rFonts w:hint="default"/>
        <w:lang w:val="en-US" w:eastAsia="zh-TW" w:bidi="ar-SA"/>
      </w:rPr>
    </w:lvl>
    <w:lvl w:ilvl="5" w:tplc="B0066564">
      <w:numFmt w:val="bullet"/>
      <w:lvlText w:val="•"/>
      <w:lvlJc w:val="left"/>
      <w:pPr>
        <w:ind w:left="5793" w:hanging="286"/>
      </w:pPr>
      <w:rPr>
        <w:rFonts w:hint="default"/>
        <w:lang w:val="en-US" w:eastAsia="zh-TW" w:bidi="ar-SA"/>
      </w:rPr>
    </w:lvl>
    <w:lvl w:ilvl="6" w:tplc="2F10DBB2">
      <w:numFmt w:val="bullet"/>
      <w:lvlText w:val="•"/>
      <w:lvlJc w:val="left"/>
      <w:pPr>
        <w:ind w:left="6679" w:hanging="286"/>
      </w:pPr>
      <w:rPr>
        <w:rFonts w:hint="default"/>
        <w:lang w:val="en-US" w:eastAsia="zh-TW" w:bidi="ar-SA"/>
      </w:rPr>
    </w:lvl>
    <w:lvl w:ilvl="7" w:tplc="F79CB72C">
      <w:numFmt w:val="bullet"/>
      <w:lvlText w:val="•"/>
      <w:lvlJc w:val="left"/>
      <w:pPr>
        <w:ind w:left="7566" w:hanging="286"/>
      </w:pPr>
      <w:rPr>
        <w:rFonts w:hint="default"/>
        <w:lang w:val="en-US" w:eastAsia="zh-TW" w:bidi="ar-SA"/>
      </w:rPr>
    </w:lvl>
    <w:lvl w:ilvl="8" w:tplc="88C8F5A6">
      <w:numFmt w:val="bullet"/>
      <w:lvlText w:val="•"/>
      <w:lvlJc w:val="left"/>
      <w:pPr>
        <w:ind w:left="8453" w:hanging="286"/>
      </w:pPr>
      <w:rPr>
        <w:rFonts w:hint="default"/>
        <w:lang w:val="en-US" w:eastAsia="zh-TW" w:bidi="ar-SA"/>
      </w:rPr>
    </w:lvl>
  </w:abstractNum>
  <w:abstractNum w:abstractNumId="5" w15:restartNumberingAfterBreak="0">
    <w:nsid w:val="2D624665"/>
    <w:multiLevelType w:val="hybridMultilevel"/>
    <w:tmpl w:val="A46A200E"/>
    <w:lvl w:ilvl="0" w:tplc="1C5421F2">
      <w:start w:val="3"/>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2DB53E47"/>
    <w:multiLevelType w:val="multilevel"/>
    <w:tmpl w:val="F3DAB66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330C7E6A"/>
    <w:multiLevelType w:val="hybridMultilevel"/>
    <w:tmpl w:val="EABAA6D2"/>
    <w:lvl w:ilvl="0" w:tplc="D08AF8E4">
      <w:start w:val="1"/>
      <w:numFmt w:val="bullet"/>
      <w:lvlText w:val=""/>
      <w:lvlJc w:val="left"/>
      <w:pPr>
        <w:ind w:left="480" w:hanging="480"/>
      </w:pPr>
      <w:rPr>
        <w:rFonts w:ascii="Wingdings" w:hAnsi="Wingdings" w:hint="default"/>
        <w:u w:color="943634" w:themeColor="accent2" w:themeShade="BF"/>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33BC6B00"/>
    <w:multiLevelType w:val="hybridMultilevel"/>
    <w:tmpl w:val="362A71E8"/>
    <w:lvl w:ilvl="0" w:tplc="535096A2">
      <w:start w:val="1"/>
      <w:numFmt w:val="decimal"/>
      <w:lvlText w:val="%1."/>
      <w:lvlJc w:val="left"/>
      <w:pPr>
        <w:ind w:left="1361" w:hanging="286"/>
      </w:pPr>
      <w:rPr>
        <w:rFonts w:ascii="微軟正黑體" w:eastAsia="微軟正黑體" w:hAnsi="微軟正黑體" w:cs="微軟正黑體" w:hint="default"/>
        <w:b/>
        <w:bCs/>
        <w:w w:val="118"/>
        <w:sz w:val="22"/>
        <w:szCs w:val="22"/>
        <w:lang w:val="en-US" w:eastAsia="zh-TW" w:bidi="ar-SA"/>
      </w:rPr>
    </w:lvl>
    <w:lvl w:ilvl="1" w:tplc="2F0C4E04">
      <w:start w:val="1"/>
      <w:numFmt w:val="decimal"/>
      <w:lvlText w:val="（%2）"/>
      <w:lvlJc w:val="left"/>
      <w:pPr>
        <w:ind w:left="1874" w:hanging="624"/>
      </w:pPr>
      <w:rPr>
        <w:rFonts w:ascii="微軟正黑體" w:eastAsia="微軟正黑體" w:hAnsi="微軟正黑體" w:cs="微軟正黑體" w:hint="default"/>
        <w:b/>
        <w:bCs/>
        <w:w w:val="83"/>
        <w:sz w:val="24"/>
        <w:szCs w:val="24"/>
        <w:lang w:val="en-US" w:eastAsia="zh-TW" w:bidi="ar-SA"/>
      </w:rPr>
    </w:lvl>
    <w:lvl w:ilvl="2" w:tplc="4E207BCA">
      <w:numFmt w:val="bullet"/>
      <w:lvlText w:val="•"/>
      <w:lvlJc w:val="left"/>
      <w:pPr>
        <w:ind w:left="2807" w:hanging="624"/>
      </w:pPr>
      <w:rPr>
        <w:rFonts w:hint="default"/>
        <w:lang w:val="en-US" w:eastAsia="zh-TW" w:bidi="ar-SA"/>
      </w:rPr>
    </w:lvl>
    <w:lvl w:ilvl="3" w:tplc="5734BBA2">
      <w:numFmt w:val="bullet"/>
      <w:lvlText w:val="•"/>
      <w:lvlJc w:val="left"/>
      <w:pPr>
        <w:ind w:left="3734" w:hanging="624"/>
      </w:pPr>
      <w:rPr>
        <w:rFonts w:hint="default"/>
        <w:lang w:val="en-US" w:eastAsia="zh-TW" w:bidi="ar-SA"/>
      </w:rPr>
    </w:lvl>
    <w:lvl w:ilvl="4" w:tplc="B3347972">
      <w:numFmt w:val="bullet"/>
      <w:lvlText w:val="•"/>
      <w:lvlJc w:val="left"/>
      <w:pPr>
        <w:ind w:left="4662" w:hanging="624"/>
      </w:pPr>
      <w:rPr>
        <w:rFonts w:hint="default"/>
        <w:lang w:val="en-US" w:eastAsia="zh-TW" w:bidi="ar-SA"/>
      </w:rPr>
    </w:lvl>
    <w:lvl w:ilvl="5" w:tplc="A8B81348">
      <w:numFmt w:val="bullet"/>
      <w:lvlText w:val="•"/>
      <w:lvlJc w:val="left"/>
      <w:pPr>
        <w:ind w:left="5589" w:hanging="624"/>
      </w:pPr>
      <w:rPr>
        <w:rFonts w:hint="default"/>
        <w:lang w:val="en-US" w:eastAsia="zh-TW" w:bidi="ar-SA"/>
      </w:rPr>
    </w:lvl>
    <w:lvl w:ilvl="6" w:tplc="2DD6E1F6">
      <w:numFmt w:val="bullet"/>
      <w:lvlText w:val="•"/>
      <w:lvlJc w:val="left"/>
      <w:pPr>
        <w:ind w:left="6516" w:hanging="624"/>
      </w:pPr>
      <w:rPr>
        <w:rFonts w:hint="default"/>
        <w:lang w:val="en-US" w:eastAsia="zh-TW" w:bidi="ar-SA"/>
      </w:rPr>
    </w:lvl>
    <w:lvl w:ilvl="7" w:tplc="3A6E153E">
      <w:numFmt w:val="bullet"/>
      <w:lvlText w:val="•"/>
      <w:lvlJc w:val="left"/>
      <w:pPr>
        <w:ind w:left="7444" w:hanging="624"/>
      </w:pPr>
      <w:rPr>
        <w:rFonts w:hint="default"/>
        <w:lang w:val="en-US" w:eastAsia="zh-TW" w:bidi="ar-SA"/>
      </w:rPr>
    </w:lvl>
    <w:lvl w:ilvl="8" w:tplc="5A389AE0">
      <w:numFmt w:val="bullet"/>
      <w:lvlText w:val="•"/>
      <w:lvlJc w:val="left"/>
      <w:pPr>
        <w:ind w:left="8371" w:hanging="624"/>
      </w:pPr>
      <w:rPr>
        <w:rFonts w:hint="default"/>
        <w:lang w:val="en-US" w:eastAsia="zh-TW" w:bidi="ar-SA"/>
      </w:rPr>
    </w:lvl>
  </w:abstractNum>
  <w:abstractNum w:abstractNumId="9" w15:restartNumberingAfterBreak="0">
    <w:nsid w:val="3919300E"/>
    <w:multiLevelType w:val="hybridMultilevel"/>
    <w:tmpl w:val="8C783ECE"/>
    <w:lvl w:ilvl="0" w:tplc="3EFA80AA">
      <w:start w:val="1"/>
      <w:numFmt w:val="taiwaneseCountingThousand"/>
      <w:lvlText w:val="(%1)"/>
      <w:lvlJc w:val="left"/>
      <w:pPr>
        <w:ind w:left="2324" w:hanging="480"/>
      </w:pPr>
      <w:rPr>
        <w:rFonts w:hint="default"/>
      </w:rPr>
    </w:lvl>
    <w:lvl w:ilvl="1" w:tplc="04090019" w:tentative="1">
      <w:start w:val="1"/>
      <w:numFmt w:val="ideographTraditional"/>
      <w:lvlText w:val="%2、"/>
      <w:lvlJc w:val="left"/>
      <w:pPr>
        <w:ind w:left="2246" w:hanging="480"/>
      </w:pPr>
    </w:lvl>
    <w:lvl w:ilvl="2" w:tplc="0409001B" w:tentative="1">
      <w:start w:val="1"/>
      <w:numFmt w:val="lowerRoman"/>
      <w:lvlText w:val="%3."/>
      <w:lvlJc w:val="right"/>
      <w:pPr>
        <w:ind w:left="2726" w:hanging="480"/>
      </w:pPr>
    </w:lvl>
    <w:lvl w:ilvl="3" w:tplc="0409000F" w:tentative="1">
      <w:start w:val="1"/>
      <w:numFmt w:val="decimal"/>
      <w:lvlText w:val="%4."/>
      <w:lvlJc w:val="left"/>
      <w:pPr>
        <w:ind w:left="3206" w:hanging="480"/>
      </w:pPr>
    </w:lvl>
    <w:lvl w:ilvl="4" w:tplc="04090019" w:tentative="1">
      <w:start w:val="1"/>
      <w:numFmt w:val="ideographTraditional"/>
      <w:lvlText w:val="%5、"/>
      <w:lvlJc w:val="left"/>
      <w:pPr>
        <w:ind w:left="3686" w:hanging="480"/>
      </w:pPr>
    </w:lvl>
    <w:lvl w:ilvl="5" w:tplc="0409001B" w:tentative="1">
      <w:start w:val="1"/>
      <w:numFmt w:val="lowerRoman"/>
      <w:lvlText w:val="%6."/>
      <w:lvlJc w:val="right"/>
      <w:pPr>
        <w:ind w:left="4166" w:hanging="480"/>
      </w:pPr>
    </w:lvl>
    <w:lvl w:ilvl="6" w:tplc="0409000F" w:tentative="1">
      <w:start w:val="1"/>
      <w:numFmt w:val="decimal"/>
      <w:lvlText w:val="%7."/>
      <w:lvlJc w:val="left"/>
      <w:pPr>
        <w:ind w:left="4646" w:hanging="480"/>
      </w:pPr>
    </w:lvl>
    <w:lvl w:ilvl="7" w:tplc="04090019" w:tentative="1">
      <w:start w:val="1"/>
      <w:numFmt w:val="ideographTraditional"/>
      <w:lvlText w:val="%8、"/>
      <w:lvlJc w:val="left"/>
      <w:pPr>
        <w:ind w:left="5126" w:hanging="480"/>
      </w:pPr>
    </w:lvl>
    <w:lvl w:ilvl="8" w:tplc="0409001B" w:tentative="1">
      <w:start w:val="1"/>
      <w:numFmt w:val="lowerRoman"/>
      <w:lvlText w:val="%9."/>
      <w:lvlJc w:val="right"/>
      <w:pPr>
        <w:ind w:left="5606" w:hanging="480"/>
      </w:pPr>
    </w:lvl>
  </w:abstractNum>
  <w:abstractNum w:abstractNumId="10" w15:restartNumberingAfterBreak="0">
    <w:nsid w:val="3AED496F"/>
    <w:multiLevelType w:val="hybridMultilevel"/>
    <w:tmpl w:val="37A4D9B0"/>
    <w:lvl w:ilvl="0" w:tplc="85C0763C">
      <w:start w:val="1"/>
      <w:numFmt w:val="taiwaneseCountingThousand"/>
      <w:lvlText w:val="%1、"/>
      <w:lvlJc w:val="left"/>
      <w:pPr>
        <w:ind w:left="1756" w:hanging="480"/>
      </w:pPr>
      <w:rPr>
        <w:rFonts w:eastAsia="標楷體" w:hint="eastAsia"/>
      </w:rPr>
    </w:lvl>
    <w:lvl w:ilvl="1" w:tplc="04090019" w:tentative="1">
      <w:start w:val="1"/>
      <w:numFmt w:val="ideographTraditional"/>
      <w:lvlText w:val="%2、"/>
      <w:lvlJc w:val="left"/>
      <w:pPr>
        <w:ind w:left="2236" w:hanging="480"/>
      </w:pPr>
    </w:lvl>
    <w:lvl w:ilvl="2" w:tplc="297CE848">
      <w:start w:val="1"/>
      <w:numFmt w:val="taiwaneseCountingThousand"/>
      <w:lvlText w:val="%3、"/>
      <w:lvlJc w:val="left"/>
      <w:pPr>
        <w:ind w:left="1190" w:hanging="480"/>
      </w:pPr>
      <w:rPr>
        <w:rFonts w:hint="eastAsia"/>
        <w:color w:val="auto"/>
      </w:rPr>
    </w:lvl>
    <w:lvl w:ilvl="3" w:tplc="0409000F" w:tentative="1">
      <w:start w:val="1"/>
      <w:numFmt w:val="decimal"/>
      <w:lvlText w:val="%4."/>
      <w:lvlJc w:val="left"/>
      <w:pPr>
        <w:ind w:left="3196" w:hanging="480"/>
      </w:pPr>
    </w:lvl>
    <w:lvl w:ilvl="4" w:tplc="04090019" w:tentative="1">
      <w:start w:val="1"/>
      <w:numFmt w:val="ideographTraditional"/>
      <w:lvlText w:val="%5、"/>
      <w:lvlJc w:val="left"/>
      <w:pPr>
        <w:ind w:left="3676" w:hanging="480"/>
      </w:pPr>
    </w:lvl>
    <w:lvl w:ilvl="5" w:tplc="0409001B" w:tentative="1">
      <w:start w:val="1"/>
      <w:numFmt w:val="lowerRoman"/>
      <w:lvlText w:val="%6."/>
      <w:lvlJc w:val="right"/>
      <w:pPr>
        <w:ind w:left="4156" w:hanging="480"/>
      </w:pPr>
    </w:lvl>
    <w:lvl w:ilvl="6" w:tplc="0409000F" w:tentative="1">
      <w:start w:val="1"/>
      <w:numFmt w:val="decimal"/>
      <w:lvlText w:val="%7."/>
      <w:lvlJc w:val="left"/>
      <w:pPr>
        <w:ind w:left="4636" w:hanging="480"/>
      </w:pPr>
    </w:lvl>
    <w:lvl w:ilvl="7" w:tplc="04090019" w:tentative="1">
      <w:start w:val="1"/>
      <w:numFmt w:val="ideographTraditional"/>
      <w:lvlText w:val="%8、"/>
      <w:lvlJc w:val="left"/>
      <w:pPr>
        <w:ind w:left="5116" w:hanging="480"/>
      </w:pPr>
    </w:lvl>
    <w:lvl w:ilvl="8" w:tplc="0409001B" w:tentative="1">
      <w:start w:val="1"/>
      <w:numFmt w:val="lowerRoman"/>
      <w:lvlText w:val="%9."/>
      <w:lvlJc w:val="right"/>
      <w:pPr>
        <w:ind w:left="5596" w:hanging="480"/>
      </w:pPr>
    </w:lvl>
  </w:abstractNum>
  <w:abstractNum w:abstractNumId="11" w15:restartNumberingAfterBreak="0">
    <w:nsid w:val="3B3054C4"/>
    <w:multiLevelType w:val="multilevel"/>
    <w:tmpl w:val="D9C86BB6"/>
    <w:lvl w:ilvl="0">
      <w:start w:val="1"/>
      <w:numFmt w:val="taiwaneseCountingThousand"/>
      <w:lvlText w:val="%1、"/>
      <w:lvlJc w:val="left"/>
      <w:pPr>
        <w:tabs>
          <w:tab w:val="num" w:pos="450"/>
        </w:tabs>
        <w:ind w:left="450" w:hanging="450"/>
      </w:pPr>
      <w:rPr>
        <w:rFonts w:ascii="新細明體" w:hAnsi="Times New Roman" w:cs="新細明體" w:hint="default"/>
      </w:rPr>
    </w:lvl>
    <w:lvl w:ilvl="1">
      <w:start w:val="1"/>
      <w:numFmt w:val="taiwaneseCountingThousand"/>
      <w:lvlText w:val="（%2）"/>
      <w:lvlJc w:val="left"/>
      <w:pPr>
        <w:tabs>
          <w:tab w:val="num" w:pos="992"/>
        </w:tabs>
        <w:ind w:left="992" w:hanging="992"/>
      </w:pPr>
      <w:rPr>
        <w:rFonts w:hint="eastAsia"/>
      </w:rPr>
    </w:lvl>
    <w:lvl w:ilvl="2">
      <w:start w:val="1"/>
      <w:numFmt w:val="decimal"/>
      <w:lvlText w:val="%3"/>
      <w:lvlJc w:val="left"/>
      <w:pPr>
        <w:tabs>
          <w:tab w:val="num" w:pos="1418"/>
        </w:tabs>
        <w:ind w:left="1418" w:hanging="397"/>
      </w:pPr>
      <w:rPr>
        <w:rFonts w:hint="eastAsia"/>
      </w:rPr>
    </w:lvl>
    <w:lvl w:ilvl="3">
      <w:start w:val="1"/>
      <w:numFmt w:val="decimal"/>
      <w:lvlText w:val="（%4）"/>
      <w:lvlJc w:val="left"/>
      <w:pPr>
        <w:tabs>
          <w:tab w:val="num" w:pos="2356"/>
        </w:tabs>
        <w:ind w:left="1984" w:hanging="708"/>
      </w:pPr>
      <w:rPr>
        <w:rFonts w:hint="eastAsia"/>
      </w:rPr>
    </w:lvl>
    <w:lvl w:ilvl="4">
      <w:start w:val="1"/>
      <w:numFmt w:val="decimal"/>
      <w:lvlText w:val="%1.%2.%3.%4.%5"/>
      <w:lvlJc w:val="left"/>
      <w:pPr>
        <w:tabs>
          <w:tab w:val="num" w:pos="3141"/>
        </w:tabs>
        <w:ind w:left="2551" w:hanging="850"/>
      </w:pPr>
      <w:rPr>
        <w:rFonts w:hint="eastAsia"/>
      </w:rPr>
    </w:lvl>
    <w:lvl w:ilvl="5">
      <w:start w:val="1"/>
      <w:numFmt w:val="decimal"/>
      <w:lvlText w:val="%1.%2.%3.%4.%5.%6"/>
      <w:lvlJc w:val="left"/>
      <w:pPr>
        <w:tabs>
          <w:tab w:val="num" w:pos="3566"/>
        </w:tabs>
        <w:ind w:left="3260" w:hanging="1134"/>
      </w:pPr>
      <w:rPr>
        <w:rFonts w:hint="eastAsia"/>
      </w:rPr>
    </w:lvl>
    <w:lvl w:ilvl="6">
      <w:start w:val="1"/>
      <w:numFmt w:val="decimal"/>
      <w:lvlText w:val="%1.%2.%3.%4.%5.%6.%7"/>
      <w:lvlJc w:val="left"/>
      <w:pPr>
        <w:tabs>
          <w:tab w:val="num" w:pos="4351"/>
        </w:tabs>
        <w:ind w:left="3827" w:hanging="1276"/>
      </w:pPr>
      <w:rPr>
        <w:rFonts w:hint="eastAsia"/>
      </w:rPr>
    </w:lvl>
    <w:lvl w:ilvl="7">
      <w:start w:val="1"/>
      <w:numFmt w:val="decimal"/>
      <w:lvlText w:val="%1.%2.%3.%4.%5.%6.%7.%8"/>
      <w:lvlJc w:val="left"/>
      <w:pPr>
        <w:tabs>
          <w:tab w:val="num" w:pos="4776"/>
        </w:tabs>
        <w:ind w:left="4394" w:hanging="1418"/>
      </w:pPr>
      <w:rPr>
        <w:rFonts w:hint="eastAsia"/>
      </w:rPr>
    </w:lvl>
    <w:lvl w:ilvl="8">
      <w:start w:val="1"/>
      <w:numFmt w:val="decimal"/>
      <w:lvlText w:val="%1.%2.%3.%4.%5.%6.%7.%8.%9"/>
      <w:lvlJc w:val="left"/>
      <w:pPr>
        <w:tabs>
          <w:tab w:val="num" w:pos="5562"/>
        </w:tabs>
        <w:ind w:left="5102" w:hanging="1700"/>
      </w:pPr>
      <w:rPr>
        <w:rFonts w:hint="eastAsia"/>
      </w:rPr>
    </w:lvl>
  </w:abstractNum>
  <w:abstractNum w:abstractNumId="12" w15:restartNumberingAfterBreak="0">
    <w:nsid w:val="40AD0095"/>
    <w:multiLevelType w:val="hybridMultilevel"/>
    <w:tmpl w:val="E514E022"/>
    <w:lvl w:ilvl="0" w:tplc="648812EE">
      <w:start w:val="1"/>
      <w:numFmt w:val="taiwaneseCountingThousand"/>
      <w:lvlText w:val="%1、"/>
      <w:lvlJc w:val="left"/>
      <w:pPr>
        <w:ind w:left="4308" w:hanging="480"/>
      </w:pPr>
      <w:rPr>
        <w:rFonts w:hint="eastAsia"/>
      </w:rPr>
    </w:lvl>
    <w:lvl w:ilvl="1" w:tplc="1642430A">
      <w:start w:val="1"/>
      <w:numFmt w:val="taiwaneseCountingThousand"/>
      <w:lvlText w:val="(%2)"/>
      <w:lvlJc w:val="left"/>
      <w:pPr>
        <w:ind w:left="1685" w:hanging="408"/>
      </w:pPr>
      <w:rPr>
        <w:rFonts w:hint="default"/>
      </w:rPr>
    </w:lvl>
    <w:lvl w:ilvl="2" w:tplc="8FAC31BC">
      <w:start w:val="1"/>
      <w:numFmt w:val="decimal"/>
      <w:lvlText w:val="%3."/>
      <w:lvlJc w:val="left"/>
      <w:pPr>
        <w:ind w:left="1320" w:hanging="360"/>
      </w:pPr>
      <w:rPr>
        <w:rFonts w:hint="default"/>
      </w:rPr>
    </w:lvl>
    <w:lvl w:ilvl="3" w:tplc="E572EEA6">
      <w:start w:val="6"/>
      <w:numFmt w:val="ideographLegalTraditional"/>
      <w:lvlText w:val="%4、"/>
      <w:lvlJc w:val="left"/>
      <w:pPr>
        <w:ind w:left="1156" w:hanging="588"/>
      </w:pPr>
      <w:rPr>
        <w:rFonts w:hint="default"/>
        <w:lang w:val="en-US"/>
      </w:rPr>
    </w:lvl>
    <w:lvl w:ilvl="4" w:tplc="0409000F">
      <w:start w:val="1"/>
      <w:numFmt w:val="decimal"/>
      <w:lvlText w:val="%5."/>
      <w:lvlJc w:val="left"/>
      <w:pPr>
        <w:ind w:left="2280" w:hanging="360"/>
      </w:pPr>
      <w:rPr>
        <w:rFonts w:hint="default"/>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40AF33B5"/>
    <w:multiLevelType w:val="hybridMultilevel"/>
    <w:tmpl w:val="20CEBF12"/>
    <w:lvl w:ilvl="0" w:tplc="E19805B4">
      <w:start w:val="1"/>
      <w:numFmt w:val="decimal"/>
      <w:lvlText w:val="(%1)"/>
      <w:lvlJc w:val="left"/>
      <w:pPr>
        <w:ind w:left="1564" w:hanging="400"/>
      </w:pPr>
      <w:rPr>
        <w:rFonts w:ascii="Times New Roman" w:eastAsia="SimSun" w:hAnsi="Times New Roman" w:cs="Times New Roman" w:hint="default"/>
      </w:rPr>
    </w:lvl>
    <w:lvl w:ilvl="1" w:tplc="04090019" w:tentative="1">
      <w:start w:val="1"/>
      <w:numFmt w:val="ideographTraditional"/>
      <w:lvlText w:val="%2、"/>
      <w:lvlJc w:val="left"/>
      <w:pPr>
        <w:ind w:left="2124" w:hanging="480"/>
      </w:pPr>
    </w:lvl>
    <w:lvl w:ilvl="2" w:tplc="0409001B" w:tentative="1">
      <w:start w:val="1"/>
      <w:numFmt w:val="lowerRoman"/>
      <w:lvlText w:val="%3."/>
      <w:lvlJc w:val="right"/>
      <w:pPr>
        <w:ind w:left="2604" w:hanging="480"/>
      </w:pPr>
    </w:lvl>
    <w:lvl w:ilvl="3" w:tplc="0409000F" w:tentative="1">
      <w:start w:val="1"/>
      <w:numFmt w:val="decimal"/>
      <w:lvlText w:val="%4."/>
      <w:lvlJc w:val="left"/>
      <w:pPr>
        <w:ind w:left="3084" w:hanging="480"/>
      </w:pPr>
    </w:lvl>
    <w:lvl w:ilvl="4" w:tplc="04090019" w:tentative="1">
      <w:start w:val="1"/>
      <w:numFmt w:val="ideographTraditional"/>
      <w:lvlText w:val="%5、"/>
      <w:lvlJc w:val="left"/>
      <w:pPr>
        <w:ind w:left="3564" w:hanging="480"/>
      </w:pPr>
    </w:lvl>
    <w:lvl w:ilvl="5" w:tplc="0409001B" w:tentative="1">
      <w:start w:val="1"/>
      <w:numFmt w:val="lowerRoman"/>
      <w:lvlText w:val="%6."/>
      <w:lvlJc w:val="right"/>
      <w:pPr>
        <w:ind w:left="4044" w:hanging="480"/>
      </w:pPr>
    </w:lvl>
    <w:lvl w:ilvl="6" w:tplc="0409000F" w:tentative="1">
      <w:start w:val="1"/>
      <w:numFmt w:val="decimal"/>
      <w:lvlText w:val="%7."/>
      <w:lvlJc w:val="left"/>
      <w:pPr>
        <w:ind w:left="4524" w:hanging="480"/>
      </w:pPr>
    </w:lvl>
    <w:lvl w:ilvl="7" w:tplc="04090019" w:tentative="1">
      <w:start w:val="1"/>
      <w:numFmt w:val="ideographTraditional"/>
      <w:lvlText w:val="%8、"/>
      <w:lvlJc w:val="left"/>
      <w:pPr>
        <w:ind w:left="5004" w:hanging="480"/>
      </w:pPr>
    </w:lvl>
    <w:lvl w:ilvl="8" w:tplc="0409001B" w:tentative="1">
      <w:start w:val="1"/>
      <w:numFmt w:val="lowerRoman"/>
      <w:lvlText w:val="%9."/>
      <w:lvlJc w:val="right"/>
      <w:pPr>
        <w:ind w:left="5484" w:hanging="480"/>
      </w:pPr>
    </w:lvl>
  </w:abstractNum>
  <w:abstractNum w:abstractNumId="14" w15:restartNumberingAfterBreak="0">
    <w:nsid w:val="410A67F8"/>
    <w:multiLevelType w:val="hybridMultilevel"/>
    <w:tmpl w:val="B20AC8E2"/>
    <w:lvl w:ilvl="0" w:tplc="648812EE">
      <w:start w:val="1"/>
      <w:numFmt w:val="taiwaneseCountingThousand"/>
      <w:lvlText w:val="%1、"/>
      <w:lvlJc w:val="left"/>
      <w:pPr>
        <w:ind w:left="600" w:hanging="480"/>
      </w:pPr>
      <w:rPr>
        <w:rFonts w:hint="eastAsia"/>
      </w:rPr>
    </w:lvl>
    <w:lvl w:ilvl="1" w:tplc="3EFA80AA">
      <w:start w:val="1"/>
      <w:numFmt w:val="taiwaneseCountingThousand"/>
      <w:lvlText w:val="(%2)"/>
      <w:lvlJc w:val="left"/>
      <w:pPr>
        <w:ind w:left="1685" w:hanging="408"/>
      </w:pPr>
      <w:rPr>
        <w:rFonts w:hint="default"/>
      </w:r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1E66068"/>
    <w:multiLevelType w:val="hybridMultilevel"/>
    <w:tmpl w:val="1B9A65F8"/>
    <w:lvl w:ilvl="0" w:tplc="06B2148C">
      <w:start w:val="1"/>
      <w:numFmt w:val="taiwaneseCountingThousand"/>
      <w:pStyle w:val="a"/>
      <w:lvlText w:val="%1、"/>
      <w:lvlJc w:val="left"/>
      <w:pPr>
        <w:ind w:left="1639" w:hanging="504"/>
      </w:pPr>
      <w:rPr>
        <w:rFonts w:hint="default"/>
      </w:rPr>
    </w:lvl>
    <w:lvl w:ilvl="1" w:tplc="49FA5CEE">
      <w:start w:val="1"/>
      <w:numFmt w:val="taiwaneseCountingThousand"/>
      <w:lvlText w:val="(%2)"/>
      <w:lvlJc w:val="left"/>
      <w:pPr>
        <w:ind w:left="1587" w:hanging="420"/>
      </w:pPr>
      <w:rPr>
        <w:rFonts w:hint="default"/>
      </w:rPr>
    </w:lvl>
    <w:lvl w:ilvl="2" w:tplc="0409001B" w:tentative="1">
      <w:start w:val="1"/>
      <w:numFmt w:val="lowerRoman"/>
      <w:lvlText w:val="%3."/>
      <w:lvlJc w:val="right"/>
      <w:pPr>
        <w:ind w:left="2127" w:hanging="480"/>
      </w:pPr>
    </w:lvl>
    <w:lvl w:ilvl="3" w:tplc="0409000F" w:tentative="1">
      <w:start w:val="1"/>
      <w:numFmt w:val="decimal"/>
      <w:lvlText w:val="%4."/>
      <w:lvlJc w:val="left"/>
      <w:pPr>
        <w:ind w:left="2607" w:hanging="480"/>
      </w:pPr>
    </w:lvl>
    <w:lvl w:ilvl="4" w:tplc="04090019" w:tentative="1">
      <w:start w:val="1"/>
      <w:numFmt w:val="ideographTraditional"/>
      <w:lvlText w:val="%5、"/>
      <w:lvlJc w:val="left"/>
      <w:pPr>
        <w:ind w:left="3087" w:hanging="480"/>
      </w:pPr>
    </w:lvl>
    <w:lvl w:ilvl="5" w:tplc="0409001B" w:tentative="1">
      <w:start w:val="1"/>
      <w:numFmt w:val="lowerRoman"/>
      <w:lvlText w:val="%6."/>
      <w:lvlJc w:val="right"/>
      <w:pPr>
        <w:ind w:left="3567" w:hanging="480"/>
      </w:pPr>
    </w:lvl>
    <w:lvl w:ilvl="6" w:tplc="0409000F" w:tentative="1">
      <w:start w:val="1"/>
      <w:numFmt w:val="decimal"/>
      <w:lvlText w:val="%7."/>
      <w:lvlJc w:val="left"/>
      <w:pPr>
        <w:ind w:left="4047" w:hanging="480"/>
      </w:pPr>
    </w:lvl>
    <w:lvl w:ilvl="7" w:tplc="04090019" w:tentative="1">
      <w:start w:val="1"/>
      <w:numFmt w:val="ideographTraditional"/>
      <w:lvlText w:val="%8、"/>
      <w:lvlJc w:val="left"/>
      <w:pPr>
        <w:ind w:left="4527" w:hanging="480"/>
      </w:pPr>
    </w:lvl>
    <w:lvl w:ilvl="8" w:tplc="0409001B" w:tentative="1">
      <w:start w:val="1"/>
      <w:numFmt w:val="lowerRoman"/>
      <w:lvlText w:val="%9."/>
      <w:lvlJc w:val="right"/>
      <w:pPr>
        <w:ind w:left="5007" w:hanging="480"/>
      </w:pPr>
    </w:lvl>
  </w:abstractNum>
  <w:abstractNum w:abstractNumId="16" w15:restartNumberingAfterBreak="0">
    <w:nsid w:val="42B44535"/>
    <w:multiLevelType w:val="hybridMultilevel"/>
    <w:tmpl w:val="6E9CC570"/>
    <w:lvl w:ilvl="0" w:tplc="01F6B58A">
      <w:start w:val="1"/>
      <w:numFmt w:val="decimal"/>
      <w:lvlText w:val="%1."/>
      <w:lvlJc w:val="left"/>
      <w:pPr>
        <w:ind w:left="1361" w:hanging="286"/>
      </w:pPr>
      <w:rPr>
        <w:rFonts w:ascii="SimSun" w:eastAsia="SimSun" w:hAnsi="SimSun" w:cs="SimSun" w:hint="default"/>
        <w:w w:val="100"/>
        <w:sz w:val="22"/>
        <w:szCs w:val="22"/>
        <w:lang w:val="en-US" w:eastAsia="zh-TW" w:bidi="ar-SA"/>
      </w:rPr>
    </w:lvl>
    <w:lvl w:ilvl="1" w:tplc="176CFB5E">
      <w:start w:val="1"/>
      <w:numFmt w:val="decimal"/>
      <w:lvlText w:val="(%2)"/>
      <w:lvlJc w:val="left"/>
      <w:pPr>
        <w:ind w:left="1954" w:hanging="396"/>
      </w:pPr>
      <w:rPr>
        <w:rFonts w:ascii="SimSun" w:eastAsia="SimSun" w:hAnsi="SimSun" w:cs="SimSun" w:hint="default"/>
        <w:w w:val="100"/>
        <w:sz w:val="24"/>
        <w:szCs w:val="24"/>
        <w:lang w:val="en-US" w:eastAsia="zh-TW" w:bidi="ar-SA"/>
      </w:rPr>
    </w:lvl>
    <w:lvl w:ilvl="2" w:tplc="CC58D214">
      <w:numFmt w:val="bullet"/>
      <w:lvlText w:val="•"/>
      <w:lvlJc w:val="left"/>
      <w:pPr>
        <w:ind w:left="2878" w:hanging="396"/>
      </w:pPr>
      <w:rPr>
        <w:rFonts w:hint="default"/>
        <w:lang w:val="en-US" w:eastAsia="zh-TW" w:bidi="ar-SA"/>
      </w:rPr>
    </w:lvl>
    <w:lvl w:ilvl="3" w:tplc="CAB06B24">
      <w:numFmt w:val="bullet"/>
      <w:lvlText w:val="•"/>
      <w:lvlJc w:val="left"/>
      <w:pPr>
        <w:ind w:left="3796" w:hanging="396"/>
      </w:pPr>
      <w:rPr>
        <w:rFonts w:hint="default"/>
        <w:lang w:val="en-US" w:eastAsia="zh-TW" w:bidi="ar-SA"/>
      </w:rPr>
    </w:lvl>
    <w:lvl w:ilvl="4" w:tplc="B9AC98CE">
      <w:numFmt w:val="bullet"/>
      <w:lvlText w:val="•"/>
      <w:lvlJc w:val="left"/>
      <w:pPr>
        <w:ind w:left="4715" w:hanging="396"/>
      </w:pPr>
      <w:rPr>
        <w:rFonts w:hint="default"/>
        <w:lang w:val="en-US" w:eastAsia="zh-TW" w:bidi="ar-SA"/>
      </w:rPr>
    </w:lvl>
    <w:lvl w:ilvl="5" w:tplc="99CCAC82">
      <w:numFmt w:val="bullet"/>
      <w:lvlText w:val="•"/>
      <w:lvlJc w:val="left"/>
      <w:pPr>
        <w:ind w:left="5633" w:hanging="396"/>
      </w:pPr>
      <w:rPr>
        <w:rFonts w:hint="default"/>
        <w:lang w:val="en-US" w:eastAsia="zh-TW" w:bidi="ar-SA"/>
      </w:rPr>
    </w:lvl>
    <w:lvl w:ilvl="6" w:tplc="82A43108">
      <w:numFmt w:val="bullet"/>
      <w:lvlText w:val="•"/>
      <w:lvlJc w:val="left"/>
      <w:pPr>
        <w:ind w:left="6552" w:hanging="396"/>
      </w:pPr>
      <w:rPr>
        <w:rFonts w:hint="default"/>
        <w:lang w:val="en-US" w:eastAsia="zh-TW" w:bidi="ar-SA"/>
      </w:rPr>
    </w:lvl>
    <w:lvl w:ilvl="7" w:tplc="8A4CFA24">
      <w:numFmt w:val="bullet"/>
      <w:lvlText w:val="•"/>
      <w:lvlJc w:val="left"/>
      <w:pPr>
        <w:ind w:left="7470" w:hanging="396"/>
      </w:pPr>
      <w:rPr>
        <w:rFonts w:hint="default"/>
        <w:lang w:val="en-US" w:eastAsia="zh-TW" w:bidi="ar-SA"/>
      </w:rPr>
    </w:lvl>
    <w:lvl w:ilvl="8" w:tplc="E59C4C1C">
      <w:numFmt w:val="bullet"/>
      <w:lvlText w:val="•"/>
      <w:lvlJc w:val="left"/>
      <w:pPr>
        <w:ind w:left="8389" w:hanging="396"/>
      </w:pPr>
      <w:rPr>
        <w:rFonts w:hint="default"/>
        <w:lang w:val="en-US" w:eastAsia="zh-TW" w:bidi="ar-SA"/>
      </w:rPr>
    </w:lvl>
  </w:abstractNum>
  <w:abstractNum w:abstractNumId="17" w15:restartNumberingAfterBreak="0">
    <w:nsid w:val="46CC552D"/>
    <w:multiLevelType w:val="hybridMultilevel"/>
    <w:tmpl w:val="ED9C2C84"/>
    <w:lvl w:ilvl="0" w:tplc="3476E37C">
      <w:start w:val="1"/>
      <w:numFmt w:val="decimal"/>
      <w:lvlText w:val="%1."/>
      <w:lvlJc w:val="left"/>
      <w:pPr>
        <w:ind w:left="360" w:hanging="360"/>
      </w:pPr>
      <w:rPr>
        <w:rFonts w:hint="default"/>
      </w:rPr>
    </w:lvl>
    <w:lvl w:ilvl="1" w:tplc="04090019">
      <w:start w:val="1"/>
      <w:numFmt w:val="ideographTraditional"/>
      <w:lvlText w:val="%2、"/>
      <w:lvlJc w:val="left"/>
      <w:pPr>
        <w:ind w:left="960" w:hanging="480"/>
      </w:pPr>
    </w:lvl>
    <w:lvl w:ilvl="2" w:tplc="3642CE72">
      <w:start w:val="1"/>
      <w:numFmt w:val="decimal"/>
      <w:lvlText w:val="%3."/>
      <w:lvlJc w:val="left"/>
      <w:pPr>
        <w:ind w:left="1320" w:hanging="360"/>
      </w:pPr>
      <w:rPr>
        <w:rFonts w:ascii="Times New Roman" w:eastAsia="SimSun" w:hAnsi="Times New Roman" w:cs="Times New Roman" w:hint="default"/>
      </w:r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49EA5A0D"/>
    <w:multiLevelType w:val="hybridMultilevel"/>
    <w:tmpl w:val="85383754"/>
    <w:lvl w:ilvl="0" w:tplc="FC8C3D08">
      <w:start w:val="1"/>
      <w:numFmt w:val="taiwaneseCountingThousand"/>
      <w:lvlText w:val="%1、"/>
      <w:lvlJc w:val="left"/>
      <w:pPr>
        <w:ind w:left="1393" w:hanging="504"/>
      </w:pPr>
      <w:rPr>
        <w:rFonts w:hint="eastAsia"/>
        <w:lang w:val="en-US"/>
      </w:rPr>
    </w:lvl>
    <w:lvl w:ilvl="1" w:tplc="F410A688">
      <w:start w:val="1"/>
      <w:numFmt w:val="taiwaneseCountingThousand"/>
      <w:lvlText w:val="(%2)"/>
      <w:lvlJc w:val="left"/>
      <w:pPr>
        <w:ind w:left="1058" w:hanging="420"/>
      </w:pPr>
      <w:rPr>
        <w:rFonts w:hint="default"/>
      </w:rPr>
    </w:lvl>
    <w:lvl w:ilvl="2" w:tplc="0409001B" w:tentative="1">
      <w:start w:val="1"/>
      <w:numFmt w:val="lowerRoman"/>
      <w:lvlText w:val="%3."/>
      <w:lvlJc w:val="right"/>
      <w:pPr>
        <w:ind w:left="1598" w:hanging="480"/>
      </w:pPr>
    </w:lvl>
    <w:lvl w:ilvl="3" w:tplc="0409000F" w:tentative="1">
      <w:start w:val="1"/>
      <w:numFmt w:val="decimal"/>
      <w:lvlText w:val="%4."/>
      <w:lvlJc w:val="left"/>
      <w:pPr>
        <w:ind w:left="2078" w:hanging="480"/>
      </w:pPr>
    </w:lvl>
    <w:lvl w:ilvl="4" w:tplc="04090019" w:tentative="1">
      <w:start w:val="1"/>
      <w:numFmt w:val="ideographTraditional"/>
      <w:lvlText w:val="%5、"/>
      <w:lvlJc w:val="left"/>
      <w:pPr>
        <w:ind w:left="2558" w:hanging="480"/>
      </w:pPr>
    </w:lvl>
    <w:lvl w:ilvl="5" w:tplc="0409001B" w:tentative="1">
      <w:start w:val="1"/>
      <w:numFmt w:val="lowerRoman"/>
      <w:lvlText w:val="%6."/>
      <w:lvlJc w:val="right"/>
      <w:pPr>
        <w:ind w:left="3038" w:hanging="480"/>
      </w:pPr>
    </w:lvl>
    <w:lvl w:ilvl="6" w:tplc="0409000F" w:tentative="1">
      <w:start w:val="1"/>
      <w:numFmt w:val="decimal"/>
      <w:lvlText w:val="%7."/>
      <w:lvlJc w:val="left"/>
      <w:pPr>
        <w:ind w:left="3518" w:hanging="480"/>
      </w:pPr>
    </w:lvl>
    <w:lvl w:ilvl="7" w:tplc="04090019" w:tentative="1">
      <w:start w:val="1"/>
      <w:numFmt w:val="ideographTraditional"/>
      <w:lvlText w:val="%8、"/>
      <w:lvlJc w:val="left"/>
      <w:pPr>
        <w:ind w:left="3998" w:hanging="480"/>
      </w:pPr>
    </w:lvl>
    <w:lvl w:ilvl="8" w:tplc="0409001B" w:tentative="1">
      <w:start w:val="1"/>
      <w:numFmt w:val="lowerRoman"/>
      <w:lvlText w:val="%9."/>
      <w:lvlJc w:val="right"/>
      <w:pPr>
        <w:ind w:left="4478" w:hanging="480"/>
      </w:pPr>
    </w:lvl>
  </w:abstractNum>
  <w:abstractNum w:abstractNumId="19" w15:restartNumberingAfterBreak="0">
    <w:nsid w:val="4F50796F"/>
    <w:multiLevelType w:val="hybridMultilevel"/>
    <w:tmpl w:val="C6FC41D4"/>
    <w:lvl w:ilvl="0" w:tplc="545491D4">
      <w:start w:val="1"/>
      <w:numFmt w:val="decimal"/>
      <w:lvlText w:val="(%1)"/>
      <w:lvlJc w:val="left"/>
      <w:pPr>
        <w:ind w:left="1078" w:hanging="480"/>
      </w:pPr>
      <w:rPr>
        <w:rFonts w:hint="default"/>
      </w:rPr>
    </w:lvl>
    <w:lvl w:ilvl="1" w:tplc="04090019" w:tentative="1">
      <w:start w:val="1"/>
      <w:numFmt w:val="ideographTraditional"/>
      <w:lvlText w:val="%2、"/>
      <w:lvlJc w:val="left"/>
      <w:pPr>
        <w:ind w:left="1558" w:hanging="480"/>
      </w:pPr>
    </w:lvl>
    <w:lvl w:ilvl="2" w:tplc="0409001B" w:tentative="1">
      <w:start w:val="1"/>
      <w:numFmt w:val="lowerRoman"/>
      <w:lvlText w:val="%3."/>
      <w:lvlJc w:val="right"/>
      <w:pPr>
        <w:ind w:left="2038" w:hanging="480"/>
      </w:pPr>
    </w:lvl>
    <w:lvl w:ilvl="3" w:tplc="0409000F" w:tentative="1">
      <w:start w:val="1"/>
      <w:numFmt w:val="decimal"/>
      <w:lvlText w:val="%4."/>
      <w:lvlJc w:val="left"/>
      <w:pPr>
        <w:ind w:left="2518" w:hanging="480"/>
      </w:pPr>
    </w:lvl>
    <w:lvl w:ilvl="4" w:tplc="04090019" w:tentative="1">
      <w:start w:val="1"/>
      <w:numFmt w:val="ideographTraditional"/>
      <w:lvlText w:val="%5、"/>
      <w:lvlJc w:val="left"/>
      <w:pPr>
        <w:ind w:left="2998" w:hanging="480"/>
      </w:pPr>
    </w:lvl>
    <w:lvl w:ilvl="5" w:tplc="0409001B" w:tentative="1">
      <w:start w:val="1"/>
      <w:numFmt w:val="lowerRoman"/>
      <w:lvlText w:val="%6."/>
      <w:lvlJc w:val="right"/>
      <w:pPr>
        <w:ind w:left="3478" w:hanging="480"/>
      </w:pPr>
    </w:lvl>
    <w:lvl w:ilvl="6" w:tplc="0409000F" w:tentative="1">
      <w:start w:val="1"/>
      <w:numFmt w:val="decimal"/>
      <w:lvlText w:val="%7."/>
      <w:lvlJc w:val="left"/>
      <w:pPr>
        <w:ind w:left="3958" w:hanging="480"/>
      </w:pPr>
    </w:lvl>
    <w:lvl w:ilvl="7" w:tplc="04090019" w:tentative="1">
      <w:start w:val="1"/>
      <w:numFmt w:val="ideographTraditional"/>
      <w:lvlText w:val="%8、"/>
      <w:lvlJc w:val="left"/>
      <w:pPr>
        <w:ind w:left="4438" w:hanging="480"/>
      </w:pPr>
    </w:lvl>
    <w:lvl w:ilvl="8" w:tplc="0409001B" w:tentative="1">
      <w:start w:val="1"/>
      <w:numFmt w:val="lowerRoman"/>
      <w:lvlText w:val="%9."/>
      <w:lvlJc w:val="right"/>
      <w:pPr>
        <w:ind w:left="4918" w:hanging="480"/>
      </w:pPr>
    </w:lvl>
  </w:abstractNum>
  <w:abstractNum w:abstractNumId="20" w15:restartNumberingAfterBreak="0">
    <w:nsid w:val="53C57A77"/>
    <w:multiLevelType w:val="hybridMultilevel"/>
    <w:tmpl w:val="29782DE4"/>
    <w:lvl w:ilvl="0" w:tplc="19926806">
      <w:start w:val="1"/>
      <w:numFmt w:val="decimal"/>
      <w:lvlText w:val="%1."/>
      <w:lvlJc w:val="left"/>
      <w:pPr>
        <w:ind w:left="571" w:hanging="360"/>
      </w:pPr>
      <w:rPr>
        <w:rFonts w:hint="default"/>
      </w:rPr>
    </w:lvl>
    <w:lvl w:ilvl="1" w:tplc="04090019" w:tentative="1">
      <w:start w:val="1"/>
      <w:numFmt w:val="ideographTraditional"/>
      <w:lvlText w:val="%2、"/>
      <w:lvlJc w:val="left"/>
      <w:pPr>
        <w:ind w:left="1171" w:hanging="480"/>
      </w:pPr>
      <w:rPr>
        <w:rFonts w:ascii="新細明體" w:eastAsia="新細明體" w:hAnsi="新細明體" w:hint="eastAsia"/>
      </w:rPr>
    </w:lvl>
    <w:lvl w:ilvl="2" w:tplc="0409001B" w:tentative="1">
      <w:start w:val="1"/>
      <w:numFmt w:val="lowerRoman"/>
      <w:lvlText w:val="%3."/>
      <w:lvlJc w:val="right"/>
      <w:pPr>
        <w:ind w:left="1651" w:hanging="480"/>
      </w:pPr>
    </w:lvl>
    <w:lvl w:ilvl="3" w:tplc="0409000F" w:tentative="1">
      <w:start w:val="1"/>
      <w:numFmt w:val="decimal"/>
      <w:lvlText w:val="%4."/>
      <w:lvlJc w:val="left"/>
      <w:pPr>
        <w:ind w:left="2131" w:hanging="480"/>
      </w:pPr>
    </w:lvl>
    <w:lvl w:ilvl="4" w:tplc="04090019" w:tentative="1">
      <w:start w:val="1"/>
      <w:numFmt w:val="ideographTraditional"/>
      <w:lvlText w:val="%5、"/>
      <w:lvlJc w:val="left"/>
      <w:pPr>
        <w:ind w:left="2611" w:hanging="480"/>
      </w:pPr>
      <w:rPr>
        <w:rFonts w:ascii="新細明體" w:eastAsia="新細明體" w:hAnsi="新細明體" w:hint="eastAsia"/>
      </w:rPr>
    </w:lvl>
    <w:lvl w:ilvl="5" w:tplc="0409001B" w:tentative="1">
      <w:start w:val="1"/>
      <w:numFmt w:val="lowerRoman"/>
      <w:lvlText w:val="%6."/>
      <w:lvlJc w:val="right"/>
      <w:pPr>
        <w:ind w:left="3091" w:hanging="480"/>
      </w:pPr>
    </w:lvl>
    <w:lvl w:ilvl="6" w:tplc="0409000F" w:tentative="1">
      <w:start w:val="1"/>
      <w:numFmt w:val="decimal"/>
      <w:lvlText w:val="%7."/>
      <w:lvlJc w:val="left"/>
      <w:pPr>
        <w:ind w:left="3571" w:hanging="480"/>
      </w:pPr>
    </w:lvl>
    <w:lvl w:ilvl="7" w:tplc="04090019" w:tentative="1">
      <w:start w:val="1"/>
      <w:numFmt w:val="ideographTraditional"/>
      <w:lvlText w:val="%8、"/>
      <w:lvlJc w:val="left"/>
      <w:pPr>
        <w:ind w:left="4051" w:hanging="480"/>
      </w:pPr>
      <w:rPr>
        <w:rFonts w:ascii="新細明體" w:eastAsia="新細明體" w:hAnsi="新細明體" w:hint="eastAsia"/>
      </w:rPr>
    </w:lvl>
    <w:lvl w:ilvl="8" w:tplc="0409001B" w:tentative="1">
      <w:start w:val="1"/>
      <w:numFmt w:val="lowerRoman"/>
      <w:lvlText w:val="%9."/>
      <w:lvlJc w:val="right"/>
      <w:pPr>
        <w:ind w:left="4531" w:hanging="480"/>
      </w:pPr>
    </w:lvl>
  </w:abstractNum>
  <w:abstractNum w:abstractNumId="21" w15:restartNumberingAfterBreak="0">
    <w:nsid w:val="53DB4A41"/>
    <w:multiLevelType w:val="hybridMultilevel"/>
    <w:tmpl w:val="BDD2A6AE"/>
    <w:lvl w:ilvl="0" w:tplc="CC58D214">
      <w:numFmt w:val="bullet"/>
      <w:lvlText w:val="•"/>
      <w:lvlJc w:val="left"/>
      <w:pPr>
        <w:ind w:left="2039" w:hanging="480"/>
      </w:pPr>
      <w:rPr>
        <w:rFonts w:hint="default"/>
        <w:lang w:val="en-US" w:eastAsia="zh-TW" w:bidi="ar-SA"/>
      </w:rPr>
    </w:lvl>
    <w:lvl w:ilvl="1" w:tplc="04090003" w:tentative="1">
      <w:start w:val="1"/>
      <w:numFmt w:val="bullet"/>
      <w:lvlText w:val=""/>
      <w:lvlJc w:val="left"/>
      <w:pPr>
        <w:ind w:left="2519" w:hanging="480"/>
      </w:pPr>
      <w:rPr>
        <w:rFonts w:ascii="Wingdings" w:hAnsi="Wingdings" w:hint="default"/>
      </w:rPr>
    </w:lvl>
    <w:lvl w:ilvl="2" w:tplc="04090005" w:tentative="1">
      <w:start w:val="1"/>
      <w:numFmt w:val="bullet"/>
      <w:lvlText w:val=""/>
      <w:lvlJc w:val="left"/>
      <w:pPr>
        <w:ind w:left="2999" w:hanging="480"/>
      </w:pPr>
      <w:rPr>
        <w:rFonts w:ascii="Wingdings" w:hAnsi="Wingdings" w:hint="default"/>
      </w:rPr>
    </w:lvl>
    <w:lvl w:ilvl="3" w:tplc="04090001" w:tentative="1">
      <w:start w:val="1"/>
      <w:numFmt w:val="bullet"/>
      <w:lvlText w:val=""/>
      <w:lvlJc w:val="left"/>
      <w:pPr>
        <w:ind w:left="3479" w:hanging="480"/>
      </w:pPr>
      <w:rPr>
        <w:rFonts w:ascii="Wingdings" w:hAnsi="Wingdings" w:hint="default"/>
      </w:rPr>
    </w:lvl>
    <w:lvl w:ilvl="4" w:tplc="04090003" w:tentative="1">
      <w:start w:val="1"/>
      <w:numFmt w:val="bullet"/>
      <w:lvlText w:val=""/>
      <w:lvlJc w:val="left"/>
      <w:pPr>
        <w:ind w:left="3959" w:hanging="480"/>
      </w:pPr>
      <w:rPr>
        <w:rFonts w:ascii="Wingdings" w:hAnsi="Wingdings" w:hint="default"/>
      </w:rPr>
    </w:lvl>
    <w:lvl w:ilvl="5" w:tplc="04090005" w:tentative="1">
      <w:start w:val="1"/>
      <w:numFmt w:val="bullet"/>
      <w:lvlText w:val=""/>
      <w:lvlJc w:val="left"/>
      <w:pPr>
        <w:ind w:left="4439" w:hanging="480"/>
      </w:pPr>
      <w:rPr>
        <w:rFonts w:ascii="Wingdings" w:hAnsi="Wingdings" w:hint="default"/>
      </w:rPr>
    </w:lvl>
    <w:lvl w:ilvl="6" w:tplc="04090001" w:tentative="1">
      <w:start w:val="1"/>
      <w:numFmt w:val="bullet"/>
      <w:lvlText w:val=""/>
      <w:lvlJc w:val="left"/>
      <w:pPr>
        <w:ind w:left="4919" w:hanging="480"/>
      </w:pPr>
      <w:rPr>
        <w:rFonts w:ascii="Wingdings" w:hAnsi="Wingdings" w:hint="default"/>
      </w:rPr>
    </w:lvl>
    <w:lvl w:ilvl="7" w:tplc="04090003" w:tentative="1">
      <w:start w:val="1"/>
      <w:numFmt w:val="bullet"/>
      <w:lvlText w:val=""/>
      <w:lvlJc w:val="left"/>
      <w:pPr>
        <w:ind w:left="5399" w:hanging="480"/>
      </w:pPr>
      <w:rPr>
        <w:rFonts w:ascii="Wingdings" w:hAnsi="Wingdings" w:hint="default"/>
      </w:rPr>
    </w:lvl>
    <w:lvl w:ilvl="8" w:tplc="04090005" w:tentative="1">
      <w:start w:val="1"/>
      <w:numFmt w:val="bullet"/>
      <w:lvlText w:val=""/>
      <w:lvlJc w:val="left"/>
      <w:pPr>
        <w:ind w:left="5879" w:hanging="480"/>
      </w:pPr>
      <w:rPr>
        <w:rFonts w:ascii="Wingdings" w:hAnsi="Wingdings" w:hint="default"/>
      </w:rPr>
    </w:lvl>
  </w:abstractNum>
  <w:abstractNum w:abstractNumId="22" w15:restartNumberingAfterBreak="0">
    <w:nsid w:val="543D6749"/>
    <w:multiLevelType w:val="hybridMultilevel"/>
    <w:tmpl w:val="D0B2C840"/>
    <w:lvl w:ilvl="0" w:tplc="0409000B">
      <w:start w:val="1"/>
      <w:numFmt w:val="bullet"/>
      <w:lvlText w:val=""/>
      <w:lvlJc w:val="left"/>
      <w:pPr>
        <w:ind w:left="1190" w:hanging="480"/>
      </w:pPr>
      <w:rPr>
        <w:rFonts w:ascii="Wingdings" w:hAnsi="Wingdings" w:hint="default"/>
      </w:rPr>
    </w:lvl>
    <w:lvl w:ilvl="1" w:tplc="04090003" w:tentative="1">
      <w:start w:val="1"/>
      <w:numFmt w:val="bullet"/>
      <w:lvlText w:val=""/>
      <w:lvlJc w:val="left"/>
      <w:pPr>
        <w:ind w:left="1670" w:hanging="480"/>
      </w:pPr>
      <w:rPr>
        <w:rFonts w:ascii="Wingdings" w:hAnsi="Wingdings" w:hint="default"/>
      </w:rPr>
    </w:lvl>
    <w:lvl w:ilvl="2" w:tplc="04090005" w:tentative="1">
      <w:start w:val="1"/>
      <w:numFmt w:val="bullet"/>
      <w:lvlText w:val=""/>
      <w:lvlJc w:val="left"/>
      <w:pPr>
        <w:ind w:left="2150" w:hanging="480"/>
      </w:pPr>
      <w:rPr>
        <w:rFonts w:ascii="Wingdings" w:hAnsi="Wingdings" w:hint="default"/>
      </w:rPr>
    </w:lvl>
    <w:lvl w:ilvl="3" w:tplc="04090001" w:tentative="1">
      <w:start w:val="1"/>
      <w:numFmt w:val="bullet"/>
      <w:lvlText w:val=""/>
      <w:lvlJc w:val="left"/>
      <w:pPr>
        <w:ind w:left="2630" w:hanging="480"/>
      </w:pPr>
      <w:rPr>
        <w:rFonts w:ascii="Wingdings" w:hAnsi="Wingdings" w:hint="default"/>
      </w:rPr>
    </w:lvl>
    <w:lvl w:ilvl="4" w:tplc="04090003" w:tentative="1">
      <w:start w:val="1"/>
      <w:numFmt w:val="bullet"/>
      <w:lvlText w:val=""/>
      <w:lvlJc w:val="left"/>
      <w:pPr>
        <w:ind w:left="3110" w:hanging="480"/>
      </w:pPr>
      <w:rPr>
        <w:rFonts w:ascii="Wingdings" w:hAnsi="Wingdings" w:hint="default"/>
      </w:rPr>
    </w:lvl>
    <w:lvl w:ilvl="5" w:tplc="04090005" w:tentative="1">
      <w:start w:val="1"/>
      <w:numFmt w:val="bullet"/>
      <w:lvlText w:val=""/>
      <w:lvlJc w:val="left"/>
      <w:pPr>
        <w:ind w:left="3590" w:hanging="480"/>
      </w:pPr>
      <w:rPr>
        <w:rFonts w:ascii="Wingdings" w:hAnsi="Wingdings" w:hint="default"/>
      </w:rPr>
    </w:lvl>
    <w:lvl w:ilvl="6" w:tplc="04090001" w:tentative="1">
      <w:start w:val="1"/>
      <w:numFmt w:val="bullet"/>
      <w:lvlText w:val=""/>
      <w:lvlJc w:val="left"/>
      <w:pPr>
        <w:ind w:left="4070" w:hanging="480"/>
      </w:pPr>
      <w:rPr>
        <w:rFonts w:ascii="Wingdings" w:hAnsi="Wingdings" w:hint="default"/>
      </w:rPr>
    </w:lvl>
    <w:lvl w:ilvl="7" w:tplc="04090003" w:tentative="1">
      <w:start w:val="1"/>
      <w:numFmt w:val="bullet"/>
      <w:lvlText w:val=""/>
      <w:lvlJc w:val="left"/>
      <w:pPr>
        <w:ind w:left="4550" w:hanging="480"/>
      </w:pPr>
      <w:rPr>
        <w:rFonts w:ascii="Wingdings" w:hAnsi="Wingdings" w:hint="default"/>
      </w:rPr>
    </w:lvl>
    <w:lvl w:ilvl="8" w:tplc="04090005" w:tentative="1">
      <w:start w:val="1"/>
      <w:numFmt w:val="bullet"/>
      <w:lvlText w:val=""/>
      <w:lvlJc w:val="left"/>
      <w:pPr>
        <w:ind w:left="5030" w:hanging="480"/>
      </w:pPr>
      <w:rPr>
        <w:rFonts w:ascii="Wingdings" w:hAnsi="Wingdings" w:hint="default"/>
      </w:rPr>
    </w:lvl>
  </w:abstractNum>
  <w:abstractNum w:abstractNumId="23" w15:restartNumberingAfterBreak="0">
    <w:nsid w:val="58451DA4"/>
    <w:multiLevelType w:val="hybridMultilevel"/>
    <w:tmpl w:val="B52044F8"/>
    <w:lvl w:ilvl="0" w:tplc="648812EE">
      <w:start w:val="1"/>
      <w:numFmt w:val="taiwaneseCountingThousand"/>
      <w:lvlText w:val="%1、"/>
      <w:lvlJc w:val="left"/>
      <w:pPr>
        <w:ind w:left="1214" w:hanging="504"/>
      </w:pPr>
      <w:rPr>
        <w:rFonts w:hint="eastAsia"/>
      </w:rPr>
    </w:lvl>
    <w:lvl w:ilvl="1" w:tplc="70AE570E">
      <w:start w:val="4"/>
      <w:numFmt w:val="bullet"/>
      <w:lvlText w:val=""/>
      <w:lvlJc w:val="left"/>
      <w:pPr>
        <w:ind w:left="960" w:hanging="360"/>
      </w:pPr>
      <w:rPr>
        <w:rFonts w:ascii="Wingdings" w:eastAsia="標楷體" w:hAnsi="Wingdings" w:cs="Times New Roman" w:hint="default"/>
      </w:rPr>
    </w:lvl>
    <w:lvl w:ilvl="2" w:tplc="6E343212">
      <w:start w:val="1"/>
      <w:numFmt w:val="taiwaneseCountingThousand"/>
      <w:lvlText w:val="(%3)"/>
      <w:lvlJc w:val="left"/>
      <w:pPr>
        <w:ind w:left="1488" w:hanging="408"/>
      </w:pPr>
      <w:rPr>
        <w:rFonts w:hint="default"/>
      </w:r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24" w15:restartNumberingAfterBreak="0">
    <w:nsid w:val="63517658"/>
    <w:multiLevelType w:val="hybridMultilevel"/>
    <w:tmpl w:val="D59ED094"/>
    <w:lvl w:ilvl="0" w:tplc="4C1433C6">
      <w:start w:val="1"/>
      <w:numFmt w:val="taiwaneseCountingThousand"/>
      <w:lvlText w:val="%1、"/>
      <w:lvlJc w:val="left"/>
      <w:pPr>
        <w:ind w:left="1639" w:hanging="504"/>
      </w:pPr>
      <w:rPr>
        <w:rFonts w:hint="eastAsia"/>
        <w:lang w:val="en-US"/>
      </w:rPr>
    </w:lvl>
    <w:lvl w:ilvl="1" w:tplc="04090019" w:tentative="1">
      <w:start w:val="1"/>
      <w:numFmt w:val="ideographTraditional"/>
      <w:lvlText w:val="%2、"/>
      <w:lvlJc w:val="left"/>
      <w:pPr>
        <w:ind w:left="2095" w:hanging="480"/>
      </w:pPr>
    </w:lvl>
    <w:lvl w:ilvl="2" w:tplc="0409001B" w:tentative="1">
      <w:start w:val="1"/>
      <w:numFmt w:val="lowerRoman"/>
      <w:lvlText w:val="%3."/>
      <w:lvlJc w:val="right"/>
      <w:pPr>
        <w:ind w:left="2575" w:hanging="480"/>
      </w:pPr>
    </w:lvl>
    <w:lvl w:ilvl="3" w:tplc="0409000F" w:tentative="1">
      <w:start w:val="1"/>
      <w:numFmt w:val="decimal"/>
      <w:lvlText w:val="%4."/>
      <w:lvlJc w:val="left"/>
      <w:pPr>
        <w:ind w:left="3055" w:hanging="480"/>
      </w:pPr>
    </w:lvl>
    <w:lvl w:ilvl="4" w:tplc="04090019" w:tentative="1">
      <w:start w:val="1"/>
      <w:numFmt w:val="ideographTraditional"/>
      <w:lvlText w:val="%5、"/>
      <w:lvlJc w:val="left"/>
      <w:pPr>
        <w:ind w:left="3535" w:hanging="480"/>
      </w:pPr>
    </w:lvl>
    <w:lvl w:ilvl="5" w:tplc="0409001B" w:tentative="1">
      <w:start w:val="1"/>
      <w:numFmt w:val="lowerRoman"/>
      <w:lvlText w:val="%6."/>
      <w:lvlJc w:val="right"/>
      <w:pPr>
        <w:ind w:left="4015" w:hanging="480"/>
      </w:pPr>
    </w:lvl>
    <w:lvl w:ilvl="6" w:tplc="0409000F" w:tentative="1">
      <w:start w:val="1"/>
      <w:numFmt w:val="decimal"/>
      <w:lvlText w:val="%7."/>
      <w:lvlJc w:val="left"/>
      <w:pPr>
        <w:ind w:left="4495" w:hanging="480"/>
      </w:pPr>
    </w:lvl>
    <w:lvl w:ilvl="7" w:tplc="04090019" w:tentative="1">
      <w:start w:val="1"/>
      <w:numFmt w:val="ideographTraditional"/>
      <w:lvlText w:val="%8、"/>
      <w:lvlJc w:val="left"/>
      <w:pPr>
        <w:ind w:left="4975" w:hanging="480"/>
      </w:pPr>
    </w:lvl>
    <w:lvl w:ilvl="8" w:tplc="0409001B" w:tentative="1">
      <w:start w:val="1"/>
      <w:numFmt w:val="lowerRoman"/>
      <w:lvlText w:val="%9."/>
      <w:lvlJc w:val="right"/>
      <w:pPr>
        <w:ind w:left="5455" w:hanging="480"/>
      </w:pPr>
    </w:lvl>
  </w:abstractNum>
  <w:abstractNum w:abstractNumId="25" w15:restartNumberingAfterBreak="0">
    <w:nsid w:val="6B085DA9"/>
    <w:multiLevelType w:val="hybridMultilevel"/>
    <w:tmpl w:val="ECBCA342"/>
    <w:lvl w:ilvl="0" w:tplc="D5EA05C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6E2B4685"/>
    <w:multiLevelType w:val="hybridMultilevel"/>
    <w:tmpl w:val="C2527FCA"/>
    <w:lvl w:ilvl="0" w:tplc="CAD02A1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6F3C1835"/>
    <w:multiLevelType w:val="hybridMultilevel"/>
    <w:tmpl w:val="70481DBA"/>
    <w:lvl w:ilvl="0" w:tplc="1DAE104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70A66184"/>
    <w:multiLevelType w:val="hybridMultilevel"/>
    <w:tmpl w:val="47F052C8"/>
    <w:lvl w:ilvl="0" w:tplc="648812EE">
      <w:start w:val="1"/>
      <w:numFmt w:val="taiwaneseCountingThousand"/>
      <w:lvlText w:val="%1、"/>
      <w:lvlJc w:val="left"/>
      <w:pPr>
        <w:ind w:left="1214" w:hanging="504"/>
      </w:pPr>
      <w:rPr>
        <w:rFonts w:hint="eastAsia"/>
      </w:rPr>
    </w:lvl>
    <w:lvl w:ilvl="1" w:tplc="29D8875E">
      <w:start w:val="1"/>
      <w:numFmt w:val="bullet"/>
      <w:lvlText w:val="◎"/>
      <w:lvlJc w:val="left"/>
      <w:pPr>
        <w:ind w:left="960" w:hanging="360"/>
      </w:pPr>
      <w:rPr>
        <w:rFonts w:ascii="標楷體" w:eastAsia="標楷體" w:hAnsi="標楷體" w:cs="Times New Roman" w:hint="eastAsia"/>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29" w15:restartNumberingAfterBreak="0">
    <w:nsid w:val="74D26C59"/>
    <w:multiLevelType w:val="hybridMultilevel"/>
    <w:tmpl w:val="9CF02574"/>
    <w:lvl w:ilvl="0" w:tplc="DBF622DA">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7672425C"/>
    <w:multiLevelType w:val="hybridMultilevel"/>
    <w:tmpl w:val="C7964138"/>
    <w:lvl w:ilvl="0" w:tplc="4BF6995C">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31" w15:restartNumberingAfterBreak="0">
    <w:nsid w:val="7C5354C2"/>
    <w:multiLevelType w:val="hybridMultilevel"/>
    <w:tmpl w:val="D220C55E"/>
    <w:lvl w:ilvl="0" w:tplc="296C65DA">
      <w:start w:val="1"/>
      <w:numFmt w:val="taiwaneseCountingThousand"/>
      <w:lvlText w:val="%1、"/>
      <w:lvlJc w:val="left"/>
      <w:pPr>
        <w:ind w:left="1355" w:hanging="504"/>
      </w:pPr>
      <w:rPr>
        <w:rFonts w:hint="eastAsia"/>
      </w:rPr>
    </w:lvl>
    <w:lvl w:ilvl="1" w:tplc="F410A688">
      <w:start w:val="1"/>
      <w:numFmt w:val="taiwaneseCountingThousand"/>
      <w:lvlText w:val="(%2)"/>
      <w:lvlJc w:val="left"/>
      <w:pPr>
        <w:ind w:left="1020" w:hanging="420"/>
      </w:pPr>
      <w:rPr>
        <w:rFonts w:hint="default"/>
      </w:rPr>
    </w:lvl>
    <w:lvl w:ilvl="2" w:tplc="641AC290">
      <w:start w:val="1"/>
      <w:numFmt w:val="decimal"/>
      <w:lvlText w:val="%3."/>
      <w:lvlJc w:val="left"/>
      <w:pPr>
        <w:ind w:left="1440" w:hanging="360"/>
      </w:pPr>
      <w:rPr>
        <w:rFonts w:hint="default"/>
      </w:r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2" w15:restartNumberingAfterBreak="0">
    <w:nsid w:val="7DDB0007"/>
    <w:multiLevelType w:val="hybridMultilevel"/>
    <w:tmpl w:val="7C88F0FA"/>
    <w:lvl w:ilvl="0" w:tplc="5ED21964">
      <w:start w:val="1"/>
      <w:numFmt w:val="decimal"/>
      <w:lvlText w:val="%1."/>
      <w:lvlJc w:val="left"/>
      <w:pPr>
        <w:ind w:left="1361" w:hanging="286"/>
      </w:pPr>
      <w:rPr>
        <w:rFonts w:ascii="SimSun" w:eastAsia="SimSun" w:hAnsi="SimSun" w:cs="SimSun" w:hint="default"/>
        <w:w w:val="100"/>
        <w:sz w:val="24"/>
        <w:szCs w:val="24"/>
        <w:lang w:val="en-US" w:eastAsia="zh-TW" w:bidi="ar-SA"/>
      </w:rPr>
    </w:lvl>
    <w:lvl w:ilvl="1" w:tplc="68F037E8">
      <w:numFmt w:val="bullet"/>
      <w:lvlText w:val="•"/>
      <w:lvlJc w:val="left"/>
      <w:pPr>
        <w:ind w:left="2246" w:hanging="286"/>
      </w:pPr>
      <w:rPr>
        <w:rFonts w:hint="default"/>
        <w:lang w:val="en-US" w:eastAsia="zh-TW" w:bidi="ar-SA"/>
      </w:rPr>
    </w:lvl>
    <w:lvl w:ilvl="2" w:tplc="3DE63060">
      <w:numFmt w:val="bullet"/>
      <w:lvlText w:val="•"/>
      <w:lvlJc w:val="left"/>
      <w:pPr>
        <w:ind w:left="3133" w:hanging="286"/>
      </w:pPr>
      <w:rPr>
        <w:rFonts w:hint="default"/>
        <w:lang w:val="en-US" w:eastAsia="zh-TW" w:bidi="ar-SA"/>
      </w:rPr>
    </w:lvl>
    <w:lvl w:ilvl="3" w:tplc="1E8AE10E">
      <w:numFmt w:val="bullet"/>
      <w:lvlText w:val="•"/>
      <w:lvlJc w:val="left"/>
      <w:pPr>
        <w:ind w:left="4019" w:hanging="286"/>
      </w:pPr>
      <w:rPr>
        <w:rFonts w:hint="default"/>
        <w:lang w:val="en-US" w:eastAsia="zh-TW" w:bidi="ar-SA"/>
      </w:rPr>
    </w:lvl>
    <w:lvl w:ilvl="4" w:tplc="7D86E804">
      <w:numFmt w:val="bullet"/>
      <w:lvlText w:val="•"/>
      <w:lvlJc w:val="left"/>
      <w:pPr>
        <w:ind w:left="4906" w:hanging="286"/>
      </w:pPr>
      <w:rPr>
        <w:rFonts w:hint="default"/>
        <w:lang w:val="en-US" w:eastAsia="zh-TW" w:bidi="ar-SA"/>
      </w:rPr>
    </w:lvl>
    <w:lvl w:ilvl="5" w:tplc="7B2E32AE">
      <w:numFmt w:val="bullet"/>
      <w:lvlText w:val="•"/>
      <w:lvlJc w:val="left"/>
      <w:pPr>
        <w:ind w:left="5793" w:hanging="286"/>
      </w:pPr>
      <w:rPr>
        <w:rFonts w:hint="default"/>
        <w:lang w:val="en-US" w:eastAsia="zh-TW" w:bidi="ar-SA"/>
      </w:rPr>
    </w:lvl>
    <w:lvl w:ilvl="6" w:tplc="BF083570">
      <w:numFmt w:val="bullet"/>
      <w:lvlText w:val="•"/>
      <w:lvlJc w:val="left"/>
      <w:pPr>
        <w:ind w:left="6679" w:hanging="286"/>
      </w:pPr>
      <w:rPr>
        <w:rFonts w:hint="default"/>
        <w:lang w:val="en-US" w:eastAsia="zh-TW" w:bidi="ar-SA"/>
      </w:rPr>
    </w:lvl>
    <w:lvl w:ilvl="7" w:tplc="8E000938">
      <w:numFmt w:val="bullet"/>
      <w:lvlText w:val="•"/>
      <w:lvlJc w:val="left"/>
      <w:pPr>
        <w:ind w:left="7566" w:hanging="286"/>
      </w:pPr>
      <w:rPr>
        <w:rFonts w:hint="default"/>
        <w:lang w:val="en-US" w:eastAsia="zh-TW" w:bidi="ar-SA"/>
      </w:rPr>
    </w:lvl>
    <w:lvl w:ilvl="8" w:tplc="ECC62C14">
      <w:numFmt w:val="bullet"/>
      <w:lvlText w:val="•"/>
      <w:lvlJc w:val="left"/>
      <w:pPr>
        <w:ind w:left="8453" w:hanging="286"/>
      </w:pPr>
      <w:rPr>
        <w:rFonts w:hint="default"/>
        <w:lang w:val="en-US" w:eastAsia="zh-TW" w:bidi="ar-SA"/>
      </w:rPr>
    </w:lvl>
  </w:abstractNum>
  <w:abstractNum w:abstractNumId="33" w15:restartNumberingAfterBreak="0">
    <w:nsid w:val="7E375D45"/>
    <w:multiLevelType w:val="hybridMultilevel"/>
    <w:tmpl w:val="63DC5BCE"/>
    <w:lvl w:ilvl="0" w:tplc="0409000F">
      <w:start w:val="1"/>
      <w:numFmt w:val="decimal"/>
      <w:lvlText w:val="%1."/>
      <w:lvlJc w:val="left"/>
      <w:pPr>
        <w:ind w:left="2208" w:hanging="480"/>
      </w:pPr>
    </w:lvl>
    <w:lvl w:ilvl="1" w:tplc="8A16FB38">
      <w:start w:val="1"/>
      <w:numFmt w:val="taiwaneseCountingThousand"/>
      <w:lvlText w:val="%2、"/>
      <w:lvlJc w:val="left"/>
      <w:pPr>
        <w:ind w:left="2700" w:hanging="492"/>
      </w:pPr>
      <w:rPr>
        <w:rFonts w:hint="default"/>
      </w:rPr>
    </w:lvl>
    <w:lvl w:ilvl="2" w:tplc="0409001B" w:tentative="1">
      <w:start w:val="1"/>
      <w:numFmt w:val="lowerRoman"/>
      <w:lvlText w:val="%3."/>
      <w:lvlJc w:val="right"/>
      <w:pPr>
        <w:ind w:left="3168" w:hanging="480"/>
      </w:pPr>
    </w:lvl>
    <w:lvl w:ilvl="3" w:tplc="0409000F" w:tentative="1">
      <w:start w:val="1"/>
      <w:numFmt w:val="decimal"/>
      <w:lvlText w:val="%4."/>
      <w:lvlJc w:val="left"/>
      <w:pPr>
        <w:ind w:left="3648" w:hanging="480"/>
      </w:pPr>
    </w:lvl>
    <w:lvl w:ilvl="4" w:tplc="04090019" w:tentative="1">
      <w:start w:val="1"/>
      <w:numFmt w:val="ideographTraditional"/>
      <w:lvlText w:val="%5、"/>
      <w:lvlJc w:val="left"/>
      <w:pPr>
        <w:ind w:left="4128" w:hanging="480"/>
      </w:pPr>
    </w:lvl>
    <w:lvl w:ilvl="5" w:tplc="0409001B" w:tentative="1">
      <w:start w:val="1"/>
      <w:numFmt w:val="lowerRoman"/>
      <w:lvlText w:val="%6."/>
      <w:lvlJc w:val="right"/>
      <w:pPr>
        <w:ind w:left="4608" w:hanging="480"/>
      </w:pPr>
    </w:lvl>
    <w:lvl w:ilvl="6" w:tplc="0409000F" w:tentative="1">
      <w:start w:val="1"/>
      <w:numFmt w:val="decimal"/>
      <w:lvlText w:val="%7."/>
      <w:lvlJc w:val="left"/>
      <w:pPr>
        <w:ind w:left="5088" w:hanging="480"/>
      </w:pPr>
    </w:lvl>
    <w:lvl w:ilvl="7" w:tplc="04090019" w:tentative="1">
      <w:start w:val="1"/>
      <w:numFmt w:val="ideographTraditional"/>
      <w:lvlText w:val="%8、"/>
      <w:lvlJc w:val="left"/>
      <w:pPr>
        <w:ind w:left="5568" w:hanging="480"/>
      </w:pPr>
    </w:lvl>
    <w:lvl w:ilvl="8" w:tplc="0409001B" w:tentative="1">
      <w:start w:val="1"/>
      <w:numFmt w:val="lowerRoman"/>
      <w:lvlText w:val="%9."/>
      <w:lvlJc w:val="right"/>
      <w:pPr>
        <w:ind w:left="6048" w:hanging="480"/>
      </w:pPr>
    </w:lvl>
  </w:abstractNum>
  <w:num w:numId="1">
    <w:abstractNumId w:val="30"/>
  </w:num>
  <w:num w:numId="2">
    <w:abstractNumId w:val="11"/>
  </w:num>
  <w:num w:numId="3">
    <w:abstractNumId w:val="20"/>
  </w:num>
  <w:num w:numId="4">
    <w:abstractNumId w:val="27"/>
  </w:num>
  <w:num w:numId="5">
    <w:abstractNumId w:val="25"/>
  </w:num>
  <w:num w:numId="6">
    <w:abstractNumId w:val="12"/>
  </w:num>
  <w:num w:numId="7">
    <w:abstractNumId w:val="23"/>
  </w:num>
  <w:num w:numId="8">
    <w:abstractNumId w:val="33"/>
  </w:num>
  <w:num w:numId="9">
    <w:abstractNumId w:val="14"/>
  </w:num>
  <w:num w:numId="10">
    <w:abstractNumId w:val="0"/>
  </w:num>
  <w:num w:numId="11">
    <w:abstractNumId w:val="15"/>
  </w:num>
  <w:num w:numId="12">
    <w:abstractNumId w:val="18"/>
  </w:num>
  <w:num w:numId="13">
    <w:abstractNumId w:val="31"/>
  </w:num>
  <w:num w:numId="14">
    <w:abstractNumId w:val="9"/>
  </w:num>
  <w:num w:numId="15">
    <w:abstractNumId w:val="29"/>
  </w:num>
  <w:num w:numId="16">
    <w:abstractNumId w:val="22"/>
  </w:num>
  <w:num w:numId="17">
    <w:abstractNumId w:val="17"/>
  </w:num>
  <w:num w:numId="18">
    <w:abstractNumId w:val="28"/>
  </w:num>
  <w:num w:numId="19">
    <w:abstractNumId w:val="24"/>
  </w:num>
  <w:num w:numId="20">
    <w:abstractNumId w:val="26"/>
  </w:num>
  <w:num w:numId="21">
    <w:abstractNumId w:val="5"/>
  </w:num>
  <w:num w:numId="22">
    <w:abstractNumId w:val="7"/>
  </w:num>
  <w:num w:numId="23">
    <w:abstractNumId w:val="16"/>
  </w:num>
  <w:num w:numId="24">
    <w:abstractNumId w:val="8"/>
  </w:num>
  <w:num w:numId="25">
    <w:abstractNumId w:val="32"/>
  </w:num>
  <w:num w:numId="26">
    <w:abstractNumId w:val="4"/>
  </w:num>
  <w:num w:numId="27">
    <w:abstractNumId w:val="3"/>
  </w:num>
  <w:num w:numId="28">
    <w:abstractNumId w:val="19"/>
  </w:num>
  <w:num w:numId="29">
    <w:abstractNumId w:val="2"/>
  </w:num>
  <w:num w:numId="30">
    <w:abstractNumId w:val="6"/>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1"/>
  </w:num>
  <w:num w:numId="43">
    <w:abstractNumId w:val="1"/>
  </w:num>
  <w:num w:numId="44">
    <w:abstractNumId w:val="10"/>
  </w:num>
  <w:num w:numId="45">
    <w:abstractNumId w:val="13"/>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activeWritingStyle w:appName="MSWord" w:lang="en-US" w:vendorID="64" w:dllVersion="131078" w:nlCheck="1" w:checkStyle="0"/>
  <w:activeWritingStyle w:appName="MSWord" w:lang="zh-TW" w:vendorID="64" w:dllVersion="131077" w:nlCheck="1" w:checkStyle="1"/>
  <w:proofState w:spelling="clean" w:grammar="clean"/>
  <w:documentProtection w:edit="readOnly" w:enforcement="0"/>
  <w:defaultTabStop w:val="480"/>
  <w:drawingGridHorizontalSpacing w:val="120"/>
  <w:displayHorizontalDrawingGridEvery w:val="0"/>
  <w:displayVerticalDrawingGridEvery w:val="2"/>
  <w:characterSpacingControl w:val="compressPunctuation"/>
  <w:hdrShapeDefaults>
    <o:shapedefaults v:ext="edit" spidmax="2049"/>
  </w:hdrShapeDefaults>
  <w:footnotePr>
    <w:numRestart w:val="eachPage"/>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c0tTAyMjQ3MDU2sLRU0lEKTi0uzszPAykwsqgFADNFe3gtAAAA"/>
  </w:docVars>
  <w:rsids>
    <w:rsidRoot w:val="00DC2D99"/>
    <w:rsid w:val="000022AE"/>
    <w:rsid w:val="0000251F"/>
    <w:rsid w:val="00002863"/>
    <w:rsid w:val="00002CA8"/>
    <w:rsid w:val="00003A28"/>
    <w:rsid w:val="00003C4D"/>
    <w:rsid w:val="00004038"/>
    <w:rsid w:val="00004119"/>
    <w:rsid w:val="00004CAD"/>
    <w:rsid w:val="00005A30"/>
    <w:rsid w:val="0000603E"/>
    <w:rsid w:val="000101AE"/>
    <w:rsid w:val="000102CE"/>
    <w:rsid w:val="00011A28"/>
    <w:rsid w:val="0001316C"/>
    <w:rsid w:val="00013F82"/>
    <w:rsid w:val="0001412D"/>
    <w:rsid w:val="000141B6"/>
    <w:rsid w:val="00014A2E"/>
    <w:rsid w:val="00015C94"/>
    <w:rsid w:val="00016727"/>
    <w:rsid w:val="00016E4E"/>
    <w:rsid w:val="00016E7B"/>
    <w:rsid w:val="000172F7"/>
    <w:rsid w:val="00020816"/>
    <w:rsid w:val="00020E80"/>
    <w:rsid w:val="00021B4F"/>
    <w:rsid w:val="00022AF9"/>
    <w:rsid w:val="000233D0"/>
    <w:rsid w:val="000245F2"/>
    <w:rsid w:val="00024CE9"/>
    <w:rsid w:val="00027393"/>
    <w:rsid w:val="000310BA"/>
    <w:rsid w:val="000313A4"/>
    <w:rsid w:val="00031728"/>
    <w:rsid w:val="00032B53"/>
    <w:rsid w:val="000332AF"/>
    <w:rsid w:val="00034E94"/>
    <w:rsid w:val="00036047"/>
    <w:rsid w:val="000361CD"/>
    <w:rsid w:val="000366D7"/>
    <w:rsid w:val="00037076"/>
    <w:rsid w:val="000409D4"/>
    <w:rsid w:val="00040C9E"/>
    <w:rsid w:val="0004182C"/>
    <w:rsid w:val="00041A51"/>
    <w:rsid w:val="000430FE"/>
    <w:rsid w:val="000441CE"/>
    <w:rsid w:val="00045E29"/>
    <w:rsid w:val="000462C8"/>
    <w:rsid w:val="0004635E"/>
    <w:rsid w:val="0004672D"/>
    <w:rsid w:val="000470CC"/>
    <w:rsid w:val="0004710D"/>
    <w:rsid w:val="00047FD3"/>
    <w:rsid w:val="00051916"/>
    <w:rsid w:val="00051D14"/>
    <w:rsid w:val="000526F0"/>
    <w:rsid w:val="000530DA"/>
    <w:rsid w:val="00053458"/>
    <w:rsid w:val="00053BAF"/>
    <w:rsid w:val="00054134"/>
    <w:rsid w:val="00054BF4"/>
    <w:rsid w:val="00054FA6"/>
    <w:rsid w:val="00057763"/>
    <w:rsid w:val="000600BE"/>
    <w:rsid w:val="000600CF"/>
    <w:rsid w:val="00060189"/>
    <w:rsid w:val="00060AFF"/>
    <w:rsid w:val="00061666"/>
    <w:rsid w:val="000622C3"/>
    <w:rsid w:val="000624E1"/>
    <w:rsid w:val="0006408A"/>
    <w:rsid w:val="00064851"/>
    <w:rsid w:val="00065350"/>
    <w:rsid w:val="0006596A"/>
    <w:rsid w:val="000659AF"/>
    <w:rsid w:val="00065F2E"/>
    <w:rsid w:val="000663FD"/>
    <w:rsid w:val="000671DA"/>
    <w:rsid w:val="0007066B"/>
    <w:rsid w:val="00070693"/>
    <w:rsid w:val="000711F8"/>
    <w:rsid w:val="000713D6"/>
    <w:rsid w:val="000714C2"/>
    <w:rsid w:val="0007192C"/>
    <w:rsid w:val="00071E60"/>
    <w:rsid w:val="00071FD5"/>
    <w:rsid w:val="000724B3"/>
    <w:rsid w:val="000747ED"/>
    <w:rsid w:val="00074FBE"/>
    <w:rsid w:val="00075993"/>
    <w:rsid w:val="00076F31"/>
    <w:rsid w:val="00077584"/>
    <w:rsid w:val="00080542"/>
    <w:rsid w:val="00081AA9"/>
    <w:rsid w:val="00081C63"/>
    <w:rsid w:val="00082248"/>
    <w:rsid w:val="000822F9"/>
    <w:rsid w:val="000836E8"/>
    <w:rsid w:val="00084774"/>
    <w:rsid w:val="00084973"/>
    <w:rsid w:val="00085CE6"/>
    <w:rsid w:val="00085F7F"/>
    <w:rsid w:val="000863B7"/>
    <w:rsid w:val="00086E6A"/>
    <w:rsid w:val="000877EF"/>
    <w:rsid w:val="0008780E"/>
    <w:rsid w:val="000900A3"/>
    <w:rsid w:val="00090226"/>
    <w:rsid w:val="00090C6C"/>
    <w:rsid w:val="00091042"/>
    <w:rsid w:val="0009169B"/>
    <w:rsid w:val="000928F9"/>
    <w:rsid w:val="00094721"/>
    <w:rsid w:val="00096225"/>
    <w:rsid w:val="00096778"/>
    <w:rsid w:val="00097AC1"/>
    <w:rsid w:val="00097C5F"/>
    <w:rsid w:val="00097E49"/>
    <w:rsid w:val="000A05CB"/>
    <w:rsid w:val="000A0A4C"/>
    <w:rsid w:val="000A0D84"/>
    <w:rsid w:val="000A15EB"/>
    <w:rsid w:val="000A1B25"/>
    <w:rsid w:val="000A1D93"/>
    <w:rsid w:val="000A1F25"/>
    <w:rsid w:val="000A28C8"/>
    <w:rsid w:val="000A3A12"/>
    <w:rsid w:val="000A3DD6"/>
    <w:rsid w:val="000A43F7"/>
    <w:rsid w:val="000A49DC"/>
    <w:rsid w:val="000A5242"/>
    <w:rsid w:val="000A553B"/>
    <w:rsid w:val="000A63E7"/>
    <w:rsid w:val="000A6AEA"/>
    <w:rsid w:val="000B0F17"/>
    <w:rsid w:val="000B0F63"/>
    <w:rsid w:val="000B13F8"/>
    <w:rsid w:val="000B1468"/>
    <w:rsid w:val="000B1F66"/>
    <w:rsid w:val="000B3EA6"/>
    <w:rsid w:val="000B60A0"/>
    <w:rsid w:val="000B615D"/>
    <w:rsid w:val="000C02A1"/>
    <w:rsid w:val="000C092A"/>
    <w:rsid w:val="000C0F0C"/>
    <w:rsid w:val="000C133E"/>
    <w:rsid w:val="000C1845"/>
    <w:rsid w:val="000C1E2C"/>
    <w:rsid w:val="000C2389"/>
    <w:rsid w:val="000C39D2"/>
    <w:rsid w:val="000C3B25"/>
    <w:rsid w:val="000C4980"/>
    <w:rsid w:val="000C759D"/>
    <w:rsid w:val="000C7BBE"/>
    <w:rsid w:val="000D0B0B"/>
    <w:rsid w:val="000D0FC9"/>
    <w:rsid w:val="000D1315"/>
    <w:rsid w:val="000D13E1"/>
    <w:rsid w:val="000D2A14"/>
    <w:rsid w:val="000D2B9D"/>
    <w:rsid w:val="000D3284"/>
    <w:rsid w:val="000D3318"/>
    <w:rsid w:val="000D5091"/>
    <w:rsid w:val="000D53E0"/>
    <w:rsid w:val="000D5C57"/>
    <w:rsid w:val="000D6442"/>
    <w:rsid w:val="000D6517"/>
    <w:rsid w:val="000D6998"/>
    <w:rsid w:val="000D754D"/>
    <w:rsid w:val="000D77B3"/>
    <w:rsid w:val="000D7B5F"/>
    <w:rsid w:val="000E0011"/>
    <w:rsid w:val="000E0059"/>
    <w:rsid w:val="000E0608"/>
    <w:rsid w:val="000E09FB"/>
    <w:rsid w:val="000E133E"/>
    <w:rsid w:val="000E172E"/>
    <w:rsid w:val="000E21EE"/>
    <w:rsid w:val="000E2A2C"/>
    <w:rsid w:val="000E4570"/>
    <w:rsid w:val="000E50B4"/>
    <w:rsid w:val="000E5C6D"/>
    <w:rsid w:val="000E5D02"/>
    <w:rsid w:val="000E687C"/>
    <w:rsid w:val="000E6BD4"/>
    <w:rsid w:val="000E6D0A"/>
    <w:rsid w:val="000E6EA6"/>
    <w:rsid w:val="000E7601"/>
    <w:rsid w:val="000F1C54"/>
    <w:rsid w:val="000F2DC2"/>
    <w:rsid w:val="000F31B0"/>
    <w:rsid w:val="000F3498"/>
    <w:rsid w:val="000F351B"/>
    <w:rsid w:val="000F3564"/>
    <w:rsid w:val="000F3AC0"/>
    <w:rsid w:val="000F3BC4"/>
    <w:rsid w:val="000F5DBC"/>
    <w:rsid w:val="000F732F"/>
    <w:rsid w:val="000F7C10"/>
    <w:rsid w:val="000F7E0E"/>
    <w:rsid w:val="00100BFE"/>
    <w:rsid w:val="00100EF2"/>
    <w:rsid w:val="001011B5"/>
    <w:rsid w:val="00102459"/>
    <w:rsid w:val="001030A2"/>
    <w:rsid w:val="001042E1"/>
    <w:rsid w:val="00104EEB"/>
    <w:rsid w:val="001055C4"/>
    <w:rsid w:val="00105BC5"/>
    <w:rsid w:val="00105EC0"/>
    <w:rsid w:val="00106962"/>
    <w:rsid w:val="00106B6B"/>
    <w:rsid w:val="00107031"/>
    <w:rsid w:val="00107C17"/>
    <w:rsid w:val="00110049"/>
    <w:rsid w:val="00112F33"/>
    <w:rsid w:val="001153C7"/>
    <w:rsid w:val="001158AF"/>
    <w:rsid w:val="001161E3"/>
    <w:rsid w:val="00116A30"/>
    <w:rsid w:val="00116D76"/>
    <w:rsid w:val="001175B8"/>
    <w:rsid w:val="0011780E"/>
    <w:rsid w:val="00122468"/>
    <w:rsid w:val="001227AA"/>
    <w:rsid w:val="001232A2"/>
    <w:rsid w:val="00124085"/>
    <w:rsid w:val="001242F5"/>
    <w:rsid w:val="00124495"/>
    <w:rsid w:val="00124F30"/>
    <w:rsid w:val="00126267"/>
    <w:rsid w:val="00126505"/>
    <w:rsid w:val="001267FC"/>
    <w:rsid w:val="00126AE4"/>
    <w:rsid w:val="00130464"/>
    <w:rsid w:val="00130692"/>
    <w:rsid w:val="0013078D"/>
    <w:rsid w:val="001307BD"/>
    <w:rsid w:val="00130D79"/>
    <w:rsid w:val="001313E9"/>
    <w:rsid w:val="001314E5"/>
    <w:rsid w:val="00131DD7"/>
    <w:rsid w:val="0013211F"/>
    <w:rsid w:val="00132A5F"/>
    <w:rsid w:val="00132EAB"/>
    <w:rsid w:val="00133973"/>
    <w:rsid w:val="00133F28"/>
    <w:rsid w:val="00134F07"/>
    <w:rsid w:val="00135E57"/>
    <w:rsid w:val="001371E6"/>
    <w:rsid w:val="001377DB"/>
    <w:rsid w:val="0014070E"/>
    <w:rsid w:val="00140AF4"/>
    <w:rsid w:val="00141550"/>
    <w:rsid w:val="0014156E"/>
    <w:rsid w:val="001423D1"/>
    <w:rsid w:val="0014470B"/>
    <w:rsid w:val="001452FE"/>
    <w:rsid w:val="00145938"/>
    <w:rsid w:val="0014652D"/>
    <w:rsid w:val="00153122"/>
    <w:rsid w:val="00155685"/>
    <w:rsid w:val="001557F0"/>
    <w:rsid w:val="00156213"/>
    <w:rsid w:val="001567E2"/>
    <w:rsid w:val="0015692F"/>
    <w:rsid w:val="00157537"/>
    <w:rsid w:val="0016014F"/>
    <w:rsid w:val="00160A78"/>
    <w:rsid w:val="001618B6"/>
    <w:rsid w:val="00163B18"/>
    <w:rsid w:val="00163DF3"/>
    <w:rsid w:val="0016437F"/>
    <w:rsid w:val="00165016"/>
    <w:rsid w:val="00166418"/>
    <w:rsid w:val="00167307"/>
    <w:rsid w:val="0016738F"/>
    <w:rsid w:val="00167952"/>
    <w:rsid w:val="00171020"/>
    <w:rsid w:val="001714FA"/>
    <w:rsid w:val="00171BDA"/>
    <w:rsid w:val="00171F81"/>
    <w:rsid w:val="001730A1"/>
    <w:rsid w:val="00173DA9"/>
    <w:rsid w:val="00174BE1"/>
    <w:rsid w:val="001752AA"/>
    <w:rsid w:val="0017553D"/>
    <w:rsid w:val="00176CCC"/>
    <w:rsid w:val="00176DDF"/>
    <w:rsid w:val="00176F41"/>
    <w:rsid w:val="00177041"/>
    <w:rsid w:val="00177062"/>
    <w:rsid w:val="00177866"/>
    <w:rsid w:val="00180561"/>
    <w:rsid w:val="0018066F"/>
    <w:rsid w:val="00180DE5"/>
    <w:rsid w:val="00181815"/>
    <w:rsid w:val="00181C1D"/>
    <w:rsid w:val="00181FE5"/>
    <w:rsid w:val="00182D0B"/>
    <w:rsid w:val="0018306F"/>
    <w:rsid w:val="00183168"/>
    <w:rsid w:val="001831CE"/>
    <w:rsid w:val="00183B56"/>
    <w:rsid w:val="00183F5C"/>
    <w:rsid w:val="00184E20"/>
    <w:rsid w:val="001850EF"/>
    <w:rsid w:val="00186057"/>
    <w:rsid w:val="001862BB"/>
    <w:rsid w:val="00186761"/>
    <w:rsid w:val="00186A86"/>
    <w:rsid w:val="00187835"/>
    <w:rsid w:val="00190E2E"/>
    <w:rsid w:val="0019118E"/>
    <w:rsid w:val="00191236"/>
    <w:rsid w:val="00192A1E"/>
    <w:rsid w:val="00196B16"/>
    <w:rsid w:val="001978B3"/>
    <w:rsid w:val="00197C25"/>
    <w:rsid w:val="00197D7B"/>
    <w:rsid w:val="001A2FAA"/>
    <w:rsid w:val="001A42B4"/>
    <w:rsid w:val="001A4E42"/>
    <w:rsid w:val="001A78BE"/>
    <w:rsid w:val="001B00B8"/>
    <w:rsid w:val="001B04E6"/>
    <w:rsid w:val="001B14F7"/>
    <w:rsid w:val="001B1FD3"/>
    <w:rsid w:val="001B3DA9"/>
    <w:rsid w:val="001B445D"/>
    <w:rsid w:val="001B4901"/>
    <w:rsid w:val="001B4D6D"/>
    <w:rsid w:val="001B6EA3"/>
    <w:rsid w:val="001B7B7E"/>
    <w:rsid w:val="001C0110"/>
    <w:rsid w:val="001C062A"/>
    <w:rsid w:val="001C0AE8"/>
    <w:rsid w:val="001C2C90"/>
    <w:rsid w:val="001C37FB"/>
    <w:rsid w:val="001C3D3D"/>
    <w:rsid w:val="001C467E"/>
    <w:rsid w:val="001C4D2E"/>
    <w:rsid w:val="001C6D61"/>
    <w:rsid w:val="001D152A"/>
    <w:rsid w:val="001D1556"/>
    <w:rsid w:val="001D31A1"/>
    <w:rsid w:val="001D36B8"/>
    <w:rsid w:val="001D4B2C"/>
    <w:rsid w:val="001D4D9D"/>
    <w:rsid w:val="001D566F"/>
    <w:rsid w:val="001D5962"/>
    <w:rsid w:val="001D5E2A"/>
    <w:rsid w:val="001D5EBA"/>
    <w:rsid w:val="001D75FB"/>
    <w:rsid w:val="001D7755"/>
    <w:rsid w:val="001E02F3"/>
    <w:rsid w:val="001E08FC"/>
    <w:rsid w:val="001E1A55"/>
    <w:rsid w:val="001E2D51"/>
    <w:rsid w:val="001E34F4"/>
    <w:rsid w:val="001E477C"/>
    <w:rsid w:val="001E4DAE"/>
    <w:rsid w:val="001E4E94"/>
    <w:rsid w:val="001E5066"/>
    <w:rsid w:val="001E5671"/>
    <w:rsid w:val="001E60CB"/>
    <w:rsid w:val="001E7037"/>
    <w:rsid w:val="001E727A"/>
    <w:rsid w:val="001F04A5"/>
    <w:rsid w:val="001F04DF"/>
    <w:rsid w:val="001F0E50"/>
    <w:rsid w:val="001F0EFE"/>
    <w:rsid w:val="001F174D"/>
    <w:rsid w:val="001F23C0"/>
    <w:rsid w:val="001F2575"/>
    <w:rsid w:val="001F48E6"/>
    <w:rsid w:val="001F4BB4"/>
    <w:rsid w:val="001F4EB9"/>
    <w:rsid w:val="001F5799"/>
    <w:rsid w:val="001F5BB8"/>
    <w:rsid w:val="001F5D8A"/>
    <w:rsid w:val="001F6AA8"/>
    <w:rsid w:val="001F6F15"/>
    <w:rsid w:val="001F75D5"/>
    <w:rsid w:val="001F7E9E"/>
    <w:rsid w:val="001F7EAA"/>
    <w:rsid w:val="0020149C"/>
    <w:rsid w:val="00201E77"/>
    <w:rsid w:val="002025D7"/>
    <w:rsid w:val="0020317D"/>
    <w:rsid w:val="002031BD"/>
    <w:rsid w:val="00203353"/>
    <w:rsid w:val="00203EAC"/>
    <w:rsid w:val="00204027"/>
    <w:rsid w:val="0020465D"/>
    <w:rsid w:val="00204CB9"/>
    <w:rsid w:val="00205741"/>
    <w:rsid w:val="002057AF"/>
    <w:rsid w:val="0020581D"/>
    <w:rsid w:val="00206D2E"/>
    <w:rsid w:val="00207A7A"/>
    <w:rsid w:val="002125B5"/>
    <w:rsid w:val="0021261F"/>
    <w:rsid w:val="002132C1"/>
    <w:rsid w:val="002132F2"/>
    <w:rsid w:val="002140CA"/>
    <w:rsid w:val="00214467"/>
    <w:rsid w:val="00215240"/>
    <w:rsid w:val="002155E1"/>
    <w:rsid w:val="002158F0"/>
    <w:rsid w:val="002169E2"/>
    <w:rsid w:val="00216D00"/>
    <w:rsid w:val="002177C9"/>
    <w:rsid w:val="00217B29"/>
    <w:rsid w:val="00217B76"/>
    <w:rsid w:val="00220793"/>
    <w:rsid w:val="00221400"/>
    <w:rsid w:val="00221ED8"/>
    <w:rsid w:val="00222571"/>
    <w:rsid w:val="002230D8"/>
    <w:rsid w:val="0022580E"/>
    <w:rsid w:val="00225C28"/>
    <w:rsid w:val="00225DAD"/>
    <w:rsid w:val="00226A4C"/>
    <w:rsid w:val="002274B9"/>
    <w:rsid w:val="002301B9"/>
    <w:rsid w:val="0023083D"/>
    <w:rsid w:val="002327F2"/>
    <w:rsid w:val="00232C90"/>
    <w:rsid w:val="00232C98"/>
    <w:rsid w:val="002333B3"/>
    <w:rsid w:val="00233DAD"/>
    <w:rsid w:val="00234083"/>
    <w:rsid w:val="00234DAA"/>
    <w:rsid w:val="00234DB4"/>
    <w:rsid w:val="002361E6"/>
    <w:rsid w:val="002406C4"/>
    <w:rsid w:val="00241E4F"/>
    <w:rsid w:val="00242CB1"/>
    <w:rsid w:val="00243FEE"/>
    <w:rsid w:val="00244084"/>
    <w:rsid w:val="002452A4"/>
    <w:rsid w:val="00245A48"/>
    <w:rsid w:val="00250DD8"/>
    <w:rsid w:val="00251AF8"/>
    <w:rsid w:val="00251D61"/>
    <w:rsid w:val="00252794"/>
    <w:rsid w:val="00252A49"/>
    <w:rsid w:val="00252A5F"/>
    <w:rsid w:val="00252D6A"/>
    <w:rsid w:val="00253A06"/>
    <w:rsid w:val="00255D8A"/>
    <w:rsid w:val="002561D6"/>
    <w:rsid w:val="0025620F"/>
    <w:rsid w:val="00256812"/>
    <w:rsid w:val="00256DD1"/>
    <w:rsid w:val="0025710C"/>
    <w:rsid w:val="0026027C"/>
    <w:rsid w:val="00263D29"/>
    <w:rsid w:val="002651F4"/>
    <w:rsid w:val="00265B27"/>
    <w:rsid w:val="002661EC"/>
    <w:rsid w:val="002673FF"/>
    <w:rsid w:val="00267746"/>
    <w:rsid w:val="00272AC5"/>
    <w:rsid w:val="0027528D"/>
    <w:rsid w:val="0027587D"/>
    <w:rsid w:val="00275AE3"/>
    <w:rsid w:val="0027613B"/>
    <w:rsid w:val="0027746D"/>
    <w:rsid w:val="002817A5"/>
    <w:rsid w:val="002821AC"/>
    <w:rsid w:val="002837B8"/>
    <w:rsid w:val="0028398B"/>
    <w:rsid w:val="002847D8"/>
    <w:rsid w:val="00285A00"/>
    <w:rsid w:val="00286416"/>
    <w:rsid w:val="00286562"/>
    <w:rsid w:val="002870AB"/>
    <w:rsid w:val="0029252D"/>
    <w:rsid w:val="00296118"/>
    <w:rsid w:val="00296242"/>
    <w:rsid w:val="00297986"/>
    <w:rsid w:val="002A01C2"/>
    <w:rsid w:val="002A0422"/>
    <w:rsid w:val="002A09FC"/>
    <w:rsid w:val="002A16E9"/>
    <w:rsid w:val="002A17AE"/>
    <w:rsid w:val="002A2C01"/>
    <w:rsid w:val="002A2C8D"/>
    <w:rsid w:val="002A35DD"/>
    <w:rsid w:val="002A3EAF"/>
    <w:rsid w:val="002A605E"/>
    <w:rsid w:val="002A6330"/>
    <w:rsid w:val="002A66E9"/>
    <w:rsid w:val="002A68FB"/>
    <w:rsid w:val="002B2239"/>
    <w:rsid w:val="002B2D8D"/>
    <w:rsid w:val="002B2EA4"/>
    <w:rsid w:val="002B6368"/>
    <w:rsid w:val="002B6639"/>
    <w:rsid w:val="002B66CE"/>
    <w:rsid w:val="002B6DCD"/>
    <w:rsid w:val="002B7A60"/>
    <w:rsid w:val="002C0653"/>
    <w:rsid w:val="002C0F4D"/>
    <w:rsid w:val="002C108F"/>
    <w:rsid w:val="002C1600"/>
    <w:rsid w:val="002C1D24"/>
    <w:rsid w:val="002C23AC"/>
    <w:rsid w:val="002C2515"/>
    <w:rsid w:val="002C3278"/>
    <w:rsid w:val="002C35D3"/>
    <w:rsid w:val="002C5DB2"/>
    <w:rsid w:val="002C6726"/>
    <w:rsid w:val="002D02D5"/>
    <w:rsid w:val="002D08CD"/>
    <w:rsid w:val="002D0CF1"/>
    <w:rsid w:val="002D1494"/>
    <w:rsid w:val="002D2F7E"/>
    <w:rsid w:val="002D3337"/>
    <w:rsid w:val="002D45F4"/>
    <w:rsid w:val="002D60C7"/>
    <w:rsid w:val="002D6B7B"/>
    <w:rsid w:val="002D7118"/>
    <w:rsid w:val="002D7969"/>
    <w:rsid w:val="002E1727"/>
    <w:rsid w:val="002E1A62"/>
    <w:rsid w:val="002E1EE5"/>
    <w:rsid w:val="002E1F0C"/>
    <w:rsid w:val="002E21B8"/>
    <w:rsid w:val="002E233F"/>
    <w:rsid w:val="002E33D0"/>
    <w:rsid w:val="002E56A8"/>
    <w:rsid w:val="002E586D"/>
    <w:rsid w:val="002E5EFB"/>
    <w:rsid w:val="002E6154"/>
    <w:rsid w:val="002E65DA"/>
    <w:rsid w:val="002E6650"/>
    <w:rsid w:val="002E673C"/>
    <w:rsid w:val="002E7059"/>
    <w:rsid w:val="002E753A"/>
    <w:rsid w:val="002E7707"/>
    <w:rsid w:val="002F13A0"/>
    <w:rsid w:val="002F3232"/>
    <w:rsid w:val="002F34C8"/>
    <w:rsid w:val="002F3D66"/>
    <w:rsid w:val="002F4353"/>
    <w:rsid w:val="002F455D"/>
    <w:rsid w:val="002F46BC"/>
    <w:rsid w:val="002F5500"/>
    <w:rsid w:val="002F6F46"/>
    <w:rsid w:val="002F6FDF"/>
    <w:rsid w:val="002F77D8"/>
    <w:rsid w:val="002F7BA5"/>
    <w:rsid w:val="002F7EE1"/>
    <w:rsid w:val="00300A37"/>
    <w:rsid w:val="00300CF9"/>
    <w:rsid w:val="0030148E"/>
    <w:rsid w:val="00301C0B"/>
    <w:rsid w:val="0030214D"/>
    <w:rsid w:val="003021B2"/>
    <w:rsid w:val="00302678"/>
    <w:rsid w:val="0030384A"/>
    <w:rsid w:val="00303B84"/>
    <w:rsid w:val="00304AF8"/>
    <w:rsid w:val="003054D3"/>
    <w:rsid w:val="00307005"/>
    <w:rsid w:val="00307F1A"/>
    <w:rsid w:val="00310986"/>
    <w:rsid w:val="00310C49"/>
    <w:rsid w:val="0031103A"/>
    <w:rsid w:val="00311669"/>
    <w:rsid w:val="003126F8"/>
    <w:rsid w:val="00313E68"/>
    <w:rsid w:val="003146EF"/>
    <w:rsid w:val="003147E3"/>
    <w:rsid w:val="003154C6"/>
    <w:rsid w:val="003156F6"/>
    <w:rsid w:val="00316336"/>
    <w:rsid w:val="0031766D"/>
    <w:rsid w:val="00317FD4"/>
    <w:rsid w:val="00320548"/>
    <w:rsid w:val="0032089B"/>
    <w:rsid w:val="00321005"/>
    <w:rsid w:val="0032144A"/>
    <w:rsid w:val="003219CB"/>
    <w:rsid w:val="00321D9A"/>
    <w:rsid w:val="00321DE9"/>
    <w:rsid w:val="0032215F"/>
    <w:rsid w:val="003240CF"/>
    <w:rsid w:val="00325CC4"/>
    <w:rsid w:val="00327D80"/>
    <w:rsid w:val="00330B35"/>
    <w:rsid w:val="00330D33"/>
    <w:rsid w:val="00331332"/>
    <w:rsid w:val="00331E51"/>
    <w:rsid w:val="00331E5E"/>
    <w:rsid w:val="0033220A"/>
    <w:rsid w:val="003334C8"/>
    <w:rsid w:val="00333C88"/>
    <w:rsid w:val="003343FE"/>
    <w:rsid w:val="00335458"/>
    <w:rsid w:val="00335878"/>
    <w:rsid w:val="003358ED"/>
    <w:rsid w:val="00335E6F"/>
    <w:rsid w:val="00336FCB"/>
    <w:rsid w:val="0033717D"/>
    <w:rsid w:val="003371F5"/>
    <w:rsid w:val="0033780F"/>
    <w:rsid w:val="00340AAC"/>
    <w:rsid w:val="003410C0"/>
    <w:rsid w:val="00341723"/>
    <w:rsid w:val="00343116"/>
    <w:rsid w:val="0034399A"/>
    <w:rsid w:val="00344267"/>
    <w:rsid w:val="003443D4"/>
    <w:rsid w:val="00344581"/>
    <w:rsid w:val="0034656C"/>
    <w:rsid w:val="00346F0C"/>
    <w:rsid w:val="003470DC"/>
    <w:rsid w:val="0034735F"/>
    <w:rsid w:val="00347500"/>
    <w:rsid w:val="0034757D"/>
    <w:rsid w:val="00351CF8"/>
    <w:rsid w:val="00352627"/>
    <w:rsid w:val="00353442"/>
    <w:rsid w:val="00353600"/>
    <w:rsid w:val="00353EB9"/>
    <w:rsid w:val="00354830"/>
    <w:rsid w:val="003554CA"/>
    <w:rsid w:val="003555F7"/>
    <w:rsid w:val="003559A9"/>
    <w:rsid w:val="00356A15"/>
    <w:rsid w:val="003572D5"/>
    <w:rsid w:val="003572F2"/>
    <w:rsid w:val="003578FC"/>
    <w:rsid w:val="00357C0E"/>
    <w:rsid w:val="00357CB8"/>
    <w:rsid w:val="00360061"/>
    <w:rsid w:val="00360189"/>
    <w:rsid w:val="00362333"/>
    <w:rsid w:val="00362388"/>
    <w:rsid w:val="00362FC1"/>
    <w:rsid w:val="0036397C"/>
    <w:rsid w:val="00363F68"/>
    <w:rsid w:val="00365B17"/>
    <w:rsid w:val="003669F5"/>
    <w:rsid w:val="003677EF"/>
    <w:rsid w:val="00367B16"/>
    <w:rsid w:val="003700F5"/>
    <w:rsid w:val="0037152D"/>
    <w:rsid w:val="003732E5"/>
    <w:rsid w:val="00375460"/>
    <w:rsid w:val="00375F78"/>
    <w:rsid w:val="00377184"/>
    <w:rsid w:val="0037796E"/>
    <w:rsid w:val="00377B52"/>
    <w:rsid w:val="00377DB2"/>
    <w:rsid w:val="003804D1"/>
    <w:rsid w:val="00380DDE"/>
    <w:rsid w:val="00380E46"/>
    <w:rsid w:val="00382694"/>
    <w:rsid w:val="00384489"/>
    <w:rsid w:val="00385393"/>
    <w:rsid w:val="00386DCA"/>
    <w:rsid w:val="00387950"/>
    <w:rsid w:val="00387FDA"/>
    <w:rsid w:val="00390A0E"/>
    <w:rsid w:val="0039142E"/>
    <w:rsid w:val="00392028"/>
    <w:rsid w:val="003920E6"/>
    <w:rsid w:val="00392659"/>
    <w:rsid w:val="00393316"/>
    <w:rsid w:val="003934B3"/>
    <w:rsid w:val="00393F47"/>
    <w:rsid w:val="0039415E"/>
    <w:rsid w:val="003951D9"/>
    <w:rsid w:val="003958AD"/>
    <w:rsid w:val="00395E4C"/>
    <w:rsid w:val="0039721E"/>
    <w:rsid w:val="003978D9"/>
    <w:rsid w:val="003A00B8"/>
    <w:rsid w:val="003A02C3"/>
    <w:rsid w:val="003A0614"/>
    <w:rsid w:val="003A18BD"/>
    <w:rsid w:val="003A1ADE"/>
    <w:rsid w:val="003A2996"/>
    <w:rsid w:val="003A2BE4"/>
    <w:rsid w:val="003A2D88"/>
    <w:rsid w:val="003A3394"/>
    <w:rsid w:val="003A429C"/>
    <w:rsid w:val="003A4A04"/>
    <w:rsid w:val="003A5ED3"/>
    <w:rsid w:val="003A6FAD"/>
    <w:rsid w:val="003A7A9C"/>
    <w:rsid w:val="003B1C79"/>
    <w:rsid w:val="003B3487"/>
    <w:rsid w:val="003B3851"/>
    <w:rsid w:val="003B3E1C"/>
    <w:rsid w:val="003B4277"/>
    <w:rsid w:val="003B42D0"/>
    <w:rsid w:val="003B537C"/>
    <w:rsid w:val="003B5D8A"/>
    <w:rsid w:val="003B7C3D"/>
    <w:rsid w:val="003C032D"/>
    <w:rsid w:val="003C1940"/>
    <w:rsid w:val="003C23B6"/>
    <w:rsid w:val="003C2880"/>
    <w:rsid w:val="003C31F4"/>
    <w:rsid w:val="003C4274"/>
    <w:rsid w:val="003C5465"/>
    <w:rsid w:val="003C5940"/>
    <w:rsid w:val="003C5BED"/>
    <w:rsid w:val="003C6167"/>
    <w:rsid w:val="003C6B86"/>
    <w:rsid w:val="003C6C59"/>
    <w:rsid w:val="003C7176"/>
    <w:rsid w:val="003C7EF3"/>
    <w:rsid w:val="003D08D1"/>
    <w:rsid w:val="003D15F3"/>
    <w:rsid w:val="003D1B65"/>
    <w:rsid w:val="003D1B6B"/>
    <w:rsid w:val="003D1E1C"/>
    <w:rsid w:val="003D20F1"/>
    <w:rsid w:val="003D383B"/>
    <w:rsid w:val="003D5066"/>
    <w:rsid w:val="003D5998"/>
    <w:rsid w:val="003D5D3D"/>
    <w:rsid w:val="003D611D"/>
    <w:rsid w:val="003D66DB"/>
    <w:rsid w:val="003D6A2A"/>
    <w:rsid w:val="003D786F"/>
    <w:rsid w:val="003D7C88"/>
    <w:rsid w:val="003E0094"/>
    <w:rsid w:val="003E0790"/>
    <w:rsid w:val="003E0FC5"/>
    <w:rsid w:val="003E11FE"/>
    <w:rsid w:val="003E15FA"/>
    <w:rsid w:val="003E171D"/>
    <w:rsid w:val="003E3D01"/>
    <w:rsid w:val="003E4F0C"/>
    <w:rsid w:val="003E54DA"/>
    <w:rsid w:val="003E62D2"/>
    <w:rsid w:val="003E65ED"/>
    <w:rsid w:val="003E732B"/>
    <w:rsid w:val="003E7476"/>
    <w:rsid w:val="003E79FD"/>
    <w:rsid w:val="003F0209"/>
    <w:rsid w:val="003F0A2D"/>
    <w:rsid w:val="003F0F89"/>
    <w:rsid w:val="003F0FE3"/>
    <w:rsid w:val="003F1B2F"/>
    <w:rsid w:val="003F26A4"/>
    <w:rsid w:val="003F2892"/>
    <w:rsid w:val="003F2BA9"/>
    <w:rsid w:val="003F4785"/>
    <w:rsid w:val="003F58E8"/>
    <w:rsid w:val="003F5ADD"/>
    <w:rsid w:val="003F6A50"/>
    <w:rsid w:val="004005E9"/>
    <w:rsid w:val="00402912"/>
    <w:rsid w:val="004029C1"/>
    <w:rsid w:val="00403B58"/>
    <w:rsid w:val="00403BCA"/>
    <w:rsid w:val="00404044"/>
    <w:rsid w:val="00404105"/>
    <w:rsid w:val="00404F8E"/>
    <w:rsid w:val="00405434"/>
    <w:rsid w:val="00405F5D"/>
    <w:rsid w:val="00406840"/>
    <w:rsid w:val="00406D64"/>
    <w:rsid w:val="00410E7E"/>
    <w:rsid w:val="00410FE7"/>
    <w:rsid w:val="00411181"/>
    <w:rsid w:val="0041140B"/>
    <w:rsid w:val="00411708"/>
    <w:rsid w:val="0041242F"/>
    <w:rsid w:val="00413D25"/>
    <w:rsid w:val="0041504A"/>
    <w:rsid w:val="00415762"/>
    <w:rsid w:val="00415922"/>
    <w:rsid w:val="004179B9"/>
    <w:rsid w:val="00420612"/>
    <w:rsid w:val="00420A21"/>
    <w:rsid w:val="00421D07"/>
    <w:rsid w:val="00422DEC"/>
    <w:rsid w:val="00422FB8"/>
    <w:rsid w:val="00430B4B"/>
    <w:rsid w:val="00432504"/>
    <w:rsid w:val="004329DE"/>
    <w:rsid w:val="00432AB8"/>
    <w:rsid w:val="0043361F"/>
    <w:rsid w:val="004339F5"/>
    <w:rsid w:val="00435EAC"/>
    <w:rsid w:val="00436015"/>
    <w:rsid w:val="00436FB0"/>
    <w:rsid w:val="00437234"/>
    <w:rsid w:val="00437910"/>
    <w:rsid w:val="00437D59"/>
    <w:rsid w:val="00440DB4"/>
    <w:rsid w:val="004419B0"/>
    <w:rsid w:val="004424E1"/>
    <w:rsid w:val="00442B9B"/>
    <w:rsid w:val="00443F60"/>
    <w:rsid w:val="00444797"/>
    <w:rsid w:val="004450CE"/>
    <w:rsid w:val="00445DFA"/>
    <w:rsid w:val="004465B9"/>
    <w:rsid w:val="00446921"/>
    <w:rsid w:val="00446A92"/>
    <w:rsid w:val="0044710F"/>
    <w:rsid w:val="0044775B"/>
    <w:rsid w:val="00447BC0"/>
    <w:rsid w:val="00447F63"/>
    <w:rsid w:val="004500B1"/>
    <w:rsid w:val="0045045D"/>
    <w:rsid w:val="0045074A"/>
    <w:rsid w:val="00451BC4"/>
    <w:rsid w:val="004521D2"/>
    <w:rsid w:val="0045609B"/>
    <w:rsid w:val="00456A9C"/>
    <w:rsid w:val="00456B0D"/>
    <w:rsid w:val="004600DD"/>
    <w:rsid w:val="00460464"/>
    <w:rsid w:val="004608AA"/>
    <w:rsid w:val="004609EC"/>
    <w:rsid w:val="004610D7"/>
    <w:rsid w:val="00461853"/>
    <w:rsid w:val="00461C22"/>
    <w:rsid w:val="00462CAB"/>
    <w:rsid w:val="0046421E"/>
    <w:rsid w:val="0046450F"/>
    <w:rsid w:val="00464728"/>
    <w:rsid w:val="00464978"/>
    <w:rsid w:val="00464B12"/>
    <w:rsid w:val="0046576E"/>
    <w:rsid w:val="0046615F"/>
    <w:rsid w:val="00466B67"/>
    <w:rsid w:val="00466CAC"/>
    <w:rsid w:val="00467099"/>
    <w:rsid w:val="0046773F"/>
    <w:rsid w:val="004701EE"/>
    <w:rsid w:val="004707ED"/>
    <w:rsid w:val="00472F95"/>
    <w:rsid w:val="00473A2F"/>
    <w:rsid w:val="00474821"/>
    <w:rsid w:val="00474DF0"/>
    <w:rsid w:val="00475B8B"/>
    <w:rsid w:val="00475BC3"/>
    <w:rsid w:val="004765C2"/>
    <w:rsid w:val="00476A49"/>
    <w:rsid w:val="00477160"/>
    <w:rsid w:val="00477568"/>
    <w:rsid w:val="00477D32"/>
    <w:rsid w:val="00480039"/>
    <w:rsid w:val="004803B3"/>
    <w:rsid w:val="004804EA"/>
    <w:rsid w:val="00481C85"/>
    <w:rsid w:val="00481D5E"/>
    <w:rsid w:val="00481EDB"/>
    <w:rsid w:val="00482141"/>
    <w:rsid w:val="00483393"/>
    <w:rsid w:val="00483BD3"/>
    <w:rsid w:val="00484784"/>
    <w:rsid w:val="00484F58"/>
    <w:rsid w:val="004854C7"/>
    <w:rsid w:val="004868BF"/>
    <w:rsid w:val="00486E45"/>
    <w:rsid w:val="004873C4"/>
    <w:rsid w:val="00487486"/>
    <w:rsid w:val="00487647"/>
    <w:rsid w:val="00487715"/>
    <w:rsid w:val="00490623"/>
    <w:rsid w:val="004909BA"/>
    <w:rsid w:val="00492A15"/>
    <w:rsid w:val="00492E00"/>
    <w:rsid w:val="00492F12"/>
    <w:rsid w:val="00493867"/>
    <w:rsid w:val="004939CD"/>
    <w:rsid w:val="00493B99"/>
    <w:rsid w:val="00493F04"/>
    <w:rsid w:val="0049524C"/>
    <w:rsid w:val="004953A5"/>
    <w:rsid w:val="0049562E"/>
    <w:rsid w:val="004958BA"/>
    <w:rsid w:val="00496235"/>
    <w:rsid w:val="004A013B"/>
    <w:rsid w:val="004A06D3"/>
    <w:rsid w:val="004A2019"/>
    <w:rsid w:val="004A212B"/>
    <w:rsid w:val="004A23DB"/>
    <w:rsid w:val="004A2931"/>
    <w:rsid w:val="004A4390"/>
    <w:rsid w:val="004A68FE"/>
    <w:rsid w:val="004A6C76"/>
    <w:rsid w:val="004B2735"/>
    <w:rsid w:val="004B2A03"/>
    <w:rsid w:val="004B2C47"/>
    <w:rsid w:val="004B2E61"/>
    <w:rsid w:val="004B397F"/>
    <w:rsid w:val="004B514C"/>
    <w:rsid w:val="004B55A6"/>
    <w:rsid w:val="004B59A8"/>
    <w:rsid w:val="004B5A93"/>
    <w:rsid w:val="004B6465"/>
    <w:rsid w:val="004B69FF"/>
    <w:rsid w:val="004B6AB6"/>
    <w:rsid w:val="004B7353"/>
    <w:rsid w:val="004B7776"/>
    <w:rsid w:val="004B7C24"/>
    <w:rsid w:val="004C0F54"/>
    <w:rsid w:val="004C2241"/>
    <w:rsid w:val="004C2986"/>
    <w:rsid w:val="004C314F"/>
    <w:rsid w:val="004C3408"/>
    <w:rsid w:val="004C370D"/>
    <w:rsid w:val="004C4EBC"/>
    <w:rsid w:val="004C4F14"/>
    <w:rsid w:val="004C78DC"/>
    <w:rsid w:val="004C7CD7"/>
    <w:rsid w:val="004C7D1E"/>
    <w:rsid w:val="004D0912"/>
    <w:rsid w:val="004D15DE"/>
    <w:rsid w:val="004D15F2"/>
    <w:rsid w:val="004D2EFE"/>
    <w:rsid w:val="004D31A5"/>
    <w:rsid w:val="004D333E"/>
    <w:rsid w:val="004D3BB7"/>
    <w:rsid w:val="004D4476"/>
    <w:rsid w:val="004D67B3"/>
    <w:rsid w:val="004D6888"/>
    <w:rsid w:val="004D6D5D"/>
    <w:rsid w:val="004E0100"/>
    <w:rsid w:val="004E03CB"/>
    <w:rsid w:val="004E121E"/>
    <w:rsid w:val="004E224A"/>
    <w:rsid w:val="004E2949"/>
    <w:rsid w:val="004E4BAF"/>
    <w:rsid w:val="004E7DC8"/>
    <w:rsid w:val="004F1987"/>
    <w:rsid w:val="004F348A"/>
    <w:rsid w:val="004F3F38"/>
    <w:rsid w:val="004F55BE"/>
    <w:rsid w:val="004F5CC1"/>
    <w:rsid w:val="004F6959"/>
    <w:rsid w:val="005001F6"/>
    <w:rsid w:val="00502B36"/>
    <w:rsid w:val="00502C7A"/>
    <w:rsid w:val="00503235"/>
    <w:rsid w:val="0050450E"/>
    <w:rsid w:val="00504743"/>
    <w:rsid w:val="00504C91"/>
    <w:rsid w:val="00505BB6"/>
    <w:rsid w:val="00506707"/>
    <w:rsid w:val="00507EF2"/>
    <w:rsid w:val="005104B2"/>
    <w:rsid w:val="00510EB8"/>
    <w:rsid w:val="005136BC"/>
    <w:rsid w:val="00513E3F"/>
    <w:rsid w:val="00515667"/>
    <w:rsid w:val="00515B86"/>
    <w:rsid w:val="0051617A"/>
    <w:rsid w:val="00516493"/>
    <w:rsid w:val="0052032B"/>
    <w:rsid w:val="0052040C"/>
    <w:rsid w:val="00520415"/>
    <w:rsid w:val="005207A6"/>
    <w:rsid w:val="00521176"/>
    <w:rsid w:val="00521BCF"/>
    <w:rsid w:val="00521C7B"/>
    <w:rsid w:val="005239F8"/>
    <w:rsid w:val="00523ADA"/>
    <w:rsid w:val="00523FF6"/>
    <w:rsid w:val="00524E27"/>
    <w:rsid w:val="00525582"/>
    <w:rsid w:val="00526722"/>
    <w:rsid w:val="0052689A"/>
    <w:rsid w:val="00527B1D"/>
    <w:rsid w:val="00530CDB"/>
    <w:rsid w:val="00530DA7"/>
    <w:rsid w:val="005314D7"/>
    <w:rsid w:val="00531DCD"/>
    <w:rsid w:val="00532D7A"/>
    <w:rsid w:val="0053475D"/>
    <w:rsid w:val="005361CE"/>
    <w:rsid w:val="00536279"/>
    <w:rsid w:val="005366A9"/>
    <w:rsid w:val="00537B0E"/>
    <w:rsid w:val="005417CA"/>
    <w:rsid w:val="00541DB4"/>
    <w:rsid w:val="00542122"/>
    <w:rsid w:val="00542B9D"/>
    <w:rsid w:val="0054399B"/>
    <w:rsid w:val="00545C30"/>
    <w:rsid w:val="00546402"/>
    <w:rsid w:val="00546976"/>
    <w:rsid w:val="005474D8"/>
    <w:rsid w:val="005502FE"/>
    <w:rsid w:val="005506DA"/>
    <w:rsid w:val="00552388"/>
    <w:rsid w:val="00552FC4"/>
    <w:rsid w:val="0055425E"/>
    <w:rsid w:val="00555050"/>
    <w:rsid w:val="0055623B"/>
    <w:rsid w:val="005574DC"/>
    <w:rsid w:val="00557C62"/>
    <w:rsid w:val="00561A15"/>
    <w:rsid w:val="005624B3"/>
    <w:rsid w:val="00562920"/>
    <w:rsid w:val="00563400"/>
    <w:rsid w:val="00563EA9"/>
    <w:rsid w:val="005642A9"/>
    <w:rsid w:val="00564686"/>
    <w:rsid w:val="00564ED7"/>
    <w:rsid w:val="00565E82"/>
    <w:rsid w:val="00565FC5"/>
    <w:rsid w:val="00566163"/>
    <w:rsid w:val="0057187C"/>
    <w:rsid w:val="005718F3"/>
    <w:rsid w:val="0057193D"/>
    <w:rsid w:val="00573C0C"/>
    <w:rsid w:val="005743DF"/>
    <w:rsid w:val="005775FA"/>
    <w:rsid w:val="00580399"/>
    <w:rsid w:val="005803DA"/>
    <w:rsid w:val="00580733"/>
    <w:rsid w:val="00581273"/>
    <w:rsid w:val="00581AC6"/>
    <w:rsid w:val="005820F2"/>
    <w:rsid w:val="00582159"/>
    <w:rsid w:val="0058509B"/>
    <w:rsid w:val="00590037"/>
    <w:rsid w:val="005923B4"/>
    <w:rsid w:val="00592C22"/>
    <w:rsid w:val="00592EDB"/>
    <w:rsid w:val="00595019"/>
    <w:rsid w:val="00595248"/>
    <w:rsid w:val="00596633"/>
    <w:rsid w:val="0059702D"/>
    <w:rsid w:val="005A09F7"/>
    <w:rsid w:val="005A0BB6"/>
    <w:rsid w:val="005A0D2C"/>
    <w:rsid w:val="005A16CA"/>
    <w:rsid w:val="005A26B6"/>
    <w:rsid w:val="005A278B"/>
    <w:rsid w:val="005A43CF"/>
    <w:rsid w:val="005A446D"/>
    <w:rsid w:val="005A4FBC"/>
    <w:rsid w:val="005A687C"/>
    <w:rsid w:val="005A6AB7"/>
    <w:rsid w:val="005A712E"/>
    <w:rsid w:val="005A78A8"/>
    <w:rsid w:val="005A7AAA"/>
    <w:rsid w:val="005B0487"/>
    <w:rsid w:val="005B0789"/>
    <w:rsid w:val="005B13EC"/>
    <w:rsid w:val="005B3404"/>
    <w:rsid w:val="005B3751"/>
    <w:rsid w:val="005B3D69"/>
    <w:rsid w:val="005B42AA"/>
    <w:rsid w:val="005B6040"/>
    <w:rsid w:val="005B6F60"/>
    <w:rsid w:val="005B7517"/>
    <w:rsid w:val="005B78D6"/>
    <w:rsid w:val="005B7B68"/>
    <w:rsid w:val="005C0442"/>
    <w:rsid w:val="005C11FF"/>
    <w:rsid w:val="005C14E9"/>
    <w:rsid w:val="005C15B9"/>
    <w:rsid w:val="005C179C"/>
    <w:rsid w:val="005C272D"/>
    <w:rsid w:val="005C2DC9"/>
    <w:rsid w:val="005C3578"/>
    <w:rsid w:val="005C39B7"/>
    <w:rsid w:val="005C41A7"/>
    <w:rsid w:val="005C42C4"/>
    <w:rsid w:val="005C5B04"/>
    <w:rsid w:val="005C65AD"/>
    <w:rsid w:val="005C7745"/>
    <w:rsid w:val="005D01A0"/>
    <w:rsid w:val="005D0F5B"/>
    <w:rsid w:val="005D12D6"/>
    <w:rsid w:val="005D1720"/>
    <w:rsid w:val="005D1C3C"/>
    <w:rsid w:val="005D3313"/>
    <w:rsid w:val="005D3818"/>
    <w:rsid w:val="005D3E02"/>
    <w:rsid w:val="005D4B69"/>
    <w:rsid w:val="005D4CD7"/>
    <w:rsid w:val="005D4ECE"/>
    <w:rsid w:val="005D538D"/>
    <w:rsid w:val="005D5CFB"/>
    <w:rsid w:val="005D60EE"/>
    <w:rsid w:val="005D681C"/>
    <w:rsid w:val="005D6AFB"/>
    <w:rsid w:val="005D6BA9"/>
    <w:rsid w:val="005D6D9F"/>
    <w:rsid w:val="005D778F"/>
    <w:rsid w:val="005E0176"/>
    <w:rsid w:val="005E02D7"/>
    <w:rsid w:val="005E0483"/>
    <w:rsid w:val="005E0A3A"/>
    <w:rsid w:val="005E0C2D"/>
    <w:rsid w:val="005E10EE"/>
    <w:rsid w:val="005E17B0"/>
    <w:rsid w:val="005E19DA"/>
    <w:rsid w:val="005E24A7"/>
    <w:rsid w:val="005E2A40"/>
    <w:rsid w:val="005E2A47"/>
    <w:rsid w:val="005E36C3"/>
    <w:rsid w:val="005E3F10"/>
    <w:rsid w:val="005E448C"/>
    <w:rsid w:val="005E48E3"/>
    <w:rsid w:val="005E5AFB"/>
    <w:rsid w:val="005F0919"/>
    <w:rsid w:val="005F0AAB"/>
    <w:rsid w:val="005F2D63"/>
    <w:rsid w:val="005F311A"/>
    <w:rsid w:val="005F3B66"/>
    <w:rsid w:val="005F48FA"/>
    <w:rsid w:val="005F4960"/>
    <w:rsid w:val="005F4A1E"/>
    <w:rsid w:val="005F4DDB"/>
    <w:rsid w:val="005F5308"/>
    <w:rsid w:val="005F54C2"/>
    <w:rsid w:val="005F55D6"/>
    <w:rsid w:val="005F5DAE"/>
    <w:rsid w:val="005F5F30"/>
    <w:rsid w:val="005F6894"/>
    <w:rsid w:val="005F699D"/>
    <w:rsid w:val="005F6AC3"/>
    <w:rsid w:val="005F6AEC"/>
    <w:rsid w:val="005F6FFF"/>
    <w:rsid w:val="005F7D7D"/>
    <w:rsid w:val="00600367"/>
    <w:rsid w:val="00602909"/>
    <w:rsid w:val="0060383A"/>
    <w:rsid w:val="00603F00"/>
    <w:rsid w:val="00604317"/>
    <w:rsid w:val="00604708"/>
    <w:rsid w:val="00604BD8"/>
    <w:rsid w:val="0060689E"/>
    <w:rsid w:val="00607526"/>
    <w:rsid w:val="006076CA"/>
    <w:rsid w:val="00607E71"/>
    <w:rsid w:val="00610094"/>
    <w:rsid w:val="00610AA1"/>
    <w:rsid w:val="00610BF5"/>
    <w:rsid w:val="006111AF"/>
    <w:rsid w:val="00612660"/>
    <w:rsid w:val="00613A0D"/>
    <w:rsid w:val="00614998"/>
    <w:rsid w:val="006161F9"/>
    <w:rsid w:val="006166AB"/>
    <w:rsid w:val="00616872"/>
    <w:rsid w:val="00616B10"/>
    <w:rsid w:val="006170EA"/>
    <w:rsid w:val="006204C4"/>
    <w:rsid w:val="00621736"/>
    <w:rsid w:val="00623517"/>
    <w:rsid w:val="006238E8"/>
    <w:rsid w:val="00623D7E"/>
    <w:rsid w:val="006241B9"/>
    <w:rsid w:val="00624300"/>
    <w:rsid w:val="00624326"/>
    <w:rsid w:val="00624EF2"/>
    <w:rsid w:val="006250F6"/>
    <w:rsid w:val="0062521F"/>
    <w:rsid w:val="00625440"/>
    <w:rsid w:val="0062549D"/>
    <w:rsid w:val="006267FE"/>
    <w:rsid w:val="0063040C"/>
    <w:rsid w:val="0063128F"/>
    <w:rsid w:val="00631D4A"/>
    <w:rsid w:val="00631F8F"/>
    <w:rsid w:val="00632344"/>
    <w:rsid w:val="006328C9"/>
    <w:rsid w:val="0063300E"/>
    <w:rsid w:val="0063370B"/>
    <w:rsid w:val="0063633E"/>
    <w:rsid w:val="0063639D"/>
    <w:rsid w:val="0063701C"/>
    <w:rsid w:val="006377FC"/>
    <w:rsid w:val="00640549"/>
    <w:rsid w:val="0064059E"/>
    <w:rsid w:val="0064144B"/>
    <w:rsid w:val="00641AA6"/>
    <w:rsid w:val="00641CC0"/>
    <w:rsid w:val="00642149"/>
    <w:rsid w:val="00642BC9"/>
    <w:rsid w:val="0064305B"/>
    <w:rsid w:val="006435AC"/>
    <w:rsid w:val="00643AF3"/>
    <w:rsid w:val="00644296"/>
    <w:rsid w:val="00644A1D"/>
    <w:rsid w:val="00645A8B"/>
    <w:rsid w:val="00646721"/>
    <w:rsid w:val="006470AF"/>
    <w:rsid w:val="00647A25"/>
    <w:rsid w:val="00647C2B"/>
    <w:rsid w:val="00647E34"/>
    <w:rsid w:val="00650361"/>
    <w:rsid w:val="00650429"/>
    <w:rsid w:val="00650542"/>
    <w:rsid w:val="006517AF"/>
    <w:rsid w:val="006518F8"/>
    <w:rsid w:val="006532B4"/>
    <w:rsid w:val="00653C4E"/>
    <w:rsid w:val="0065459D"/>
    <w:rsid w:val="00656BF1"/>
    <w:rsid w:val="00660A3D"/>
    <w:rsid w:val="0066140A"/>
    <w:rsid w:val="006618E3"/>
    <w:rsid w:val="0066389B"/>
    <w:rsid w:val="00663997"/>
    <w:rsid w:val="00664FBF"/>
    <w:rsid w:val="00666EB4"/>
    <w:rsid w:val="0067045E"/>
    <w:rsid w:val="00671619"/>
    <w:rsid w:val="006720F6"/>
    <w:rsid w:val="00673655"/>
    <w:rsid w:val="00673BDC"/>
    <w:rsid w:val="00673CFA"/>
    <w:rsid w:val="0067482B"/>
    <w:rsid w:val="006750EA"/>
    <w:rsid w:val="00675B98"/>
    <w:rsid w:val="006774A9"/>
    <w:rsid w:val="00677837"/>
    <w:rsid w:val="00677956"/>
    <w:rsid w:val="00677A55"/>
    <w:rsid w:val="00677E53"/>
    <w:rsid w:val="00677EBF"/>
    <w:rsid w:val="00681347"/>
    <w:rsid w:val="006820B0"/>
    <w:rsid w:val="00683122"/>
    <w:rsid w:val="0068436A"/>
    <w:rsid w:val="0068471F"/>
    <w:rsid w:val="006856BE"/>
    <w:rsid w:val="00685D8B"/>
    <w:rsid w:val="00685FF1"/>
    <w:rsid w:val="00687B7C"/>
    <w:rsid w:val="006902CA"/>
    <w:rsid w:val="00691732"/>
    <w:rsid w:val="00692120"/>
    <w:rsid w:val="006922A0"/>
    <w:rsid w:val="006932D7"/>
    <w:rsid w:val="00693584"/>
    <w:rsid w:val="00693D55"/>
    <w:rsid w:val="006944DF"/>
    <w:rsid w:val="006944FC"/>
    <w:rsid w:val="0069468D"/>
    <w:rsid w:val="0069468F"/>
    <w:rsid w:val="00695C2A"/>
    <w:rsid w:val="00696CD3"/>
    <w:rsid w:val="00697145"/>
    <w:rsid w:val="00697C0A"/>
    <w:rsid w:val="006A0B43"/>
    <w:rsid w:val="006A0BBD"/>
    <w:rsid w:val="006A2151"/>
    <w:rsid w:val="006A2420"/>
    <w:rsid w:val="006A3A25"/>
    <w:rsid w:val="006A58FD"/>
    <w:rsid w:val="006A6299"/>
    <w:rsid w:val="006A6F84"/>
    <w:rsid w:val="006B0795"/>
    <w:rsid w:val="006B0A16"/>
    <w:rsid w:val="006B1050"/>
    <w:rsid w:val="006B1CCC"/>
    <w:rsid w:val="006B1E2C"/>
    <w:rsid w:val="006B275F"/>
    <w:rsid w:val="006B2E93"/>
    <w:rsid w:val="006B3BCF"/>
    <w:rsid w:val="006B45F4"/>
    <w:rsid w:val="006B4B8C"/>
    <w:rsid w:val="006B6D05"/>
    <w:rsid w:val="006B6ED6"/>
    <w:rsid w:val="006B70CE"/>
    <w:rsid w:val="006B764B"/>
    <w:rsid w:val="006B78F2"/>
    <w:rsid w:val="006C05EB"/>
    <w:rsid w:val="006C109C"/>
    <w:rsid w:val="006C2138"/>
    <w:rsid w:val="006C29C1"/>
    <w:rsid w:val="006C2A51"/>
    <w:rsid w:val="006C385E"/>
    <w:rsid w:val="006C452E"/>
    <w:rsid w:val="006C46C3"/>
    <w:rsid w:val="006C6833"/>
    <w:rsid w:val="006D0570"/>
    <w:rsid w:val="006D0586"/>
    <w:rsid w:val="006D207E"/>
    <w:rsid w:val="006D2B02"/>
    <w:rsid w:val="006D3569"/>
    <w:rsid w:val="006D3DE0"/>
    <w:rsid w:val="006D4658"/>
    <w:rsid w:val="006D4669"/>
    <w:rsid w:val="006D4887"/>
    <w:rsid w:val="006D50D8"/>
    <w:rsid w:val="006D5316"/>
    <w:rsid w:val="006D5765"/>
    <w:rsid w:val="006D59EF"/>
    <w:rsid w:val="006D65FC"/>
    <w:rsid w:val="006D77FD"/>
    <w:rsid w:val="006D78E9"/>
    <w:rsid w:val="006D7A39"/>
    <w:rsid w:val="006D7FD2"/>
    <w:rsid w:val="006E0A3F"/>
    <w:rsid w:val="006E10BF"/>
    <w:rsid w:val="006E11B5"/>
    <w:rsid w:val="006E24D5"/>
    <w:rsid w:val="006E29D0"/>
    <w:rsid w:val="006E4104"/>
    <w:rsid w:val="006E7AAA"/>
    <w:rsid w:val="006F166A"/>
    <w:rsid w:val="006F3CE9"/>
    <w:rsid w:val="006F60DD"/>
    <w:rsid w:val="006F65FE"/>
    <w:rsid w:val="006F6ABE"/>
    <w:rsid w:val="0070006F"/>
    <w:rsid w:val="007003F0"/>
    <w:rsid w:val="00704B11"/>
    <w:rsid w:val="00705842"/>
    <w:rsid w:val="007063FD"/>
    <w:rsid w:val="00706D30"/>
    <w:rsid w:val="007078CF"/>
    <w:rsid w:val="00707F54"/>
    <w:rsid w:val="007112B2"/>
    <w:rsid w:val="00712178"/>
    <w:rsid w:val="0071230E"/>
    <w:rsid w:val="0071263A"/>
    <w:rsid w:val="00712B18"/>
    <w:rsid w:val="00712CB9"/>
    <w:rsid w:val="00713441"/>
    <w:rsid w:val="00715449"/>
    <w:rsid w:val="00715A67"/>
    <w:rsid w:val="00715B2F"/>
    <w:rsid w:val="007172CA"/>
    <w:rsid w:val="0071774E"/>
    <w:rsid w:val="007179DF"/>
    <w:rsid w:val="0072005D"/>
    <w:rsid w:val="0072131C"/>
    <w:rsid w:val="00721E9D"/>
    <w:rsid w:val="00724024"/>
    <w:rsid w:val="0072428E"/>
    <w:rsid w:val="00724AEF"/>
    <w:rsid w:val="00724BC8"/>
    <w:rsid w:val="00724DE6"/>
    <w:rsid w:val="0072535A"/>
    <w:rsid w:val="00725BB1"/>
    <w:rsid w:val="007262DF"/>
    <w:rsid w:val="00726823"/>
    <w:rsid w:val="00727C15"/>
    <w:rsid w:val="00730A14"/>
    <w:rsid w:val="00731979"/>
    <w:rsid w:val="00733135"/>
    <w:rsid w:val="007332FF"/>
    <w:rsid w:val="00733EA5"/>
    <w:rsid w:val="0073422E"/>
    <w:rsid w:val="0073429D"/>
    <w:rsid w:val="007342E1"/>
    <w:rsid w:val="007358A0"/>
    <w:rsid w:val="0073707F"/>
    <w:rsid w:val="007375C1"/>
    <w:rsid w:val="00737832"/>
    <w:rsid w:val="0074074C"/>
    <w:rsid w:val="00740DDC"/>
    <w:rsid w:val="00740FF2"/>
    <w:rsid w:val="007424A6"/>
    <w:rsid w:val="00743084"/>
    <w:rsid w:val="007433B2"/>
    <w:rsid w:val="007444E8"/>
    <w:rsid w:val="007451A3"/>
    <w:rsid w:val="00745422"/>
    <w:rsid w:val="007455A0"/>
    <w:rsid w:val="00745FB3"/>
    <w:rsid w:val="007468F5"/>
    <w:rsid w:val="0074729E"/>
    <w:rsid w:val="007475C7"/>
    <w:rsid w:val="00747A53"/>
    <w:rsid w:val="00747BC3"/>
    <w:rsid w:val="00747DDD"/>
    <w:rsid w:val="00747E20"/>
    <w:rsid w:val="0075211F"/>
    <w:rsid w:val="007523F6"/>
    <w:rsid w:val="00752E87"/>
    <w:rsid w:val="00753236"/>
    <w:rsid w:val="00753864"/>
    <w:rsid w:val="0075516A"/>
    <w:rsid w:val="00755607"/>
    <w:rsid w:val="00755799"/>
    <w:rsid w:val="00757564"/>
    <w:rsid w:val="007600A9"/>
    <w:rsid w:val="0076053B"/>
    <w:rsid w:val="00760BF9"/>
    <w:rsid w:val="00761E63"/>
    <w:rsid w:val="0076319C"/>
    <w:rsid w:val="007639D7"/>
    <w:rsid w:val="0076532C"/>
    <w:rsid w:val="007660AD"/>
    <w:rsid w:val="007675B8"/>
    <w:rsid w:val="007678D4"/>
    <w:rsid w:val="007679E3"/>
    <w:rsid w:val="00767EE4"/>
    <w:rsid w:val="00770236"/>
    <w:rsid w:val="00770C8A"/>
    <w:rsid w:val="00771CD8"/>
    <w:rsid w:val="007722AE"/>
    <w:rsid w:val="00772F26"/>
    <w:rsid w:val="00773140"/>
    <w:rsid w:val="007752BB"/>
    <w:rsid w:val="00775DA3"/>
    <w:rsid w:val="00776B9B"/>
    <w:rsid w:val="0077799C"/>
    <w:rsid w:val="00780352"/>
    <w:rsid w:val="0078074B"/>
    <w:rsid w:val="00780EA0"/>
    <w:rsid w:val="00781604"/>
    <w:rsid w:val="0078255A"/>
    <w:rsid w:val="00782FDB"/>
    <w:rsid w:val="0078381A"/>
    <w:rsid w:val="00783D45"/>
    <w:rsid w:val="00785325"/>
    <w:rsid w:val="00785CEA"/>
    <w:rsid w:val="0078628B"/>
    <w:rsid w:val="0078716B"/>
    <w:rsid w:val="00790E6E"/>
    <w:rsid w:val="00791B8B"/>
    <w:rsid w:val="00792C00"/>
    <w:rsid w:val="00792EB4"/>
    <w:rsid w:val="00793E18"/>
    <w:rsid w:val="00794E93"/>
    <w:rsid w:val="007952E4"/>
    <w:rsid w:val="00795565"/>
    <w:rsid w:val="00795CFF"/>
    <w:rsid w:val="007969A3"/>
    <w:rsid w:val="00796DB0"/>
    <w:rsid w:val="007974E7"/>
    <w:rsid w:val="00797A55"/>
    <w:rsid w:val="007A0083"/>
    <w:rsid w:val="007A1410"/>
    <w:rsid w:val="007A1C21"/>
    <w:rsid w:val="007A1FD0"/>
    <w:rsid w:val="007A25E6"/>
    <w:rsid w:val="007A3229"/>
    <w:rsid w:val="007A3297"/>
    <w:rsid w:val="007A3E61"/>
    <w:rsid w:val="007A445C"/>
    <w:rsid w:val="007A475F"/>
    <w:rsid w:val="007A4E1F"/>
    <w:rsid w:val="007A5611"/>
    <w:rsid w:val="007A587F"/>
    <w:rsid w:val="007A5C2E"/>
    <w:rsid w:val="007A5D69"/>
    <w:rsid w:val="007A68E0"/>
    <w:rsid w:val="007A76BD"/>
    <w:rsid w:val="007B0C4A"/>
    <w:rsid w:val="007B17EE"/>
    <w:rsid w:val="007B1B2C"/>
    <w:rsid w:val="007B1B5C"/>
    <w:rsid w:val="007B229B"/>
    <w:rsid w:val="007B2743"/>
    <w:rsid w:val="007B3458"/>
    <w:rsid w:val="007B409B"/>
    <w:rsid w:val="007B51A2"/>
    <w:rsid w:val="007B54F7"/>
    <w:rsid w:val="007B6B63"/>
    <w:rsid w:val="007C09EA"/>
    <w:rsid w:val="007C0C8D"/>
    <w:rsid w:val="007C1647"/>
    <w:rsid w:val="007C2C58"/>
    <w:rsid w:val="007C43A4"/>
    <w:rsid w:val="007C45F2"/>
    <w:rsid w:val="007C56B5"/>
    <w:rsid w:val="007C623D"/>
    <w:rsid w:val="007C737C"/>
    <w:rsid w:val="007D0749"/>
    <w:rsid w:val="007D0DD7"/>
    <w:rsid w:val="007D1A7C"/>
    <w:rsid w:val="007D2D75"/>
    <w:rsid w:val="007D32FD"/>
    <w:rsid w:val="007D3503"/>
    <w:rsid w:val="007D4398"/>
    <w:rsid w:val="007D47DF"/>
    <w:rsid w:val="007D4CE3"/>
    <w:rsid w:val="007D50F3"/>
    <w:rsid w:val="007D5329"/>
    <w:rsid w:val="007D5387"/>
    <w:rsid w:val="007D5460"/>
    <w:rsid w:val="007D626B"/>
    <w:rsid w:val="007D63BA"/>
    <w:rsid w:val="007D6588"/>
    <w:rsid w:val="007D704E"/>
    <w:rsid w:val="007E08B8"/>
    <w:rsid w:val="007E0AD7"/>
    <w:rsid w:val="007E0F2D"/>
    <w:rsid w:val="007E1252"/>
    <w:rsid w:val="007E1FB1"/>
    <w:rsid w:val="007E2FBE"/>
    <w:rsid w:val="007E52CE"/>
    <w:rsid w:val="007E5E90"/>
    <w:rsid w:val="007E6BDF"/>
    <w:rsid w:val="007E6E98"/>
    <w:rsid w:val="007E7C5A"/>
    <w:rsid w:val="007E7EF0"/>
    <w:rsid w:val="007E7FEB"/>
    <w:rsid w:val="007F01A1"/>
    <w:rsid w:val="007F02E4"/>
    <w:rsid w:val="007F0738"/>
    <w:rsid w:val="007F0D48"/>
    <w:rsid w:val="007F1422"/>
    <w:rsid w:val="007F181C"/>
    <w:rsid w:val="007F1F6F"/>
    <w:rsid w:val="007F31F1"/>
    <w:rsid w:val="007F37E9"/>
    <w:rsid w:val="007F3B5A"/>
    <w:rsid w:val="007F3CDB"/>
    <w:rsid w:val="007F4C53"/>
    <w:rsid w:val="007F5A80"/>
    <w:rsid w:val="007F7DC4"/>
    <w:rsid w:val="007F7F3D"/>
    <w:rsid w:val="0080007F"/>
    <w:rsid w:val="00800831"/>
    <w:rsid w:val="008017BC"/>
    <w:rsid w:val="00801BD1"/>
    <w:rsid w:val="00801E1D"/>
    <w:rsid w:val="00801FC1"/>
    <w:rsid w:val="0080284C"/>
    <w:rsid w:val="00803859"/>
    <w:rsid w:val="00803AA7"/>
    <w:rsid w:val="008047A1"/>
    <w:rsid w:val="00804CCB"/>
    <w:rsid w:val="008068DB"/>
    <w:rsid w:val="00806FD6"/>
    <w:rsid w:val="0080768C"/>
    <w:rsid w:val="00807871"/>
    <w:rsid w:val="008105F0"/>
    <w:rsid w:val="0081070D"/>
    <w:rsid w:val="008108B3"/>
    <w:rsid w:val="00810A99"/>
    <w:rsid w:val="00810F51"/>
    <w:rsid w:val="008126D2"/>
    <w:rsid w:val="0081281D"/>
    <w:rsid w:val="00813288"/>
    <w:rsid w:val="0081445B"/>
    <w:rsid w:val="008159F4"/>
    <w:rsid w:val="00816C82"/>
    <w:rsid w:val="00817494"/>
    <w:rsid w:val="008203D0"/>
    <w:rsid w:val="008208B9"/>
    <w:rsid w:val="00821A93"/>
    <w:rsid w:val="00822415"/>
    <w:rsid w:val="00824D2A"/>
    <w:rsid w:val="00824D37"/>
    <w:rsid w:val="00826589"/>
    <w:rsid w:val="00830D77"/>
    <w:rsid w:val="008311FC"/>
    <w:rsid w:val="00832318"/>
    <w:rsid w:val="00833839"/>
    <w:rsid w:val="00833B07"/>
    <w:rsid w:val="00833E60"/>
    <w:rsid w:val="00833FFE"/>
    <w:rsid w:val="00836610"/>
    <w:rsid w:val="00837C94"/>
    <w:rsid w:val="00837D38"/>
    <w:rsid w:val="008411E4"/>
    <w:rsid w:val="00842C5D"/>
    <w:rsid w:val="0084343F"/>
    <w:rsid w:val="008434C8"/>
    <w:rsid w:val="00844348"/>
    <w:rsid w:val="00844600"/>
    <w:rsid w:val="00844DDC"/>
    <w:rsid w:val="00845106"/>
    <w:rsid w:val="00846430"/>
    <w:rsid w:val="00846ADF"/>
    <w:rsid w:val="00846F11"/>
    <w:rsid w:val="008477AC"/>
    <w:rsid w:val="008479BA"/>
    <w:rsid w:val="00847E2F"/>
    <w:rsid w:val="0085092C"/>
    <w:rsid w:val="00850A45"/>
    <w:rsid w:val="00853A69"/>
    <w:rsid w:val="00854B4F"/>
    <w:rsid w:val="008553DE"/>
    <w:rsid w:val="00856667"/>
    <w:rsid w:val="008571D5"/>
    <w:rsid w:val="0085724D"/>
    <w:rsid w:val="00864653"/>
    <w:rsid w:val="00864766"/>
    <w:rsid w:val="00864B07"/>
    <w:rsid w:val="0086573B"/>
    <w:rsid w:val="0086779F"/>
    <w:rsid w:val="00867858"/>
    <w:rsid w:val="008678D6"/>
    <w:rsid w:val="008678ED"/>
    <w:rsid w:val="00870F5E"/>
    <w:rsid w:val="00871554"/>
    <w:rsid w:val="008725A0"/>
    <w:rsid w:val="0087297D"/>
    <w:rsid w:val="00872AC1"/>
    <w:rsid w:val="00872B6E"/>
    <w:rsid w:val="0087324A"/>
    <w:rsid w:val="00873964"/>
    <w:rsid w:val="00875BC2"/>
    <w:rsid w:val="00875DD0"/>
    <w:rsid w:val="00875F7A"/>
    <w:rsid w:val="00876ACD"/>
    <w:rsid w:val="00877013"/>
    <w:rsid w:val="00877A55"/>
    <w:rsid w:val="00880746"/>
    <w:rsid w:val="008808C7"/>
    <w:rsid w:val="00880D7F"/>
    <w:rsid w:val="00880F16"/>
    <w:rsid w:val="008829A1"/>
    <w:rsid w:val="00882E50"/>
    <w:rsid w:val="00884D82"/>
    <w:rsid w:val="008865DC"/>
    <w:rsid w:val="008866CD"/>
    <w:rsid w:val="00887124"/>
    <w:rsid w:val="00891E82"/>
    <w:rsid w:val="008936D3"/>
    <w:rsid w:val="00893C52"/>
    <w:rsid w:val="00893F5A"/>
    <w:rsid w:val="00895C6C"/>
    <w:rsid w:val="00895E6E"/>
    <w:rsid w:val="00896BED"/>
    <w:rsid w:val="00897D95"/>
    <w:rsid w:val="00897EE8"/>
    <w:rsid w:val="008A0221"/>
    <w:rsid w:val="008A0D61"/>
    <w:rsid w:val="008A401A"/>
    <w:rsid w:val="008A4522"/>
    <w:rsid w:val="008A58D4"/>
    <w:rsid w:val="008A65DC"/>
    <w:rsid w:val="008A6E31"/>
    <w:rsid w:val="008A70E9"/>
    <w:rsid w:val="008A7BC1"/>
    <w:rsid w:val="008A7DAE"/>
    <w:rsid w:val="008A7F01"/>
    <w:rsid w:val="008B017D"/>
    <w:rsid w:val="008B0A06"/>
    <w:rsid w:val="008B1A35"/>
    <w:rsid w:val="008B30BE"/>
    <w:rsid w:val="008B5A19"/>
    <w:rsid w:val="008B5B84"/>
    <w:rsid w:val="008B5D89"/>
    <w:rsid w:val="008B732E"/>
    <w:rsid w:val="008B77CF"/>
    <w:rsid w:val="008B7801"/>
    <w:rsid w:val="008B7B32"/>
    <w:rsid w:val="008C0FA2"/>
    <w:rsid w:val="008C26E2"/>
    <w:rsid w:val="008C331B"/>
    <w:rsid w:val="008C3B29"/>
    <w:rsid w:val="008C492D"/>
    <w:rsid w:val="008C5265"/>
    <w:rsid w:val="008C5476"/>
    <w:rsid w:val="008C7BA0"/>
    <w:rsid w:val="008C7C4E"/>
    <w:rsid w:val="008C7DAA"/>
    <w:rsid w:val="008D13ED"/>
    <w:rsid w:val="008D1F39"/>
    <w:rsid w:val="008D2762"/>
    <w:rsid w:val="008D489B"/>
    <w:rsid w:val="008D5A35"/>
    <w:rsid w:val="008D6079"/>
    <w:rsid w:val="008D6EC5"/>
    <w:rsid w:val="008D76BF"/>
    <w:rsid w:val="008D7CC2"/>
    <w:rsid w:val="008E2AB0"/>
    <w:rsid w:val="008E352B"/>
    <w:rsid w:val="008E427A"/>
    <w:rsid w:val="008E4B4A"/>
    <w:rsid w:val="008E5046"/>
    <w:rsid w:val="008E51AA"/>
    <w:rsid w:val="008E589E"/>
    <w:rsid w:val="008E6597"/>
    <w:rsid w:val="008E669C"/>
    <w:rsid w:val="008E7527"/>
    <w:rsid w:val="008E78BC"/>
    <w:rsid w:val="008F0466"/>
    <w:rsid w:val="008F121F"/>
    <w:rsid w:val="008F1CCA"/>
    <w:rsid w:val="008F2B7B"/>
    <w:rsid w:val="008F491C"/>
    <w:rsid w:val="008F6238"/>
    <w:rsid w:val="008F6F2B"/>
    <w:rsid w:val="008F74E9"/>
    <w:rsid w:val="008F792F"/>
    <w:rsid w:val="009006B7"/>
    <w:rsid w:val="009016F6"/>
    <w:rsid w:val="009018EA"/>
    <w:rsid w:val="00902556"/>
    <w:rsid w:val="00903863"/>
    <w:rsid w:val="00904ADA"/>
    <w:rsid w:val="00905373"/>
    <w:rsid w:val="00905CB8"/>
    <w:rsid w:val="00905E2C"/>
    <w:rsid w:val="0090622B"/>
    <w:rsid w:val="009067E8"/>
    <w:rsid w:val="00906AF5"/>
    <w:rsid w:val="00907FD3"/>
    <w:rsid w:val="00910CB9"/>
    <w:rsid w:val="00911C92"/>
    <w:rsid w:val="00911CB2"/>
    <w:rsid w:val="0091272E"/>
    <w:rsid w:val="00912A50"/>
    <w:rsid w:val="00912D70"/>
    <w:rsid w:val="009130F5"/>
    <w:rsid w:val="0091350F"/>
    <w:rsid w:val="009135D4"/>
    <w:rsid w:val="00913917"/>
    <w:rsid w:val="0091399C"/>
    <w:rsid w:val="00914979"/>
    <w:rsid w:val="009163A8"/>
    <w:rsid w:val="0091747A"/>
    <w:rsid w:val="0092060F"/>
    <w:rsid w:val="00920C6E"/>
    <w:rsid w:val="00921556"/>
    <w:rsid w:val="009215D7"/>
    <w:rsid w:val="009220A0"/>
    <w:rsid w:val="00922635"/>
    <w:rsid w:val="0092372F"/>
    <w:rsid w:val="00923900"/>
    <w:rsid w:val="00924F87"/>
    <w:rsid w:val="00925B06"/>
    <w:rsid w:val="0093130A"/>
    <w:rsid w:val="009314C7"/>
    <w:rsid w:val="00932618"/>
    <w:rsid w:val="00932CBD"/>
    <w:rsid w:val="009333A8"/>
    <w:rsid w:val="00933A1E"/>
    <w:rsid w:val="00934EFB"/>
    <w:rsid w:val="00935ABA"/>
    <w:rsid w:val="00936106"/>
    <w:rsid w:val="00936988"/>
    <w:rsid w:val="009412F3"/>
    <w:rsid w:val="00941A1C"/>
    <w:rsid w:val="009420B6"/>
    <w:rsid w:val="009421EE"/>
    <w:rsid w:val="00942615"/>
    <w:rsid w:val="0094279A"/>
    <w:rsid w:val="009436D5"/>
    <w:rsid w:val="00944169"/>
    <w:rsid w:val="0094436C"/>
    <w:rsid w:val="00945FAA"/>
    <w:rsid w:val="00946695"/>
    <w:rsid w:val="00950B1F"/>
    <w:rsid w:val="009518B1"/>
    <w:rsid w:val="00952ACB"/>
    <w:rsid w:val="00952B60"/>
    <w:rsid w:val="00953347"/>
    <w:rsid w:val="0095425C"/>
    <w:rsid w:val="00955369"/>
    <w:rsid w:val="009558C6"/>
    <w:rsid w:val="00955B06"/>
    <w:rsid w:val="00956810"/>
    <w:rsid w:val="00956AE6"/>
    <w:rsid w:val="00956F0A"/>
    <w:rsid w:val="00956F1E"/>
    <w:rsid w:val="00957830"/>
    <w:rsid w:val="00960C98"/>
    <w:rsid w:val="009610FB"/>
    <w:rsid w:val="00961431"/>
    <w:rsid w:val="00961C4C"/>
    <w:rsid w:val="009626E4"/>
    <w:rsid w:val="00964FB6"/>
    <w:rsid w:val="0096521E"/>
    <w:rsid w:val="00965595"/>
    <w:rsid w:val="00965ADC"/>
    <w:rsid w:val="00965DAB"/>
    <w:rsid w:val="00966AB7"/>
    <w:rsid w:val="00967504"/>
    <w:rsid w:val="00967731"/>
    <w:rsid w:val="0097055C"/>
    <w:rsid w:val="00970CEF"/>
    <w:rsid w:val="0097177C"/>
    <w:rsid w:val="0097269D"/>
    <w:rsid w:val="00972BC8"/>
    <w:rsid w:val="00972E16"/>
    <w:rsid w:val="00972E49"/>
    <w:rsid w:val="00973121"/>
    <w:rsid w:val="00973FB8"/>
    <w:rsid w:val="00974205"/>
    <w:rsid w:val="0097518D"/>
    <w:rsid w:val="00976058"/>
    <w:rsid w:val="009769DA"/>
    <w:rsid w:val="00976AFD"/>
    <w:rsid w:val="00976CB1"/>
    <w:rsid w:val="00977A3F"/>
    <w:rsid w:val="00977C79"/>
    <w:rsid w:val="009801BD"/>
    <w:rsid w:val="009814DB"/>
    <w:rsid w:val="00981A32"/>
    <w:rsid w:val="0098208E"/>
    <w:rsid w:val="009824E0"/>
    <w:rsid w:val="00982F64"/>
    <w:rsid w:val="00983C70"/>
    <w:rsid w:val="00984E18"/>
    <w:rsid w:val="009856F2"/>
    <w:rsid w:val="00985AAF"/>
    <w:rsid w:val="0098615B"/>
    <w:rsid w:val="009865FD"/>
    <w:rsid w:val="009877F0"/>
    <w:rsid w:val="00987D5C"/>
    <w:rsid w:val="00991F36"/>
    <w:rsid w:val="00992136"/>
    <w:rsid w:val="009935A2"/>
    <w:rsid w:val="00995375"/>
    <w:rsid w:val="009961F0"/>
    <w:rsid w:val="0099688D"/>
    <w:rsid w:val="00996AE7"/>
    <w:rsid w:val="0099700F"/>
    <w:rsid w:val="009974F9"/>
    <w:rsid w:val="009979E0"/>
    <w:rsid w:val="009A0113"/>
    <w:rsid w:val="009A0121"/>
    <w:rsid w:val="009A0321"/>
    <w:rsid w:val="009A0BF0"/>
    <w:rsid w:val="009A199F"/>
    <w:rsid w:val="009A1C61"/>
    <w:rsid w:val="009A211C"/>
    <w:rsid w:val="009A3026"/>
    <w:rsid w:val="009A3BD9"/>
    <w:rsid w:val="009A4053"/>
    <w:rsid w:val="009A49BD"/>
    <w:rsid w:val="009A5471"/>
    <w:rsid w:val="009A5515"/>
    <w:rsid w:val="009A5740"/>
    <w:rsid w:val="009A58F1"/>
    <w:rsid w:val="009A61D0"/>
    <w:rsid w:val="009A6F61"/>
    <w:rsid w:val="009A749D"/>
    <w:rsid w:val="009A7CA4"/>
    <w:rsid w:val="009B02E4"/>
    <w:rsid w:val="009B0303"/>
    <w:rsid w:val="009B05A0"/>
    <w:rsid w:val="009B0801"/>
    <w:rsid w:val="009B115E"/>
    <w:rsid w:val="009B2598"/>
    <w:rsid w:val="009B29E4"/>
    <w:rsid w:val="009B2B76"/>
    <w:rsid w:val="009B38CA"/>
    <w:rsid w:val="009B3F57"/>
    <w:rsid w:val="009B4DF0"/>
    <w:rsid w:val="009B552B"/>
    <w:rsid w:val="009B559C"/>
    <w:rsid w:val="009B56D1"/>
    <w:rsid w:val="009B5C39"/>
    <w:rsid w:val="009B60AD"/>
    <w:rsid w:val="009B6D32"/>
    <w:rsid w:val="009B723C"/>
    <w:rsid w:val="009B7B65"/>
    <w:rsid w:val="009B7BAB"/>
    <w:rsid w:val="009C10DA"/>
    <w:rsid w:val="009C125A"/>
    <w:rsid w:val="009C1CCC"/>
    <w:rsid w:val="009C3148"/>
    <w:rsid w:val="009C518F"/>
    <w:rsid w:val="009C6C25"/>
    <w:rsid w:val="009C6D96"/>
    <w:rsid w:val="009C72ED"/>
    <w:rsid w:val="009C73E4"/>
    <w:rsid w:val="009C7E15"/>
    <w:rsid w:val="009D16A0"/>
    <w:rsid w:val="009D1C4A"/>
    <w:rsid w:val="009D2E73"/>
    <w:rsid w:val="009D3050"/>
    <w:rsid w:val="009D3583"/>
    <w:rsid w:val="009D4040"/>
    <w:rsid w:val="009D4267"/>
    <w:rsid w:val="009D4C8B"/>
    <w:rsid w:val="009D503F"/>
    <w:rsid w:val="009D54E2"/>
    <w:rsid w:val="009D54E4"/>
    <w:rsid w:val="009D624F"/>
    <w:rsid w:val="009E099E"/>
    <w:rsid w:val="009E16F6"/>
    <w:rsid w:val="009E187B"/>
    <w:rsid w:val="009E1B9F"/>
    <w:rsid w:val="009E1DA2"/>
    <w:rsid w:val="009E2D87"/>
    <w:rsid w:val="009E45B7"/>
    <w:rsid w:val="009E472F"/>
    <w:rsid w:val="009E5BD8"/>
    <w:rsid w:val="009E666C"/>
    <w:rsid w:val="009E68E3"/>
    <w:rsid w:val="009E6B5D"/>
    <w:rsid w:val="009E7974"/>
    <w:rsid w:val="009E7F7C"/>
    <w:rsid w:val="009F06A3"/>
    <w:rsid w:val="009F08ED"/>
    <w:rsid w:val="009F2134"/>
    <w:rsid w:val="009F29DD"/>
    <w:rsid w:val="009F2A19"/>
    <w:rsid w:val="009F38F4"/>
    <w:rsid w:val="009F3E44"/>
    <w:rsid w:val="009F3FC0"/>
    <w:rsid w:val="009F6454"/>
    <w:rsid w:val="009F67F2"/>
    <w:rsid w:val="009F6881"/>
    <w:rsid w:val="009F68AD"/>
    <w:rsid w:val="009F76A1"/>
    <w:rsid w:val="00A01B63"/>
    <w:rsid w:val="00A03C2B"/>
    <w:rsid w:val="00A03D7A"/>
    <w:rsid w:val="00A041CD"/>
    <w:rsid w:val="00A06B4C"/>
    <w:rsid w:val="00A06FEE"/>
    <w:rsid w:val="00A10647"/>
    <w:rsid w:val="00A1126E"/>
    <w:rsid w:val="00A11911"/>
    <w:rsid w:val="00A119DD"/>
    <w:rsid w:val="00A11A1A"/>
    <w:rsid w:val="00A12448"/>
    <w:rsid w:val="00A12CD6"/>
    <w:rsid w:val="00A1368E"/>
    <w:rsid w:val="00A13A96"/>
    <w:rsid w:val="00A13F4E"/>
    <w:rsid w:val="00A142F1"/>
    <w:rsid w:val="00A14C21"/>
    <w:rsid w:val="00A15880"/>
    <w:rsid w:val="00A15EB2"/>
    <w:rsid w:val="00A161A3"/>
    <w:rsid w:val="00A16FCE"/>
    <w:rsid w:val="00A17FFC"/>
    <w:rsid w:val="00A208CD"/>
    <w:rsid w:val="00A20FE8"/>
    <w:rsid w:val="00A211B7"/>
    <w:rsid w:val="00A21EFB"/>
    <w:rsid w:val="00A22353"/>
    <w:rsid w:val="00A237B2"/>
    <w:rsid w:val="00A24643"/>
    <w:rsid w:val="00A25BDC"/>
    <w:rsid w:val="00A26EE0"/>
    <w:rsid w:val="00A277A1"/>
    <w:rsid w:val="00A277DB"/>
    <w:rsid w:val="00A27AB5"/>
    <w:rsid w:val="00A27DA2"/>
    <w:rsid w:val="00A31311"/>
    <w:rsid w:val="00A33FED"/>
    <w:rsid w:val="00A34204"/>
    <w:rsid w:val="00A34B6D"/>
    <w:rsid w:val="00A35CD5"/>
    <w:rsid w:val="00A376FF"/>
    <w:rsid w:val="00A4048A"/>
    <w:rsid w:val="00A40567"/>
    <w:rsid w:val="00A41C38"/>
    <w:rsid w:val="00A43FE6"/>
    <w:rsid w:val="00A44CA5"/>
    <w:rsid w:val="00A455E5"/>
    <w:rsid w:val="00A457AA"/>
    <w:rsid w:val="00A4606E"/>
    <w:rsid w:val="00A46499"/>
    <w:rsid w:val="00A464F6"/>
    <w:rsid w:val="00A507EE"/>
    <w:rsid w:val="00A508FD"/>
    <w:rsid w:val="00A50B44"/>
    <w:rsid w:val="00A510FE"/>
    <w:rsid w:val="00A52344"/>
    <w:rsid w:val="00A523D1"/>
    <w:rsid w:val="00A52510"/>
    <w:rsid w:val="00A52637"/>
    <w:rsid w:val="00A53DDA"/>
    <w:rsid w:val="00A540A2"/>
    <w:rsid w:val="00A5511B"/>
    <w:rsid w:val="00A55591"/>
    <w:rsid w:val="00A561C8"/>
    <w:rsid w:val="00A57109"/>
    <w:rsid w:val="00A610D4"/>
    <w:rsid w:val="00A6133D"/>
    <w:rsid w:val="00A6257F"/>
    <w:rsid w:val="00A6258E"/>
    <w:rsid w:val="00A62E0B"/>
    <w:rsid w:val="00A631ED"/>
    <w:rsid w:val="00A6342D"/>
    <w:rsid w:val="00A635F3"/>
    <w:rsid w:val="00A639DE"/>
    <w:rsid w:val="00A63CE2"/>
    <w:rsid w:val="00A63EAA"/>
    <w:rsid w:val="00A64017"/>
    <w:rsid w:val="00A642F3"/>
    <w:rsid w:val="00A64485"/>
    <w:rsid w:val="00A65738"/>
    <w:rsid w:val="00A65D33"/>
    <w:rsid w:val="00A65D86"/>
    <w:rsid w:val="00A66507"/>
    <w:rsid w:val="00A66858"/>
    <w:rsid w:val="00A66BBE"/>
    <w:rsid w:val="00A67E2F"/>
    <w:rsid w:val="00A70BC1"/>
    <w:rsid w:val="00A70D6D"/>
    <w:rsid w:val="00A71157"/>
    <w:rsid w:val="00A71FB7"/>
    <w:rsid w:val="00A732A8"/>
    <w:rsid w:val="00A73FD8"/>
    <w:rsid w:val="00A74445"/>
    <w:rsid w:val="00A76665"/>
    <w:rsid w:val="00A767D4"/>
    <w:rsid w:val="00A7697B"/>
    <w:rsid w:val="00A77B2F"/>
    <w:rsid w:val="00A80EAF"/>
    <w:rsid w:val="00A810A1"/>
    <w:rsid w:val="00A81A89"/>
    <w:rsid w:val="00A82FC6"/>
    <w:rsid w:val="00A83C75"/>
    <w:rsid w:val="00A83E2C"/>
    <w:rsid w:val="00A847E7"/>
    <w:rsid w:val="00A84C27"/>
    <w:rsid w:val="00A853D7"/>
    <w:rsid w:val="00A85EC3"/>
    <w:rsid w:val="00A860F9"/>
    <w:rsid w:val="00A87B14"/>
    <w:rsid w:val="00A90F13"/>
    <w:rsid w:val="00A912E6"/>
    <w:rsid w:val="00A91899"/>
    <w:rsid w:val="00A92C79"/>
    <w:rsid w:val="00A93381"/>
    <w:rsid w:val="00A93515"/>
    <w:rsid w:val="00A9408E"/>
    <w:rsid w:val="00A954DE"/>
    <w:rsid w:val="00A95E2E"/>
    <w:rsid w:val="00A96498"/>
    <w:rsid w:val="00A96517"/>
    <w:rsid w:val="00A96523"/>
    <w:rsid w:val="00A96604"/>
    <w:rsid w:val="00A96C12"/>
    <w:rsid w:val="00A97E2F"/>
    <w:rsid w:val="00AA0034"/>
    <w:rsid w:val="00AA04C9"/>
    <w:rsid w:val="00AA0503"/>
    <w:rsid w:val="00AA1B76"/>
    <w:rsid w:val="00AA26FA"/>
    <w:rsid w:val="00AA2714"/>
    <w:rsid w:val="00AA2834"/>
    <w:rsid w:val="00AA2AD6"/>
    <w:rsid w:val="00AA48D0"/>
    <w:rsid w:val="00AA4988"/>
    <w:rsid w:val="00AA56A0"/>
    <w:rsid w:val="00AA5F82"/>
    <w:rsid w:val="00AA678A"/>
    <w:rsid w:val="00AB0AC9"/>
    <w:rsid w:val="00AB0C01"/>
    <w:rsid w:val="00AB1160"/>
    <w:rsid w:val="00AB14D0"/>
    <w:rsid w:val="00AB2D2D"/>
    <w:rsid w:val="00AB380B"/>
    <w:rsid w:val="00AB4085"/>
    <w:rsid w:val="00AB5394"/>
    <w:rsid w:val="00AB5590"/>
    <w:rsid w:val="00AB5630"/>
    <w:rsid w:val="00AB6215"/>
    <w:rsid w:val="00AB6817"/>
    <w:rsid w:val="00AB6D0B"/>
    <w:rsid w:val="00AB73AC"/>
    <w:rsid w:val="00AB7AF7"/>
    <w:rsid w:val="00AB7D96"/>
    <w:rsid w:val="00AC0266"/>
    <w:rsid w:val="00AC0AAF"/>
    <w:rsid w:val="00AC0F60"/>
    <w:rsid w:val="00AC13AD"/>
    <w:rsid w:val="00AC2E37"/>
    <w:rsid w:val="00AC357D"/>
    <w:rsid w:val="00AC36A1"/>
    <w:rsid w:val="00AC39D6"/>
    <w:rsid w:val="00AC3AE0"/>
    <w:rsid w:val="00AC41C2"/>
    <w:rsid w:val="00AC48E4"/>
    <w:rsid w:val="00AC679F"/>
    <w:rsid w:val="00AC6D34"/>
    <w:rsid w:val="00AC7F61"/>
    <w:rsid w:val="00AD0B65"/>
    <w:rsid w:val="00AD15DA"/>
    <w:rsid w:val="00AD1BE3"/>
    <w:rsid w:val="00AD30B6"/>
    <w:rsid w:val="00AD43D8"/>
    <w:rsid w:val="00AD4876"/>
    <w:rsid w:val="00AD6089"/>
    <w:rsid w:val="00AD78EB"/>
    <w:rsid w:val="00AE0072"/>
    <w:rsid w:val="00AE01A3"/>
    <w:rsid w:val="00AE0699"/>
    <w:rsid w:val="00AE17B8"/>
    <w:rsid w:val="00AE1837"/>
    <w:rsid w:val="00AE19AE"/>
    <w:rsid w:val="00AE1E3D"/>
    <w:rsid w:val="00AE2604"/>
    <w:rsid w:val="00AE38EF"/>
    <w:rsid w:val="00AE39AB"/>
    <w:rsid w:val="00AE469D"/>
    <w:rsid w:val="00AE583C"/>
    <w:rsid w:val="00AE662C"/>
    <w:rsid w:val="00AE6AA0"/>
    <w:rsid w:val="00AE708D"/>
    <w:rsid w:val="00AE7426"/>
    <w:rsid w:val="00AE7603"/>
    <w:rsid w:val="00AF00CA"/>
    <w:rsid w:val="00AF07CE"/>
    <w:rsid w:val="00AF11FA"/>
    <w:rsid w:val="00AF186A"/>
    <w:rsid w:val="00AF2D9F"/>
    <w:rsid w:val="00AF2F4A"/>
    <w:rsid w:val="00AF3310"/>
    <w:rsid w:val="00AF6558"/>
    <w:rsid w:val="00AF71F0"/>
    <w:rsid w:val="00AF73AC"/>
    <w:rsid w:val="00B00B1C"/>
    <w:rsid w:val="00B00CF8"/>
    <w:rsid w:val="00B01DB6"/>
    <w:rsid w:val="00B01EE5"/>
    <w:rsid w:val="00B02B2B"/>
    <w:rsid w:val="00B04380"/>
    <w:rsid w:val="00B0509D"/>
    <w:rsid w:val="00B0578F"/>
    <w:rsid w:val="00B05A68"/>
    <w:rsid w:val="00B070BD"/>
    <w:rsid w:val="00B07E98"/>
    <w:rsid w:val="00B10DA7"/>
    <w:rsid w:val="00B1125E"/>
    <w:rsid w:val="00B124E5"/>
    <w:rsid w:val="00B12D55"/>
    <w:rsid w:val="00B12F3F"/>
    <w:rsid w:val="00B1332C"/>
    <w:rsid w:val="00B14525"/>
    <w:rsid w:val="00B14597"/>
    <w:rsid w:val="00B155C2"/>
    <w:rsid w:val="00B1613A"/>
    <w:rsid w:val="00B166ED"/>
    <w:rsid w:val="00B16EB1"/>
    <w:rsid w:val="00B16F21"/>
    <w:rsid w:val="00B17C97"/>
    <w:rsid w:val="00B205EA"/>
    <w:rsid w:val="00B223AC"/>
    <w:rsid w:val="00B2321F"/>
    <w:rsid w:val="00B242B4"/>
    <w:rsid w:val="00B242BE"/>
    <w:rsid w:val="00B248E0"/>
    <w:rsid w:val="00B25559"/>
    <w:rsid w:val="00B2623F"/>
    <w:rsid w:val="00B270C5"/>
    <w:rsid w:val="00B300F4"/>
    <w:rsid w:val="00B31EB5"/>
    <w:rsid w:val="00B32426"/>
    <w:rsid w:val="00B327F5"/>
    <w:rsid w:val="00B3294D"/>
    <w:rsid w:val="00B33279"/>
    <w:rsid w:val="00B35A57"/>
    <w:rsid w:val="00B36CA6"/>
    <w:rsid w:val="00B37C00"/>
    <w:rsid w:val="00B438F9"/>
    <w:rsid w:val="00B43A4D"/>
    <w:rsid w:val="00B44A75"/>
    <w:rsid w:val="00B4547D"/>
    <w:rsid w:val="00B45A9C"/>
    <w:rsid w:val="00B45AB5"/>
    <w:rsid w:val="00B45B9E"/>
    <w:rsid w:val="00B478AD"/>
    <w:rsid w:val="00B47E8F"/>
    <w:rsid w:val="00B50F99"/>
    <w:rsid w:val="00B51BAD"/>
    <w:rsid w:val="00B52582"/>
    <w:rsid w:val="00B52772"/>
    <w:rsid w:val="00B538C7"/>
    <w:rsid w:val="00B53A8C"/>
    <w:rsid w:val="00B53C95"/>
    <w:rsid w:val="00B5480F"/>
    <w:rsid w:val="00B555BB"/>
    <w:rsid w:val="00B60725"/>
    <w:rsid w:val="00B60A79"/>
    <w:rsid w:val="00B60FC0"/>
    <w:rsid w:val="00B62122"/>
    <w:rsid w:val="00B6231D"/>
    <w:rsid w:val="00B62A90"/>
    <w:rsid w:val="00B63D31"/>
    <w:rsid w:val="00B646C3"/>
    <w:rsid w:val="00B649E0"/>
    <w:rsid w:val="00B650C5"/>
    <w:rsid w:val="00B66DE1"/>
    <w:rsid w:val="00B6710F"/>
    <w:rsid w:val="00B673DE"/>
    <w:rsid w:val="00B676DC"/>
    <w:rsid w:val="00B677C5"/>
    <w:rsid w:val="00B70B84"/>
    <w:rsid w:val="00B7133D"/>
    <w:rsid w:val="00B716D0"/>
    <w:rsid w:val="00B74238"/>
    <w:rsid w:val="00B7494F"/>
    <w:rsid w:val="00B75C42"/>
    <w:rsid w:val="00B76D1E"/>
    <w:rsid w:val="00B810E0"/>
    <w:rsid w:val="00B819ED"/>
    <w:rsid w:val="00B8215E"/>
    <w:rsid w:val="00B8224F"/>
    <w:rsid w:val="00B824CA"/>
    <w:rsid w:val="00B8284F"/>
    <w:rsid w:val="00B828B5"/>
    <w:rsid w:val="00B82C95"/>
    <w:rsid w:val="00B82D50"/>
    <w:rsid w:val="00B83112"/>
    <w:rsid w:val="00B831E6"/>
    <w:rsid w:val="00B83B92"/>
    <w:rsid w:val="00B85880"/>
    <w:rsid w:val="00B85D02"/>
    <w:rsid w:val="00B86635"/>
    <w:rsid w:val="00B86BF9"/>
    <w:rsid w:val="00B86E7C"/>
    <w:rsid w:val="00B87479"/>
    <w:rsid w:val="00B8766B"/>
    <w:rsid w:val="00B87994"/>
    <w:rsid w:val="00B87F66"/>
    <w:rsid w:val="00B90F28"/>
    <w:rsid w:val="00B910DF"/>
    <w:rsid w:val="00B95FFC"/>
    <w:rsid w:val="00B96233"/>
    <w:rsid w:val="00B967DF"/>
    <w:rsid w:val="00B968CF"/>
    <w:rsid w:val="00B96F72"/>
    <w:rsid w:val="00B97783"/>
    <w:rsid w:val="00BA0665"/>
    <w:rsid w:val="00BA0820"/>
    <w:rsid w:val="00BA1628"/>
    <w:rsid w:val="00BA2537"/>
    <w:rsid w:val="00BA28A9"/>
    <w:rsid w:val="00BA361F"/>
    <w:rsid w:val="00BA428C"/>
    <w:rsid w:val="00BA4D42"/>
    <w:rsid w:val="00BA664D"/>
    <w:rsid w:val="00BA7586"/>
    <w:rsid w:val="00BB0EFE"/>
    <w:rsid w:val="00BB1179"/>
    <w:rsid w:val="00BB1485"/>
    <w:rsid w:val="00BB175F"/>
    <w:rsid w:val="00BB1DD4"/>
    <w:rsid w:val="00BB1FF8"/>
    <w:rsid w:val="00BB300C"/>
    <w:rsid w:val="00BB3D0F"/>
    <w:rsid w:val="00BB5280"/>
    <w:rsid w:val="00BB5A81"/>
    <w:rsid w:val="00BB6A83"/>
    <w:rsid w:val="00BC06CB"/>
    <w:rsid w:val="00BC152A"/>
    <w:rsid w:val="00BC1B64"/>
    <w:rsid w:val="00BC2C62"/>
    <w:rsid w:val="00BC2ED6"/>
    <w:rsid w:val="00BC4E4B"/>
    <w:rsid w:val="00BC50C3"/>
    <w:rsid w:val="00BC57B9"/>
    <w:rsid w:val="00BC5A67"/>
    <w:rsid w:val="00BC5E07"/>
    <w:rsid w:val="00BC7B57"/>
    <w:rsid w:val="00BD1876"/>
    <w:rsid w:val="00BD247A"/>
    <w:rsid w:val="00BD26ED"/>
    <w:rsid w:val="00BD297E"/>
    <w:rsid w:val="00BD2B9E"/>
    <w:rsid w:val="00BD303F"/>
    <w:rsid w:val="00BD3939"/>
    <w:rsid w:val="00BD4CE4"/>
    <w:rsid w:val="00BD4E8C"/>
    <w:rsid w:val="00BD7277"/>
    <w:rsid w:val="00BE1505"/>
    <w:rsid w:val="00BE17DC"/>
    <w:rsid w:val="00BE21C8"/>
    <w:rsid w:val="00BE3A6A"/>
    <w:rsid w:val="00BE4586"/>
    <w:rsid w:val="00BE7E83"/>
    <w:rsid w:val="00BF0579"/>
    <w:rsid w:val="00BF2605"/>
    <w:rsid w:val="00BF2D78"/>
    <w:rsid w:val="00BF3252"/>
    <w:rsid w:val="00BF325A"/>
    <w:rsid w:val="00BF34EB"/>
    <w:rsid w:val="00BF3673"/>
    <w:rsid w:val="00BF4772"/>
    <w:rsid w:val="00BF534B"/>
    <w:rsid w:val="00BF59E9"/>
    <w:rsid w:val="00BF5F8B"/>
    <w:rsid w:val="00BF62C8"/>
    <w:rsid w:val="00BF64BA"/>
    <w:rsid w:val="00BF6770"/>
    <w:rsid w:val="00BF680F"/>
    <w:rsid w:val="00BF70B7"/>
    <w:rsid w:val="00BF749E"/>
    <w:rsid w:val="00BF7C85"/>
    <w:rsid w:val="00C00581"/>
    <w:rsid w:val="00C01CE7"/>
    <w:rsid w:val="00C02F31"/>
    <w:rsid w:val="00C03801"/>
    <w:rsid w:val="00C03918"/>
    <w:rsid w:val="00C03B50"/>
    <w:rsid w:val="00C0432C"/>
    <w:rsid w:val="00C056E6"/>
    <w:rsid w:val="00C05994"/>
    <w:rsid w:val="00C05A2B"/>
    <w:rsid w:val="00C06D51"/>
    <w:rsid w:val="00C07C1E"/>
    <w:rsid w:val="00C07D8D"/>
    <w:rsid w:val="00C104BA"/>
    <w:rsid w:val="00C10AFB"/>
    <w:rsid w:val="00C1165B"/>
    <w:rsid w:val="00C120BA"/>
    <w:rsid w:val="00C1247B"/>
    <w:rsid w:val="00C12F73"/>
    <w:rsid w:val="00C13B7D"/>
    <w:rsid w:val="00C1452A"/>
    <w:rsid w:val="00C146A8"/>
    <w:rsid w:val="00C151CA"/>
    <w:rsid w:val="00C153A3"/>
    <w:rsid w:val="00C15B53"/>
    <w:rsid w:val="00C15E50"/>
    <w:rsid w:val="00C175A3"/>
    <w:rsid w:val="00C17AC5"/>
    <w:rsid w:val="00C17FA1"/>
    <w:rsid w:val="00C217EC"/>
    <w:rsid w:val="00C22154"/>
    <w:rsid w:val="00C2215A"/>
    <w:rsid w:val="00C2221F"/>
    <w:rsid w:val="00C227CA"/>
    <w:rsid w:val="00C230AF"/>
    <w:rsid w:val="00C2363C"/>
    <w:rsid w:val="00C243EE"/>
    <w:rsid w:val="00C25516"/>
    <w:rsid w:val="00C25C68"/>
    <w:rsid w:val="00C26BAB"/>
    <w:rsid w:val="00C26DE0"/>
    <w:rsid w:val="00C27A7E"/>
    <w:rsid w:val="00C320C3"/>
    <w:rsid w:val="00C33225"/>
    <w:rsid w:val="00C334F9"/>
    <w:rsid w:val="00C335EA"/>
    <w:rsid w:val="00C3678E"/>
    <w:rsid w:val="00C367A0"/>
    <w:rsid w:val="00C36C3E"/>
    <w:rsid w:val="00C371A4"/>
    <w:rsid w:val="00C3733F"/>
    <w:rsid w:val="00C37A7C"/>
    <w:rsid w:val="00C41AA8"/>
    <w:rsid w:val="00C41CC9"/>
    <w:rsid w:val="00C41F9C"/>
    <w:rsid w:val="00C422EA"/>
    <w:rsid w:val="00C44FB3"/>
    <w:rsid w:val="00C464A0"/>
    <w:rsid w:val="00C46858"/>
    <w:rsid w:val="00C46D4C"/>
    <w:rsid w:val="00C476F7"/>
    <w:rsid w:val="00C47745"/>
    <w:rsid w:val="00C47A5A"/>
    <w:rsid w:val="00C47ADB"/>
    <w:rsid w:val="00C50783"/>
    <w:rsid w:val="00C50A99"/>
    <w:rsid w:val="00C51D99"/>
    <w:rsid w:val="00C52954"/>
    <w:rsid w:val="00C5316C"/>
    <w:rsid w:val="00C53604"/>
    <w:rsid w:val="00C5388E"/>
    <w:rsid w:val="00C53D80"/>
    <w:rsid w:val="00C54257"/>
    <w:rsid w:val="00C54288"/>
    <w:rsid w:val="00C5478F"/>
    <w:rsid w:val="00C55FC5"/>
    <w:rsid w:val="00C56D4E"/>
    <w:rsid w:val="00C57926"/>
    <w:rsid w:val="00C57C11"/>
    <w:rsid w:val="00C6120A"/>
    <w:rsid w:val="00C6168B"/>
    <w:rsid w:val="00C61AA5"/>
    <w:rsid w:val="00C61E06"/>
    <w:rsid w:val="00C624AC"/>
    <w:rsid w:val="00C62A41"/>
    <w:rsid w:val="00C649B5"/>
    <w:rsid w:val="00C6519A"/>
    <w:rsid w:val="00C65396"/>
    <w:rsid w:val="00C65CEC"/>
    <w:rsid w:val="00C65DA3"/>
    <w:rsid w:val="00C66FAE"/>
    <w:rsid w:val="00C70DF2"/>
    <w:rsid w:val="00C716F4"/>
    <w:rsid w:val="00C7256B"/>
    <w:rsid w:val="00C73E84"/>
    <w:rsid w:val="00C74AE7"/>
    <w:rsid w:val="00C75B39"/>
    <w:rsid w:val="00C7618E"/>
    <w:rsid w:val="00C80990"/>
    <w:rsid w:val="00C80BCF"/>
    <w:rsid w:val="00C81BA2"/>
    <w:rsid w:val="00C828CF"/>
    <w:rsid w:val="00C831A4"/>
    <w:rsid w:val="00C831BF"/>
    <w:rsid w:val="00C84049"/>
    <w:rsid w:val="00C8458D"/>
    <w:rsid w:val="00C84B9F"/>
    <w:rsid w:val="00C84D31"/>
    <w:rsid w:val="00C85F6B"/>
    <w:rsid w:val="00C870FD"/>
    <w:rsid w:val="00C8772D"/>
    <w:rsid w:val="00C90064"/>
    <w:rsid w:val="00C90125"/>
    <w:rsid w:val="00C90480"/>
    <w:rsid w:val="00C90EA8"/>
    <w:rsid w:val="00C91619"/>
    <w:rsid w:val="00C91C67"/>
    <w:rsid w:val="00C91D90"/>
    <w:rsid w:val="00C921FF"/>
    <w:rsid w:val="00C923FB"/>
    <w:rsid w:val="00C93191"/>
    <w:rsid w:val="00C93333"/>
    <w:rsid w:val="00C9382B"/>
    <w:rsid w:val="00C948B3"/>
    <w:rsid w:val="00C978A6"/>
    <w:rsid w:val="00CA0495"/>
    <w:rsid w:val="00CA0A78"/>
    <w:rsid w:val="00CA1BEA"/>
    <w:rsid w:val="00CA2747"/>
    <w:rsid w:val="00CA462A"/>
    <w:rsid w:val="00CA54E7"/>
    <w:rsid w:val="00CA6A0B"/>
    <w:rsid w:val="00CA7E1C"/>
    <w:rsid w:val="00CB35AE"/>
    <w:rsid w:val="00CB42A5"/>
    <w:rsid w:val="00CB657D"/>
    <w:rsid w:val="00CB77AD"/>
    <w:rsid w:val="00CB7977"/>
    <w:rsid w:val="00CC059E"/>
    <w:rsid w:val="00CC12C4"/>
    <w:rsid w:val="00CC299E"/>
    <w:rsid w:val="00CC31C8"/>
    <w:rsid w:val="00CC38C7"/>
    <w:rsid w:val="00CC5FDD"/>
    <w:rsid w:val="00CC60FF"/>
    <w:rsid w:val="00CC6275"/>
    <w:rsid w:val="00CC6625"/>
    <w:rsid w:val="00CC74A4"/>
    <w:rsid w:val="00CD0263"/>
    <w:rsid w:val="00CD03CA"/>
    <w:rsid w:val="00CD0DC7"/>
    <w:rsid w:val="00CD0EBA"/>
    <w:rsid w:val="00CD218B"/>
    <w:rsid w:val="00CD3DF2"/>
    <w:rsid w:val="00CD4442"/>
    <w:rsid w:val="00CD4B6C"/>
    <w:rsid w:val="00CD5C11"/>
    <w:rsid w:val="00CD65B0"/>
    <w:rsid w:val="00CD695D"/>
    <w:rsid w:val="00CD744E"/>
    <w:rsid w:val="00CE032E"/>
    <w:rsid w:val="00CE1A65"/>
    <w:rsid w:val="00CE5094"/>
    <w:rsid w:val="00CE50FF"/>
    <w:rsid w:val="00CE6F54"/>
    <w:rsid w:val="00CE7401"/>
    <w:rsid w:val="00CE777A"/>
    <w:rsid w:val="00CF0DF6"/>
    <w:rsid w:val="00CF20EC"/>
    <w:rsid w:val="00CF333B"/>
    <w:rsid w:val="00CF35E5"/>
    <w:rsid w:val="00CF4543"/>
    <w:rsid w:val="00CF4D6A"/>
    <w:rsid w:val="00CF5350"/>
    <w:rsid w:val="00CF5542"/>
    <w:rsid w:val="00D0053B"/>
    <w:rsid w:val="00D00763"/>
    <w:rsid w:val="00D0087D"/>
    <w:rsid w:val="00D00959"/>
    <w:rsid w:val="00D00F4E"/>
    <w:rsid w:val="00D02221"/>
    <w:rsid w:val="00D03019"/>
    <w:rsid w:val="00D037FA"/>
    <w:rsid w:val="00D04EEA"/>
    <w:rsid w:val="00D05E12"/>
    <w:rsid w:val="00D065CB"/>
    <w:rsid w:val="00D07E3F"/>
    <w:rsid w:val="00D100BE"/>
    <w:rsid w:val="00D1155D"/>
    <w:rsid w:val="00D11B8C"/>
    <w:rsid w:val="00D12157"/>
    <w:rsid w:val="00D12E4B"/>
    <w:rsid w:val="00D14242"/>
    <w:rsid w:val="00D142E7"/>
    <w:rsid w:val="00D14A7B"/>
    <w:rsid w:val="00D15AB4"/>
    <w:rsid w:val="00D15B5B"/>
    <w:rsid w:val="00D1630E"/>
    <w:rsid w:val="00D168E4"/>
    <w:rsid w:val="00D16D6D"/>
    <w:rsid w:val="00D1774C"/>
    <w:rsid w:val="00D2041B"/>
    <w:rsid w:val="00D206DE"/>
    <w:rsid w:val="00D20D92"/>
    <w:rsid w:val="00D228CF"/>
    <w:rsid w:val="00D22EF5"/>
    <w:rsid w:val="00D235D0"/>
    <w:rsid w:val="00D246FF"/>
    <w:rsid w:val="00D24737"/>
    <w:rsid w:val="00D24801"/>
    <w:rsid w:val="00D24AB3"/>
    <w:rsid w:val="00D24F06"/>
    <w:rsid w:val="00D25203"/>
    <w:rsid w:val="00D26A71"/>
    <w:rsid w:val="00D26C44"/>
    <w:rsid w:val="00D27E35"/>
    <w:rsid w:val="00D303E4"/>
    <w:rsid w:val="00D30499"/>
    <w:rsid w:val="00D31013"/>
    <w:rsid w:val="00D314CA"/>
    <w:rsid w:val="00D3312A"/>
    <w:rsid w:val="00D3485B"/>
    <w:rsid w:val="00D34895"/>
    <w:rsid w:val="00D3529E"/>
    <w:rsid w:val="00D352A6"/>
    <w:rsid w:val="00D36468"/>
    <w:rsid w:val="00D36A0E"/>
    <w:rsid w:val="00D37F79"/>
    <w:rsid w:val="00D402CF"/>
    <w:rsid w:val="00D404C7"/>
    <w:rsid w:val="00D40B13"/>
    <w:rsid w:val="00D42BB9"/>
    <w:rsid w:val="00D43B37"/>
    <w:rsid w:val="00D449FD"/>
    <w:rsid w:val="00D4584F"/>
    <w:rsid w:val="00D47623"/>
    <w:rsid w:val="00D50EFC"/>
    <w:rsid w:val="00D51789"/>
    <w:rsid w:val="00D51B4B"/>
    <w:rsid w:val="00D53004"/>
    <w:rsid w:val="00D53006"/>
    <w:rsid w:val="00D5334E"/>
    <w:rsid w:val="00D53AD6"/>
    <w:rsid w:val="00D54315"/>
    <w:rsid w:val="00D5434F"/>
    <w:rsid w:val="00D54684"/>
    <w:rsid w:val="00D54FF9"/>
    <w:rsid w:val="00D55AF4"/>
    <w:rsid w:val="00D55CD4"/>
    <w:rsid w:val="00D56222"/>
    <w:rsid w:val="00D56C1A"/>
    <w:rsid w:val="00D60169"/>
    <w:rsid w:val="00D60A3C"/>
    <w:rsid w:val="00D6122C"/>
    <w:rsid w:val="00D619A3"/>
    <w:rsid w:val="00D61E97"/>
    <w:rsid w:val="00D64ECC"/>
    <w:rsid w:val="00D65486"/>
    <w:rsid w:val="00D659C0"/>
    <w:rsid w:val="00D666C1"/>
    <w:rsid w:val="00D66B66"/>
    <w:rsid w:val="00D6758E"/>
    <w:rsid w:val="00D67F3D"/>
    <w:rsid w:val="00D700B7"/>
    <w:rsid w:val="00D719EC"/>
    <w:rsid w:val="00D72023"/>
    <w:rsid w:val="00D72BA0"/>
    <w:rsid w:val="00D72D45"/>
    <w:rsid w:val="00D74695"/>
    <w:rsid w:val="00D76211"/>
    <w:rsid w:val="00D76847"/>
    <w:rsid w:val="00D802E1"/>
    <w:rsid w:val="00D803BD"/>
    <w:rsid w:val="00D80E75"/>
    <w:rsid w:val="00D8172F"/>
    <w:rsid w:val="00D81B8D"/>
    <w:rsid w:val="00D81C3F"/>
    <w:rsid w:val="00D820DE"/>
    <w:rsid w:val="00D82979"/>
    <w:rsid w:val="00D83F22"/>
    <w:rsid w:val="00D844D1"/>
    <w:rsid w:val="00D84BE0"/>
    <w:rsid w:val="00D85120"/>
    <w:rsid w:val="00D854EA"/>
    <w:rsid w:val="00D870E5"/>
    <w:rsid w:val="00D91D2D"/>
    <w:rsid w:val="00D933E5"/>
    <w:rsid w:val="00D93A68"/>
    <w:rsid w:val="00D94C02"/>
    <w:rsid w:val="00D94EB0"/>
    <w:rsid w:val="00D95804"/>
    <w:rsid w:val="00D9597D"/>
    <w:rsid w:val="00D95C5E"/>
    <w:rsid w:val="00D964A3"/>
    <w:rsid w:val="00D97067"/>
    <w:rsid w:val="00D9797F"/>
    <w:rsid w:val="00D97FC4"/>
    <w:rsid w:val="00DA069E"/>
    <w:rsid w:val="00DA0B16"/>
    <w:rsid w:val="00DA1095"/>
    <w:rsid w:val="00DA1295"/>
    <w:rsid w:val="00DA28F6"/>
    <w:rsid w:val="00DA29C6"/>
    <w:rsid w:val="00DA66BF"/>
    <w:rsid w:val="00DA7724"/>
    <w:rsid w:val="00DB0782"/>
    <w:rsid w:val="00DB15E5"/>
    <w:rsid w:val="00DB2622"/>
    <w:rsid w:val="00DB3C80"/>
    <w:rsid w:val="00DB420C"/>
    <w:rsid w:val="00DB49A6"/>
    <w:rsid w:val="00DB4C93"/>
    <w:rsid w:val="00DB51CE"/>
    <w:rsid w:val="00DB5C44"/>
    <w:rsid w:val="00DB6057"/>
    <w:rsid w:val="00DB65F9"/>
    <w:rsid w:val="00DB6746"/>
    <w:rsid w:val="00DB73EF"/>
    <w:rsid w:val="00DB7CD4"/>
    <w:rsid w:val="00DB7CE4"/>
    <w:rsid w:val="00DC0242"/>
    <w:rsid w:val="00DC06B1"/>
    <w:rsid w:val="00DC0A2B"/>
    <w:rsid w:val="00DC0F4B"/>
    <w:rsid w:val="00DC1F1C"/>
    <w:rsid w:val="00DC1F1F"/>
    <w:rsid w:val="00DC1FAF"/>
    <w:rsid w:val="00DC208D"/>
    <w:rsid w:val="00DC2D99"/>
    <w:rsid w:val="00DC30FF"/>
    <w:rsid w:val="00DC35CA"/>
    <w:rsid w:val="00DC5CA6"/>
    <w:rsid w:val="00DC6374"/>
    <w:rsid w:val="00DC6848"/>
    <w:rsid w:val="00DC6A0C"/>
    <w:rsid w:val="00DC6AEF"/>
    <w:rsid w:val="00DC6F9E"/>
    <w:rsid w:val="00DC747F"/>
    <w:rsid w:val="00DD1180"/>
    <w:rsid w:val="00DD181A"/>
    <w:rsid w:val="00DD1BA0"/>
    <w:rsid w:val="00DD1FAC"/>
    <w:rsid w:val="00DD22E6"/>
    <w:rsid w:val="00DD2386"/>
    <w:rsid w:val="00DD251E"/>
    <w:rsid w:val="00DD271F"/>
    <w:rsid w:val="00DD31E3"/>
    <w:rsid w:val="00DD32BC"/>
    <w:rsid w:val="00DD3A36"/>
    <w:rsid w:val="00DD55D1"/>
    <w:rsid w:val="00DD5ABE"/>
    <w:rsid w:val="00DD6DAC"/>
    <w:rsid w:val="00DD7B37"/>
    <w:rsid w:val="00DE0C77"/>
    <w:rsid w:val="00DE0EAC"/>
    <w:rsid w:val="00DE1803"/>
    <w:rsid w:val="00DE1FBE"/>
    <w:rsid w:val="00DE2BDC"/>
    <w:rsid w:val="00DE31A0"/>
    <w:rsid w:val="00DE5798"/>
    <w:rsid w:val="00DE6191"/>
    <w:rsid w:val="00DE7824"/>
    <w:rsid w:val="00DF1661"/>
    <w:rsid w:val="00DF1A4A"/>
    <w:rsid w:val="00DF2034"/>
    <w:rsid w:val="00DF2074"/>
    <w:rsid w:val="00DF3DFF"/>
    <w:rsid w:val="00DF5AF5"/>
    <w:rsid w:val="00DF6FEA"/>
    <w:rsid w:val="00DF704A"/>
    <w:rsid w:val="00DF7212"/>
    <w:rsid w:val="00E0060C"/>
    <w:rsid w:val="00E00FC6"/>
    <w:rsid w:val="00E011DB"/>
    <w:rsid w:val="00E01C50"/>
    <w:rsid w:val="00E039BB"/>
    <w:rsid w:val="00E03FA9"/>
    <w:rsid w:val="00E04405"/>
    <w:rsid w:val="00E06E0D"/>
    <w:rsid w:val="00E07B15"/>
    <w:rsid w:val="00E07DE9"/>
    <w:rsid w:val="00E10C30"/>
    <w:rsid w:val="00E11A88"/>
    <w:rsid w:val="00E1238D"/>
    <w:rsid w:val="00E129CE"/>
    <w:rsid w:val="00E12AC8"/>
    <w:rsid w:val="00E12E9A"/>
    <w:rsid w:val="00E1356C"/>
    <w:rsid w:val="00E1356E"/>
    <w:rsid w:val="00E13767"/>
    <w:rsid w:val="00E14555"/>
    <w:rsid w:val="00E14EA9"/>
    <w:rsid w:val="00E15229"/>
    <w:rsid w:val="00E15549"/>
    <w:rsid w:val="00E15861"/>
    <w:rsid w:val="00E15F9C"/>
    <w:rsid w:val="00E166C8"/>
    <w:rsid w:val="00E178B7"/>
    <w:rsid w:val="00E200C5"/>
    <w:rsid w:val="00E210D8"/>
    <w:rsid w:val="00E2149D"/>
    <w:rsid w:val="00E21A32"/>
    <w:rsid w:val="00E2244B"/>
    <w:rsid w:val="00E23199"/>
    <w:rsid w:val="00E2324A"/>
    <w:rsid w:val="00E23D16"/>
    <w:rsid w:val="00E242FF"/>
    <w:rsid w:val="00E2530E"/>
    <w:rsid w:val="00E2537C"/>
    <w:rsid w:val="00E25E02"/>
    <w:rsid w:val="00E26393"/>
    <w:rsid w:val="00E26E2B"/>
    <w:rsid w:val="00E279E1"/>
    <w:rsid w:val="00E27C90"/>
    <w:rsid w:val="00E30DC9"/>
    <w:rsid w:val="00E32FB8"/>
    <w:rsid w:val="00E33459"/>
    <w:rsid w:val="00E33476"/>
    <w:rsid w:val="00E338D8"/>
    <w:rsid w:val="00E33B44"/>
    <w:rsid w:val="00E33FE8"/>
    <w:rsid w:val="00E34570"/>
    <w:rsid w:val="00E34FF4"/>
    <w:rsid w:val="00E35AAF"/>
    <w:rsid w:val="00E35FB7"/>
    <w:rsid w:val="00E36A56"/>
    <w:rsid w:val="00E3772E"/>
    <w:rsid w:val="00E37910"/>
    <w:rsid w:val="00E37C6C"/>
    <w:rsid w:val="00E40297"/>
    <w:rsid w:val="00E408F7"/>
    <w:rsid w:val="00E40997"/>
    <w:rsid w:val="00E40F85"/>
    <w:rsid w:val="00E414CB"/>
    <w:rsid w:val="00E4164B"/>
    <w:rsid w:val="00E42582"/>
    <w:rsid w:val="00E438BA"/>
    <w:rsid w:val="00E464A0"/>
    <w:rsid w:val="00E46ACE"/>
    <w:rsid w:val="00E46BB4"/>
    <w:rsid w:val="00E510A9"/>
    <w:rsid w:val="00E51466"/>
    <w:rsid w:val="00E51D8C"/>
    <w:rsid w:val="00E522A1"/>
    <w:rsid w:val="00E52525"/>
    <w:rsid w:val="00E53B9E"/>
    <w:rsid w:val="00E541A4"/>
    <w:rsid w:val="00E553DF"/>
    <w:rsid w:val="00E558BA"/>
    <w:rsid w:val="00E5596A"/>
    <w:rsid w:val="00E55981"/>
    <w:rsid w:val="00E56490"/>
    <w:rsid w:val="00E567BC"/>
    <w:rsid w:val="00E61287"/>
    <w:rsid w:val="00E62332"/>
    <w:rsid w:val="00E62632"/>
    <w:rsid w:val="00E63BEF"/>
    <w:rsid w:val="00E64053"/>
    <w:rsid w:val="00E66839"/>
    <w:rsid w:val="00E6695B"/>
    <w:rsid w:val="00E66B0E"/>
    <w:rsid w:val="00E67379"/>
    <w:rsid w:val="00E67BCC"/>
    <w:rsid w:val="00E700E4"/>
    <w:rsid w:val="00E70B21"/>
    <w:rsid w:val="00E70B34"/>
    <w:rsid w:val="00E71163"/>
    <w:rsid w:val="00E713D7"/>
    <w:rsid w:val="00E71B0B"/>
    <w:rsid w:val="00E72075"/>
    <w:rsid w:val="00E73114"/>
    <w:rsid w:val="00E73A6D"/>
    <w:rsid w:val="00E73DAC"/>
    <w:rsid w:val="00E740C0"/>
    <w:rsid w:val="00E7452A"/>
    <w:rsid w:val="00E74674"/>
    <w:rsid w:val="00E7567E"/>
    <w:rsid w:val="00E77C03"/>
    <w:rsid w:val="00E77EC8"/>
    <w:rsid w:val="00E77F5F"/>
    <w:rsid w:val="00E80976"/>
    <w:rsid w:val="00E809B3"/>
    <w:rsid w:val="00E8120E"/>
    <w:rsid w:val="00E8145B"/>
    <w:rsid w:val="00E81684"/>
    <w:rsid w:val="00E82903"/>
    <w:rsid w:val="00E8293F"/>
    <w:rsid w:val="00E82C93"/>
    <w:rsid w:val="00E8520F"/>
    <w:rsid w:val="00E85EB1"/>
    <w:rsid w:val="00E86A2E"/>
    <w:rsid w:val="00E86FC6"/>
    <w:rsid w:val="00E90439"/>
    <w:rsid w:val="00E9125C"/>
    <w:rsid w:val="00E912B3"/>
    <w:rsid w:val="00E922C1"/>
    <w:rsid w:val="00E9325B"/>
    <w:rsid w:val="00E9353E"/>
    <w:rsid w:val="00E93980"/>
    <w:rsid w:val="00E93C32"/>
    <w:rsid w:val="00E9503D"/>
    <w:rsid w:val="00EA0820"/>
    <w:rsid w:val="00EA0C5D"/>
    <w:rsid w:val="00EA202A"/>
    <w:rsid w:val="00EA2DBD"/>
    <w:rsid w:val="00EA3783"/>
    <w:rsid w:val="00EA4287"/>
    <w:rsid w:val="00EA5B89"/>
    <w:rsid w:val="00EA5CF3"/>
    <w:rsid w:val="00EA6834"/>
    <w:rsid w:val="00EA6A66"/>
    <w:rsid w:val="00EA76E9"/>
    <w:rsid w:val="00EA7D8F"/>
    <w:rsid w:val="00EA7F7D"/>
    <w:rsid w:val="00EB1193"/>
    <w:rsid w:val="00EB1B74"/>
    <w:rsid w:val="00EB2A96"/>
    <w:rsid w:val="00EB2AB3"/>
    <w:rsid w:val="00EB2C5D"/>
    <w:rsid w:val="00EB30F9"/>
    <w:rsid w:val="00EB33A5"/>
    <w:rsid w:val="00EB3BDD"/>
    <w:rsid w:val="00EB4279"/>
    <w:rsid w:val="00EB48F7"/>
    <w:rsid w:val="00EB4A1C"/>
    <w:rsid w:val="00EB5900"/>
    <w:rsid w:val="00EB67F3"/>
    <w:rsid w:val="00EB6A60"/>
    <w:rsid w:val="00EB7CD4"/>
    <w:rsid w:val="00EC0472"/>
    <w:rsid w:val="00EC134B"/>
    <w:rsid w:val="00EC312B"/>
    <w:rsid w:val="00EC34A1"/>
    <w:rsid w:val="00EC36BC"/>
    <w:rsid w:val="00EC3805"/>
    <w:rsid w:val="00EC44E2"/>
    <w:rsid w:val="00EC5585"/>
    <w:rsid w:val="00EC571E"/>
    <w:rsid w:val="00EC6BA4"/>
    <w:rsid w:val="00ED1E68"/>
    <w:rsid w:val="00ED2129"/>
    <w:rsid w:val="00ED4306"/>
    <w:rsid w:val="00ED44A5"/>
    <w:rsid w:val="00ED71A6"/>
    <w:rsid w:val="00ED777B"/>
    <w:rsid w:val="00ED7B2F"/>
    <w:rsid w:val="00ED7E02"/>
    <w:rsid w:val="00EE0B7C"/>
    <w:rsid w:val="00EE269D"/>
    <w:rsid w:val="00EE3A9A"/>
    <w:rsid w:val="00EE4364"/>
    <w:rsid w:val="00EE65E3"/>
    <w:rsid w:val="00EF079D"/>
    <w:rsid w:val="00EF0CDD"/>
    <w:rsid w:val="00EF0E69"/>
    <w:rsid w:val="00EF169E"/>
    <w:rsid w:val="00EF1C08"/>
    <w:rsid w:val="00EF24B2"/>
    <w:rsid w:val="00EF2E96"/>
    <w:rsid w:val="00EF3E34"/>
    <w:rsid w:val="00EF5424"/>
    <w:rsid w:val="00EF581F"/>
    <w:rsid w:val="00EF5839"/>
    <w:rsid w:val="00EF7394"/>
    <w:rsid w:val="00EF78F2"/>
    <w:rsid w:val="00F009E9"/>
    <w:rsid w:val="00F010EC"/>
    <w:rsid w:val="00F01E62"/>
    <w:rsid w:val="00F02399"/>
    <w:rsid w:val="00F02603"/>
    <w:rsid w:val="00F02CB0"/>
    <w:rsid w:val="00F02D30"/>
    <w:rsid w:val="00F03821"/>
    <w:rsid w:val="00F04927"/>
    <w:rsid w:val="00F04B19"/>
    <w:rsid w:val="00F04CE7"/>
    <w:rsid w:val="00F05079"/>
    <w:rsid w:val="00F050BF"/>
    <w:rsid w:val="00F05DEE"/>
    <w:rsid w:val="00F05E63"/>
    <w:rsid w:val="00F06730"/>
    <w:rsid w:val="00F068EB"/>
    <w:rsid w:val="00F10CC8"/>
    <w:rsid w:val="00F11A80"/>
    <w:rsid w:val="00F11FC9"/>
    <w:rsid w:val="00F12ADD"/>
    <w:rsid w:val="00F12C2E"/>
    <w:rsid w:val="00F138EF"/>
    <w:rsid w:val="00F13EC5"/>
    <w:rsid w:val="00F146F0"/>
    <w:rsid w:val="00F14E99"/>
    <w:rsid w:val="00F1516F"/>
    <w:rsid w:val="00F1553F"/>
    <w:rsid w:val="00F15611"/>
    <w:rsid w:val="00F16205"/>
    <w:rsid w:val="00F16945"/>
    <w:rsid w:val="00F16C88"/>
    <w:rsid w:val="00F17C5E"/>
    <w:rsid w:val="00F2070E"/>
    <w:rsid w:val="00F20D70"/>
    <w:rsid w:val="00F21D7F"/>
    <w:rsid w:val="00F222D7"/>
    <w:rsid w:val="00F22544"/>
    <w:rsid w:val="00F22766"/>
    <w:rsid w:val="00F230D4"/>
    <w:rsid w:val="00F23968"/>
    <w:rsid w:val="00F23A3B"/>
    <w:rsid w:val="00F25804"/>
    <w:rsid w:val="00F25EBD"/>
    <w:rsid w:val="00F26F40"/>
    <w:rsid w:val="00F27AC7"/>
    <w:rsid w:val="00F27AE2"/>
    <w:rsid w:val="00F308AA"/>
    <w:rsid w:val="00F30EB0"/>
    <w:rsid w:val="00F3159A"/>
    <w:rsid w:val="00F3167C"/>
    <w:rsid w:val="00F3169C"/>
    <w:rsid w:val="00F31FEF"/>
    <w:rsid w:val="00F3322D"/>
    <w:rsid w:val="00F336C5"/>
    <w:rsid w:val="00F340C9"/>
    <w:rsid w:val="00F34DAC"/>
    <w:rsid w:val="00F356F4"/>
    <w:rsid w:val="00F370D6"/>
    <w:rsid w:val="00F37389"/>
    <w:rsid w:val="00F37B9E"/>
    <w:rsid w:val="00F4060D"/>
    <w:rsid w:val="00F40FC0"/>
    <w:rsid w:val="00F41096"/>
    <w:rsid w:val="00F4180B"/>
    <w:rsid w:val="00F41916"/>
    <w:rsid w:val="00F41CE1"/>
    <w:rsid w:val="00F42259"/>
    <w:rsid w:val="00F43223"/>
    <w:rsid w:val="00F437DF"/>
    <w:rsid w:val="00F44088"/>
    <w:rsid w:val="00F44353"/>
    <w:rsid w:val="00F455FF"/>
    <w:rsid w:val="00F459EC"/>
    <w:rsid w:val="00F4623C"/>
    <w:rsid w:val="00F46C04"/>
    <w:rsid w:val="00F46C28"/>
    <w:rsid w:val="00F474CB"/>
    <w:rsid w:val="00F50073"/>
    <w:rsid w:val="00F52ED4"/>
    <w:rsid w:val="00F5401D"/>
    <w:rsid w:val="00F549CA"/>
    <w:rsid w:val="00F5568D"/>
    <w:rsid w:val="00F563E1"/>
    <w:rsid w:val="00F5733A"/>
    <w:rsid w:val="00F57C6E"/>
    <w:rsid w:val="00F57D4E"/>
    <w:rsid w:val="00F600D5"/>
    <w:rsid w:val="00F607C8"/>
    <w:rsid w:val="00F6123C"/>
    <w:rsid w:val="00F62350"/>
    <w:rsid w:val="00F6238E"/>
    <w:rsid w:val="00F624F7"/>
    <w:rsid w:val="00F62D9A"/>
    <w:rsid w:val="00F632D8"/>
    <w:rsid w:val="00F646D7"/>
    <w:rsid w:val="00F66052"/>
    <w:rsid w:val="00F665F2"/>
    <w:rsid w:val="00F7083A"/>
    <w:rsid w:val="00F70957"/>
    <w:rsid w:val="00F70A16"/>
    <w:rsid w:val="00F70A75"/>
    <w:rsid w:val="00F717D3"/>
    <w:rsid w:val="00F7260C"/>
    <w:rsid w:val="00F72779"/>
    <w:rsid w:val="00F75317"/>
    <w:rsid w:val="00F755E4"/>
    <w:rsid w:val="00F75620"/>
    <w:rsid w:val="00F75771"/>
    <w:rsid w:val="00F7606B"/>
    <w:rsid w:val="00F77635"/>
    <w:rsid w:val="00F778E4"/>
    <w:rsid w:val="00F77DB9"/>
    <w:rsid w:val="00F80148"/>
    <w:rsid w:val="00F80A00"/>
    <w:rsid w:val="00F81387"/>
    <w:rsid w:val="00F81459"/>
    <w:rsid w:val="00F81808"/>
    <w:rsid w:val="00F82B05"/>
    <w:rsid w:val="00F82B49"/>
    <w:rsid w:val="00F82B62"/>
    <w:rsid w:val="00F82C9F"/>
    <w:rsid w:val="00F82E00"/>
    <w:rsid w:val="00F837CB"/>
    <w:rsid w:val="00F83AE3"/>
    <w:rsid w:val="00F83C9B"/>
    <w:rsid w:val="00F83C9E"/>
    <w:rsid w:val="00F83DDF"/>
    <w:rsid w:val="00F84547"/>
    <w:rsid w:val="00F84567"/>
    <w:rsid w:val="00F84945"/>
    <w:rsid w:val="00F84EEB"/>
    <w:rsid w:val="00F85398"/>
    <w:rsid w:val="00F85B68"/>
    <w:rsid w:val="00F87B98"/>
    <w:rsid w:val="00F87C17"/>
    <w:rsid w:val="00F87DE1"/>
    <w:rsid w:val="00F906BE"/>
    <w:rsid w:val="00F91179"/>
    <w:rsid w:val="00F913ED"/>
    <w:rsid w:val="00F915A1"/>
    <w:rsid w:val="00F9200B"/>
    <w:rsid w:val="00F92C9C"/>
    <w:rsid w:val="00F935C8"/>
    <w:rsid w:val="00F93899"/>
    <w:rsid w:val="00F944F0"/>
    <w:rsid w:val="00F95280"/>
    <w:rsid w:val="00F95963"/>
    <w:rsid w:val="00F96190"/>
    <w:rsid w:val="00F97378"/>
    <w:rsid w:val="00F97F6F"/>
    <w:rsid w:val="00FA142B"/>
    <w:rsid w:val="00FA15D9"/>
    <w:rsid w:val="00FA39CA"/>
    <w:rsid w:val="00FA4458"/>
    <w:rsid w:val="00FA45F4"/>
    <w:rsid w:val="00FA4602"/>
    <w:rsid w:val="00FA5CF4"/>
    <w:rsid w:val="00FA6714"/>
    <w:rsid w:val="00FA72E7"/>
    <w:rsid w:val="00FA783C"/>
    <w:rsid w:val="00FA7B10"/>
    <w:rsid w:val="00FB0C3C"/>
    <w:rsid w:val="00FB10DE"/>
    <w:rsid w:val="00FB1464"/>
    <w:rsid w:val="00FB1EBF"/>
    <w:rsid w:val="00FB2F42"/>
    <w:rsid w:val="00FB35C1"/>
    <w:rsid w:val="00FB37F1"/>
    <w:rsid w:val="00FB400C"/>
    <w:rsid w:val="00FB414F"/>
    <w:rsid w:val="00FB451A"/>
    <w:rsid w:val="00FB46B7"/>
    <w:rsid w:val="00FB48E0"/>
    <w:rsid w:val="00FB5489"/>
    <w:rsid w:val="00FB6648"/>
    <w:rsid w:val="00FB6D98"/>
    <w:rsid w:val="00FC02C8"/>
    <w:rsid w:val="00FC0FC4"/>
    <w:rsid w:val="00FC1106"/>
    <w:rsid w:val="00FC1975"/>
    <w:rsid w:val="00FC1FA0"/>
    <w:rsid w:val="00FC2097"/>
    <w:rsid w:val="00FC37EA"/>
    <w:rsid w:val="00FC40E9"/>
    <w:rsid w:val="00FC4305"/>
    <w:rsid w:val="00FC4568"/>
    <w:rsid w:val="00FC615E"/>
    <w:rsid w:val="00FC6850"/>
    <w:rsid w:val="00FC6865"/>
    <w:rsid w:val="00FC6A8D"/>
    <w:rsid w:val="00FC6C8E"/>
    <w:rsid w:val="00FD04BD"/>
    <w:rsid w:val="00FD16C9"/>
    <w:rsid w:val="00FD344E"/>
    <w:rsid w:val="00FD35B4"/>
    <w:rsid w:val="00FD4026"/>
    <w:rsid w:val="00FD53CA"/>
    <w:rsid w:val="00FD53F8"/>
    <w:rsid w:val="00FD7400"/>
    <w:rsid w:val="00FD7534"/>
    <w:rsid w:val="00FD7A05"/>
    <w:rsid w:val="00FE06B4"/>
    <w:rsid w:val="00FE0B39"/>
    <w:rsid w:val="00FE1854"/>
    <w:rsid w:val="00FE2209"/>
    <w:rsid w:val="00FE35C4"/>
    <w:rsid w:val="00FE3B37"/>
    <w:rsid w:val="00FE4D39"/>
    <w:rsid w:val="00FE592E"/>
    <w:rsid w:val="00FE5E47"/>
    <w:rsid w:val="00FE7A8A"/>
    <w:rsid w:val="00FE7EB8"/>
    <w:rsid w:val="00FF009B"/>
    <w:rsid w:val="00FF0A32"/>
    <w:rsid w:val="00FF14D6"/>
    <w:rsid w:val="00FF2A9F"/>
    <w:rsid w:val="00FF2C37"/>
    <w:rsid w:val="00FF500F"/>
    <w:rsid w:val="00FF5021"/>
    <w:rsid w:val="00FF5066"/>
    <w:rsid w:val="00FF5398"/>
    <w:rsid w:val="00FF631C"/>
    <w:rsid w:val="00FF6539"/>
    <w:rsid w:val="00FF658A"/>
    <w:rsid w:val="00FF6CE7"/>
    <w:rsid w:val="00FF6E8A"/>
  </w:rsids>
  <m:mathPr>
    <m:mathFont m:val="Cambria Math"/>
    <m:brkBin m:val="before"/>
    <m:brkBinSub m:val="--"/>
    <m:smallFrac m:val="0"/>
    <m:dispDef/>
    <m:lMargin m:val="0"/>
    <m:rMargin m:val="0"/>
    <m:defJc m:val="centerGroup"/>
    <m:wrapIndent m:val="1440"/>
    <m:intLim m:val="subSup"/>
    <m:naryLim m:val="undOvr"/>
  </m:mathPr>
  <w:themeFontLang w:val="en-US" w:eastAsia="zh-TW" w:bidi="s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C2B7D0"/>
  <w15:docId w15:val="{3DCD1552-E839-4C25-B2A4-25D74AF25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widowControl w:val="0"/>
    </w:pPr>
  </w:style>
  <w:style w:type="paragraph" w:styleId="1">
    <w:name w:val="heading 1"/>
    <w:basedOn w:val="a0"/>
    <w:next w:val="a0"/>
    <w:link w:val="10"/>
    <w:qFormat/>
    <w:rsid w:val="00DC2D99"/>
    <w:pPr>
      <w:keepNext/>
      <w:adjustRightInd w:val="0"/>
      <w:spacing w:before="180" w:after="180" w:line="720" w:lineRule="atLeast"/>
      <w:textAlignment w:val="baseline"/>
      <w:outlineLvl w:val="0"/>
    </w:pPr>
    <w:rPr>
      <w:rFonts w:ascii="Arial" w:eastAsia="新細明體" w:hAnsi="Arial" w:cs="Times New Roman"/>
      <w:b/>
      <w:bCs/>
      <w:kern w:val="52"/>
      <w:sz w:val="52"/>
      <w:szCs w:val="52"/>
    </w:rPr>
  </w:style>
  <w:style w:type="paragraph" w:styleId="2">
    <w:name w:val="heading 2"/>
    <w:basedOn w:val="a0"/>
    <w:next w:val="a0"/>
    <w:link w:val="20"/>
    <w:semiHidden/>
    <w:unhideWhenUsed/>
    <w:qFormat/>
    <w:rsid w:val="00DC2D99"/>
    <w:pPr>
      <w:keepNext/>
      <w:adjustRightInd w:val="0"/>
      <w:spacing w:line="720" w:lineRule="atLeast"/>
      <w:textAlignment w:val="baseline"/>
      <w:outlineLvl w:val="1"/>
    </w:pPr>
    <w:rPr>
      <w:rFonts w:ascii="Cambria" w:eastAsia="新細明體" w:hAnsi="Cambria" w:cs="Times New Roman"/>
      <w:b/>
      <w:bCs/>
      <w:kern w:val="0"/>
      <w:sz w:val="48"/>
      <w:szCs w:val="48"/>
    </w:rPr>
  </w:style>
  <w:style w:type="paragraph" w:styleId="3">
    <w:name w:val="heading 3"/>
    <w:basedOn w:val="a0"/>
    <w:next w:val="a0"/>
    <w:link w:val="30"/>
    <w:qFormat/>
    <w:rsid w:val="00DC2D99"/>
    <w:pPr>
      <w:keepNext/>
      <w:spacing w:line="240" w:lineRule="atLeast"/>
      <w:jc w:val="center"/>
      <w:outlineLvl w:val="2"/>
    </w:pPr>
    <w:rPr>
      <w:rFonts w:ascii="Times New Roman" w:eastAsia="新細明體" w:hAnsi="Times New Roman" w:cs="Times New Roman"/>
      <w:sz w:val="28"/>
      <w:szCs w:val="24"/>
    </w:rPr>
  </w:style>
  <w:style w:type="paragraph" w:styleId="4">
    <w:name w:val="heading 4"/>
    <w:basedOn w:val="a0"/>
    <w:next w:val="a0"/>
    <w:link w:val="40"/>
    <w:qFormat/>
    <w:rsid w:val="00DC2D99"/>
    <w:pPr>
      <w:keepNext/>
      <w:adjustRightInd w:val="0"/>
      <w:spacing w:line="720" w:lineRule="atLeast"/>
      <w:textAlignment w:val="baseline"/>
      <w:outlineLvl w:val="3"/>
    </w:pPr>
    <w:rPr>
      <w:rFonts w:ascii="Cambria" w:eastAsia="新細明體" w:hAnsi="Cambria" w:cs="Times New Roman"/>
      <w:kern w:val="0"/>
      <w:sz w:val="36"/>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標題 1 字元"/>
    <w:basedOn w:val="a1"/>
    <w:link w:val="1"/>
    <w:rsid w:val="00DC2D99"/>
    <w:rPr>
      <w:rFonts w:ascii="Arial" w:eastAsia="新細明體" w:hAnsi="Arial" w:cs="Times New Roman"/>
      <w:b/>
      <w:bCs/>
      <w:kern w:val="52"/>
      <w:sz w:val="52"/>
      <w:szCs w:val="52"/>
    </w:rPr>
  </w:style>
  <w:style w:type="character" w:customStyle="1" w:styleId="20">
    <w:name w:val="標題 2 字元"/>
    <w:basedOn w:val="a1"/>
    <w:link w:val="2"/>
    <w:semiHidden/>
    <w:rsid w:val="00DC2D99"/>
    <w:rPr>
      <w:rFonts w:ascii="Cambria" w:eastAsia="新細明體" w:hAnsi="Cambria" w:cs="Times New Roman"/>
      <w:b/>
      <w:bCs/>
      <w:kern w:val="0"/>
      <w:sz w:val="48"/>
      <w:szCs w:val="48"/>
    </w:rPr>
  </w:style>
  <w:style w:type="character" w:customStyle="1" w:styleId="30">
    <w:name w:val="標題 3 字元"/>
    <w:basedOn w:val="a1"/>
    <w:link w:val="3"/>
    <w:rsid w:val="00DC2D99"/>
    <w:rPr>
      <w:rFonts w:ascii="Times New Roman" w:eastAsia="新細明體" w:hAnsi="Times New Roman" w:cs="Times New Roman"/>
      <w:sz w:val="28"/>
      <w:szCs w:val="24"/>
    </w:rPr>
  </w:style>
  <w:style w:type="character" w:customStyle="1" w:styleId="40">
    <w:name w:val="標題 4 字元"/>
    <w:basedOn w:val="a1"/>
    <w:link w:val="4"/>
    <w:rsid w:val="00DC2D99"/>
    <w:rPr>
      <w:rFonts w:ascii="Cambria" w:eastAsia="新細明體" w:hAnsi="Cambria" w:cs="Times New Roman"/>
      <w:kern w:val="0"/>
      <w:sz w:val="36"/>
      <w:szCs w:val="36"/>
    </w:rPr>
  </w:style>
  <w:style w:type="numbering" w:customStyle="1" w:styleId="11">
    <w:name w:val="無清單1"/>
    <w:next w:val="a3"/>
    <w:semiHidden/>
    <w:rsid w:val="00DC2D99"/>
  </w:style>
  <w:style w:type="paragraph" w:styleId="a4">
    <w:name w:val="Date"/>
    <w:basedOn w:val="a0"/>
    <w:next w:val="a0"/>
    <w:link w:val="a5"/>
    <w:rsid w:val="00DC2D99"/>
    <w:pPr>
      <w:adjustRightInd w:val="0"/>
      <w:spacing w:line="360" w:lineRule="atLeast"/>
      <w:jc w:val="right"/>
      <w:textAlignment w:val="baseline"/>
    </w:pPr>
    <w:rPr>
      <w:rFonts w:ascii="Times New Roman" w:eastAsia="標楷體" w:hAnsi="Times New Roman" w:cs="Times New Roman"/>
      <w:kern w:val="0"/>
      <w:sz w:val="44"/>
      <w:szCs w:val="20"/>
    </w:rPr>
  </w:style>
  <w:style w:type="character" w:customStyle="1" w:styleId="a5">
    <w:name w:val="日期 字元"/>
    <w:basedOn w:val="a1"/>
    <w:link w:val="a4"/>
    <w:rsid w:val="00DC2D99"/>
    <w:rPr>
      <w:rFonts w:ascii="Times New Roman" w:eastAsia="標楷體" w:hAnsi="Times New Roman" w:cs="Times New Roman"/>
      <w:kern w:val="0"/>
      <w:sz w:val="44"/>
      <w:szCs w:val="20"/>
    </w:rPr>
  </w:style>
  <w:style w:type="paragraph" w:styleId="a6">
    <w:name w:val="Body Text"/>
    <w:basedOn w:val="a0"/>
    <w:link w:val="a7"/>
    <w:rsid w:val="00DC2D99"/>
    <w:pPr>
      <w:adjustRightInd w:val="0"/>
      <w:spacing w:line="360" w:lineRule="atLeast"/>
      <w:jc w:val="both"/>
      <w:textAlignment w:val="baseline"/>
    </w:pPr>
    <w:rPr>
      <w:rFonts w:ascii="Times New Roman" w:eastAsia="標楷體" w:hAnsi="Times New Roman" w:cs="Times New Roman"/>
      <w:kern w:val="0"/>
      <w:sz w:val="64"/>
      <w:szCs w:val="20"/>
    </w:rPr>
  </w:style>
  <w:style w:type="character" w:customStyle="1" w:styleId="a7">
    <w:name w:val="本文 字元"/>
    <w:basedOn w:val="a1"/>
    <w:link w:val="a6"/>
    <w:rsid w:val="00DC2D99"/>
    <w:rPr>
      <w:rFonts w:ascii="Times New Roman" w:eastAsia="標楷體" w:hAnsi="Times New Roman" w:cs="Times New Roman"/>
      <w:kern w:val="0"/>
      <w:sz w:val="64"/>
      <w:szCs w:val="20"/>
    </w:rPr>
  </w:style>
  <w:style w:type="character" w:styleId="a8">
    <w:name w:val="Hyperlink"/>
    <w:uiPriority w:val="99"/>
    <w:rsid w:val="00DC2D99"/>
    <w:rPr>
      <w:rFonts w:ascii="Times New Roman" w:hAnsi="Times New Roman" w:cs="Times New Roman"/>
      <w:color w:val="0000FF"/>
      <w:u w:val="single"/>
    </w:rPr>
  </w:style>
  <w:style w:type="paragraph" w:styleId="31">
    <w:name w:val="Body Text 3"/>
    <w:basedOn w:val="a0"/>
    <w:link w:val="32"/>
    <w:rsid w:val="00DC2D99"/>
    <w:pPr>
      <w:adjustRightInd w:val="0"/>
      <w:spacing w:after="120" w:line="360" w:lineRule="atLeast"/>
      <w:textAlignment w:val="baseline"/>
    </w:pPr>
    <w:rPr>
      <w:rFonts w:ascii="Times New Roman" w:eastAsia="細明體" w:hAnsi="Times New Roman" w:cs="Times New Roman"/>
      <w:kern w:val="0"/>
      <w:sz w:val="16"/>
      <w:szCs w:val="16"/>
    </w:rPr>
  </w:style>
  <w:style w:type="character" w:customStyle="1" w:styleId="32">
    <w:name w:val="本文 3 字元"/>
    <w:basedOn w:val="a1"/>
    <w:link w:val="31"/>
    <w:rsid w:val="00DC2D99"/>
    <w:rPr>
      <w:rFonts w:ascii="Times New Roman" w:eastAsia="細明體" w:hAnsi="Times New Roman" w:cs="Times New Roman"/>
      <w:kern w:val="0"/>
      <w:sz w:val="16"/>
      <w:szCs w:val="16"/>
    </w:rPr>
  </w:style>
  <w:style w:type="paragraph" w:styleId="33">
    <w:name w:val="Body Text Indent 3"/>
    <w:basedOn w:val="a0"/>
    <w:link w:val="34"/>
    <w:rsid w:val="00DC2D99"/>
    <w:pPr>
      <w:adjustRightInd w:val="0"/>
      <w:spacing w:after="120" w:line="360" w:lineRule="atLeast"/>
      <w:ind w:leftChars="200" w:left="480"/>
      <w:textAlignment w:val="baseline"/>
    </w:pPr>
    <w:rPr>
      <w:rFonts w:ascii="Times New Roman" w:eastAsia="細明體" w:hAnsi="Times New Roman" w:cs="Times New Roman"/>
      <w:kern w:val="0"/>
      <w:sz w:val="16"/>
      <w:szCs w:val="16"/>
    </w:rPr>
  </w:style>
  <w:style w:type="character" w:customStyle="1" w:styleId="34">
    <w:name w:val="本文縮排 3 字元"/>
    <w:basedOn w:val="a1"/>
    <w:link w:val="33"/>
    <w:rsid w:val="00DC2D99"/>
    <w:rPr>
      <w:rFonts w:ascii="Times New Roman" w:eastAsia="細明體" w:hAnsi="Times New Roman" w:cs="Times New Roman"/>
      <w:kern w:val="0"/>
      <w:sz w:val="16"/>
      <w:szCs w:val="16"/>
    </w:rPr>
  </w:style>
  <w:style w:type="paragraph" w:styleId="21">
    <w:name w:val="Body Text Indent 2"/>
    <w:basedOn w:val="a0"/>
    <w:link w:val="22"/>
    <w:rsid w:val="00DC2D99"/>
    <w:pPr>
      <w:adjustRightInd w:val="0"/>
      <w:spacing w:after="120" w:line="480" w:lineRule="auto"/>
      <w:ind w:leftChars="200" w:left="480"/>
      <w:textAlignment w:val="baseline"/>
    </w:pPr>
    <w:rPr>
      <w:rFonts w:ascii="Times New Roman" w:eastAsia="細明體" w:hAnsi="Times New Roman" w:cs="Times New Roman"/>
      <w:kern w:val="0"/>
      <w:szCs w:val="20"/>
    </w:rPr>
  </w:style>
  <w:style w:type="character" w:customStyle="1" w:styleId="22">
    <w:name w:val="本文縮排 2 字元"/>
    <w:basedOn w:val="a1"/>
    <w:link w:val="21"/>
    <w:rsid w:val="00DC2D99"/>
    <w:rPr>
      <w:rFonts w:ascii="Times New Roman" w:eastAsia="細明體" w:hAnsi="Times New Roman" w:cs="Times New Roman"/>
      <w:kern w:val="0"/>
      <w:szCs w:val="20"/>
    </w:rPr>
  </w:style>
  <w:style w:type="paragraph" w:customStyle="1" w:styleId="BodyTextIndent1">
    <w:name w:val="Body Text Indent1"/>
    <w:basedOn w:val="a0"/>
    <w:rsid w:val="00DC2D99"/>
    <w:pPr>
      <w:adjustRightInd w:val="0"/>
      <w:spacing w:after="120" w:line="360" w:lineRule="atLeast"/>
      <w:ind w:leftChars="200" w:left="480"/>
      <w:textAlignment w:val="baseline"/>
    </w:pPr>
    <w:rPr>
      <w:rFonts w:ascii="Times New Roman" w:eastAsia="細明體" w:hAnsi="Times New Roman" w:cs="Times New Roman"/>
      <w:kern w:val="0"/>
      <w:szCs w:val="20"/>
    </w:rPr>
  </w:style>
  <w:style w:type="paragraph" w:styleId="a9">
    <w:name w:val="annotation text"/>
    <w:basedOn w:val="a0"/>
    <w:link w:val="aa"/>
    <w:semiHidden/>
    <w:rsid w:val="00DC2D99"/>
    <w:rPr>
      <w:rFonts w:ascii="Times New Roman" w:eastAsia="新細明體" w:hAnsi="Times New Roman" w:cs="Times New Roman"/>
      <w:szCs w:val="20"/>
    </w:rPr>
  </w:style>
  <w:style w:type="character" w:customStyle="1" w:styleId="aa">
    <w:name w:val="註解文字 字元"/>
    <w:basedOn w:val="a1"/>
    <w:link w:val="a9"/>
    <w:semiHidden/>
    <w:rsid w:val="00DC2D99"/>
    <w:rPr>
      <w:rFonts w:ascii="Times New Roman" w:eastAsia="新細明體" w:hAnsi="Times New Roman" w:cs="Times New Roman"/>
      <w:szCs w:val="20"/>
    </w:rPr>
  </w:style>
  <w:style w:type="paragraph" w:styleId="ab">
    <w:name w:val="footer"/>
    <w:basedOn w:val="a0"/>
    <w:link w:val="ac"/>
    <w:uiPriority w:val="99"/>
    <w:rsid w:val="00DC2D99"/>
    <w:pPr>
      <w:tabs>
        <w:tab w:val="center" w:pos="4153"/>
        <w:tab w:val="right" w:pos="8306"/>
      </w:tabs>
      <w:snapToGrid w:val="0"/>
    </w:pPr>
    <w:rPr>
      <w:rFonts w:ascii="Times New Roman" w:eastAsia="新細明體" w:hAnsi="Times New Roman" w:cs="Arial Unicode MS"/>
      <w:sz w:val="20"/>
      <w:szCs w:val="20"/>
      <w:lang w:val="x-none" w:eastAsia="x-none" w:bidi="bo-CN"/>
    </w:rPr>
  </w:style>
  <w:style w:type="character" w:customStyle="1" w:styleId="ac">
    <w:name w:val="頁尾 字元"/>
    <w:basedOn w:val="a1"/>
    <w:link w:val="ab"/>
    <w:uiPriority w:val="99"/>
    <w:rsid w:val="00DC2D99"/>
    <w:rPr>
      <w:rFonts w:ascii="Times New Roman" w:eastAsia="新細明體" w:hAnsi="Times New Roman" w:cs="Arial Unicode MS"/>
      <w:sz w:val="20"/>
      <w:szCs w:val="20"/>
      <w:lang w:val="x-none" w:eastAsia="x-none" w:bidi="bo-CN"/>
    </w:rPr>
  </w:style>
  <w:style w:type="character" w:styleId="ad">
    <w:name w:val="page number"/>
    <w:rsid w:val="00DC2D99"/>
    <w:rPr>
      <w:rFonts w:ascii="Times New Roman" w:hAnsi="Times New Roman" w:cs="Times New Roman"/>
    </w:rPr>
  </w:style>
  <w:style w:type="paragraph" w:styleId="ae">
    <w:name w:val="header"/>
    <w:basedOn w:val="a0"/>
    <w:link w:val="af"/>
    <w:rsid w:val="00DC2D99"/>
    <w:pPr>
      <w:tabs>
        <w:tab w:val="center" w:pos="4153"/>
        <w:tab w:val="right" w:pos="8306"/>
      </w:tabs>
      <w:adjustRightInd w:val="0"/>
      <w:snapToGrid w:val="0"/>
      <w:spacing w:line="360" w:lineRule="atLeast"/>
      <w:textAlignment w:val="baseline"/>
    </w:pPr>
    <w:rPr>
      <w:rFonts w:ascii="Times New Roman" w:eastAsia="細明體" w:hAnsi="Times New Roman" w:cs="Times New Roman"/>
      <w:kern w:val="0"/>
      <w:sz w:val="20"/>
      <w:szCs w:val="20"/>
    </w:rPr>
  </w:style>
  <w:style w:type="character" w:customStyle="1" w:styleId="af">
    <w:name w:val="頁首 字元"/>
    <w:basedOn w:val="a1"/>
    <w:link w:val="ae"/>
    <w:rsid w:val="00DC2D99"/>
    <w:rPr>
      <w:rFonts w:ascii="Times New Roman" w:eastAsia="細明體" w:hAnsi="Times New Roman" w:cs="Times New Roman"/>
      <w:kern w:val="0"/>
      <w:sz w:val="20"/>
      <w:szCs w:val="20"/>
    </w:rPr>
  </w:style>
  <w:style w:type="paragraph" w:styleId="af0">
    <w:name w:val="Note Heading"/>
    <w:basedOn w:val="a0"/>
    <w:next w:val="a0"/>
    <w:link w:val="af1"/>
    <w:rsid w:val="00DC2D99"/>
    <w:pPr>
      <w:jc w:val="center"/>
    </w:pPr>
    <w:rPr>
      <w:rFonts w:ascii="Times New Roman" w:eastAsia="標楷體" w:hAnsi="Times New Roman" w:cs="Times New Roman"/>
      <w:sz w:val="28"/>
      <w:szCs w:val="24"/>
    </w:rPr>
  </w:style>
  <w:style w:type="character" w:customStyle="1" w:styleId="af1">
    <w:name w:val="註釋標題 字元"/>
    <w:basedOn w:val="a1"/>
    <w:link w:val="af0"/>
    <w:rsid w:val="00DC2D99"/>
    <w:rPr>
      <w:rFonts w:ascii="Times New Roman" w:eastAsia="標楷體" w:hAnsi="Times New Roman" w:cs="Times New Roman"/>
      <w:sz w:val="28"/>
      <w:szCs w:val="24"/>
    </w:rPr>
  </w:style>
  <w:style w:type="paragraph" w:styleId="af2">
    <w:name w:val="Block Text"/>
    <w:basedOn w:val="a0"/>
    <w:rsid w:val="00DC2D99"/>
    <w:pPr>
      <w:spacing w:line="240" w:lineRule="exact"/>
      <w:ind w:left="408" w:rightChars="20" w:right="48" w:hangingChars="170" w:hanging="408"/>
      <w:jc w:val="both"/>
    </w:pPr>
    <w:rPr>
      <w:rFonts w:ascii="Times New Roman" w:eastAsia="標楷體" w:hAnsi="Times New Roman" w:cs="Times New Roman"/>
      <w:szCs w:val="24"/>
    </w:rPr>
  </w:style>
  <w:style w:type="paragraph" w:styleId="af3">
    <w:name w:val="Document Map"/>
    <w:basedOn w:val="a0"/>
    <w:link w:val="af4"/>
    <w:semiHidden/>
    <w:rsid w:val="00DC2D99"/>
    <w:pPr>
      <w:shd w:val="clear" w:color="auto" w:fill="000080"/>
      <w:adjustRightInd w:val="0"/>
      <w:spacing w:line="360" w:lineRule="atLeast"/>
      <w:textAlignment w:val="baseline"/>
    </w:pPr>
    <w:rPr>
      <w:rFonts w:ascii="Arial" w:eastAsia="新細明體" w:hAnsi="Arial" w:cs="Times New Roman"/>
      <w:kern w:val="0"/>
      <w:szCs w:val="20"/>
    </w:rPr>
  </w:style>
  <w:style w:type="character" w:customStyle="1" w:styleId="af4">
    <w:name w:val="文件引導模式 字元"/>
    <w:basedOn w:val="a1"/>
    <w:link w:val="af3"/>
    <w:semiHidden/>
    <w:rsid w:val="00DC2D99"/>
    <w:rPr>
      <w:rFonts w:ascii="Arial" w:eastAsia="新細明體" w:hAnsi="Arial" w:cs="Times New Roman"/>
      <w:kern w:val="0"/>
      <w:szCs w:val="20"/>
      <w:shd w:val="clear" w:color="auto" w:fill="000080"/>
    </w:rPr>
  </w:style>
  <w:style w:type="character" w:styleId="af5">
    <w:name w:val="FollowedHyperlink"/>
    <w:rsid w:val="00DC2D99"/>
    <w:rPr>
      <w:rFonts w:ascii="Times New Roman" w:hAnsi="Times New Roman" w:cs="Times New Roman"/>
      <w:color w:val="800080"/>
      <w:u w:val="single"/>
    </w:rPr>
  </w:style>
  <w:style w:type="paragraph" w:styleId="af6">
    <w:name w:val="Balloon Text"/>
    <w:basedOn w:val="a0"/>
    <w:link w:val="af7"/>
    <w:rsid w:val="00DC2D99"/>
    <w:pPr>
      <w:adjustRightInd w:val="0"/>
      <w:spacing w:line="360" w:lineRule="atLeast"/>
      <w:textAlignment w:val="baseline"/>
    </w:pPr>
    <w:rPr>
      <w:rFonts w:ascii="Arial" w:eastAsia="新細明體" w:hAnsi="Arial" w:cs="Times New Roman"/>
      <w:kern w:val="0"/>
      <w:sz w:val="18"/>
      <w:szCs w:val="18"/>
    </w:rPr>
  </w:style>
  <w:style w:type="character" w:customStyle="1" w:styleId="af7">
    <w:name w:val="註解方塊文字 字元"/>
    <w:basedOn w:val="a1"/>
    <w:link w:val="af6"/>
    <w:rsid w:val="00DC2D99"/>
    <w:rPr>
      <w:rFonts w:ascii="Arial" w:eastAsia="新細明體" w:hAnsi="Arial" w:cs="Times New Roman"/>
      <w:kern w:val="0"/>
      <w:sz w:val="18"/>
      <w:szCs w:val="18"/>
    </w:rPr>
  </w:style>
  <w:style w:type="paragraph" w:styleId="Web">
    <w:name w:val="Normal (Web)"/>
    <w:basedOn w:val="a0"/>
    <w:rsid w:val="00DC2D99"/>
    <w:pPr>
      <w:widowControl/>
      <w:spacing w:before="100" w:beforeAutospacing="1" w:after="100" w:afterAutospacing="1"/>
    </w:pPr>
    <w:rPr>
      <w:rFonts w:ascii="Arial Unicode MS" w:eastAsia="Arial Unicode MS" w:hAnsi="Arial Unicode MS" w:cs="Arial Unicode MS"/>
      <w:kern w:val="0"/>
      <w:szCs w:val="24"/>
    </w:rPr>
  </w:style>
  <w:style w:type="paragraph" w:customStyle="1" w:styleId="af8">
    <w:name w:val="楷書（一）"/>
    <w:basedOn w:val="a0"/>
    <w:rsid w:val="00DC2D99"/>
    <w:pPr>
      <w:spacing w:line="240" w:lineRule="exact"/>
      <w:ind w:left="930" w:hanging="544"/>
      <w:jc w:val="both"/>
    </w:pPr>
    <w:rPr>
      <w:rFonts w:ascii="標楷體" w:eastAsia="標楷體" w:hAnsi="新細明體" w:cs="Times New Roman"/>
      <w:w w:val="95"/>
      <w:sz w:val="20"/>
      <w:szCs w:val="20"/>
    </w:rPr>
  </w:style>
  <w:style w:type="paragraph" w:customStyle="1" w:styleId="310">
    <w:name w:val="本文縮排 31"/>
    <w:basedOn w:val="a0"/>
    <w:rsid w:val="00DC2D99"/>
    <w:pPr>
      <w:suppressAutoHyphens/>
      <w:spacing w:line="240" w:lineRule="atLeast"/>
      <w:ind w:left="600" w:hanging="720"/>
      <w:jc w:val="both"/>
    </w:pPr>
    <w:rPr>
      <w:rFonts w:ascii="華康仿宋體W5" w:eastAsia="華康仿宋體W5" w:hAnsi="華康仿宋體W5" w:cs="Times New Roman"/>
      <w:kern w:val="1"/>
      <w:sz w:val="22"/>
      <w:szCs w:val="24"/>
      <w:lang w:eastAsia="ar-SA"/>
    </w:rPr>
  </w:style>
  <w:style w:type="paragraph" w:styleId="af9">
    <w:name w:val="Plain Text"/>
    <w:basedOn w:val="a0"/>
    <w:link w:val="afa"/>
    <w:rsid w:val="00DC2D99"/>
    <w:rPr>
      <w:rFonts w:ascii="細明體" w:eastAsia="細明體" w:hAnsi="Courier New" w:cs="Times New Roman"/>
      <w:szCs w:val="20"/>
    </w:rPr>
  </w:style>
  <w:style w:type="character" w:customStyle="1" w:styleId="afa">
    <w:name w:val="純文字 字元"/>
    <w:basedOn w:val="a1"/>
    <w:link w:val="af9"/>
    <w:rsid w:val="00DC2D99"/>
    <w:rPr>
      <w:rFonts w:ascii="細明體" w:eastAsia="細明體" w:hAnsi="Courier New" w:cs="Times New Roman"/>
      <w:szCs w:val="20"/>
    </w:rPr>
  </w:style>
  <w:style w:type="paragraph" w:styleId="HTML">
    <w:name w:val="HTML Preformatted"/>
    <w:basedOn w:val="a0"/>
    <w:link w:val="HTML0"/>
    <w:uiPriority w:val="99"/>
    <w:rsid w:val="00DC2D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kern w:val="0"/>
      <w:sz w:val="20"/>
      <w:szCs w:val="20"/>
    </w:rPr>
  </w:style>
  <w:style w:type="character" w:customStyle="1" w:styleId="HTML0">
    <w:name w:val="HTML 預設格式 字元"/>
    <w:basedOn w:val="a1"/>
    <w:link w:val="HTML"/>
    <w:uiPriority w:val="99"/>
    <w:rsid w:val="00DC2D99"/>
    <w:rPr>
      <w:rFonts w:ascii="Arial Unicode MS" w:eastAsia="Arial Unicode MS" w:hAnsi="Arial Unicode MS" w:cs="Arial Unicode MS"/>
      <w:kern w:val="0"/>
      <w:sz w:val="20"/>
      <w:szCs w:val="20"/>
    </w:rPr>
  </w:style>
  <w:style w:type="paragraph" w:styleId="afb">
    <w:name w:val="Body Text Indent"/>
    <w:basedOn w:val="a0"/>
    <w:link w:val="afc"/>
    <w:rsid w:val="00DC2D99"/>
    <w:rPr>
      <w:rFonts w:ascii="Times New Roman" w:eastAsia="新細明體" w:hAnsi="Times New Roman" w:cs="Times New Roman"/>
      <w:b/>
      <w:sz w:val="28"/>
      <w:szCs w:val="28"/>
    </w:rPr>
  </w:style>
  <w:style w:type="character" w:customStyle="1" w:styleId="afc">
    <w:name w:val="本文縮排 字元"/>
    <w:basedOn w:val="a1"/>
    <w:link w:val="afb"/>
    <w:rsid w:val="00DC2D99"/>
    <w:rPr>
      <w:rFonts w:ascii="Times New Roman" w:eastAsia="新細明體" w:hAnsi="Times New Roman" w:cs="Times New Roman"/>
      <w:b/>
      <w:sz w:val="28"/>
      <w:szCs w:val="28"/>
    </w:rPr>
  </w:style>
  <w:style w:type="paragraph" w:styleId="afd">
    <w:name w:val="List"/>
    <w:basedOn w:val="a6"/>
    <w:rsid w:val="00DC2D99"/>
    <w:pPr>
      <w:suppressAutoHyphens/>
      <w:adjustRightInd/>
      <w:spacing w:after="120" w:line="240" w:lineRule="auto"/>
      <w:jc w:val="left"/>
      <w:textAlignment w:val="auto"/>
    </w:pPr>
    <w:rPr>
      <w:rFonts w:eastAsia="新細明體" w:cs="Tahoma"/>
      <w:kern w:val="1"/>
      <w:sz w:val="24"/>
      <w:szCs w:val="24"/>
      <w:lang w:eastAsia="ar-SA"/>
    </w:rPr>
  </w:style>
  <w:style w:type="paragraph" w:styleId="afe">
    <w:name w:val="footnote text"/>
    <w:basedOn w:val="a0"/>
    <w:link w:val="aff"/>
    <w:semiHidden/>
    <w:rsid w:val="00DC2D99"/>
    <w:pPr>
      <w:adjustRightInd w:val="0"/>
      <w:snapToGrid w:val="0"/>
      <w:spacing w:line="360" w:lineRule="atLeast"/>
      <w:textAlignment w:val="baseline"/>
    </w:pPr>
    <w:rPr>
      <w:rFonts w:ascii="Times New Roman" w:eastAsia="細明體" w:hAnsi="Times New Roman" w:cs="Times New Roman"/>
      <w:kern w:val="0"/>
      <w:sz w:val="20"/>
      <w:szCs w:val="20"/>
    </w:rPr>
  </w:style>
  <w:style w:type="character" w:customStyle="1" w:styleId="aff">
    <w:name w:val="註腳文字 字元"/>
    <w:basedOn w:val="a1"/>
    <w:link w:val="afe"/>
    <w:semiHidden/>
    <w:rsid w:val="00DC2D99"/>
    <w:rPr>
      <w:rFonts w:ascii="Times New Roman" w:eastAsia="細明體" w:hAnsi="Times New Roman" w:cs="Times New Roman"/>
      <w:kern w:val="0"/>
      <w:sz w:val="20"/>
      <w:szCs w:val="20"/>
    </w:rPr>
  </w:style>
  <w:style w:type="character" w:styleId="aff0">
    <w:name w:val="footnote reference"/>
    <w:semiHidden/>
    <w:rsid w:val="00DC2D99"/>
    <w:rPr>
      <w:rFonts w:ascii="Times New Roman" w:hAnsi="Times New Roman" w:cs="Times New Roman"/>
      <w:vertAlign w:val="superscript"/>
    </w:rPr>
  </w:style>
  <w:style w:type="character" w:styleId="aff1">
    <w:name w:val="line number"/>
    <w:rsid w:val="00DC2D99"/>
    <w:rPr>
      <w:rFonts w:ascii="Times New Roman" w:hAnsi="Times New Roman" w:cs="Times New Roman"/>
    </w:rPr>
  </w:style>
  <w:style w:type="character" w:styleId="aff2">
    <w:name w:val="Strong"/>
    <w:qFormat/>
    <w:rsid w:val="00DC2D99"/>
    <w:rPr>
      <w:rFonts w:ascii="Times New Roman" w:hAnsi="Times New Roman" w:cs="Times New Roman"/>
      <w:b/>
      <w:bCs/>
    </w:rPr>
  </w:style>
  <w:style w:type="paragraph" w:customStyle="1" w:styleId="110">
    <w:name w:val="內文11級"/>
    <w:basedOn w:val="a0"/>
    <w:rsid w:val="00DC2D99"/>
    <w:pPr>
      <w:spacing w:afterLines="50" w:line="360" w:lineRule="exact"/>
      <w:jc w:val="both"/>
    </w:pPr>
    <w:rPr>
      <w:rFonts w:ascii="Times New Roman" w:eastAsia="新細明體" w:hAnsi="Times New Roman" w:cs="Times New Roman"/>
      <w:sz w:val="22"/>
    </w:rPr>
  </w:style>
  <w:style w:type="paragraph" w:customStyle="1" w:styleId="BalloonText1">
    <w:name w:val="Balloon Text1"/>
    <w:basedOn w:val="a0"/>
    <w:rsid w:val="00DC2D99"/>
    <w:pPr>
      <w:adjustRightInd w:val="0"/>
      <w:textAlignment w:val="baseline"/>
    </w:pPr>
    <w:rPr>
      <w:rFonts w:ascii="Cambria" w:eastAsia="新細明體" w:hAnsi="Cambria" w:cs="Times New Roman"/>
      <w:kern w:val="0"/>
      <w:sz w:val="16"/>
      <w:szCs w:val="16"/>
    </w:rPr>
  </w:style>
  <w:style w:type="character" w:customStyle="1" w:styleId="BalloonTextChar">
    <w:name w:val="Balloon Text Char"/>
    <w:rsid w:val="00DC2D99"/>
    <w:rPr>
      <w:rFonts w:ascii="Cambria" w:eastAsia="新細明體" w:hAnsi="Cambria" w:cs="Mangal"/>
      <w:sz w:val="16"/>
      <w:szCs w:val="16"/>
      <w:lang w:bidi="ar-SA"/>
    </w:rPr>
  </w:style>
  <w:style w:type="character" w:styleId="aff3">
    <w:name w:val="annotation reference"/>
    <w:semiHidden/>
    <w:rsid w:val="00DC2D99"/>
    <w:rPr>
      <w:rFonts w:ascii="Times New Roman" w:hAnsi="Times New Roman" w:cs="Times New Roman"/>
      <w:sz w:val="18"/>
      <w:szCs w:val="18"/>
    </w:rPr>
  </w:style>
  <w:style w:type="paragraph" w:customStyle="1" w:styleId="12">
    <w:name w:val="註解主旨1"/>
    <w:basedOn w:val="a9"/>
    <w:next w:val="a9"/>
    <w:rsid w:val="00DC2D99"/>
    <w:pPr>
      <w:adjustRightInd w:val="0"/>
      <w:spacing w:line="360" w:lineRule="atLeast"/>
      <w:textAlignment w:val="baseline"/>
    </w:pPr>
    <w:rPr>
      <w:rFonts w:eastAsia="細明體"/>
      <w:b/>
      <w:bCs/>
      <w:kern w:val="0"/>
    </w:rPr>
  </w:style>
  <w:style w:type="character" w:customStyle="1" w:styleId="CommentTextChar">
    <w:name w:val="Comment Text Char"/>
    <w:rsid w:val="00DC2D99"/>
    <w:rPr>
      <w:rFonts w:ascii="Times New Roman" w:eastAsia="新細明體" w:hAnsi="Times New Roman" w:cs="Times New Roman"/>
      <w:kern w:val="2"/>
      <w:sz w:val="24"/>
      <w:lang w:bidi="ar-SA"/>
    </w:rPr>
  </w:style>
  <w:style w:type="character" w:customStyle="1" w:styleId="CommentSubjectChar">
    <w:name w:val="Comment Subject Char"/>
    <w:basedOn w:val="CommentTextChar"/>
    <w:rsid w:val="00DC2D99"/>
    <w:rPr>
      <w:rFonts w:ascii="Times New Roman" w:eastAsia="新細明體" w:hAnsi="Times New Roman" w:cs="Times New Roman"/>
      <w:kern w:val="2"/>
      <w:sz w:val="24"/>
      <w:lang w:bidi="ar-SA"/>
    </w:rPr>
  </w:style>
  <w:style w:type="character" w:customStyle="1" w:styleId="apple-style-span">
    <w:name w:val="apple-style-span"/>
    <w:rsid w:val="00DC2D99"/>
    <w:rPr>
      <w:rFonts w:ascii="Times New Roman" w:hAnsi="Times New Roman" w:cs="Times New Roman"/>
    </w:rPr>
  </w:style>
  <w:style w:type="character" w:customStyle="1" w:styleId="apple-converted-space">
    <w:name w:val="apple-converted-space"/>
    <w:rsid w:val="00DC2D99"/>
    <w:rPr>
      <w:rFonts w:ascii="Times New Roman" w:hAnsi="Times New Roman" w:cs="Times New Roman"/>
    </w:rPr>
  </w:style>
  <w:style w:type="character" w:styleId="aff4">
    <w:name w:val="Emphasis"/>
    <w:qFormat/>
    <w:rsid w:val="00DC2D99"/>
    <w:rPr>
      <w:i/>
      <w:iCs/>
    </w:rPr>
  </w:style>
  <w:style w:type="paragraph" w:styleId="z-">
    <w:name w:val="HTML Top of Form"/>
    <w:basedOn w:val="a0"/>
    <w:next w:val="a0"/>
    <w:link w:val="z-0"/>
    <w:hidden/>
    <w:rsid w:val="00DC2D99"/>
    <w:pPr>
      <w:widowControl/>
      <w:pBdr>
        <w:bottom w:val="single" w:sz="6" w:space="1" w:color="auto"/>
      </w:pBdr>
      <w:jc w:val="center"/>
    </w:pPr>
    <w:rPr>
      <w:rFonts w:ascii="Arial" w:eastAsia="Arial Unicode MS" w:hAnsi="Arial" w:cs="Arial"/>
      <w:vanish/>
      <w:kern w:val="0"/>
      <w:sz w:val="16"/>
      <w:szCs w:val="16"/>
    </w:rPr>
  </w:style>
  <w:style w:type="character" w:customStyle="1" w:styleId="z-0">
    <w:name w:val="z-表單的頂端 字元"/>
    <w:basedOn w:val="a1"/>
    <w:link w:val="z-"/>
    <w:rsid w:val="00DC2D99"/>
    <w:rPr>
      <w:rFonts w:ascii="Arial" w:eastAsia="Arial Unicode MS" w:hAnsi="Arial" w:cs="Arial"/>
      <w:vanish/>
      <w:kern w:val="0"/>
      <w:sz w:val="16"/>
      <w:szCs w:val="16"/>
    </w:rPr>
  </w:style>
  <w:style w:type="paragraph" w:styleId="z-1">
    <w:name w:val="HTML Bottom of Form"/>
    <w:basedOn w:val="a0"/>
    <w:next w:val="a0"/>
    <w:link w:val="z-2"/>
    <w:hidden/>
    <w:rsid w:val="00DC2D99"/>
    <w:pPr>
      <w:widowControl/>
      <w:pBdr>
        <w:top w:val="single" w:sz="6" w:space="1" w:color="auto"/>
      </w:pBdr>
      <w:jc w:val="center"/>
    </w:pPr>
    <w:rPr>
      <w:rFonts w:ascii="Arial" w:eastAsia="Arial Unicode MS" w:hAnsi="Arial" w:cs="Arial"/>
      <w:vanish/>
      <w:kern w:val="0"/>
      <w:sz w:val="16"/>
      <w:szCs w:val="16"/>
    </w:rPr>
  </w:style>
  <w:style w:type="character" w:customStyle="1" w:styleId="z-2">
    <w:name w:val="z-表單的底部 字元"/>
    <w:basedOn w:val="a1"/>
    <w:link w:val="z-1"/>
    <w:rsid w:val="00DC2D99"/>
    <w:rPr>
      <w:rFonts w:ascii="Arial" w:eastAsia="Arial Unicode MS" w:hAnsi="Arial" w:cs="Arial"/>
      <w:vanish/>
      <w:kern w:val="0"/>
      <w:sz w:val="16"/>
      <w:szCs w:val="16"/>
    </w:rPr>
  </w:style>
  <w:style w:type="character" w:customStyle="1" w:styleId="hp">
    <w:name w:val="hp"/>
    <w:basedOn w:val="a1"/>
    <w:rsid w:val="00DC2D99"/>
  </w:style>
  <w:style w:type="paragraph" w:styleId="aff5">
    <w:name w:val="annotation subject"/>
    <w:basedOn w:val="a9"/>
    <w:next w:val="a9"/>
    <w:link w:val="aff6"/>
    <w:rsid w:val="00DC2D99"/>
    <w:pPr>
      <w:adjustRightInd w:val="0"/>
      <w:spacing w:line="360" w:lineRule="atLeast"/>
      <w:textAlignment w:val="baseline"/>
    </w:pPr>
    <w:rPr>
      <w:rFonts w:eastAsia="細明體"/>
      <w:b/>
      <w:bCs/>
      <w:kern w:val="0"/>
      <w:sz w:val="20"/>
    </w:rPr>
  </w:style>
  <w:style w:type="character" w:customStyle="1" w:styleId="aff6">
    <w:name w:val="註解主旨 字元"/>
    <w:basedOn w:val="aa"/>
    <w:link w:val="aff5"/>
    <w:rsid w:val="00DC2D99"/>
    <w:rPr>
      <w:rFonts w:ascii="Times New Roman" w:eastAsia="細明體" w:hAnsi="Times New Roman" w:cs="Times New Roman"/>
      <w:b/>
      <w:bCs/>
      <w:kern w:val="0"/>
      <w:sz w:val="20"/>
      <w:szCs w:val="20"/>
    </w:rPr>
  </w:style>
  <w:style w:type="character" w:customStyle="1" w:styleId="CommentSubjectChar1">
    <w:name w:val="Comment Subject Char1"/>
    <w:basedOn w:val="aa"/>
    <w:rsid w:val="00DC2D99"/>
    <w:rPr>
      <w:rFonts w:ascii="Times New Roman" w:eastAsia="新細明體" w:hAnsi="Times New Roman" w:cs="Times New Roman"/>
      <w:kern w:val="2"/>
      <w:sz w:val="24"/>
      <w:szCs w:val="20"/>
      <w:lang w:val="en-US" w:eastAsia="zh-TW" w:bidi="ar-SA"/>
    </w:rPr>
  </w:style>
  <w:style w:type="character" w:customStyle="1" w:styleId="FontStyle148">
    <w:name w:val="Font Style148"/>
    <w:uiPriority w:val="99"/>
    <w:rsid w:val="00DC2D99"/>
    <w:rPr>
      <w:rFonts w:ascii="Times New Roman" w:hAnsi="Times New Roman" w:cs="Times New Roman"/>
      <w:color w:val="000000"/>
      <w:sz w:val="22"/>
      <w:szCs w:val="22"/>
    </w:rPr>
  </w:style>
  <w:style w:type="paragraph" w:customStyle="1" w:styleId="Style105">
    <w:name w:val="Style105"/>
    <w:basedOn w:val="a0"/>
    <w:uiPriority w:val="99"/>
    <w:rsid w:val="00DC2D99"/>
    <w:pPr>
      <w:adjustRightInd w:val="0"/>
      <w:spacing w:line="365" w:lineRule="exact"/>
      <w:ind w:hanging="202"/>
    </w:pPr>
    <w:rPr>
      <w:rFonts w:ascii="SimHei" w:eastAsia="SimHei" w:hAnsi="Calibri" w:cs="Times New Roman"/>
      <w:kern w:val="0"/>
      <w:szCs w:val="24"/>
    </w:rPr>
  </w:style>
  <w:style w:type="character" w:customStyle="1" w:styleId="FontStyle141">
    <w:name w:val="Font Style141"/>
    <w:uiPriority w:val="99"/>
    <w:rsid w:val="00DC2D99"/>
    <w:rPr>
      <w:rFonts w:ascii="SimHei" w:eastAsia="SimHei" w:cs="SimHei"/>
      <w:color w:val="000000"/>
      <w:spacing w:val="10"/>
      <w:sz w:val="22"/>
      <w:szCs w:val="22"/>
    </w:rPr>
  </w:style>
  <w:style w:type="paragraph" w:customStyle="1" w:styleId="Style9">
    <w:name w:val="Style9"/>
    <w:basedOn w:val="a0"/>
    <w:uiPriority w:val="99"/>
    <w:rsid w:val="00DC2D99"/>
    <w:pPr>
      <w:adjustRightInd w:val="0"/>
    </w:pPr>
    <w:rPr>
      <w:rFonts w:ascii="SimHei" w:eastAsia="SimHei" w:hAnsi="Calibri" w:cs="Times New Roman"/>
      <w:kern w:val="0"/>
      <w:szCs w:val="24"/>
    </w:rPr>
  </w:style>
  <w:style w:type="paragraph" w:customStyle="1" w:styleId="Style57">
    <w:name w:val="Style57"/>
    <w:basedOn w:val="a0"/>
    <w:uiPriority w:val="99"/>
    <w:rsid w:val="00DC2D99"/>
    <w:pPr>
      <w:adjustRightInd w:val="0"/>
      <w:spacing w:line="370" w:lineRule="exact"/>
      <w:jc w:val="both"/>
    </w:pPr>
    <w:rPr>
      <w:rFonts w:ascii="SimHei" w:eastAsia="SimHei" w:hAnsi="Calibri" w:cs="Times New Roman"/>
      <w:kern w:val="0"/>
      <w:szCs w:val="24"/>
    </w:rPr>
  </w:style>
  <w:style w:type="paragraph" w:customStyle="1" w:styleId="Style79">
    <w:name w:val="Style79"/>
    <w:basedOn w:val="a0"/>
    <w:uiPriority w:val="99"/>
    <w:rsid w:val="00DC2D99"/>
    <w:pPr>
      <w:adjustRightInd w:val="0"/>
      <w:spacing w:line="361" w:lineRule="exact"/>
    </w:pPr>
    <w:rPr>
      <w:rFonts w:ascii="SimHei" w:eastAsia="SimHei" w:hAnsi="Calibri" w:cs="Times New Roman"/>
      <w:kern w:val="0"/>
      <w:szCs w:val="24"/>
    </w:rPr>
  </w:style>
  <w:style w:type="paragraph" w:customStyle="1" w:styleId="Style111">
    <w:name w:val="Style111"/>
    <w:basedOn w:val="a0"/>
    <w:uiPriority w:val="99"/>
    <w:rsid w:val="00DC2D99"/>
    <w:pPr>
      <w:adjustRightInd w:val="0"/>
      <w:spacing w:line="366" w:lineRule="exact"/>
      <w:ind w:hanging="358"/>
    </w:pPr>
    <w:rPr>
      <w:rFonts w:ascii="SimHei" w:eastAsia="SimHei" w:hAnsi="Calibri" w:cs="Times New Roman"/>
      <w:kern w:val="0"/>
      <w:szCs w:val="24"/>
    </w:rPr>
  </w:style>
  <w:style w:type="paragraph" w:styleId="aff7">
    <w:name w:val="List Paragraph"/>
    <w:basedOn w:val="a0"/>
    <w:link w:val="aff8"/>
    <w:uiPriority w:val="34"/>
    <w:qFormat/>
    <w:rsid w:val="00DC2D99"/>
    <w:pPr>
      <w:ind w:leftChars="200" w:left="480"/>
    </w:pPr>
    <w:rPr>
      <w:rFonts w:ascii="Calibri" w:eastAsia="新細明體" w:hAnsi="Calibri" w:cs="Times New Roman"/>
    </w:rPr>
  </w:style>
  <w:style w:type="paragraph" w:customStyle="1" w:styleId="Default">
    <w:name w:val="Default"/>
    <w:rsid w:val="00DC2D99"/>
    <w:pPr>
      <w:widowControl w:val="0"/>
      <w:autoSpaceDE w:val="0"/>
      <w:autoSpaceDN w:val="0"/>
      <w:adjustRightInd w:val="0"/>
    </w:pPr>
    <w:rPr>
      <w:rFonts w:ascii="新細明體" w:eastAsia="新細明體" w:hAnsi="Times New Roman" w:cs="Times New Roman"/>
      <w:color w:val="000000"/>
      <w:kern w:val="0"/>
      <w:szCs w:val="24"/>
    </w:rPr>
  </w:style>
  <w:style w:type="paragraph" w:customStyle="1" w:styleId="aff9">
    <w:name w:val="字元 字元 字元 字元 字元 字元"/>
    <w:basedOn w:val="a0"/>
    <w:autoRedefine/>
    <w:rsid w:val="00DC2D99"/>
    <w:pPr>
      <w:widowControl/>
      <w:spacing w:after="160" w:line="240" w:lineRule="exact"/>
    </w:pPr>
    <w:rPr>
      <w:rFonts w:ascii="Verdana" w:eastAsia="新細明體" w:hAnsi="Verdana" w:cs="Times New Roman"/>
      <w:color w:val="222288"/>
      <w:kern w:val="0"/>
      <w:sz w:val="20"/>
      <w:szCs w:val="20"/>
      <w:lang w:eastAsia="zh-CN" w:bidi="hi-IN"/>
    </w:rPr>
  </w:style>
  <w:style w:type="paragraph" w:styleId="affa">
    <w:name w:val="caption"/>
    <w:basedOn w:val="a0"/>
    <w:next w:val="a0"/>
    <w:qFormat/>
    <w:rsid w:val="00DC2D99"/>
    <w:pPr>
      <w:spacing w:line="240" w:lineRule="exact"/>
    </w:pPr>
    <w:rPr>
      <w:rFonts w:ascii="Times New Roman" w:eastAsia="標楷體" w:hAnsi="Times New Roman" w:cs="Times New Roman"/>
      <w:szCs w:val="24"/>
      <w:u w:val="single"/>
    </w:rPr>
  </w:style>
  <w:style w:type="paragraph" w:customStyle="1" w:styleId="Web4">
    <w:name w:val="內文 (Web)4"/>
    <w:basedOn w:val="a0"/>
    <w:rsid w:val="00DC2D99"/>
    <w:pPr>
      <w:widowControl/>
      <w:spacing w:before="100" w:beforeAutospacing="1" w:after="100" w:afterAutospacing="1" w:line="408" w:lineRule="auto"/>
      <w:ind w:left="129" w:right="129"/>
    </w:pPr>
    <w:rPr>
      <w:rFonts w:ascii="新細明體" w:eastAsia="新細明體" w:hAnsi="新細明體" w:cs="Times New Roman"/>
      <w:kern w:val="0"/>
      <w:szCs w:val="24"/>
    </w:rPr>
  </w:style>
  <w:style w:type="paragraph" w:styleId="affb">
    <w:name w:val="Title"/>
    <w:basedOn w:val="a0"/>
    <w:next w:val="a0"/>
    <w:link w:val="affc"/>
    <w:qFormat/>
    <w:rsid w:val="00DC2D99"/>
    <w:pPr>
      <w:adjustRightInd w:val="0"/>
      <w:spacing w:before="240" w:after="60" w:line="360" w:lineRule="atLeast"/>
      <w:jc w:val="center"/>
      <w:textAlignment w:val="baseline"/>
      <w:outlineLvl w:val="0"/>
    </w:pPr>
    <w:rPr>
      <w:rFonts w:ascii="Cambria" w:eastAsia="新細明體" w:hAnsi="Cambria" w:cs="Times New Roman"/>
      <w:b/>
      <w:bCs/>
      <w:kern w:val="0"/>
      <w:sz w:val="32"/>
      <w:szCs w:val="32"/>
    </w:rPr>
  </w:style>
  <w:style w:type="character" w:customStyle="1" w:styleId="affc">
    <w:name w:val="標題 字元"/>
    <w:basedOn w:val="a1"/>
    <w:link w:val="affb"/>
    <w:rsid w:val="00DC2D99"/>
    <w:rPr>
      <w:rFonts w:ascii="Cambria" w:eastAsia="新細明體" w:hAnsi="Cambria" w:cs="Times New Roman"/>
      <w:b/>
      <w:bCs/>
      <w:kern w:val="0"/>
      <w:sz w:val="32"/>
      <w:szCs w:val="32"/>
    </w:rPr>
  </w:style>
  <w:style w:type="character" w:customStyle="1" w:styleId="shorttext">
    <w:name w:val="short_text"/>
    <w:rsid w:val="00DC2D99"/>
  </w:style>
  <w:style w:type="character" w:customStyle="1" w:styleId="hps">
    <w:name w:val="hps"/>
    <w:rsid w:val="00DC2D99"/>
  </w:style>
  <w:style w:type="table" w:styleId="affd">
    <w:name w:val="Table Grid"/>
    <w:basedOn w:val="a2"/>
    <w:uiPriority w:val="39"/>
    <w:rsid w:val="00DC2D99"/>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e">
    <w:name w:val="Closing"/>
    <w:basedOn w:val="a0"/>
    <w:link w:val="afff"/>
    <w:rsid w:val="00DC2D99"/>
    <w:pPr>
      <w:adjustRightInd w:val="0"/>
      <w:spacing w:line="360" w:lineRule="atLeast"/>
      <w:ind w:leftChars="1800" w:left="100"/>
      <w:textAlignment w:val="baseline"/>
    </w:pPr>
    <w:rPr>
      <w:rFonts w:ascii="Times New Roman" w:eastAsia="標楷體" w:hAnsi="Times New Roman" w:cs="Times New Roman"/>
      <w:color w:val="000000"/>
      <w:kern w:val="0"/>
      <w:szCs w:val="24"/>
    </w:rPr>
  </w:style>
  <w:style w:type="character" w:customStyle="1" w:styleId="afff">
    <w:name w:val="結語 字元"/>
    <w:basedOn w:val="a1"/>
    <w:link w:val="affe"/>
    <w:rsid w:val="00DC2D99"/>
    <w:rPr>
      <w:rFonts w:ascii="Times New Roman" w:eastAsia="標楷體" w:hAnsi="Times New Roman" w:cs="Times New Roman"/>
      <w:color w:val="000000"/>
      <w:kern w:val="0"/>
      <w:szCs w:val="24"/>
    </w:rPr>
  </w:style>
  <w:style w:type="paragraph" w:customStyle="1" w:styleId="afff0">
    <w:name w:val="標題一"/>
    <w:basedOn w:val="a0"/>
    <w:link w:val="afff1"/>
    <w:qFormat/>
    <w:rsid w:val="00DC2D99"/>
    <w:pPr>
      <w:adjustRightInd w:val="0"/>
      <w:snapToGrid w:val="0"/>
      <w:ind w:firstLineChars="50" w:firstLine="120"/>
      <w:jc w:val="both"/>
    </w:pPr>
    <w:rPr>
      <w:rFonts w:ascii="Times New Roman" w:eastAsia="標楷體" w:hAnsi="Times New Roman" w:cs="Times New Roman"/>
      <w:b/>
      <w:color w:val="000000"/>
      <w:kern w:val="0"/>
      <w:sz w:val="28"/>
      <w:szCs w:val="24"/>
    </w:rPr>
  </w:style>
  <w:style w:type="paragraph" w:customStyle="1" w:styleId="a">
    <w:name w:val="標題二"/>
    <w:basedOn w:val="a0"/>
    <w:link w:val="afff2"/>
    <w:qFormat/>
    <w:rsid w:val="00DC2D99"/>
    <w:pPr>
      <w:numPr>
        <w:numId w:val="11"/>
      </w:numPr>
      <w:adjustRightInd w:val="0"/>
      <w:jc w:val="both"/>
    </w:pPr>
    <w:rPr>
      <w:rFonts w:ascii="Times New Roman" w:eastAsia="標楷體" w:hAnsi="Times New Roman" w:cs="Times New Roman"/>
      <w:b/>
      <w:color w:val="000000"/>
      <w:kern w:val="0"/>
      <w:szCs w:val="24"/>
    </w:rPr>
  </w:style>
  <w:style w:type="paragraph" w:styleId="23">
    <w:name w:val="toc 2"/>
    <w:basedOn w:val="a0"/>
    <w:next w:val="a0"/>
    <w:autoRedefine/>
    <w:uiPriority w:val="39"/>
    <w:qFormat/>
    <w:rsid w:val="00DC2D99"/>
    <w:pPr>
      <w:adjustRightInd w:val="0"/>
      <w:spacing w:line="360" w:lineRule="atLeast"/>
      <w:ind w:leftChars="200" w:left="480"/>
      <w:textAlignment w:val="baseline"/>
    </w:pPr>
    <w:rPr>
      <w:rFonts w:ascii="Times New Roman" w:eastAsia="細明體" w:hAnsi="Times New Roman" w:cs="Times New Roman"/>
      <w:kern w:val="0"/>
      <w:szCs w:val="20"/>
    </w:rPr>
  </w:style>
  <w:style w:type="character" w:customStyle="1" w:styleId="afff2">
    <w:name w:val="標題二 字元"/>
    <w:link w:val="a"/>
    <w:rsid w:val="00DC2D99"/>
    <w:rPr>
      <w:rFonts w:ascii="Times New Roman" w:eastAsia="標楷體" w:hAnsi="Times New Roman" w:cs="Times New Roman"/>
      <w:b/>
      <w:color w:val="000000"/>
      <w:kern w:val="0"/>
      <w:szCs w:val="24"/>
    </w:rPr>
  </w:style>
  <w:style w:type="paragraph" w:styleId="13">
    <w:name w:val="toc 1"/>
    <w:basedOn w:val="a0"/>
    <w:next w:val="a0"/>
    <w:autoRedefine/>
    <w:uiPriority w:val="39"/>
    <w:qFormat/>
    <w:rsid w:val="00F009E9"/>
    <w:pPr>
      <w:tabs>
        <w:tab w:val="right" w:leader="dot" w:pos="10024"/>
      </w:tabs>
      <w:adjustRightInd w:val="0"/>
      <w:spacing w:line="360" w:lineRule="atLeast"/>
      <w:jc w:val="center"/>
      <w:textAlignment w:val="baseline"/>
    </w:pPr>
    <w:rPr>
      <w:rFonts w:ascii="Times New Roman" w:eastAsia="標楷體" w:hAnsi="Times New Roman" w:cs="Times New Roman"/>
      <w:noProof/>
      <w:kern w:val="0"/>
      <w:sz w:val="28"/>
      <w:szCs w:val="28"/>
    </w:rPr>
  </w:style>
  <w:style w:type="paragraph" w:styleId="35">
    <w:name w:val="toc 3"/>
    <w:basedOn w:val="a0"/>
    <w:next w:val="a0"/>
    <w:autoRedefine/>
    <w:uiPriority w:val="39"/>
    <w:qFormat/>
    <w:rsid w:val="00DC2D99"/>
    <w:pPr>
      <w:adjustRightInd w:val="0"/>
      <w:spacing w:line="360" w:lineRule="atLeast"/>
      <w:ind w:leftChars="400" w:left="960"/>
      <w:textAlignment w:val="baseline"/>
    </w:pPr>
    <w:rPr>
      <w:rFonts w:ascii="Times New Roman" w:eastAsia="細明體" w:hAnsi="Times New Roman" w:cs="Times New Roman"/>
      <w:kern w:val="0"/>
      <w:szCs w:val="20"/>
    </w:rPr>
  </w:style>
  <w:style w:type="paragraph" w:styleId="afff3">
    <w:name w:val="No Spacing"/>
    <w:link w:val="afff4"/>
    <w:uiPriority w:val="1"/>
    <w:qFormat/>
    <w:rsid w:val="00DC2D99"/>
    <w:rPr>
      <w:rFonts w:ascii="Calibri" w:eastAsia="新細明體" w:hAnsi="Calibri" w:cs="Times New Roman"/>
      <w:kern w:val="0"/>
      <w:sz w:val="22"/>
    </w:rPr>
  </w:style>
  <w:style w:type="character" w:customStyle="1" w:styleId="afff4">
    <w:name w:val="無間距 字元"/>
    <w:link w:val="afff3"/>
    <w:uiPriority w:val="1"/>
    <w:rsid w:val="00DC2D99"/>
    <w:rPr>
      <w:rFonts w:ascii="Calibri" w:eastAsia="新細明體" w:hAnsi="Calibri" w:cs="Times New Roman"/>
      <w:kern w:val="0"/>
      <w:sz w:val="22"/>
    </w:rPr>
  </w:style>
  <w:style w:type="paragraph" w:styleId="afff5">
    <w:name w:val="Revision"/>
    <w:hidden/>
    <w:uiPriority w:val="99"/>
    <w:semiHidden/>
    <w:rsid w:val="00DC2D99"/>
    <w:rPr>
      <w:rFonts w:ascii="Times New Roman" w:eastAsia="細明體" w:hAnsi="Times New Roman" w:cs="Times New Roman"/>
      <w:kern w:val="0"/>
      <w:szCs w:val="20"/>
    </w:rPr>
  </w:style>
  <w:style w:type="paragraph" w:styleId="afff6">
    <w:name w:val="TOC Heading"/>
    <w:basedOn w:val="1"/>
    <w:next w:val="a0"/>
    <w:uiPriority w:val="39"/>
    <w:unhideWhenUsed/>
    <w:qFormat/>
    <w:rsid w:val="00DC2D99"/>
    <w:pPr>
      <w:keepLines/>
      <w:widowControl/>
      <w:adjustRightInd/>
      <w:spacing w:before="480" w:after="0" w:line="276" w:lineRule="auto"/>
      <w:textAlignment w:val="auto"/>
      <w:outlineLvl w:val="9"/>
    </w:pPr>
    <w:rPr>
      <w:rFonts w:ascii="Cambria" w:hAnsi="Cambria"/>
      <w:color w:val="365F91"/>
      <w:kern w:val="0"/>
      <w:sz w:val="28"/>
      <w:szCs w:val="28"/>
    </w:rPr>
  </w:style>
  <w:style w:type="paragraph" w:customStyle="1" w:styleId="14">
    <w:name w:val="樣式1"/>
    <w:basedOn w:val="afff0"/>
    <w:link w:val="15"/>
    <w:qFormat/>
    <w:rsid w:val="00F665F2"/>
    <w:pPr>
      <w:ind w:firstLine="140"/>
    </w:pPr>
    <w:rPr>
      <w:color w:val="auto"/>
    </w:rPr>
  </w:style>
  <w:style w:type="character" w:customStyle="1" w:styleId="afff1">
    <w:name w:val="標題一 字元"/>
    <w:basedOn w:val="a1"/>
    <w:link w:val="afff0"/>
    <w:rsid w:val="00F665F2"/>
    <w:rPr>
      <w:rFonts w:ascii="Times New Roman" w:eastAsia="標楷體" w:hAnsi="Times New Roman" w:cs="Times New Roman"/>
      <w:b/>
      <w:color w:val="000000"/>
      <w:kern w:val="0"/>
      <w:sz w:val="28"/>
      <w:szCs w:val="24"/>
    </w:rPr>
  </w:style>
  <w:style w:type="character" w:customStyle="1" w:styleId="15">
    <w:name w:val="樣式1 字元"/>
    <w:basedOn w:val="afff1"/>
    <w:link w:val="14"/>
    <w:rsid w:val="00F665F2"/>
    <w:rPr>
      <w:rFonts w:ascii="Times New Roman" w:eastAsia="標楷體" w:hAnsi="Times New Roman" w:cs="Times New Roman"/>
      <w:b/>
      <w:color w:val="000000"/>
      <w:kern w:val="0"/>
      <w:sz w:val="28"/>
      <w:szCs w:val="24"/>
    </w:rPr>
  </w:style>
  <w:style w:type="character" w:customStyle="1" w:styleId="aff8">
    <w:name w:val="清單段落 字元"/>
    <w:link w:val="aff7"/>
    <w:uiPriority w:val="34"/>
    <w:qFormat/>
    <w:rsid w:val="009F6454"/>
    <w:rPr>
      <w:rFonts w:ascii="Calibri" w:eastAsia="新細明體" w:hAnsi="Calibri" w:cs="Times New Roman"/>
    </w:rPr>
  </w:style>
  <w:style w:type="character" w:customStyle="1" w:styleId="UnresolvedMention">
    <w:name w:val="Unresolved Mention"/>
    <w:basedOn w:val="a1"/>
    <w:uiPriority w:val="99"/>
    <w:semiHidden/>
    <w:unhideWhenUsed/>
    <w:rsid w:val="009F64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6766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DDBF2F-135A-4616-A7C0-DFF13437F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Pages>
  <Words>830</Words>
  <Characters>4733</Characters>
  <Application>Microsoft Office Word</Application>
  <DocSecurity>0</DocSecurity>
  <Lines>39</Lines>
  <Paragraphs>11</Paragraphs>
  <ScaleCrop>false</ScaleCrop>
  <Company/>
  <LinksUpToDate>false</LinksUpToDate>
  <CharactersWithSpaces>5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幼如 呂</dc:creator>
  <cp:lastModifiedBy>leuyr</cp:lastModifiedBy>
  <cp:revision>4</cp:revision>
  <cp:lastPrinted>2024-12-24T01:07:00Z</cp:lastPrinted>
  <dcterms:created xsi:type="dcterms:W3CDTF">2025-11-20T04:02:00Z</dcterms:created>
  <dcterms:modified xsi:type="dcterms:W3CDTF">2025-12-15T06:58:00Z</dcterms:modified>
</cp:coreProperties>
</file>